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0A89" w14:textId="77777777" w:rsidR="008E44C0" w:rsidRDefault="00523FB8" w:rsidP="00716B3A">
      <w:pPr>
        <w:pStyle w:val="Title"/>
      </w:pPr>
      <w:r>
        <w:t>Portfolio 2023</w:t>
      </w:r>
    </w:p>
    <w:p w14:paraId="3FA115E4" w14:textId="77777777" w:rsidR="00523FB8" w:rsidRDefault="00523FB8" w:rsidP="00716B3A"/>
    <w:sdt>
      <w:sdtPr>
        <w:rPr>
          <w:rFonts w:asciiTheme="minorHAnsi" w:eastAsiaTheme="minorHAnsi" w:hAnsiTheme="minorHAnsi" w:cstheme="minorBidi"/>
          <w:color w:val="auto"/>
          <w:sz w:val="22"/>
          <w:szCs w:val="22"/>
          <w:lang w:val="en-GB"/>
        </w:rPr>
        <w:id w:val="244157493"/>
        <w:docPartObj>
          <w:docPartGallery w:val="Table of Contents"/>
          <w:docPartUnique/>
        </w:docPartObj>
      </w:sdtPr>
      <w:sdtEndPr>
        <w:rPr>
          <w:b/>
          <w:bCs/>
          <w:noProof/>
        </w:rPr>
      </w:sdtEndPr>
      <w:sdtContent>
        <w:p w14:paraId="5B3D6D89" w14:textId="2942EB3A" w:rsidR="000F5373" w:rsidRDefault="000F5373" w:rsidP="00716B3A">
          <w:pPr>
            <w:pStyle w:val="TOCHeading"/>
            <w:jc w:val="both"/>
          </w:pPr>
          <w:r>
            <w:t>Contents</w:t>
          </w:r>
        </w:p>
        <w:p w14:paraId="016A37F4" w14:textId="41284A70" w:rsidR="00DE2F0D" w:rsidRDefault="000F5373">
          <w:pPr>
            <w:pStyle w:val="TOC1"/>
            <w:tabs>
              <w:tab w:val="right" w:leader="dot" w:pos="1045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45002467" w:history="1">
            <w:r w:rsidR="00DE2F0D" w:rsidRPr="00E102E0">
              <w:rPr>
                <w:rStyle w:val="Hyperlink"/>
                <w:noProof/>
              </w:rPr>
              <w:t>Meta</w:t>
            </w:r>
            <w:r w:rsidR="00DE2F0D">
              <w:rPr>
                <w:noProof/>
                <w:webHidden/>
              </w:rPr>
              <w:tab/>
            </w:r>
            <w:r w:rsidR="00DE2F0D">
              <w:rPr>
                <w:noProof/>
                <w:webHidden/>
              </w:rPr>
              <w:fldChar w:fldCharType="begin"/>
            </w:r>
            <w:r w:rsidR="00DE2F0D">
              <w:rPr>
                <w:noProof/>
                <w:webHidden/>
              </w:rPr>
              <w:instrText xml:space="preserve"> PAGEREF _Toc145002467 \h </w:instrText>
            </w:r>
            <w:r w:rsidR="00DE2F0D">
              <w:rPr>
                <w:noProof/>
                <w:webHidden/>
              </w:rPr>
            </w:r>
            <w:r w:rsidR="00DE2F0D">
              <w:rPr>
                <w:noProof/>
                <w:webHidden/>
              </w:rPr>
              <w:fldChar w:fldCharType="separate"/>
            </w:r>
            <w:r w:rsidR="00DE2F0D">
              <w:rPr>
                <w:noProof/>
                <w:webHidden/>
              </w:rPr>
              <w:t>2</w:t>
            </w:r>
            <w:r w:rsidR="00DE2F0D">
              <w:rPr>
                <w:noProof/>
                <w:webHidden/>
              </w:rPr>
              <w:fldChar w:fldCharType="end"/>
            </w:r>
          </w:hyperlink>
        </w:p>
        <w:p w14:paraId="62F12D35" w14:textId="0EC2CA87" w:rsidR="00DE2F0D" w:rsidRDefault="00DE2F0D">
          <w:pPr>
            <w:pStyle w:val="TOC2"/>
            <w:tabs>
              <w:tab w:val="right" w:leader="dot" w:pos="10456"/>
            </w:tabs>
            <w:rPr>
              <w:rFonts w:eastAsiaTheme="minorEastAsia"/>
              <w:noProof/>
              <w:kern w:val="2"/>
              <w:lang w:eastAsia="en-GB"/>
              <w14:ligatures w14:val="standardContextual"/>
            </w:rPr>
          </w:pPr>
          <w:hyperlink w:anchor="_Toc145002468" w:history="1">
            <w:r w:rsidRPr="00E102E0">
              <w:rPr>
                <w:rStyle w:val="Hyperlink"/>
                <w:noProof/>
              </w:rPr>
              <w:t>Landing Page</w:t>
            </w:r>
            <w:r>
              <w:rPr>
                <w:noProof/>
                <w:webHidden/>
              </w:rPr>
              <w:tab/>
            </w:r>
            <w:r>
              <w:rPr>
                <w:noProof/>
                <w:webHidden/>
              </w:rPr>
              <w:fldChar w:fldCharType="begin"/>
            </w:r>
            <w:r>
              <w:rPr>
                <w:noProof/>
                <w:webHidden/>
              </w:rPr>
              <w:instrText xml:space="preserve"> PAGEREF _Toc145002468 \h </w:instrText>
            </w:r>
            <w:r>
              <w:rPr>
                <w:noProof/>
                <w:webHidden/>
              </w:rPr>
            </w:r>
            <w:r>
              <w:rPr>
                <w:noProof/>
                <w:webHidden/>
              </w:rPr>
              <w:fldChar w:fldCharType="separate"/>
            </w:r>
            <w:r>
              <w:rPr>
                <w:noProof/>
                <w:webHidden/>
              </w:rPr>
              <w:t>2</w:t>
            </w:r>
            <w:r>
              <w:rPr>
                <w:noProof/>
                <w:webHidden/>
              </w:rPr>
              <w:fldChar w:fldCharType="end"/>
            </w:r>
          </w:hyperlink>
        </w:p>
        <w:p w14:paraId="59603DFA" w14:textId="40D8A270" w:rsidR="00DE2F0D" w:rsidRDefault="00DE2F0D">
          <w:pPr>
            <w:pStyle w:val="TOC2"/>
            <w:tabs>
              <w:tab w:val="right" w:leader="dot" w:pos="10456"/>
            </w:tabs>
            <w:rPr>
              <w:rFonts w:eastAsiaTheme="minorEastAsia"/>
              <w:noProof/>
              <w:kern w:val="2"/>
              <w:lang w:eastAsia="en-GB"/>
              <w14:ligatures w14:val="standardContextual"/>
            </w:rPr>
          </w:pPr>
          <w:hyperlink w:anchor="_Toc145002469" w:history="1">
            <w:r w:rsidRPr="00E102E0">
              <w:rPr>
                <w:rStyle w:val="Hyperlink"/>
                <w:noProof/>
              </w:rPr>
              <w:t>About Page</w:t>
            </w:r>
            <w:r>
              <w:rPr>
                <w:noProof/>
                <w:webHidden/>
              </w:rPr>
              <w:tab/>
            </w:r>
            <w:r>
              <w:rPr>
                <w:noProof/>
                <w:webHidden/>
              </w:rPr>
              <w:fldChar w:fldCharType="begin"/>
            </w:r>
            <w:r>
              <w:rPr>
                <w:noProof/>
                <w:webHidden/>
              </w:rPr>
              <w:instrText xml:space="preserve"> PAGEREF _Toc145002469 \h </w:instrText>
            </w:r>
            <w:r>
              <w:rPr>
                <w:noProof/>
                <w:webHidden/>
              </w:rPr>
            </w:r>
            <w:r>
              <w:rPr>
                <w:noProof/>
                <w:webHidden/>
              </w:rPr>
              <w:fldChar w:fldCharType="separate"/>
            </w:r>
            <w:r>
              <w:rPr>
                <w:noProof/>
                <w:webHidden/>
              </w:rPr>
              <w:t>4</w:t>
            </w:r>
            <w:r>
              <w:rPr>
                <w:noProof/>
                <w:webHidden/>
              </w:rPr>
              <w:fldChar w:fldCharType="end"/>
            </w:r>
          </w:hyperlink>
        </w:p>
        <w:p w14:paraId="5C368ABE" w14:textId="65DA4F56" w:rsidR="00DE2F0D" w:rsidRDefault="00DE2F0D">
          <w:pPr>
            <w:pStyle w:val="TOC2"/>
            <w:tabs>
              <w:tab w:val="right" w:leader="dot" w:pos="10456"/>
            </w:tabs>
            <w:rPr>
              <w:rFonts w:eastAsiaTheme="minorEastAsia"/>
              <w:noProof/>
              <w:kern w:val="2"/>
              <w:lang w:eastAsia="en-GB"/>
              <w14:ligatures w14:val="standardContextual"/>
            </w:rPr>
          </w:pPr>
          <w:hyperlink w:anchor="_Toc145002470" w:history="1">
            <w:r w:rsidRPr="00E102E0">
              <w:rPr>
                <w:rStyle w:val="Hyperlink"/>
                <w:noProof/>
              </w:rPr>
              <w:t>Projects Page</w:t>
            </w:r>
            <w:r>
              <w:rPr>
                <w:noProof/>
                <w:webHidden/>
              </w:rPr>
              <w:tab/>
            </w:r>
            <w:r>
              <w:rPr>
                <w:noProof/>
                <w:webHidden/>
              </w:rPr>
              <w:fldChar w:fldCharType="begin"/>
            </w:r>
            <w:r>
              <w:rPr>
                <w:noProof/>
                <w:webHidden/>
              </w:rPr>
              <w:instrText xml:space="preserve"> PAGEREF _Toc145002470 \h </w:instrText>
            </w:r>
            <w:r>
              <w:rPr>
                <w:noProof/>
                <w:webHidden/>
              </w:rPr>
            </w:r>
            <w:r>
              <w:rPr>
                <w:noProof/>
                <w:webHidden/>
              </w:rPr>
              <w:fldChar w:fldCharType="separate"/>
            </w:r>
            <w:r>
              <w:rPr>
                <w:noProof/>
                <w:webHidden/>
              </w:rPr>
              <w:t>6</w:t>
            </w:r>
            <w:r>
              <w:rPr>
                <w:noProof/>
                <w:webHidden/>
              </w:rPr>
              <w:fldChar w:fldCharType="end"/>
            </w:r>
          </w:hyperlink>
        </w:p>
        <w:p w14:paraId="33757C95" w14:textId="58B750AA" w:rsidR="00DE2F0D" w:rsidRDefault="00DE2F0D">
          <w:pPr>
            <w:pStyle w:val="TOC2"/>
            <w:tabs>
              <w:tab w:val="right" w:leader="dot" w:pos="10456"/>
            </w:tabs>
            <w:rPr>
              <w:rFonts w:eastAsiaTheme="minorEastAsia"/>
              <w:noProof/>
              <w:kern w:val="2"/>
              <w:lang w:eastAsia="en-GB"/>
              <w14:ligatures w14:val="standardContextual"/>
            </w:rPr>
          </w:pPr>
          <w:hyperlink w:anchor="_Toc145002471" w:history="1">
            <w:r w:rsidRPr="00E102E0">
              <w:rPr>
                <w:rStyle w:val="Hyperlink"/>
                <w:noProof/>
              </w:rPr>
              <w:t>Contact Page</w:t>
            </w:r>
            <w:r>
              <w:rPr>
                <w:noProof/>
                <w:webHidden/>
              </w:rPr>
              <w:tab/>
            </w:r>
            <w:r>
              <w:rPr>
                <w:noProof/>
                <w:webHidden/>
              </w:rPr>
              <w:fldChar w:fldCharType="begin"/>
            </w:r>
            <w:r>
              <w:rPr>
                <w:noProof/>
                <w:webHidden/>
              </w:rPr>
              <w:instrText xml:space="preserve"> PAGEREF _Toc145002471 \h </w:instrText>
            </w:r>
            <w:r>
              <w:rPr>
                <w:noProof/>
                <w:webHidden/>
              </w:rPr>
            </w:r>
            <w:r>
              <w:rPr>
                <w:noProof/>
                <w:webHidden/>
              </w:rPr>
              <w:fldChar w:fldCharType="separate"/>
            </w:r>
            <w:r>
              <w:rPr>
                <w:noProof/>
                <w:webHidden/>
              </w:rPr>
              <w:t>7</w:t>
            </w:r>
            <w:r>
              <w:rPr>
                <w:noProof/>
                <w:webHidden/>
              </w:rPr>
              <w:fldChar w:fldCharType="end"/>
            </w:r>
          </w:hyperlink>
        </w:p>
        <w:p w14:paraId="3D3926A3" w14:textId="130217DF" w:rsidR="00DE2F0D" w:rsidRDefault="00DE2F0D">
          <w:pPr>
            <w:pStyle w:val="TOC1"/>
            <w:tabs>
              <w:tab w:val="right" w:leader="dot" w:pos="10456"/>
            </w:tabs>
            <w:rPr>
              <w:rFonts w:eastAsiaTheme="minorEastAsia"/>
              <w:noProof/>
              <w:kern w:val="2"/>
              <w:lang w:eastAsia="en-GB"/>
              <w14:ligatures w14:val="standardContextual"/>
            </w:rPr>
          </w:pPr>
          <w:hyperlink w:anchor="_Toc145002472" w:history="1">
            <w:r w:rsidRPr="00E102E0">
              <w:rPr>
                <w:rStyle w:val="Hyperlink"/>
                <w:noProof/>
              </w:rPr>
              <w:t>Blogs</w:t>
            </w:r>
            <w:r>
              <w:rPr>
                <w:noProof/>
                <w:webHidden/>
              </w:rPr>
              <w:tab/>
            </w:r>
            <w:r>
              <w:rPr>
                <w:noProof/>
                <w:webHidden/>
              </w:rPr>
              <w:fldChar w:fldCharType="begin"/>
            </w:r>
            <w:r>
              <w:rPr>
                <w:noProof/>
                <w:webHidden/>
              </w:rPr>
              <w:instrText xml:space="preserve"> PAGEREF _Toc145002472 \h </w:instrText>
            </w:r>
            <w:r>
              <w:rPr>
                <w:noProof/>
                <w:webHidden/>
              </w:rPr>
            </w:r>
            <w:r>
              <w:rPr>
                <w:noProof/>
                <w:webHidden/>
              </w:rPr>
              <w:fldChar w:fldCharType="separate"/>
            </w:r>
            <w:r>
              <w:rPr>
                <w:noProof/>
                <w:webHidden/>
              </w:rPr>
              <w:t>8</w:t>
            </w:r>
            <w:r>
              <w:rPr>
                <w:noProof/>
                <w:webHidden/>
              </w:rPr>
              <w:fldChar w:fldCharType="end"/>
            </w:r>
          </w:hyperlink>
        </w:p>
        <w:p w14:paraId="548C1221" w14:textId="79084246" w:rsidR="00DE2F0D" w:rsidRDefault="00DE2F0D">
          <w:pPr>
            <w:pStyle w:val="TOC2"/>
            <w:tabs>
              <w:tab w:val="right" w:leader="dot" w:pos="10456"/>
            </w:tabs>
            <w:rPr>
              <w:rFonts w:eastAsiaTheme="minorEastAsia"/>
              <w:noProof/>
              <w:kern w:val="2"/>
              <w:lang w:eastAsia="en-GB"/>
              <w14:ligatures w14:val="standardContextual"/>
            </w:rPr>
          </w:pPr>
          <w:hyperlink w:anchor="_Toc145002473" w:history="1">
            <w:r w:rsidRPr="00E102E0">
              <w:rPr>
                <w:rStyle w:val="Hyperlink"/>
                <w:noProof/>
              </w:rPr>
              <w:t>Digital Guitar - Hardware</w:t>
            </w:r>
            <w:r>
              <w:rPr>
                <w:noProof/>
                <w:webHidden/>
              </w:rPr>
              <w:tab/>
            </w:r>
            <w:r>
              <w:rPr>
                <w:noProof/>
                <w:webHidden/>
              </w:rPr>
              <w:fldChar w:fldCharType="begin"/>
            </w:r>
            <w:r>
              <w:rPr>
                <w:noProof/>
                <w:webHidden/>
              </w:rPr>
              <w:instrText xml:space="preserve"> PAGEREF _Toc145002473 \h </w:instrText>
            </w:r>
            <w:r>
              <w:rPr>
                <w:noProof/>
                <w:webHidden/>
              </w:rPr>
            </w:r>
            <w:r>
              <w:rPr>
                <w:noProof/>
                <w:webHidden/>
              </w:rPr>
              <w:fldChar w:fldCharType="separate"/>
            </w:r>
            <w:r>
              <w:rPr>
                <w:noProof/>
                <w:webHidden/>
              </w:rPr>
              <w:t>9</w:t>
            </w:r>
            <w:r>
              <w:rPr>
                <w:noProof/>
                <w:webHidden/>
              </w:rPr>
              <w:fldChar w:fldCharType="end"/>
            </w:r>
          </w:hyperlink>
        </w:p>
        <w:p w14:paraId="1CA070CE" w14:textId="1DABE008" w:rsidR="00DE2F0D" w:rsidRDefault="00DE2F0D">
          <w:pPr>
            <w:pStyle w:val="TOC2"/>
            <w:tabs>
              <w:tab w:val="right" w:leader="dot" w:pos="10456"/>
            </w:tabs>
            <w:rPr>
              <w:rFonts w:eastAsiaTheme="minorEastAsia"/>
              <w:noProof/>
              <w:kern w:val="2"/>
              <w:lang w:eastAsia="en-GB"/>
              <w14:ligatures w14:val="standardContextual"/>
            </w:rPr>
          </w:pPr>
          <w:hyperlink w:anchor="_Toc145002474" w:history="1">
            <w:r w:rsidRPr="00E102E0">
              <w:rPr>
                <w:rStyle w:val="Hyperlink"/>
                <w:rFonts w:eastAsia="Times New Roman"/>
                <w:noProof/>
                <w:lang w:eastAsia="en-GB"/>
              </w:rPr>
              <w:t>Digital Guitar - Make Guitar Sounds with Howler</w:t>
            </w:r>
            <w:r>
              <w:rPr>
                <w:noProof/>
                <w:webHidden/>
              </w:rPr>
              <w:tab/>
            </w:r>
            <w:r>
              <w:rPr>
                <w:noProof/>
                <w:webHidden/>
              </w:rPr>
              <w:fldChar w:fldCharType="begin"/>
            </w:r>
            <w:r>
              <w:rPr>
                <w:noProof/>
                <w:webHidden/>
              </w:rPr>
              <w:instrText xml:space="preserve"> PAGEREF _Toc145002474 \h </w:instrText>
            </w:r>
            <w:r>
              <w:rPr>
                <w:noProof/>
                <w:webHidden/>
              </w:rPr>
            </w:r>
            <w:r>
              <w:rPr>
                <w:noProof/>
                <w:webHidden/>
              </w:rPr>
              <w:fldChar w:fldCharType="separate"/>
            </w:r>
            <w:r>
              <w:rPr>
                <w:noProof/>
                <w:webHidden/>
              </w:rPr>
              <w:t>18</w:t>
            </w:r>
            <w:r>
              <w:rPr>
                <w:noProof/>
                <w:webHidden/>
              </w:rPr>
              <w:fldChar w:fldCharType="end"/>
            </w:r>
          </w:hyperlink>
        </w:p>
        <w:p w14:paraId="52144921" w14:textId="09697444" w:rsidR="00DE2F0D" w:rsidRDefault="00DE2F0D">
          <w:pPr>
            <w:pStyle w:val="TOC2"/>
            <w:tabs>
              <w:tab w:val="right" w:leader="dot" w:pos="10456"/>
            </w:tabs>
            <w:rPr>
              <w:rFonts w:eastAsiaTheme="minorEastAsia"/>
              <w:noProof/>
              <w:kern w:val="2"/>
              <w:lang w:eastAsia="en-GB"/>
              <w14:ligatures w14:val="standardContextual"/>
            </w:rPr>
          </w:pPr>
          <w:hyperlink w:anchor="_Toc145002475" w:history="1">
            <w:r w:rsidRPr="00E102E0">
              <w:rPr>
                <w:rStyle w:val="Hyperlink"/>
                <w:rFonts w:eastAsia="Times New Roman"/>
                <w:noProof/>
                <w:lang w:eastAsia="en-GB"/>
              </w:rPr>
              <w:t>Validating Dates with JavaScript</w:t>
            </w:r>
            <w:r>
              <w:rPr>
                <w:noProof/>
                <w:webHidden/>
              </w:rPr>
              <w:tab/>
            </w:r>
            <w:r>
              <w:rPr>
                <w:noProof/>
                <w:webHidden/>
              </w:rPr>
              <w:fldChar w:fldCharType="begin"/>
            </w:r>
            <w:r>
              <w:rPr>
                <w:noProof/>
                <w:webHidden/>
              </w:rPr>
              <w:instrText xml:space="preserve"> PAGEREF _Toc145002475 \h </w:instrText>
            </w:r>
            <w:r>
              <w:rPr>
                <w:noProof/>
                <w:webHidden/>
              </w:rPr>
            </w:r>
            <w:r>
              <w:rPr>
                <w:noProof/>
                <w:webHidden/>
              </w:rPr>
              <w:fldChar w:fldCharType="separate"/>
            </w:r>
            <w:r>
              <w:rPr>
                <w:noProof/>
                <w:webHidden/>
              </w:rPr>
              <w:t>23</w:t>
            </w:r>
            <w:r>
              <w:rPr>
                <w:noProof/>
                <w:webHidden/>
              </w:rPr>
              <w:fldChar w:fldCharType="end"/>
            </w:r>
          </w:hyperlink>
        </w:p>
        <w:p w14:paraId="6F465CF7" w14:textId="14577E22" w:rsidR="00DE2F0D" w:rsidRDefault="00DE2F0D">
          <w:pPr>
            <w:pStyle w:val="TOC2"/>
            <w:tabs>
              <w:tab w:val="right" w:leader="dot" w:pos="10456"/>
            </w:tabs>
            <w:rPr>
              <w:rFonts w:eastAsiaTheme="minorEastAsia"/>
              <w:noProof/>
              <w:kern w:val="2"/>
              <w:lang w:eastAsia="en-GB"/>
              <w14:ligatures w14:val="standardContextual"/>
            </w:rPr>
          </w:pPr>
          <w:hyperlink w:anchor="_Toc145002476" w:history="1">
            <w:r w:rsidRPr="00E102E0">
              <w:rPr>
                <w:rStyle w:val="Hyperlink"/>
                <w:noProof/>
              </w:rPr>
              <w:t>JavaScript's Sorting – What's Behind the Hood</w:t>
            </w:r>
            <w:r>
              <w:rPr>
                <w:noProof/>
                <w:webHidden/>
              </w:rPr>
              <w:tab/>
            </w:r>
            <w:r>
              <w:rPr>
                <w:noProof/>
                <w:webHidden/>
              </w:rPr>
              <w:fldChar w:fldCharType="begin"/>
            </w:r>
            <w:r>
              <w:rPr>
                <w:noProof/>
                <w:webHidden/>
              </w:rPr>
              <w:instrText xml:space="preserve"> PAGEREF _Toc145002476 \h </w:instrText>
            </w:r>
            <w:r>
              <w:rPr>
                <w:noProof/>
                <w:webHidden/>
              </w:rPr>
            </w:r>
            <w:r>
              <w:rPr>
                <w:noProof/>
                <w:webHidden/>
              </w:rPr>
              <w:fldChar w:fldCharType="separate"/>
            </w:r>
            <w:r>
              <w:rPr>
                <w:noProof/>
                <w:webHidden/>
              </w:rPr>
              <w:t>25</w:t>
            </w:r>
            <w:r>
              <w:rPr>
                <w:noProof/>
                <w:webHidden/>
              </w:rPr>
              <w:fldChar w:fldCharType="end"/>
            </w:r>
          </w:hyperlink>
        </w:p>
        <w:p w14:paraId="796951BC" w14:textId="192906FE" w:rsidR="00DE2F0D" w:rsidRDefault="00DE2F0D">
          <w:pPr>
            <w:pStyle w:val="TOC2"/>
            <w:tabs>
              <w:tab w:val="right" w:leader="dot" w:pos="10456"/>
            </w:tabs>
            <w:rPr>
              <w:rFonts w:eastAsiaTheme="minorEastAsia"/>
              <w:noProof/>
              <w:kern w:val="2"/>
              <w:lang w:eastAsia="en-GB"/>
              <w14:ligatures w14:val="standardContextual"/>
            </w:rPr>
          </w:pPr>
          <w:hyperlink w:anchor="_Toc145002477" w:history="1">
            <w:r w:rsidRPr="00E102E0">
              <w:rPr>
                <w:rStyle w:val="Hyperlink"/>
                <w:rFonts w:eastAsia="Times New Roman"/>
                <w:noProof/>
                <w:lang w:eastAsia="en-GB"/>
              </w:rPr>
              <w:t>Green Rooftop - An Arduino IoT Project</w:t>
            </w:r>
            <w:r>
              <w:rPr>
                <w:noProof/>
                <w:webHidden/>
              </w:rPr>
              <w:tab/>
            </w:r>
            <w:r>
              <w:rPr>
                <w:noProof/>
                <w:webHidden/>
              </w:rPr>
              <w:fldChar w:fldCharType="begin"/>
            </w:r>
            <w:r>
              <w:rPr>
                <w:noProof/>
                <w:webHidden/>
              </w:rPr>
              <w:instrText xml:space="preserve"> PAGEREF _Toc145002477 \h </w:instrText>
            </w:r>
            <w:r>
              <w:rPr>
                <w:noProof/>
                <w:webHidden/>
              </w:rPr>
            </w:r>
            <w:r>
              <w:rPr>
                <w:noProof/>
                <w:webHidden/>
              </w:rPr>
              <w:fldChar w:fldCharType="separate"/>
            </w:r>
            <w:r>
              <w:rPr>
                <w:noProof/>
                <w:webHidden/>
              </w:rPr>
              <w:t>29</w:t>
            </w:r>
            <w:r>
              <w:rPr>
                <w:noProof/>
                <w:webHidden/>
              </w:rPr>
              <w:fldChar w:fldCharType="end"/>
            </w:r>
          </w:hyperlink>
        </w:p>
        <w:p w14:paraId="5871899D" w14:textId="664488DB" w:rsidR="00DE2F0D" w:rsidRDefault="00DE2F0D">
          <w:pPr>
            <w:pStyle w:val="TOC2"/>
            <w:tabs>
              <w:tab w:val="right" w:leader="dot" w:pos="10456"/>
            </w:tabs>
            <w:rPr>
              <w:rFonts w:eastAsiaTheme="minorEastAsia"/>
              <w:noProof/>
              <w:kern w:val="2"/>
              <w:lang w:eastAsia="en-GB"/>
              <w14:ligatures w14:val="standardContextual"/>
            </w:rPr>
          </w:pPr>
          <w:hyperlink w:anchor="_Toc145002478" w:history="1">
            <w:r w:rsidRPr="00E102E0">
              <w:rPr>
                <w:rStyle w:val="Hyperlink"/>
                <w:noProof/>
              </w:rPr>
              <w:t>Recreating McDonald's Ordering Kiosk UI</w:t>
            </w:r>
            <w:r>
              <w:rPr>
                <w:noProof/>
                <w:webHidden/>
              </w:rPr>
              <w:tab/>
            </w:r>
            <w:r>
              <w:rPr>
                <w:noProof/>
                <w:webHidden/>
              </w:rPr>
              <w:fldChar w:fldCharType="begin"/>
            </w:r>
            <w:r>
              <w:rPr>
                <w:noProof/>
                <w:webHidden/>
              </w:rPr>
              <w:instrText xml:space="preserve"> PAGEREF _Toc145002478 \h </w:instrText>
            </w:r>
            <w:r>
              <w:rPr>
                <w:noProof/>
                <w:webHidden/>
              </w:rPr>
            </w:r>
            <w:r>
              <w:rPr>
                <w:noProof/>
                <w:webHidden/>
              </w:rPr>
              <w:fldChar w:fldCharType="separate"/>
            </w:r>
            <w:r>
              <w:rPr>
                <w:noProof/>
                <w:webHidden/>
              </w:rPr>
              <w:t>37</w:t>
            </w:r>
            <w:r>
              <w:rPr>
                <w:noProof/>
                <w:webHidden/>
              </w:rPr>
              <w:fldChar w:fldCharType="end"/>
            </w:r>
          </w:hyperlink>
        </w:p>
        <w:p w14:paraId="5E9FFC1B" w14:textId="16B930AB" w:rsidR="000F5373" w:rsidRDefault="000F5373" w:rsidP="00716B3A">
          <w:r>
            <w:rPr>
              <w:b/>
              <w:bCs/>
              <w:noProof/>
            </w:rPr>
            <w:fldChar w:fldCharType="end"/>
          </w:r>
        </w:p>
      </w:sdtContent>
    </w:sdt>
    <w:p w14:paraId="770AC687" w14:textId="77777777" w:rsidR="000F5373" w:rsidRDefault="000F5373" w:rsidP="00716B3A"/>
    <w:p w14:paraId="7200F6F3" w14:textId="64E9932D" w:rsidR="0010589A" w:rsidRDefault="0010589A" w:rsidP="00716B3A">
      <w:r>
        <w:br w:type="page"/>
      </w:r>
    </w:p>
    <w:p w14:paraId="5887B72F" w14:textId="321AD640" w:rsidR="006E4C34" w:rsidRDefault="0010589A" w:rsidP="00716B3A">
      <w:pPr>
        <w:pStyle w:val="Heading1"/>
      </w:pPr>
      <w:bookmarkStart w:id="0" w:name="_Toc145002467"/>
      <w:r>
        <w:lastRenderedPageBreak/>
        <w:t>Meta</w:t>
      </w:r>
      <w:bookmarkEnd w:id="0"/>
    </w:p>
    <w:p w14:paraId="2BD21DF0" w14:textId="77777777" w:rsidR="008748DE" w:rsidRDefault="008748DE" w:rsidP="00716B3A"/>
    <w:p w14:paraId="400C6171" w14:textId="42C4ADDB" w:rsidR="008748DE" w:rsidRDefault="008748DE" w:rsidP="00716B3A">
      <w:r w:rsidRPr="00CA27FA">
        <w:rPr>
          <w:i/>
          <w:iCs/>
        </w:rPr>
        <w:t xml:space="preserve">[meta </w:t>
      </w:r>
      <w:r w:rsidR="00B40C7F" w:rsidRPr="00CA27FA">
        <w:rPr>
          <w:i/>
          <w:iCs/>
        </w:rPr>
        <w:t xml:space="preserve">describe </w:t>
      </w:r>
      <w:r w:rsidRPr="00CA27FA">
        <w:rPr>
          <w:i/>
          <w:iCs/>
        </w:rPr>
        <w:t>content]</w:t>
      </w:r>
      <w:r w:rsidR="00B40C7F">
        <w:t>: Tivadar Debnar | Web Developer Portfolio. Explore advanced web development techniques, coding tips, and projects. Unlock the power of JavaScript for creating dynamic websites. Get inspired now.</w:t>
      </w:r>
    </w:p>
    <w:p w14:paraId="632F075D" w14:textId="77777777" w:rsidR="008748DE" w:rsidRPr="008748DE" w:rsidRDefault="008748DE" w:rsidP="00716B3A"/>
    <w:p w14:paraId="63CDE5AF" w14:textId="6E579953" w:rsidR="00523FB8" w:rsidRDefault="00DF2B47" w:rsidP="00716B3A">
      <w:pPr>
        <w:pStyle w:val="Heading2"/>
      </w:pPr>
      <w:bookmarkStart w:id="1" w:name="_Toc145002468"/>
      <w:r>
        <w:t>Landing Page</w:t>
      </w:r>
      <w:bookmarkEnd w:id="1"/>
    </w:p>
    <w:p w14:paraId="17891CFB" w14:textId="77777777" w:rsidR="0010589A" w:rsidRPr="0010589A" w:rsidRDefault="0010589A" w:rsidP="00716B3A"/>
    <w:p w14:paraId="01B76735" w14:textId="77777777" w:rsidR="00523FB8" w:rsidRPr="00523FB8" w:rsidRDefault="00523FB8" w:rsidP="00716B3A">
      <w:pPr>
        <w:rPr>
          <w:b/>
          <w:bCs/>
        </w:rPr>
      </w:pPr>
      <w:r w:rsidRPr="00523FB8">
        <w:rPr>
          <w:b/>
          <w:bCs/>
        </w:rPr>
        <w:t>Intro</w:t>
      </w:r>
      <w:r>
        <w:rPr>
          <w:b/>
          <w:bCs/>
        </w:rPr>
        <w:t xml:space="preserve"> Text</w:t>
      </w:r>
    </w:p>
    <w:p w14:paraId="73FF004B" w14:textId="77777777" w:rsidR="00523FB8" w:rsidRDefault="00523FB8" w:rsidP="00716B3A">
      <w:r>
        <w:t>"Hello there! I'm pleased that you've found your way here. Whether you share my passion for coding and design or need a supporting hand with web development, you've come to the right place."</w:t>
      </w:r>
    </w:p>
    <w:p w14:paraId="18BB2540" w14:textId="77777777" w:rsidR="00523FB8" w:rsidRDefault="00523FB8" w:rsidP="00716B3A"/>
    <w:p w14:paraId="5E90D74C" w14:textId="77777777" w:rsidR="00523FB8" w:rsidRPr="00523FB8" w:rsidRDefault="00523FB8" w:rsidP="00716B3A">
      <w:pPr>
        <w:rPr>
          <w:b/>
          <w:bCs/>
        </w:rPr>
      </w:pPr>
      <w:r w:rsidRPr="00523FB8">
        <w:rPr>
          <w:b/>
          <w:bCs/>
        </w:rPr>
        <w:t>About</w:t>
      </w:r>
      <w:r>
        <w:rPr>
          <w:b/>
          <w:bCs/>
        </w:rPr>
        <w:t xml:space="preserve"> Text</w:t>
      </w:r>
    </w:p>
    <w:p w14:paraId="3D8DAD42" w14:textId="10394261" w:rsidR="00984106" w:rsidRDefault="00E21B68" w:rsidP="00716B3A">
      <w:r>
        <w:t>I'm a web developer based in London. I deeply love crafting beautiful and functional websites and web applications</w:t>
      </w:r>
      <w:r w:rsidR="00B4040A">
        <w:t>.</w:t>
      </w:r>
      <w:r w:rsidR="000B04A1">
        <w:t xml:space="preserve"> </w:t>
      </w:r>
      <w:r>
        <w:t>I strive to create impressive digital experiences that leave an impact and projects I'm proud of.</w:t>
      </w:r>
      <w:r w:rsidR="000B04A1">
        <w:t xml:space="preserve"> I am </w:t>
      </w:r>
      <w:r w:rsidR="00DA0963">
        <w:t xml:space="preserve">especially </w:t>
      </w:r>
      <w:r w:rsidR="000B04A1">
        <w:t>fascinated by modern web design and user interfaces</w:t>
      </w:r>
      <w:r w:rsidR="00DA0963">
        <w:t>.</w:t>
      </w:r>
    </w:p>
    <w:p w14:paraId="03D2D95D" w14:textId="77777777" w:rsidR="00E21B68" w:rsidRDefault="00E21B68" w:rsidP="00716B3A"/>
    <w:p w14:paraId="65E4BFD3" w14:textId="02246F80" w:rsidR="00DA1D14" w:rsidRPr="00DA1D14" w:rsidRDefault="00DA1D14" w:rsidP="00716B3A">
      <w:pPr>
        <w:rPr>
          <w:b/>
          <w:bCs/>
        </w:rPr>
      </w:pPr>
      <w:r w:rsidRPr="00DA1D14">
        <w:rPr>
          <w:b/>
          <w:bCs/>
        </w:rPr>
        <w:t>Options</w:t>
      </w:r>
    </w:p>
    <w:p w14:paraId="5130B015" w14:textId="4AD6344D" w:rsidR="00984106" w:rsidRDefault="00DA1D14" w:rsidP="00716B3A">
      <w:r>
        <w:t>How can I help you?</w:t>
      </w:r>
    </w:p>
    <w:p w14:paraId="7DCAC38E" w14:textId="6FAE1BB3" w:rsidR="001D74F4" w:rsidRPr="001D74F4" w:rsidRDefault="005B436A" w:rsidP="00716B3A">
      <w:pPr>
        <w:rPr>
          <w:b/>
          <w:bCs/>
        </w:rPr>
      </w:pPr>
      <w:r>
        <w:rPr>
          <w:b/>
          <w:bCs/>
        </w:rPr>
        <w:t>S</w:t>
      </w:r>
      <w:r w:rsidR="00A73D34" w:rsidRPr="001D74F4">
        <w:rPr>
          <w:b/>
          <w:bCs/>
        </w:rPr>
        <w:t>eeking a developer to join our team</w:t>
      </w:r>
      <w:r w:rsidR="00F83445">
        <w:rPr>
          <w:b/>
          <w:bCs/>
        </w:rPr>
        <w:t>?</w:t>
      </w:r>
    </w:p>
    <w:p w14:paraId="04A7434B" w14:textId="09439B24" w:rsidR="00A902A7" w:rsidRDefault="00DD0E2D" w:rsidP="00716B3A">
      <w:r>
        <w:t>I appreciate</w:t>
      </w:r>
      <w:r w:rsidR="001D74F4">
        <w:t xml:space="preserve"> </w:t>
      </w:r>
      <w:r>
        <w:t xml:space="preserve">your </w:t>
      </w:r>
      <w:r w:rsidR="001D74F4">
        <w:t xml:space="preserve">interest. </w:t>
      </w:r>
      <w:r w:rsidR="001B6826">
        <w:t>Let me provide you with a brief overview of myself as a developer.</w:t>
      </w:r>
    </w:p>
    <w:p w14:paraId="17FEC4E3" w14:textId="77777777" w:rsidR="00644E73" w:rsidRDefault="00644E73" w:rsidP="00716B3A"/>
    <w:p w14:paraId="3CE52C08" w14:textId="77777777" w:rsidR="00FA44C0" w:rsidRDefault="00644E73" w:rsidP="00716B3A">
      <w:r>
        <w:t xml:space="preserve">I </w:t>
      </w:r>
      <w:r w:rsidR="00E83FF8">
        <w:t>am passionate about</w:t>
      </w:r>
      <w:r>
        <w:t xml:space="preserve"> web development and enjoy transforming ideas into </w:t>
      </w:r>
      <w:r w:rsidR="00771815">
        <w:t>reality</w:t>
      </w:r>
      <w:r>
        <w:t xml:space="preserve">. </w:t>
      </w:r>
      <w:r w:rsidR="00E83FF8">
        <w:t>For me, c</w:t>
      </w:r>
      <w:r>
        <w:t xml:space="preserve">oding is not just a job but a creative </w:t>
      </w:r>
      <w:r w:rsidR="0042501E">
        <w:t>instrument</w:t>
      </w:r>
      <w:r>
        <w:t xml:space="preserve"> where I can continually </w:t>
      </w:r>
      <w:r w:rsidR="0042501E">
        <w:t>improve</w:t>
      </w:r>
      <w:r>
        <w:t xml:space="preserve"> and challenge myself.</w:t>
      </w:r>
      <w:r w:rsidR="007A175E">
        <w:t xml:space="preserve"> </w:t>
      </w:r>
    </w:p>
    <w:p w14:paraId="0F2996B0" w14:textId="77777777" w:rsidR="009047D0" w:rsidRDefault="009047D0" w:rsidP="00716B3A"/>
    <w:p w14:paraId="031BAA4D" w14:textId="1D77DB42" w:rsidR="00E9045F" w:rsidRDefault="00A63261" w:rsidP="00716B3A">
      <w:r>
        <w:t xml:space="preserve">Although </w:t>
      </w:r>
      <w:r w:rsidR="006107A8">
        <w:t>I self-studied web development for many years</w:t>
      </w:r>
      <w:r w:rsidR="005C2B96">
        <w:t xml:space="preserve"> prior</w:t>
      </w:r>
      <w:r w:rsidR="006107A8">
        <w:t xml:space="preserve">, </w:t>
      </w:r>
      <w:r w:rsidR="007A175E">
        <w:t xml:space="preserve">I have recently completed my </w:t>
      </w:r>
      <w:r w:rsidR="006107A8">
        <w:t xml:space="preserve">formal </w:t>
      </w:r>
      <w:r w:rsidR="007A175E">
        <w:t xml:space="preserve">studies, graduating </w:t>
      </w:r>
      <w:r w:rsidR="0050163B">
        <w:t xml:space="preserve">from </w:t>
      </w:r>
      <w:r w:rsidR="00AD29AB">
        <w:t>Falmouth University</w:t>
      </w:r>
      <w:r w:rsidR="0050163B">
        <w:t xml:space="preserve"> in Computing</w:t>
      </w:r>
      <w:r w:rsidR="00AD29AB">
        <w:t xml:space="preserve"> </w:t>
      </w:r>
      <w:r w:rsidR="00E44E87">
        <w:t>(</w:t>
      </w:r>
      <w:r w:rsidR="009057E2">
        <w:t xml:space="preserve">BSc </w:t>
      </w:r>
      <w:r w:rsidR="0050163B">
        <w:t>Hons</w:t>
      </w:r>
      <w:r w:rsidR="00A741E1">
        <w:t>, first</w:t>
      </w:r>
      <w:r w:rsidR="00E44E87">
        <w:t>)</w:t>
      </w:r>
      <w:r w:rsidR="007A175E">
        <w:t xml:space="preserve">. During my academic journey, I </w:t>
      </w:r>
      <w:r w:rsidR="008A2DD9">
        <w:t>consolidated</w:t>
      </w:r>
      <w:r w:rsidR="00844DA9">
        <w:t xml:space="preserve"> my </w:t>
      </w:r>
      <w:r w:rsidR="007A175E">
        <w:t xml:space="preserve">programming concepts </w:t>
      </w:r>
      <w:r w:rsidR="002127B3">
        <w:t>and</w:t>
      </w:r>
      <w:r w:rsidR="005B0B35">
        <w:t xml:space="preserve"> gain</w:t>
      </w:r>
      <w:r w:rsidR="002127B3">
        <w:t>ed</w:t>
      </w:r>
      <w:r w:rsidR="007A175E">
        <w:t xml:space="preserve"> hands-on experience in various technologies and languages</w:t>
      </w:r>
      <w:r w:rsidR="008A2DD9">
        <w:t>, such as Python</w:t>
      </w:r>
      <w:r w:rsidR="005C2B96">
        <w:t xml:space="preserve"> or</w:t>
      </w:r>
      <w:r w:rsidR="002127B3">
        <w:t xml:space="preserve"> </w:t>
      </w:r>
      <w:r w:rsidR="00CF56A0">
        <w:t>C#</w:t>
      </w:r>
      <w:r w:rsidR="007A175E">
        <w:t>.</w:t>
      </w:r>
      <w:r w:rsidR="00652CC8">
        <w:t xml:space="preserve"> However, my </w:t>
      </w:r>
      <w:r w:rsidR="006F6950">
        <w:t>passion lies</w:t>
      </w:r>
      <w:r w:rsidR="00652CC8">
        <w:t xml:space="preserve"> i</w:t>
      </w:r>
      <w:r w:rsidR="006F6950">
        <w:t>n</w:t>
      </w:r>
      <w:r w:rsidR="00652CC8">
        <w:t xml:space="preserve"> web development</w:t>
      </w:r>
      <w:r w:rsidR="00821EB8">
        <w:t>.</w:t>
      </w:r>
      <w:r w:rsidR="009B154E">
        <w:t xml:space="preserve"> I </w:t>
      </w:r>
      <w:r w:rsidR="0053029B">
        <w:t xml:space="preserve">have been </w:t>
      </w:r>
      <w:r w:rsidR="00CC7B68">
        <w:t xml:space="preserve">creating projects in JavaScript and </w:t>
      </w:r>
      <w:r w:rsidR="004508F8">
        <w:t xml:space="preserve">MERN (Mongo, Express, React, </w:t>
      </w:r>
      <w:proofErr w:type="spellStart"/>
      <w:r w:rsidR="004508F8">
        <w:t>NodeJs</w:t>
      </w:r>
      <w:proofErr w:type="spellEnd"/>
      <w:r w:rsidR="004508F8">
        <w:t>)</w:t>
      </w:r>
      <w:r w:rsidR="00CC7B68">
        <w:t xml:space="preserve"> since </w:t>
      </w:r>
      <w:r w:rsidR="000B57C1">
        <w:t>2017</w:t>
      </w:r>
      <w:r w:rsidR="00603C6B">
        <w:t xml:space="preserve">, and </w:t>
      </w:r>
      <w:r w:rsidR="00821EB8">
        <w:t xml:space="preserve">I </w:t>
      </w:r>
      <w:r w:rsidR="00603C6B">
        <w:t xml:space="preserve">continued to </w:t>
      </w:r>
      <w:r w:rsidR="00821EB8">
        <w:t xml:space="preserve">work on my side projects even during </w:t>
      </w:r>
      <w:r w:rsidR="00794463">
        <w:t xml:space="preserve">my years in college and </w:t>
      </w:r>
      <w:r w:rsidR="00821EB8">
        <w:t>university.</w:t>
      </w:r>
    </w:p>
    <w:p w14:paraId="2918D8E2" w14:textId="77777777" w:rsidR="007234D4" w:rsidRDefault="007234D4" w:rsidP="00716B3A"/>
    <w:p w14:paraId="63F93907" w14:textId="3B983428" w:rsidR="000B57C1" w:rsidRPr="007E1B95" w:rsidRDefault="007E1B95" w:rsidP="00716B3A">
      <w:pPr>
        <w:rPr>
          <w:b/>
          <w:bCs/>
        </w:rPr>
      </w:pPr>
      <w:r w:rsidRPr="007E1B95">
        <w:rPr>
          <w:b/>
          <w:bCs/>
        </w:rPr>
        <w:t>Skills</w:t>
      </w:r>
    </w:p>
    <w:p w14:paraId="2E5E0938" w14:textId="0FAB0D7E" w:rsidR="00941F62" w:rsidRDefault="007E1B95" w:rsidP="00716B3A">
      <w:r>
        <w:t xml:space="preserve">HTML5 </w:t>
      </w:r>
      <w:r w:rsidR="00283092">
        <w:t>–</w:t>
      </w:r>
      <w:r>
        <w:t xml:space="preserve"> </w:t>
      </w:r>
      <w:r w:rsidR="00283092">
        <w:t>70,</w:t>
      </w:r>
    </w:p>
    <w:p w14:paraId="7613A7EA" w14:textId="140B0727" w:rsidR="003D4FC2" w:rsidRDefault="003D4FC2" w:rsidP="00716B3A">
      <w:r>
        <w:t xml:space="preserve">CSS </w:t>
      </w:r>
      <w:r w:rsidR="00B86EFF">
        <w:t>–</w:t>
      </w:r>
      <w:r>
        <w:t xml:space="preserve"> </w:t>
      </w:r>
      <w:r w:rsidR="00B86EFF">
        <w:t>80,</w:t>
      </w:r>
    </w:p>
    <w:p w14:paraId="4D853086" w14:textId="37D774CA" w:rsidR="00B86EFF" w:rsidRDefault="00B86EFF" w:rsidP="00716B3A">
      <w:r>
        <w:t xml:space="preserve">JavaScript </w:t>
      </w:r>
      <w:r w:rsidR="000F2974">
        <w:t>–</w:t>
      </w:r>
      <w:r>
        <w:t xml:space="preserve"> </w:t>
      </w:r>
      <w:r w:rsidR="00A965C0">
        <w:t>70</w:t>
      </w:r>
      <w:r w:rsidR="000F2974">
        <w:t>,</w:t>
      </w:r>
    </w:p>
    <w:p w14:paraId="56BA2146" w14:textId="70A2E194" w:rsidR="000F2974" w:rsidRDefault="000F2974" w:rsidP="00716B3A">
      <w:r>
        <w:t xml:space="preserve">React – </w:t>
      </w:r>
      <w:r w:rsidR="00F426F1">
        <w:t>6</w:t>
      </w:r>
      <w:r>
        <w:t>0,</w:t>
      </w:r>
    </w:p>
    <w:p w14:paraId="2BD64B21" w14:textId="1E235EFB" w:rsidR="000F2974" w:rsidRDefault="000F2974" w:rsidP="00716B3A">
      <w:proofErr w:type="spellStart"/>
      <w:r>
        <w:t>NodeJs</w:t>
      </w:r>
      <w:proofErr w:type="spellEnd"/>
      <w:r>
        <w:t xml:space="preserve"> with Express</w:t>
      </w:r>
      <w:r w:rsidR="00D46748">
        <w:t xml:space="preserve"> – 40,</w:t>
      </w:r>
    </w:p>
    <w:p w14:paraId="5CABC0BD" w14:textId="609276F1" w:rsidR="00D46748" w:rsidRDefault="00D46748" w:rsidP="00716B3A">
      <w:r>
        <w:t>MongoDB with Mongoose – 40,</w:t>
      </w:r>
    </w:p>
    <w:p w14:paraId="29A39921" w14:textId="0DEBD4DD" w:rsidR="0089562D" w:rsidRDefault="0089562D" w:rsidP="00716B3A">
      <w:r>
        <w:lastRenderedPageBreak/>
        <w:t>Adobe</w:t>
      </w:r>
      <w:r w:rsidR="0094041C">
        <w:t xml:space="preserve"> – 30,</w:t>
      </w:r>
    </w:p>
    <w:p w14:paraId="228EE9E3" w14:textId="77777777" w:rsidR="00BD02D7" w:rsidRDefault="00BD02D7" w:rsidP="00716B3A"/>
    <w:p w14:paraId="65F7B670" w14:textId="2B1D68C8" w:rsidR="00BD02D7" w:rsidRPr="00BD02D7" w:rsidRDefault="00BD02D7" w:rsidP="00716B3A">
      <w:pPr>
        <w:rPr>
          <w:b/>
          <w:bCs/>
        </w:rPr>
      </w:pPr>
      <w:r w:rsidRPr="00BD02D7">
        <w:rPr>
          <w:b/>
          <w:bCs/>
        </w:rPr>
        <w:t>Currently Learning</w:t>
      </w:r>
    </w:p>
    <w:p w14:paraId="414710FF" w14:textId="2CB85F15" w:rsidR="00D46748" w:rsidRDefault="000D53F9" w:rsidP="00716B3A">
      <w:r>
        <w:t>Sass – 30,</w:t>
      </w:r>
    </w:p>
    <w:p w14:paraId="6B800955" w14:textId="690B4704" w:rsidR="000D53F9" w:rsidRDefault="00BD02D7" w:rsidP="00716B3A">
      <w:r>
        <w:t>TypeScript – 35,</w:t>
      </w:r>
    </w:p>
    <w:p w14:paraId="34F38DAD" w14:textId="752CC2BA" w:rsidR="00BD02D7" w:rsidRDefault="004B1B06" w:rsidP="00716B3A">
      <w:r>
        <w:t>Jest</w:t>
      </w:r>
      <w:r w:rsidR="00937F3D">
        <w:t xml:space="preserve"> – 20,</w:t>
      </w:r>
    </w:p>
    <w:p w14:paraId="20903E07" w14:textId="77777777" w:rsidR="00A902A7" w:rsidRDefault="00A902A7" w:rsidP="00716B3A"/>
    <w:p w14:paraId="7E51DFA7" w14:textId="3383E5B9" w:rsidR="00571066" w:rsidRDefault="001E088A" w:rsidP="00716B3A">
      <w:r>
        <w:t>I continuously learn new things.</w:t>
      </w:r>
    </w:p>
    <w:p w14:paraId="30CAD6D8" w14:textId="77777777" w:rsidR="00950E73" w:rsidRDefault="00950E73" w:rsidP="00716B3A"/>
    <w:p w14:paraId="2AE3298A" w14:textId="1B725406" w:rsidR="007234D4" w:rsidRDefault="008126D3" w:rsidP="00716B3A">
      <w:r>
        <w:t>I am excited to apply my skills and contribute to a dynamic development team. If my profile aligns with your requirements</w:t>
      </w:r>
      <w:r w:rsidR="007A0782">
        <w:t xml:space="preserve"> and you feel I would be a good fit </w:t>
      </w:r>
      <w:r w:rsidR="00384DCA">
        <w:t>for</w:t>
      </w:r>
      <w:r w:rsidR="007A0782">
        <w:t xml:space="preserve"> your team</w:t>
      </w:r>
      <w:r>
        <w:t>, I would be thrilled to discuss further details. Please don't hesitate to contact me</w:t>
      </w:r>
      <w:r w:rsidR="00580C41">
        <w:t>.</w:t>
      </w:r>
    </w:p>
    <w:p w14:paraId="77FE4F22" w14:textId="77777777" w:rsidR="00E9045F" w:rsidRDefault="00E9045F" w:rsidP="00716B3A"/>
    <w:p w14:paraId="72C07E04" w14:textId="319657AB" w:rsidR="00341BC4" w:rsidRDefault="005B436A" w:rsidP="00716B3A">
      <w:pPr>
        <w:rPr>
          <w:b/>
          <w:bCs/>
        </w:rPr>
      </w:pPr>
      <w:r>
        <w:rPr>
          <w:b/>
          <w:bCs/>
        </w:rPr>
        <w:t>L</w:t>
      </w:r>
      <w:r w:rsidR="00341BC4">
        <w:rPr>
          <w:b/>
          <w:bCs/>
        </w:rPr>
        <w:t>ooking for a programming buddy</w:t>
      </w:r>
      <w:r w:rsidR="00F83445">
        <w:rPr>
          <w:b/>
          <w:bCs/>
        </w:rPr>
        <w:t>?</w:t>
      </w:r>
    </w:p>
    <w:p w14:paraId="4499A171" w14:textId="77777777" w:rsidR="000C1D5B" w:rsidRDefault="000C1D5B" w:rsidP="00716B3A">
      <w:pPr>
        <w:rPr>
          <w:b/>
          <w:bCs/>
        </w:rPr>
      </w:pPr>
    </w:p>
    <w:p w14:paraId="495DBFCB" w14:textId="0CB96B38" w:rsidR="000C1D5B" w:rsidRDefault="004A7E6C" w:rsidP="00716B3A">
      <w:r>
        <w:t>Are you searching for a programming buddy to embark on coding adventures together? Look no further! I'm excited to connect with fellow developers w</w:t>
      </w:r>
      <w:r w:rsidR="00816AE7">
        <w:t>ith</w:t>
      </w:r>
      <w:r>
        <w:t xml:space="preserve"> the same passion and enthusiasm for programming.</w:t>
      </w:r>
    </w:p>
    <w:p w14:paraId="4DD17D6A" w14:textId="77777777" w:rsidR="004A7E6C" w:rsidRDefault="004A7E6C" w:rsidP="00716B3A"/>
    <w:p w14:paraId="0A1ECAB5" w14:textId="61D2CC2D" w:rsidR="009C67D6" w:rsidRDefault="004A7E6C" w:rsidP="00716B3A">
      <w:r>
        <w:t xml:space="preserve">Collaboration and learning are at the heart of my journey, and having a programming buddy can make the experience even more rewarding. </w:t>
      </w:r>
      <w:r w:rsidR="00816AE7">
        <w:t>W</w:t>
      </w:r>
      <w:r>
        <w:t xml:space="preserve">e can conquer coding challenges, share knowledge, and push each other to reach </w:t>
      </w:r>
      <w:r w:rsidR="00816AE7">
        <w:t>our goals</w:t>
      </w:r>
      <w:r>
        <w:t>.</w:t>
      </w:r>
      <w:r w:rsidR="009C67D6">
        <w:t xml:space="preserve"> Having a programming buddy means having someone who can provide support and motivation when the going gets tough. We can work on projects, troubleshoot code, and celebrate our achievements together. It's all about fostering a positive environment where we can grow as developers.</w:t>
      </w:r>
    </w:p>
    <w:p w14:paraId="3DF8FD0B" w14:textId="77777777" w:rsidR="004A7E6C" w:rsidRDefault="004A7E6C" w:rsidP="00716B3A"/>
    <w:p w14:paraId="5402F1E1" w14:textId="1FC668A0" w:rsidR="004A7E6C" w:rsidRDefault="00456265" w:rsidP="00716B3A">
      <w:r>
        <w:t>We're off to a great start if you're also driven by curiosity and a desire to improve your programming skills</w:t>
      </w:r>
      <w:r w:rsidR="004A7E6C">
        <w:t>. I'm particularly interested in web development and exploring different programming languages and frameworks.</w:t>
      </w:r>
      <w:r>
        <w:t xml:space="preserve"> </w:t>
      </w:r>
      <w:r w:rsidR="009B0329">
        <w:t>I am taking courses in TypeScript and React 18 and planning to move towards TDD with Jest, so if this interests you</w:t>
      </w:r>
      <w:r w:rsidR="000B09EE">
        <w:t>, it's even better.</w:t>
      </w:r>
      <w:r w:rsidR="009B0329">
        <w:t xml:space="preserve"> Alternatively, we also </w:t>
      </w:r>
      <w:proofErr w:type="gramStart"/>
      <w:r w:rsidR="009B0329">
        <w:t>can do</w:t>
      </w:r>
      <w:proofErr w:type="gramEnd"/>
      <w:r w:rsidR="009B0329">
        <w:t xml:space="preserve"> coding challenges, </w:t>
      </w:r>
      <w:r w:rsidR="00A828E2">
        <w:t xml:space="preserve">and you can find me on </w:t>
      </w:r>
      <w:proofErr w:type="spellStart"/>
      <w:r w:rsidR="00A828E2">
        <w:t>codewars</w:t>
      </w:r>
      <w:proofErr w:type="spellEnd"/>
      <w:r w:rsidR="00027EE0">
        <w:t>:</w:t>
      </w:r>
    </w:p>
    <w:p w14:paraId="3567861E" w14:textId="77777777" w:rsidR="008037FA" w:rsidRDefault="008037FA" w:rsidP="00716B3A"/>
    <w:p w14:paraId="4FF9265B" w14:textId="7A3432B7" w:rsidR="005E57F6" w:rsidRDefault="00816AE7" w:rsidP="00716B3A">
      <w:r>
        <w:t xml:space="preserve">If you're as </w:t>
      </w:r>
      <w:r w:rsidR="00FD4632">
        <w:t>enthusiastic</w:t>
      </w:r>
      <w:r>
        <w:t xml:space="preserve"> as I am about finding a programming buddy, I'd love to hear from you. Feel free to </w:t>
      </w:r>
      <w:r w:rsidR="00FD4632">
        <w:t>email me</w:t>
      </w:r>
      <w:r>
        <w:t xml:space="preserve"> at</w:t>
      </w:r>
      <w:r w:rsidR="00196262">
        <w:t>..</w:t>
      </w:r>
      <w:r>
        <w:t>. Let's join forces and make our coding journey even more remarkable!</w:t>
      </w:r>
    </w:p>
    <w:p w14:paraId="420DA639" w14:textId="77777777" w:rsidR="00816AE7" w:rsidRDefault="00816AE7" w:rsidP="00716B3A">
      <w:pPr>
        <w:rPr>
          <w:b/>
          <w:bCs/>
        </w:rPr>
      </w:pPr>
    </w:p>
    <w:p w14:paraId="44DC3A6E" w14:textId="40D7CB12" w:rsidR="00741230" w:rsidRDefault="00793754" w:rsidP="00716B3A">
      <w:pPr>
        <w:rPr>
          <w:b/>
          <w:bCs/>
        </w:rPr>
      </w:pPr>
      <w:r>
        <w:rPr>
          <w:b/>
          <w:bCs/>
        </w:rPr>
        <w:t xml:space="preserve">Looking for Likeminded </w:t>
      </w:r>
      <w:r w:rsidR="005F2083">
        <w:rPr>
          <w:b/>
          <w:bCs/>
        </w:rPr>
        <w:t>Friends</w:t>
      </w:r>
      <w:r w:rsidR="00F83445">
        <w:rPr>
          <w:b/>
          <w:bCs/>
        </w:rPr>
        <w:t>?</w:t>
      </w:r>
    </w:p>
    <w:p w14:paraId="4136DB2B" w14:textId="7082DA3C" w:rsidR="005E57F6" w:rsidRDefault="005E57F6" w:rsidP="00716B3A">
      <w:pPr>
        <w:rPr>
          <w:b/>
          <w:bCs/>
        </w:rPr>
      </w:pPr>
      <w:r>
        <w:rPr>
          <w:b/>
          <w:bCs/>
        </w:rPr>
        <w:t>-</w:t>
      </w:r>
    </w:p>
    <w:p w14:paraId="5C8D0E5E" w14:textId="3551FA65" w:rsidR="005F2083" w:rsidRDefault="00F83445" w:rsidP="00716B3A">
      <w:pPr>
        <w:rPr>
          <w:b/>
          <w:bCs/>
        </w:rPr>
      </w:pPr>
      <w:r>
        <w:rPr>
          <w:b/>
          <w:bCs/>
        </w:rPr>
        <w:t>Just here to get to know me?</w:t>
      </w:r>
    </w:p>
    <w:p w14:paraId="4911F3ED" w14:textId="77777777" w:rsidR="005E57F6" w:rsidRDefault="005E57F6" w:rsidP="00716B3A">
      <w:pPr>
        <w:rPr>
          <w:b/>
          <w:bCs/>
        </w:rPr>
      </w:pPr>
    </w:p>
    <w:p w14:paraId="6A82A1E2" w14:textId="511468C1" w:rsidR="004C07AD" w:rsidRDefault="0012140F" w:rsidP="00716B3A">
      <w:r>
        <w:tab/>
      </w:r>
    </w:p>
    <w:p w14:paraId="4EB5B141" w14:textId="061C875E" w:rsidR="00D176A5" w:rsidRDefault="00492F43" w:rsidP="00716B3A">
      <w:pPr>
        <w:pStyle w:val="Heading2"/>
      </w:pPr>
      <w:bookmarkStart w:id="2" w:name="_Toc145002469"/>
      <w:r>
        <w:lastRenderedPageBreak/>
        <w:t>About Page</w:t>
      </w:r>
      <w:bookmarkEnd w:id="2"/>
    </w:p>
    <w:p w14:paraId="00656B38" w14:textId="77777777" w:rsidR="00492F43" w:rsidRDefault="00492F43" w:rsidP="00716B3A"/>
    <w:p w14:paraId="04EE7454" w14:textId="77777777" w:rsidR="00EB16E6" w:rsidRDefault="00EB16E6" w:rsidP="00716B3A"/>
    <w:p w14:paraId="42EBCC22" w14:textId="7C3DF202" w:rsidR="00492F43" w:rsidRPr="00F832EC" w:rsidRDefault="00F832EC" w:rsidP="00716B3A">
      <w:pPr>
        <w:rPr>
          <w:b/>
          <w:bCs/>
        </w:rPr>
      </w:pPr>
      <w:r w:rsidRPr="00F832EC">
        <w:rPr>
          <w:b/>
          <w:bCs/>
        </w:rPr>
        <w:t>The Begi</w:t>
      </w:r>
      <w:r>
        <w:rPr>
          <w:b/>
          <w:bCs/>
        </w:rPr>
        <w:t>n</w:t>
      </w:r>
      <w:r w:rsidRPr="00F832EC">
        <w:rPr>
          <w:b/>
          <w:bCs/>
        </w:rPr>
        <w:t>nings</w:t>
      </w:r>
    </w:p>
    <w:p w14:paraId="59C3E07F" w14:textId="2AB38178" w:rsidR="006E4C34" w:rsidRDefault="006E4C34" w:rsidP="00716B3A"/>
    <w:p w14:paraId="69337C37" w14:textId="320E15B8" w:rsidR="004C3C82" w:rsidRDefault="00C835F8" w:rsidP="00716B3A">
      <w:r>
        <w:t xml:space="preserve">I often </w:t>
      </w:r>
      <w:r w:rsidR="000A3CEF">
        <w:t>have</w:t>
      </w:r>
      <w:r>
        <w:t xml:space="preserve"> </w:t>
      </w:r>
      <w:r w:rsidR="002941B7">
        <w:t xml:space="preserve">nostalgic memories </w:t>
      </w:r>
      <w:r w:rsidR="001E5F1E">
        <w:t>about</w:t>
      </w:r>
      <w:r w:rsidR="002941B7">
        <w:t xml:space="preserve"> the first time </w:t>
      </w:r>
      <w:r w:rsidR="000A3CEF">
        <w:t>I</w:t>
      </w:r>
      <w:r w:rsidR="002941B7">
        <w:t xml:space="preserve"> immersed </w:t>
      </w:r>
      <w:r w:rsidR="000A3CEF">
        <w:t xml:space="preserve">myself </w:t>
      </w:r>
      <w:r w:rsidR="002941B7">
        <w:t xml:space="preserve">in a </w:t>
      </w:r>
      <w:r w:rsidR="00D07613">
        <w:t xml:space="preserve">Pascal </w:t>
      </w:r>
      <w:r w:rsidR="002941B7">
        <w:t xml:space="preserve">programming book and began tinkering with </w:t>
      </w:r>
      <w:r w:rsidR="001B455B">
        <w:t>my computer, a Z80</w:t>
      </w:r>
      <w:r w:rsidR="00A909F6">
        <w:t xml:space="preserve"> Enterprise</w:t>
      </w:r>
      <w:r w:rsidR="002941B7">
        <w:t>.</w:t>
      </w:r>
      <w:r w:rsidR="00305135">
        <w:t xml:space="preserve"> </w:t>
      </w:r>
      <w:r w:rsidR="00F019D8">
        <w:t>My enthusiasm didn</w:t>
      </w:r>
      <w:r w:rsidR="0041198D">
        <w:t>'</w:t>
      </w:r>
      <w:r w:rsidR="00F019D8">
        <w:t xml:space="preserve">t wane </w:t>
      </w:r>
      <w:r w:rsidR="00EC0A21">
        <w:t xml:space="preserve">regardless that most </w:t>
      </w:r>
      <w:r w:rsidR="0041198D">
        <w:t xml:space="preserve">available </w:t>
      </w:r>
      <w:r w:rsidR="00EC0A21">
        <w:t xml:space="preserve">books were </w:t>
      </w:r>
      <w:r w:rsidR="0041198D">
        <w:t>E</w:t>
      </w:r>
      <w:r w:rsidR="00EC0A21">
        <w:t>nglish</w:t>
      </w:r>
      <w:r w:rsidR="00554C8E">
        <w:t xml:space="preserve"> in the late </w:t>
      </w:r>
      <w:r w:rsidR="002D6826">
        <w:t>90s</w:t>
      </w:r>
      <w:r w:rsidR="00EC0A21">
        <w:t>, and I was a Hungarian 1</w:t>
      </w:r>
      <w:r w:rsidR="00F8434A">
        <w:t>3</w:t>
      </w:r>
      <w:r w:rsidR="00FB37CE">
        <w:t>-year-</w:t>
      </w:r>
      <w:r w:rsidR="00F8434A">
        <w:t xml:space="preserve">old with </w:t>
      </w:r>
      <w:r w:rsidR="00DC4094">
        <w:t xml:space="preserve">a </w:t>
      </w:r>
      <w:r w:rsidR="00687FD0">
        <w:t>minimal</w:t>
      </w:r>
      <w:r w:rsidR="002D6826">
        <w:t xml:space="preserve"> </w:t>
      </w:r>
      <w:r w:rsidR="00FB37CE">
        <w:t xml:space="preserve">English </w:t>
      </w:r>
      <w:r w:rsidR="00DC4094">
        <w:t>vocabulary</w:t>
      </w:r>
      <w:r w:rsidR="00FB37CE">
        <w:t>.</w:t>
      </w:r>
      <w:r w:rsidR="00193120">
        <w:t xml:space="preserve"> So equipped with a dictionary, I started </w:t>
      </w:r>
      <w:r w:rsidR="00D97EAD">
        <w:t>deciphering my textbooks and creating</w:t>
      </w:r>
      <w:r w:rsidR="008E20D4">
        <w:t xml:space="preserve"> my first text-based games.</w:t>
      </w:r>
      <w:r w:rsidR="00D513EF">
        <w:t xml:space="preserve"> </w:t>
      </w:r>
      <w:r w:rsidR="005E718B">
        <w:t xml:space="preserve">The early exposure to programming proved to be a perfect inspiration, </w:t>
      </w:r>
      <w:proofErr w:type="spellStart"/>
      <w:r w:rsidR="005E718B">
        <w:t>fueling</w:t>
      </w:r>
      <w:proofErr w:type="spellEnd"/>
      <w:r w:rsidR="005E718B">
        <w:t xml:space="preserve"> my love for languages of all kinds, whether spoken by humans or written in code.</w:t>
      </w:r>
    </w:p>
    <w:p w14:paraId="65A664B2" w14:textId="77777777" w:rsidR="008519FC" w:rsidRDefault="008519FC" w:rsidP="00716B3A"/>
    <w:p w14:paraId="1A51131B" w14:textId="03292279" w:rsidR="008519FC" w:rsidRDefault="008519FC" w:rsidP="00716B3A">
      <w:pPr>
        <w:rPr>
          <w:b/>
          <w:bCs/>
        </w:rPr>
      </w:pPr>
      <w:proofErr w:type="spellStart"/>
      <w:r w:rsidRPr="008519FC">
        <w:rPr>
          <w:b/>
          <w:bCs/>
        </w:rPr>
        <w:t>Self Study</w:t>
      </w:r>
      <w:proofErr w:type="spellEnd"/>
    </w:p>
    <w:p w14:paraId="646D17DA" w14:textId="77777777" w:rsidR="00844A7B" w:rsidRDefault="00844A7B" w:rsidP="00716B3A"/>
    <w:p w14:paraId="579B31CE" w14:textId="04006DB9" w:rsidR="00844A7B" w:rsidRDefault="00330606" w:rsidP="00716B3A">
      <w:r>
        <w:t>C</w:t>
      </w:r>
      <w:r w:rsidR="004043B9">
        <w:t>uriosity and a mystical fascination with coding</w:t>
      </w:r>
      <w:r w:rsidR="00D2763D">
        <w:t xml:space="preserve"> have </w:t>
      </w:r>
      <w:r w:rsidR="004043B9">
        <w:t>been constant companions</w:t>
      </w:r>
      <w:r w:rsidR="00385E21">
        <w:t xml:space="preserve"> throughout my</w:t>
      </w:r>
      <w:r w:rsidR="008E1F1B">
        <w:t xml:space="preserve"> adult</w:t>
      </w:r>
      <w:r w:rsidR="00385E21">
        <w:t xml:space="preserve"> life</w:t>
      </w:r>
      <w:r w:rsidR="004043B9">
        <w:t>, propelling me to explore browser-based programming technologies like JavaScript, CSS, and HTML.</w:t>
      </w:r>
      <w:r w:rsidR="00385E21">
        <w:t xml:space="preserve"> </w:t>
      </w:r>
      <w:r w:rsidR="0031250E">
        <w:t>Soon</w:t>
      </w:r>
      <w:r w:rsidR="00FA7033">
        <w:t>,</w:t>
      </w:r>
      <w:r w:rsidR="0031250E">
        <w:t xml:space="preserve"> I found mys</w:t>
      </w:r>
      <w:r w:rsidR="00C46393">
        <w:t xml:space="preserve">elf coding </w:t>
      </w:r>
      <w:r w:rsidR="00FA7033">
        <w:t xml:space="preserve">daily, taking online courses, such as </w:t>
      </w:r>
      <w:proofErr w:type="spellStart"/>
      <w:r w:rsidR="00FA7033">
        <w:t>FreeCodeCamp</w:t>
      </w:r>
      <w:r w:rsidR="006F3411">
        <w:t>'</w:t>
      </w:r>
      <w:r w:rsidR="00FA7033">
        <w:t>s</w:t>
      </w:r>
      <w:proofErr w:type="spellEnd"/>
      <w:r w:rsidR="00FA7033">
        <w:t xml:space="preserve"> front</w:t>
      </w:r>
      <w:r w:rsidR="006F3411">
        <w:t>-</w:t>
      </w:r>
      <w:r w:rsidR="00FA7033">
        <w:t>end development course, and attending meetups of different coding-related groups.</w:t>
      </w:r>
      <w:r w:rsidR="0064610E">
        <w:t xml:space="preserve"> </w:t>
      </w:r>
      <w:r w:rsidR="00D03D67">
        <w:t>With each passing moment dedicated to my studies and projects, I came to the profound reali</w:t>
      </w:r>
      <w:r w:rsidR="00DA1674">
        <w:t>s</w:t>
      </w:r>
      <w:r w:rsidR="00D03D67">
        <w:t>ation that programming was my</w:t>
      </w:r>
      <w:r w:rsidR="00472304">
        <w:t xml:space="preserve"> true calling</w:t>
      </w:r>
      <w:r w:rsidR="00D03D67">
        <w:t>, urging me to pursue a career as a professional web developer.</w:t>
      </w:r>
    </w:p>
    <w:p w14:paraId="22538243" w14:textId="77777777" w:rsidR="00D03D67" w:rsidRDefault="00D03D67" w:rsidP="00716B3A">
      <w:pPr>
        <w:rPr>
          <w:b/>
          <w:bCs/>
        </w:rPr>
      </w:pPr>
    </w:p>
    <w:p w14:paraId="1038F0FD" w14:textId="57183AF8" w:rsidR="00782FFD" w:rsidRDefault="00782FFD" w:rsidP="00716B3A">
      <w:pPr>
        <w:rPr>
          <w:b/>
          <w:bCs/>
        </w:rPr>
      </w:pPr>
      <w:r>
        <w:rPr>
          <w:b/>
          <w:bCs/>
        </w:rPr>
        <w:t>College</w:t>
      </w:r>
    </w:p>
    <w:p w14:paraId="266595C5" w14:textId="77777777" w:rsidR="00D44990" w:rsidRDefault="00D44990" w:rsidP="00716B3A">
      <w:pPr>
        <w:rPr>
          <w:b/>
          <w:bCs/>
        </w:rPr>
      </w:pPr>
    </w:p>
    <w:p w14:paraId="54885CE1" w14:textId="4A3B5F43" w:rsidR="00445C52" w:rsidRPr="00B42077" w:rsidRDefault="00B42077" w:rsidP="00716B3A">
      <w:r w:rsidRPr="00B42077">
        <w:t>To make my commitme</w:t>
      </w:r>
      <w:r>
        <w:t>nt official</w:t>
      </w:r>
      <w:r w:rsidR="00604873">
        <w:t>, in 2020</w:t>
      </w:r>
      <w:r w:rsidR="00862ECA">
        <w:t>,</w:t>
      </w:r>
      <w:r>
        <w:t xml:space="preserve"> I enrolled</w:t>
      </w:r>
      <w:r w:rsidR="003602CA">
        <w:t xml:space="preserve"> </w:t>
      </w:r>
      <w:r w:rsidR="00FE3E40">
        <w:t xml:space="preserve">in </w:t>
      </w:r>
      <w:r w:rsidR="003602CA">
        <w:t xml:space="preserve">Icon College of Technology and Management to </w:t>
      </w:r>
      <w:r w:rsidR="00FE3E40">
        <w:t xml:space="preserve">get my Higher National Diploma </w:t>
      </w:r>
      <w:r w:rsidR="0060000D">
        <w:t xml:space="preserve">(HND) </w:t>
      </w:r>
      <w:r w:rsidR="00FE3E40">
        <w:t>in Computing</w:t>
      </w:r>
      <w:r w:rsidR="00C65E2C">
        <w:t xml:space="preserve">, where I studied some fascinating subjects, </w:t>
      </w:r>
      <w:r w:rsidR="0060000D">
        <w:t xml:space="preserve">such as </w:t>
      </w:r>
      <w:r w:rsidR="003131A2">
        <w:t xml:space="preserve">Algorithms and Data Structures, Databases, </w:t>
      </w:r>
      <w:r w:rsidR="009A43DB">
        <w:t>Web Development</w:t>
      </w:r>
      <w:r w:rsidR="00371151">
        <w:t>, Project Management and Security.</w:t>
      </w:r>
      <w:r w:rsidR="00ED7DDA">
        <w:t xml:space="preserve"> The knowledge gained from my self-guided studies proved invaluable</w:t>
      </w:r>
      <w:r w:rsidR="00501B68">
        <w:t xml:space="preserve"> across various subjects</w:t>
      </w:r>
      <w:r w:rsidR="00A90484">
        <w:t xml:space="preserve">, </w:t>
      </w:r>
      <w:r w:rsidR="00650B73">
        <w:t xml:space="preserve">resulting in </w:t>
      </w:r>
      <w:r w:rsidR="004016D3">
        <w:t xml:space="preserve">my </w:t>
      </w:r>
      <w:r w:rsidR="00650B73">
        <w:t>graduating with distinction</w:t>
      </w:r>
      <w:r w:rsidR="003E7330">
        <w:t xml:space="preserve"> and setting the stage for me to pursue a bachelor's degree.</w:t>
      </w:r>
    </w:p>
    <w:p w14:paraId="5D5F5F91" w14:textId="0E5FFC88" w:rsidR="00D44990" w:rsidRPr="00B42077" w:rsidRDefault="00D44990" w:rsidP="00716B3A"/>
    <w:p w14:paraId="0F0B393F" w14:textId="77777777" w:rsidR="00D44990" w:rsidRPr="008519FC" w:rsidRDefault="00D44990" w:rsidP="00716B3A">
      <w:pPr>
        <w:rPr>
          <w:b/>
          <w:bCs/>
        </w:rPr>
      </w:pPr>
    </w:p>
    <w:p w14:paraId="3E495E89" w14:textId="3FE49098" w:rsidR="008519FC" w:rsidRDefault="008519FC" w:rsidP="00716B3A">
      <w:pPr>
        <w:rPr>
          <w:b/>
          <w:bCs/>
        </w:rPr>
      </w:pPr>
      <w:r w:rsidRPr="008519FC">
        <w:rPr>
          <w:b/>
          <w:bCs/>
        </w:rPr>
        <w:t>Uni</w:t>
      </w:r>
    </w:p>
    <w:p w14:paraId="32D934FB" w14:textId="33BE8BE1" w:rsidR="00E447AC" w:rsidRDefault="00C92428" w:rsidP="00716B3A">
      <w:r>
        <w:t>During my time at Falmouth University, I delved into the field of software engineering, focusing on Mobile Development (React Native), Artificial Intelligence, Big Data, IoT, and several other exciting disciplines</w:t>
      </w:r>
      <w:r w:rsidR="00E47F96">
        <w:t xml:space="preserve">. </w:t>
      </w:r>
      <w:r w:rsidR="0054246B">
        <w:t xml:space="preserve">Additionally, I concentrated every spare </w:t>
      </w:r>
      <w:r w:rsidR="0042584E">
        <w:t xml:space="preserve">time </w:t>
      </w:r>
      <w:r w:rsidR="001F5396">
        <w:t>on</w:t>
      </w:r>
      <w:r w:rsidR="0042584E">
        <w:t xml:space="preserve"> my dissertation project, </w:t>
      </w:r>
      <w:r w:rsidR="001E55B9">
        <w:t xml:space="preserve">one of the most stimulating </w:t>
      </w:r>
      <w:r w:rsidR="000703FA">
        <w:t xml:space="preserve">and complex </w:t>
      </w:r>
      <w:r w:rsidR="001E55B9">
        <w:t>project</w:t>
      </w:r>
      <w:r w:rsidR="001F5396">
        <w:t xml:space="preserve">s I </w:t>
      </w:r>
      <w:r w:rsidR="000703FA">
        <w:t xml:space="preserve">have </w:t>
      </w:r>
      <w:r w:rsidR="001F5396">
        <w:t xml:space="preserve">ever embarked on: a </w:t>
      </w:r>
      <w:r w:rsidR="005466CA">
        <w:t xml:space="preserve">digital guitar console </w:t>
      </w:r>
      <w:r w:rsidR="008C56B3">
        <w:t xml:space="preserve">that can be played on </w:t>
      </w:r>
      <w:r w:rsidR="000703FA">
        <w:t>a browser.</w:t>
      </w:r>
      <w:r w:rsidR="007D6D00">
        <w:t xml:space="preserve"> This pro</w:t>
      </w:r>
      <w:r w:rsidR="00324FD8">
        <w:t xml:space="preserve">ject involved </w:t>
      </w:r>
      <w:r w:rsidR="00EB78CD">
        <w:t>nearly</w:t>
      </w:r>
      <w:r w:rsidR="003F7055">
        <w:t xml:space="preserve"> 800 hours of electric wiring</w:t>
      </w:r>
      <w:r w:rsidR="00120EB4">
        <w:t xml:space="preserve">, </w:t>
      </w:r>
      <w:r w:rsidR="003F7055">
        <w:t>manufac</w:t>
      </w:r>
      <w:r w:rsidR="00EB78CD">
        <w:t>t</w:t>
      </w:r>
      <w:r w:rsidR="003F7055">
        <w:t xml:space="preserve">uring, </w:t>
      </w:r>
      <w:r w:rsidR="000B3F80">
        <w:t>microcontroller programming</w:t>
      </w:r>
      <w:r w:rsidR="00EB78CD">
        <w:t>,</w:t>
      </w:r>
      <w:r w:rsidR="000B3F80">
        <w:t xml:space="preserve"> and extensive use of JavaScript</w:t>
      </w:r>
      <w:r w:rsidR="00D54220">
        <w:t xml:space="preserve"> / NodeJS</w:t>
      </w:r>
      <w:r w:rsidR="000B3F80">
        <w:t xml:space="preserve"> </w:t>
      </w:r>
      <w:r w:rsidR="00D54220">
        <w:t xml:space="preserve">for its </w:t>
      </w:r>
      <w:r w:rsidR="00EB78CD">
        <w:t>user interface</w:t>
      </w:r>
      <w:r w:rsidR="003D15B2">
        <w:t xml:space="preserve"> and </w:t>
      </w:r>
      <w:r w:rsidR="004C3864">
        <w:t>server</w:t>
      </w:r>
      <w:r w:rsidR="00EB78CD">
        <w:t>.</w:t>
      </w:r>
      <w:r w:rsidR="00120EB4">
        <w:t xml:space="preserve"> The final product</w:t>
      </w:r>
      <w:r w:rsidR="00F176FC">
        <w:t xml:space="preserve"> received an exceptional 90% mark</w:t>
      </w:r>
      <w:r w:rsidR="00366F29">
        <w:t xml:space="preserve"> and </w:t>
      </w:r>
      <w:r w:rsidR="005407B8">
        <w:t xml:space="preserve">helped me towards </w:t>
      </w:r>
      <w:r w:rsidR="008C54DF">
        <w:t>a first-class degree with honours</w:t>
      </w:r>
      <w:r w:rsidR="004C3864">
        <w:t>.</w:t>
      </w:r>
    </w:p>
    <w:p w14:paraId="387D4333" w14:textId="77777777" w:rsidR="0093655B" w:rsidRDefault="0093655B" w:rsidP="00716B3A">
      <w:pPr>
        <w:rPr>
          <w:b/>
          <w:bCs/>
        </w:rPr>
      </w:pPr>
    </w:p>
    <w:p w14:paraId="3422650A" w14:textId="3A8B3FA9" w:rsidR="0006461F" w:rsidRDefault="00913F21" w:rsidP="00716B3A">
      <w:r>
        <w:t>You can check out this project in detail here.</w:t>
      </w:r>
    </w:p>
    <w:p w14:paraId="62251809" w14:textId="77777777" w:rsidR="00EF2DBD" w:rsidRDefault="00EF2DBD" w:rsidP="00716B3A"/>
    <w:p w14:paraId="3BCE4C72" w14:textId="5174D1B4" w:rsidR="00415FEE" w:rsidRDefault="00216E60" w:rsidP="00716B3A">
      <w:pPr>
        <w:rPr>
          <w:b/>
          <w:bCs/>
        </w:rPr>
      </w:pPr>
      <w:r w:rsidRPr="00216E60">
        <w:rPr>
          <w:b/>
          <w:bCs/>
        </w:rPr>
        <w:lastRenderedPageBreak/>
        <w:t>Continued Self Development</w:t>
      </w:r>
    </w:p>
    <w:p w14:paraId="2791FF26" w14:textId="77777777" w:rsidR="00C14447" w:rsidRPr="00216E60" w:rsidRDefault="00C14447" w:rsidP="00716B3A">
      <w:pPr>
        <w:rPr>
          <w:b/>
          <w:bCs/>
        </w:rPr>
      </w:pPr>
    </w:p>
    <w:p w14:paraId="641681E7" w14:textId="0F9769BB" w:rsidR="00156243" w:rsidRDefault="00F4372B" w:rsidP="00716B3A">
      <w:r w:rsidRPr="00F4372B">
        <w:t xml:space="preserve">I </w:t>
      </w:r>
      <w:r w:rsidR="001F5287">
        <w:t>consider</w:t>
      </w:r>
      <w:r w:rsidRPr="00F4372B">
        <w:t xml:space="preserve"> completing my bachelor's degree the </w:t>
      </w:r>
      <w:r w:rsidR="005562A6">
        <w:t xml:space="preserve">beginning </w:t>
      </w:r>
      <w:r w:rsidRPr="00F4372B">
        <w:t xml:space="preserve">of my self-development </w:t>
      </w:r>
      <w:r w:rsidR="00A25EA8">
        <w:t>and an</w:t>
      </w:r>
      <w:r w:rsidRPr="00F4372B">
        <w:t xml:space="preserve"> exciting </w:t>
      </w:r>
      <w:r w:rsidR="00A25EA8">
        <w:t xml:space="preserve">phase of </w:t>
      </w:r>
      <w:r w:rsidR="00A22FE3">
        <w:t>a life-long professional development journey</w:t>
      </w:r>
      <w:r w:rsidRPr="00F4372B">
        <w:t xml:space="preserve">. I am </w:t>
      </w:r>
      <w:r w:rsidR="00844333">
        <w:t xml:space="preserve">now </w:t>
      </w:r>
      <w:r w:rsidRPr="00F4372B">
        <w:t>further expanding my skills by taking courses on TypeScript and refreshing my knowledge in React and Sass</w:t>
      </w:r>
      <w:r w:rsidR="004C2F16">
        <w:t xml:space="preserve"> to consolidate my expertise in my current stack</w:t>
      </w:r>
      <w:r w:rsidRPr="00F4372B">
        <w:t>.</w:t>
      </w:r>
    </w:p>
    <w:p w14:paraId="3A3790BC" w14:textId="77777777" w:rsidR="008776CF" w:rsidRDefault="008776CF" w:rsidP="00716B3A"/>
    <w:p w14:paraId="03351995" w14:textId="641A680C" w:rsidR="00782FFD" w:rsidRDefault="00782FFD" w:rsidP="00716B3A">
      <w:pPr>
        <w:rPr>
          <w:b/>
          <w:bCs/>
        </w:rPr>
      </w:pPr>
      <w:r>
        <w:rPr>
          <w:b/>
          <w:bCs/>
        </w:rPr>
        <w:t>Certificates</w:t>
      </w:r>
    </w:p>
    <w:p w14:paraId="313EC249" w14:textId="77777777" w:rsidR="00CB4BBC" w:rsidRDefault="00CB4BBC" w:rsidP="00716B3A">
      <w:pPr>
        <w:rPr>
          <w:b/>
          <w:bCs/>
        </w:rPr>
      </w:pPr>
    </w:p>
    <w:p w14:paraId="221727F2" w14:textId="6824A6EC" w:rsidR="00546886" w:rsidRDefault="00546886" w:rsidP="00716B3A">
      <w:pPr>
        <w:rPr>
          <w:b/>
          <w:bCs/>
        </w:rPr>
      </w:pPr>
      <w:r>
        <w:rPr>
          <w:b/>
          <w:bCs/>
        </w:rPr>
        <w:br w:type="page"/>
      </w:r>
    </w:p>
    <w:p w14:paraId="1CC2C8C4" w14:textId="75309350" w:rsidR="00FD5389" w:rsidRDefault="00FD5389" w:rsidP="00716B3A">
      <w:pPr>
        <w:pStyle w:val="Heading2"/>
      </w:pPr>
      <w:bookmarkStart w:id="3" w:name="_Toc145002470"/>
      <w:r>
        <w:lastRenderedPageBreak/>
        <w:t>Projects Page</w:t>
      </w:r>
      <w:bookmarkEnd w:id="3"/>
    </w:p>
    <w:p w14:paraId="64572F6A" w14:textId="77777777" w:rsidR="00CE50D1" w:rsidRDefault="00CE50D1" w:rsidP="00716B3A"/>
    <w:p w14:paraId="1085C250" w14:textId="7F6102D3" w:rsidR="00EF607A" w:rsidRDefault="002B1439" w:rsidP="00716B3A">
      <w:r>
        <w:t xml:space="preserve">Welcome to my </w:t>
      </w:r>
      <w:r w:rsidR="00B902EE">
        <w:t>projects</w:t>
      </w:r>
      <w:r>
        <w:t xml:space="preserve"> </w:t>
      </w:r>
      <w:r w:rsidR="00B902EE">
        <w:t>page</w:t>
      </w:r>
      <w:r w:rsidR="007F0A4C">
        <w:t>! Let me introduce some exciting work showcasing</w:t>
      </w:r>
      <w:r>
        <w:t xml:space="preserve"> my passion for web development and creativity.</w:t>
      </w:r>
      <w:r w:rsidR="00EF607A">
        <w:t xml:space="preserve"> </w:t>
      </w:r>
      <w:r w:rsidR="00897B51">
        <w:t>Each of these pro</w:t>
      </w:r>
      <w:r w:rsidR="00E061CD">
        <w:t>jects handed me opportunities to</w:t>
      </w:r>
      <w:r w:rsidR="00781990">
        <w:t xml:space="preserve"> tackle </w:t>
      </w:r>
      <w:r w:rsidR="009B54E6">
        <w:t>some interesting problems.</w:t>
      </w:r>
      <w:r w:rsidR="00E061CD">
        <w:t xml:space="preserve"> </w:t>
      </w:r>
      <w:r w:rsidR="00EF607A">
        <w:t>From responsive front-end designs with HTML, CSS,</w:t>
      </w:r>
      <w:r w:rsidR="0077640E">
        <w:t xml:space="preserve"> </w:t>
      </w:r>
      <w:r w:rsidR="00EF607A">
        <w:t>JavaScript</w:t>
      </w:r>
      <w:r w:rsidR="0077640E">
        <w:t xml:space="preserve"> and React</w:t>
      </w:r>
      <w:r w:rsidR="00EF607A">
        <w:t xml:space="preserve"> to back-end solutions with Node.js and Express, I've leveraged </w:t>
      </w:r>
      <w:r w:rsidR="00B902EE">
        <w:t>many</w:t>
      </w:r>
      <w:r w:rsidR="00EF607A">
        <w:t xml:space="preserve"> tools to bring these projects to life.</w:t>
      </w:r>
      <w:r w:rsidR="004351C4">
        <w:t xml:space="preserve"> </w:t>
      </w:r>
    </w:p>
    <w:p w14:paraId="2DE4931E" w14:textId="2602F6F5" w:rsidR="00065536" w:rsidRPr="00065536" w:rsidRDefault="00065536" w:rsidP="00716B3A">
      <w:r w:rsidRPr="00065536">
        <w:t>A</w:t>
      </w:r>
      <w:r>
        <w:t>lso, feel free to filter my projects by technology you are</w:t>
      </w:r>
      <w:r w:rsidRPr="00065536">
        <w:t xml:space="preserve"> interested in!</w:t>
      </w:r>
    </w:p>
    <w:p w14:paraId="3603C271" w14:textId="77777777" w:rsidR="00FD5389" w:rsidRDefault="00FD5389" w:rsidP="00716B3A">
      <w:pPr>
        <w:rPr>
          <w:b/>
          <w:bCs/>
        </w:rPr>
      </w:pPr>
    </w:p>
    <w:p w14:paraId="4DE8BB82" w14:textId="3E04BB26" w:rsidR="001D4F06" w:rsidRDefault="001D4F06" w:rsidP="00716B3A">
      <w:pPr>
        <w:rPr>
          <w:b/>
          <w:bCs/>
        </w:rPr>
      </w:pPr>
      <w:r>
        <w:rPr>
          <w:b/>
          <w:bCs/>
        </w:rPr>
        <w:t>RiffMaster</w:t>
      </w:r>
    </w:p>
    <w:p w14:paraId="540338A5" w14:textId="77777777" w:rsidR="00730B69" w:rsidRDefault="00730B69" w:rsidP="00716B3A">
      <w:pPr>
        <w:rPr>
          <w:b/>
          <w:bCs/>
        </w:rPr>
      </w:pPr>
    </w:p>
    <w:p w14:paraId="2CD24EB0" w14:textId="3F8E4E7B" w:rsidR="00730B69" w:rsidRDefault="00730B69" w:rsidP="00716B3A">
      <w:r>
        <w:t>My groundbreaking project aim</w:t>
      </w:r>
      <w:r w:rsidR="009A66D0">
        <w:t>s</w:t>
      </w:r>
      <w:r>
        <w:t xml:space="preserve"> to revolutioni</w:t>
      </w:r>
      <w:r w:rsidR="009A66D0">
        <w:t>s</w:t>
      </w:r>
      <w:r>
        <w:t xml:space="preserve">e </w:t>
      </w:r>
      <w:r w:rsidR="009A66D0">
        <w:t>how</w:t>
      </w:r>
      <w:r>
        <w:t xml:space="preserve"> we learn and play the guitar. With a custom-designed digital guitar controller and an interactive web application, RiffMaster offers a</w:t>
      </w:r>
      <w:r w:rsidR="009A66D0">
        <w:t>n</w:t>
      </w:r>
      <w:r>
        <w:t xml:space="preserve"> </w:t>
      </w:r>
      <w:r w:rsidR="009A66D0">
        <w:t>entertaining and educative</w:t>
      </w:r>
      <w:r>
        <w:t xml:space="preserve"> musical experience</w:t>
      </w:r>
      <w:r w:rsidR="00A32269">
        <w:t xml:space="preserve"> for both</w:t>
      </w:r>
      <w:r>
        <w:t xml:space="preserve"> beginner</w:t>
      </w:r>
      <w:r w:rsidR="00A32269">
        <w:t>s</w:t>
      </w:r>
      <w:r>
        <w:t xml:space="preserve"> </w:t>
      </w:r>
      <w:r w:rsidR="00A32269">
        <w:t>and</w:t>
      </w:r>
      <w:r>
        <w:t xml:space="preserve"> experienced guitarist</w:t>
      </w:r>
      <w:r w:rsidR="00A32269">
        <w:t>s.</w:t>
      </w:r>
      <w:r>
        <w:t xml:space="preserve"> </w:t>
      </w:r>
      <w:r w:rsidR="00A32269">
        <w:t xml:space="preserve">The </w:t>
      </w:r>
      <w:r>
        <w:t xml:space="preserve">platform provides comprehensive lessons and enables </w:t>
      </w:r>
      <w:r w:rsidR="00C1746B">
        <w:t>composing and playing</w:t>
      </w:r>
      <w:r>
        <w:t xml:space="preserve"> real-time music games with </w:t>
      </w:r>
      <w:proofErr w:type="spellStart"/>
      <w:r>
        <w:t>RiffMaster's</w:t>
      </w:r>
      <w:proofErr w:type="spellEnd"/>
      <w:r>
        <w:t xml:space="preserve"> innovative hardware and software fusion.</w:t>
      </w:r>
    </w:p>
    <w:p w14:paraId="69631A41" w14:textId="77777777" w:rsidR="00E8018C" w:rsidRDefault="00E8018C" w:rsidP="00716B3A"/>
    <w:p w14:paraId="1D9023DD" w14:textId="54C14D7F" w:rsidR="00E8018C" w:rsidRDefault="00E8018C" w:rsidP="00716B3A">
      <w:pPr>
        <w:rPr>
          <w:b/>
          <w:bCs/>
        </w:rPr>
      </w:pPr>
      <w:r w:rsidRPr="00E8018C">
        <w:rPr>
          <w:b/>
          <w:bCs/>
        </w:rPr>
        <w:t>Francesco Levo</w:t>
      </w:r>
    </w:p>
    <w:p w14:paraId="64EB4494" w14:textId="77777777" w:rsidR="00E8018C" w:rsidRDefault="00E8018C" w:rsidP="00716B3A">
      <w:pPr>
        <w:rPr>
          <w:b/>
          <w:bCs/>
        </w:rPr>
      </w:pPr>
    </w:p>
    <w:p w14:paraId="55F062AB" w14:textId="52F833BF" w:rsidR="00E8018C" w:rsidRDefault="00FE7CE0" w:rsidP="00716B3A">
      <w:r>
        <w:t>I crafted a sleek portfolio website for my personal trainer client</w:t>
      </w:r>
      <w:r w:rsidR="00E8018C">
        <w:t xml:space="preserve"> to expand </w:t>
      </w:r>
      <w:r>
        <w:t>his</w:t>
      </w:r>
      <w:r w:rsidR="00E8018C">
        <w:t xml:space="preserve"> reach. Th</w:t>
      </w:r>
      <w:r>
        <w:t>is</w:t>
      </w:r>
      <w:r w:rsidR="00E8018C">
        <w:t xml:space="preserve"> website features a minimalist dark web design, a powerful logo </w:t>
      </w:r>
      <w:r>
        <w:t xml:space="preserve">representing his brand identity, seamless multiple language support, </w:t>
      </w:r>
      <w:r w:rsidR="00380983">
        <w:t xml:space="preserve">testimonials, </w:t>
      </w:r>
      <w:r w:rsidR="00424665">
        <w:t xml:space="preserve">personal statements, health </w:t>
      </w:r>
      <w:r w:rsidR="00D25C87">
        <w:t xml:space="preserve">and nutritional recommendations, </w:t>
      </w:r>
      <w:r>
        <w:t>a user-friendly Google Calendar integration for easy bookings, and a contact form to communicate</w:t>
      </w:r>
      <w:r w:rsidR="00E8018C">
        <w:t xml:space="preserve"> with potential clients.</w:t>
      </w:r>
    </w:p>
    <w:p w14:paraId="4A17018E" w14:textId="77777777" w:rsidR="00CE1ECE" w:rsidRDefault="00CE1ECE" w:rsidP="00716B3A"/>
    <w:p w14:paraId="70BF900A" w14:textId="7FFEAB8F" w:rsidR="00CE1ECE" w:rsidRDefault="00CE1ECE" w:rsidP="00716B3A">
      <w:pPr>
        <w:rPr>
          <w:b/>
          <w:bCs/>
        </w:rPr>
      </w:pPr>
      <w:r w:rsidRPr="00CE1ECE">
        <w:rPr>
          <w:b/>
          <w:bCs/>
        </w:rPr>
        <w:t>Pattern Generator</w:t>
      </w:r>
    </w:p>
    <w:p w14:paraId="29081AEB" w14:textId="77777777" w:rsidR="00CE1ECE" w:rsidRDefault="00CE1ECE" w:rsidP="00716B3A">
      <w:pPr>
        <w:rPr>
          <w:b/>
          <w:bCs/>
        </w:rPr>
      </w:pPr>
    </w:p>
    <w:p w14:paraId="322A53A2" w14:textId="6B3EE2D3" w:rsidR="00CE1ECE" w:rsidRDefault="0026062B" w:rsidP="00716B3A">
      <w:r>
        <w:t>G</w:t>
      </w:r>
      <w:r w:rsidR="00CE1ECE" w:rsidRPr="00CE1ECE">
        <w:t>enerat</w:t>
      </w:r>
      <w:r>
        <w:t>ing</w:t>
      </w:r>
      <w:r w:rsidR="00CE1ECE" w:rsidRPr="00CE1ECE">
        <w:t xml:space="preserve"> intricate CSS code becomes a breeze. With a comprehensive range of linear and radial gradient tools</w:t>
      </w:r>
      <w:r w:rsidR="00230176">
        <w:t xml:space="preserve"> </w:t>
      </w:r>
      <w:r w:rsidR="00065E8F">
        <w:t>and pattern samples</w:t>
      </w:r>
      <w:r w:rsidR="00CE1ECE" w:rsidRPr="00CE1ECE">
        <w:t xml:space="preserve">, </w:t>
      </w:r>
      <w:r w:rsidR="00570512">
        <w:t xml:space="preserve">you can </w:t>
      </w:r>
      <w:r w:rsidR="00CE1ECE" w:rsidRPr="00CE1ECE">
        <w:t xml:space="preserve">easily adjust your designs using intuitive sliders, bypassing the need for lengthy vendor-specific CSS code. </w:t>
      </w:r>
      <w:r w:rsidR="002B5809">
        <w:t xml:space="preserve">Creating captivating CSS patterns has never been more straightforward, featuring a custom colour picker, with palettes of </w:t>
      </w:r>
      <w:proofErr w:type="spellStart"/>
      <w:r w:rsidR="002B5809">
        <w:t>websafe</w:t>
      </w:r>
      <w:proofErr w:type="spellEnd"/>
      <w:r w:rsidR="002B5809">
        <w:t xml:space="preserve"> colours (</w:t>
      </w:r>
      <w:proofErr w:type="spellStart"/>
      <w:r w:rsidR="002B5809">
        <w:t>rgba</w:t>
      </w:r>
      <w:proofErr w:type="spellEnd"/>
      <w:r w:rsidR="002B5809">
        <w:t xml:space="preserve">, </w:t>
      </w:r>
      <w:proofErr w:type="spellStart"/>
      <w:r w:rsidR="002B5809">
        <w:t>hsl</w:t>
      </w:r>
      <w:proofErr w:type="spellEnd"/>
      <w:r w:rsidR="002B5809">
        <w:t xml:space="preserve"> and hex), and support for various CSS units and angles</w:t>
      </w:r>
      <w:r w:rsidR="00CE1ECE" w:rsidRPr="00CE1ECE">
        <w:t>.</w:t>
      </w:r>
    </w:p>
    <w:p w14:paraId="56F20D87" w14:textId="77777777" w:rsidR="0053209A" w:rsidRDefault="0053209A" w:rsidP="00716B3A"/>
    <w:p w14:paraId="0DD25A9C" w14:textId="31C88AA7" w:rsidR="0053209A" w:rsidRPr="003D0726" w:rsidRDefault="003D0726" w:rsidP="00716B3A">
      <w:pPr>
        <w:rPr>
          <w:b/>
          <w:bCs/>
        </w:rPr>
      </w:pPr>
      <w:proofErr w:type="spellStart"/>
      <w:r w:rsidRPr="003D0726">
        <w:rPr>
          <w:b/>
          <w:bCs/>
        </w:rPr>
        <w:t>RainCheck</w:t>
      </w:r>
      <w:proofErr w:type="spellEnd"/>
    </w:p>
    <w:p w14:paraId="2D0F59BA" w14:textId="77777777" w:rsidR="003D0726" w:rsidRDefault="003D0726" w:rsidP="00716B3A"/>
    <w:p w14:paraId="1C909853" w14:textId="3271B1ED" w:rsidR="003D0726" w:rsidRDefault="003D0726" w:rsidP="00716B3A">
      <w:proofErr w:type="spellStart"/>
      <w:r>
        <w:t>RainCheck</w:t>
      </w:r>
      <w:proofErr w:type="spellEnd"/>
      <w:r>
        <w:t xml:space="preserve"> is</w:t>
      </w:r>
      <w:r w:rsidRPr="003D0726">
        <w:t xml:space="preserve"> a comprehensive tool designed to provide users with relevant weather information at their fingertips. </w:t>
      </w:r>
      <w:r w:rsidR="0012093C">
        <w:t>O</w:t>
      </w:r>
      <w:r w:rsidRPr="003D0726">
        <w:t>ffering user-friendly time and location formatting</w:t>
      </w:r>
      <w:r w:rsidR="00046B56">
        <w:t xml:space="preserve"> and</w:t>
      </w:r>
      <w:r w:rsidRPr="003D0726">
        <w:t xml:space="preserve"> essential weather features such as </w:t>
      </w:r>
      <w:r w:rsidR="00046B56">
        <w:t xml:space="preserve">temperature, </w:t>
      </w:r>
      <w:r w:rsidRPr="003D0726">
        <w:t xml:space="preserve">wind speed, precipitation, and humidity. With hourly and daily breakdowns, users can </w:t>
      </w:r>
      <w:r w:rsidR="00046B56">
        <w:t>confidently plan their activities</w:t>
      </w:r>
      <w:r w:rsidRPr="003D0726">
        <w:t xml:space="preserve">. Additionally, the app boasts a settings screen for metric/imperial toggling and location selection, all wrapped in </w:t>
      </w:r>
      <w:r w:rsidR="00D00359">
        <w:t xml:space="preserve">straightforward </w:t>
      </w:r>
      <w:r w:rsidRPr="003D0726">
        <w:t>navigation for seamless usability.</w:t>
      </w:r>
    </w:p>
    <w:p w14:paraId="7EBB4D55" w14:textId="77777777" w:rsidR="002D07EA" w:rsidRDefault="002D07EA" w:rsidP="00716B3A"/>
    <w:p w14:paraId="15ECBF7C" w14:textId="1D8EF1F8" w:rsidR="007133C6" w:rsidRPr="007133C6" w:rsidRDefault="007133C6" w:rsidP="00716B3A">
      <w:pPr>
        <w:rPr>
          <w:b/>
          <w:bCs/>
        </w:rPr>
      </w:pPr>
      <w:r w:rsidRPr="007133C6">
        <w:rPr>
          <w:b/>
          <w:bCs/>
        </w:rPr>
        <w:t>Green Rooftop IoT Project</w:t>
      </w:r>
    </w:p>
    <w:p w14:paraId="1D85A929" w14:textId="77777777" w:rsidR="007133C6" w:rsidRDefault="007133C6" w:rsidP="00716B3A"/>
    <w:p w14:paraId="036E1DCA" w14:textId="26840234" w:rsidR="002D07EA" w:rsidRDefault="00FD06B0" w:rsidP="00716B3A">
      <w:r w:rsidRPr="00FD06B0">
        <w:lastRenderedPageBreak/>
        <w:t xml:space="preserve">The </w:t>
      </w:r>
      <w:proofErr w:type="spellStart"/>
      <w:r w:rsidRPr="00FD06B0">
        <w:t>GreenRoof</w:t>
      </w:r>
      <w:proofErr w:type="spellEnd"/>
      <w:r w:rsidRPr="00FD06B0">
        <w:t xml:space="preserve"> project is dedicated to building a sustainable urban environment by offering an innovative IoT device that facilitates the monitoring and maint</w:t>
      </w:r>
      <w:r>
        <w:t>aining</w:t>
      </w:r>
      <w:r w:rsidRPr="00FD06B0">
        <w:t xml:space="preserve"> green rooftops. Th</w:t>
      </w:r>
      <w:r>
        <w:t>is cutting-edge technology allows rooftop owners and service providers to</w:t>
      </w:r>
      <w:r w:rsidRPr="00FD06B0">
        <w:t xml:space="preserve"> access real-time data on soil moisture, temperature, humidity, light, and rainwater tank status. </w:t>
      </w:r>
      <w:r w:rsidR="00BF7518">
        <w:t>The</w:t>
      </w:r>
      <w:r w:rsidRPr="00FD06B0">
        <w:t xml:space="preserve"> website complements the device by providing a</w:t>
      </w:r>
      <w:r w:rsidR="00BF7518">
        <w:t>n</w:t>
      </w:r>
      <w:r w:rsidRPr="00FD06B0">
        <w:t xml:space="preserve"> intuitive interface for users to view their data effortlessly. </w:t>
      </w:r>
      <w:proofErr w:type="spellStart"/>
      <w:r w:rsidR="00BF7518">
        <w:t>GreenRoof</w:t>
      </w:r>
      <w:proofErr w:type="spellEnd"/>
      <w:r w:rsidR="00BF7518">
        <w:t xml:space="preserve"> is shaping </w:t>
      </w:r>
      <w:r w:rsidR="007110E7">
        <w:t>urban landscapes' greener and more sustainable future</w:t>
      </w:r>
      <w:r w:rsidR="00BF7518">
        <w:t xml:space="preserve"> by promoting eco-awareness and natural living spac</w:t>
      </w:r>
      <w:r w:rsidRPr="00FD06B0">
        <w:t>es</w:t>
      </w:r>
      <w:r w:rsidR="00BF7518">
        <w:t>.</w:t>
      </w:r>
    </w:p>
    <w:p w14:paraId="2DAAFC76" w14:textId="77777777" w:rsidR="007110E7" w:rsidRDefault="007110E7" w:rsidP="00716B3A"/>
    <w:p w14:paraId="141AEAB6" w14:textId="6CBEA760" w:rsidR="007110E7" w:rsidRPr="007110E7" w:rsidRDefault="007110E7" w:rsidP="00716B3A">
      <w:pPr>
        <w:rPr>
          <w:b/>
          <w:bCs/>
        </w:rPr>
      </w:pPr>
      <w:r w:rsidRPr="007110E7">
        <w:rPr>
          <w:b/>
          <w:bCs/>
        </w:rPr>
        <w:t>Fruits and Flowers</w:t>
      </w:r>
    </w:p>
    <w:p w14:paraId="3FD670D7" w14:textId="77777777" w:rsidR="007110E7" w:rsidRDefault="007110E7" w:rsidP="00716B3A"/>
    <w:p w14:paraId="2D0FBC79" w14:textId="547BD337" w:rsidR="007110E7" w:rsidRDefault="007110E7" w:rsidP="00716B3A">
      <w:r w:rsidRPr="007110E7">
        <w:t>Fruits and Flowers began as a personal challenge to test my JavaScript skills and evolved into a captivating game with over 100 levels. Unlike traditional match-three games, Fruits and Flowers offers unique challenges with special gems, adding extra layer</w:t>
      </w:r>
      <w:r w:rsidR="00EC02F4">
        <w:t>s</w:t>
      </w:r>
      <w:r w:rsidRPr="007110E7">
        <w:t xml:space="preserve"> of complexity. Players can earn in-game points to acquire </w:t>
      </w:r>
      <w:r w:rsidR="00EC02F4">
        <w:t>unique</w:t>
      </w:r>
      <w:r w:rsidRPr="007110E7">
        <w:t xml:space="preserve"> gems that provide advantages </w:t>
      </w:r>
      <w:r w:rsidR="00EC02F4">
        <w:t>at</w:t>
      </w:r>
      <w:r w:rsidRPr="007110E7">
        <w:t xml:space="preserve"> tougher levels. While this early project may not adhere to all programming best practices, it holds a special place in my heart as a significant milestone in my </w:t>
      </w:r>
      <w:r w:rsidR="00EC02F4">
        <w:t>development journey</w:t>
      </w:r>
      <w:r w:rsidRPr="007110E7">
        <w:t>.</w:t>
      </w:r>
    </w:p>
    <w:p w14:paraId="31463506" w14:textId="77777777" w:rsidR="001F7A43" w:rsidRDefault="001F7A43" w:rsidP="00716B3A"/>
    <w:p w14:paraId="05D63C25" w14:textId="6EF90BB8" w:rsidR="001F7A43" w:rsidRPr="001F7A43" w:rsidRDefault="001F7A43" w:rsidP="00716B3A">
      <w:pPr>
        <w:rPr>
          <w:b/>
          <w:bCs/>
        </w:rPr>
      </w:pPr>
      <w:r w:rsidRPr="001F7A43">
        <w:rPr>
          <w:b/>
          <w:bCs/>
        </w:rPr>
        <w:t>Pocket Tutor</w:t>
      </w:r>
    </w:p>
    <w:p w14:paraId="30190132" w14:textId="77777777" w:rsidR="001F7A43" w:rsidRDefault="001F7A43" w:rsidP="00716B3A"/>
    <w:p w14:paraId="6EEE1863" w14:textId="03351D36" w:rsidR="001F7A43" w:rsidRDefault="001F7A43" w:rsidP="00716B3A">
      <w:r w:rsidRPr="001F7A43">
        <w:t xml:space="preserve">Pocket Tutor is a versatile app </w:t>
      </w:r>
      <w:r>
        <w:t>that facilitates</w:t>
      </w:r>
      <w:r w:rsidRPr="001F7A43">
        <w:t xml:space="preserve"> autodidactic learning through interactive flashcards, perfect for on-the-go practice. With the ability to create custom topic badges and flashcards, users can </w:t>
      </w:r>
      <w:r>
        <w:t>quick</w:t>
      </w:r>
      <w:r w:rsidRPr="001F7A43">
        <w:t xml:space="preserve">ly test their knowledge anytime, anywhere. The flashcards support code snippets with syntax highlighting for HTML, CSS, and JavaScript, making </w:t>
      </w:r>
      <w:r>
        <w:t>them</w:t>
      </w:r>
      <w:r w:rsidRPr="001F7A43">
        <w:t xml:space="preserve"> ideal for aspiring developers. To tailor their learning experience, users can set test difficulties and track their progress using insightful performance diagrams. Pocket Tutor empowers learners to take charge of their education and </w:t>
      </w:r>
      <w:r w:rsidR="00AA62D1">
        <w:t>deepen their understanding</w:t>
      </w:r>
      <w:r w:rsidRPr="001F7A43">
        <w:t>.</w:t>
      </w:r>
    </w:p>
    <w:p w14:paraId="18A13C94" w14:textId="77777777" w:rsidR="00223690" w:rsidRDefault="00223690" w:rsidP="00716B3A"/>
    <w:p w14:paraId="3AE17D1D" w14:textId="6324DAF0" w:rsidR="00223690" w:rsidRDefault="00223690" w:rsidP="00716B3A">
      <w:pPr>
        <w:pStyle w:val="Heading2"/>
      </w:pPr>
      <w:bookmarkStart w:id="4" w:name="_Toc145002471"/>
      <w:r>
        <w:t>Contact Page</w:t>
      </w:r>
      <w:bookmarkEnd w:id="4"/>
    </w:p>
    <w:p w14:paraId="4825D408" w14:textId="77777777" w:rsidR="00223690" w:rsidRDefault="00223690" w:rsidP="00716B3A"/>
    <w:p w14:paraId="4465BF82" w14:textId="5E1C5AD0" w:rsidR="00223690" w:rsidRDefault="00E45DA6" w:rsidP="00716B3A">
      <w:r>
        <w:t xml:space="preserve">Let's Get in Contact! I'm excited to hear from you! Whether you have a project in mind, want to collaborate, or simply want to say hello, I'd love to </w:t>
      </w:r>
      <w:r w:rsidR="00540F3C">
        <w:t>hear from you</w:t>
      </w:r>
      <w:r>
        <w:t>. Please feel free to fill out the form below, and I'll get back to you as soon as possible.</w:t>
      </w:r>
      <w:r w:rsidR="00E03179">
        <w:t xml:space="preserve"> Happy coding!</w:t>
      </w:r>
    </w:p>
    <w:p w14:paraId="531656E5" w14:textId="77777777" w:rsidR="004D20DA" w:rsidRDefault="004D20DA" w:rsidP="00716B3A"/>
    <w:p w14:paraId="42F15966" w14:textId="77777777" w:rsidR="00F574FC" w:rsidRDefault="00F574FC" w:rsidP="00716B3A">
      <w:pPr>
        <w:rPr>
          <w:rFonts w:asciiTheme="majorHAnsi" w:eastAsiaTheme="majorEastAsia" w:hAnsiTheme="majorHAnsi" w:cstheme="majorBidi"/>
          <w:b/>
          <w:color w:val="000000" w:themeColor="text1"/>
          <w:sz w:val="32"/>
          <w:szCs w:val="32"/>
        </w:rPr>
      </w:pPr>
      <w:r>
        <w:br w:type="page"/>
      </w:r>
    </w:p>
    <w:p w14:paraId="6362DDFE" w14:textId="4795F321" w:rsidR="004D20DA" w:rsidRDefault="004E029B" w:rsidP="00716B3A">
      <w:pPr>
        <w:pStyle w:val="Heading1"/>
      </w:pPr>
      <w:bookmarkStart w:id="5" w:name="_Toc145002472"/>
      <w:r>
        <w:lastRenderedPageBreak/>
        <w:t>Blogs</w:t>
      </w:r>
      <w:bookmarkEnd w:id="5"/>
    </w:p>
    <w:p w14:paraId="6C2F3353" w14:textId="77777777" w:rsidR="00C131FE" w:rsidRDefault="00C131FE" w:rsidP="00716B3A"/>
    <w:p w14:paraId="0EF383BA" w14:textId="68724C2C" w:rsidR="00C131FE" w:rsidRDefault="001D089D" w:rsidP="00716B3A">
      <w:r>
        <w:t xml:space="preserve">My blogs are a way of giving back - and paying forward - all the help I </w:t>
      </w:r>
      <w:r w:rsidR="00F353A1">
        <w:t>have been</w:t>
      </w:r>
      <w:r>
        <w:t xml:space="preserve"> given through my programming </w:t>
      </w:r>
      <w:r w:rsidR="00927979">
        <w:t xml:space="preserve">learning </w:t>
      </w:r>
      <w:r>
        <w:t xml:space="preserve">journey. Feel free to browse </w:t>
      </w:r>
      <w:r w:rsidR="00C04267">
        <w:t xml:space="preserve">my articles that cover some of my findings, </w:t>
      </w:r>
      <w:proofErr w:type="gramStart"/>
      <w:r w:rsidR="00C04267">
        <w:t>solutions</w:t>
      </w:r>
      <w:proofErr w:type="gramEnd"/>
      <w:r w:rsidR="00C04267">
        <w:t xml:space="preserve"> and tutorials on exciting and relevant topics</w:t>
      </w:r>
      <w:r>
        <w:t>, such as programming languages,</w:t>
      </w:r>
      <w:r w:rsidR="00C04267">
        <w:t xml:space="preserve"> web</w:t>
      </w:r>
      <w:r>
        <w:t xml:space="preserve"> development and project walkthroughs.</w:t>
      </w:r>
      <w:r w:rsidR="00E27FE5">
        <w:t xml:space="preserve"> Happy Coding!</w:t>
      </w:r>
    </w:p>
    <w:p w14:paraId="4D667DC9" w14:textId="77777777" w:rsidR="00B971E5" w:rsidRDefault="00B971E5" w:rsidP="00716B3A"/>
    <w:p w14:paraId="71ABCCDF" w14:textId="7A030487" w:rsidR="0098503C" w:rsidRPr="00896E8D" w:rsidRDefault="0065043B" w:rsidP="00716B3A">
      <w:pPr>
        <w:rPr>
          <w:b/>
          <w:bCs/>
        </w:rPr>
      </w:pPr>
      <w:r w:rsidRPr="0065043B">
        <w:rPr>
          <w:b/>
          <w:bCs/>
        </w:rPr>
        <w:t>Digital Guitar</w:t>
      </w:r>
    </w:p>
    <w:p w14:paraId="5D3CAF25" w14:textId="4136E2E9" w:rsidR="00B971E5" w:rsidRPr="00B971E5" w:rsidRDefault="00B971E5" w:rsidP="00716B3A">
      <w:pPr>
        <w:rPr>
          <w:lang w:eastAsia="en-GB"/>
        </w:rPr>
      </w:pPr>
      <w:r w:rsidRPr="00B971E5">
        <w:rPr>
          <w:lang w:eastAsia="en-GB"/>
        </w:rPr>
        <w:t xml:space="preserve">Let's create a guitar console </w:t>
      </w:r>
      <w:r w:rsidR="005A49AF">
        <w:rPr>
          <w:lang w:eastAsia="en-GB"/>
        </w:rPr>
        <w:t>with</w:t>
      </w:r>
      <w:r w:rsidRPr="00B971E5">
        <w:rPr>
          <w:lang w:eastAsia="en-GB"/>
        </w:rPr>
        <w:t xml:space="preserve"> Arduino </w:t>
      </w:r>
      <w:r w:rsidR="005A49AF">
        <w:rPr>
          <w:lang w:eastAsia="en-GB"/>
        </w:rPr>
        <w:t xml:space="preserve">that </w:t>
      </w:r>
      <w:r w:rsidRPr="00B971E5">
        <w:rPr>
          <w:lang w:eastAsia="en-GB"/>
        </w:rPr>
        <w:t>send</w:t>
      </w:r>
      <w:r w:rsidR="005A49AF">
        <w:rPr>
          <w:lang w:eastAsia="en-GB"/>
        </w:rPr>
        <w:t>s</w:t>
      </w:r>
      <w:r w:rsidRPr="00B971E5">
        <w:rPr>
          <w:lang w:eastAsia="en-GB"/>
        </w:rPr>
        <w:t xml:space="preserve"> data through </w:t>
      </w:r>
      <w:r w:rsidR="005A49AF">
        <w:rPr>
          <w:lang w:eastAsia="en-GB"/>
        </w:rPr>
        <w:t xml:space="preserve">a </w:t>
      </w:r>
      <w:r w:rsidRPr="00B971E5">
        <w:rPr>
          <w:lang w:eastAsia="en-GB"/>
        </w:rPr>
        <w:t>USB</w:t>
      </w:r>
      <w:r w:rsidR="005A49AF">
        <w:rPr>
          <w:lang w:eastAsia="en-GB"/>
        </w:rPr>
        <w:t xml:space="preserve"> cable</w:t>
      </w:r>
      <w:r w:rsidRPr="00B971E5">
        <w:rPr>
          <w:lang w:eastAsia="en-GB"/>
        </w:rPr>
        <w:t xml:space="preserve"> </w:t>
      </w:r>
      <w:r w:rsidR="0005020F">
        <w:rPr>
          <w:lang w:eastAsia="en-GB"/>
        </w:rPr>
        <w:t>using</w:t>
      </w:r>
      <w:r w:rsidRPr="00B971E5">
        <w:rPr>
          <w:lang w:eastAsia="en-GB"/>
        </w:rPr>
        <w:t xml:space="preserve"> </w:t>
      </w:r>
      <w:r w:rsidR="0005020F">
        <w:rPr>
          <w:lang w:eastAsia="en-GB"/>
        </w:rPr>
        <w:t xml:space="preserve">a </w:t>
      </w:r>
      <w:r w:rsidRPr="00B971E5">
        <w:rPr>
          <w:lang w:eastAsia="en-GB"/>
        </w:rPr>
        <w:t>keyboard</w:t>
      </w:r>
      <w:r w:rsidR="0005020F">
        <w:rPr>
          <w:lang w:eastAsia="en-GB"/>
        </w:rPr>
        <w:t xml:space="preserve"> library</w:t>
      </w:r>
      <w:r w:rsidRPr="00B971E5">
        <w:rPr>
          <w:lang w:eastAsia="en-GB"/>
        </w:rPr>
        <w:t xml:space="preserve"> to build a guitar web application.</w:t>
      </w:r>
      <w:r w:rsidR="00275D11">
        <w:rPr>
          <w:lang w:eastAsia="en-GB"/>
        </w:rPr>
        <w:t xml:space="preserve"> Discover matrix wiring</w:t>
      </w:r>
      <w:r w:rsidR="000F0A72">
        <w:rPr>
          <w:lang w:eastAsia="en-GB"/>
        </w:rPr>
        <w:t xml:space="preserve"> and keyboard debounce handling.</w:t>
      </w:r>
    </w:p>
    <w:p w14:paraId="0F520FF7" w14:textId="77777777" w:rsidR="00B971E5" w:rsidRDefault="00B971E5" w:rsidP="00716B3A"/>
    <w:p w14:paraId="7276B678" w14:textId="43C02684" w:rsidR="008C3C7B" w:rsidRPr="00896E8D" w:rsidRDefault="008C3C7B" w:rsidP="00716B3A">
      <w:pPr>
        <w:rPr>
          <w:b/>
          <w:bCs/>
          <w:color w:val="ABB2BF"/>
          <w:lang w:eastAsia="en-GB"/>
        </w:rPr>
      </w:pPr>
      <w:r w:rsidRPr="008C3C7B">
        <w:rPr>
          <w:b/>
          <w:bCs/>
          <w:lang w:eastAsia="en-GB"/>
        </w:rPr>
        <w:t>Digital Guitar - Make Guitar Sounds with Howler</w:t>
      </w:r>
    </w:p>
    <w:p w14:paraId="28E89401" w14:textId="5D4AF0ED" w:rsidR="0098503C" w:rsidRPr="00C131FE" w:rsidRDefault="001D03F2" w:rsidP="00716B3A">
      <w:r>
        <w:t>In this article</w:t>
      </w:r>
      <w:r w:rsidR="00BB1349">
        <w:t>,</w:t>
      </w:r>
      <w:r>
        <w:t xml:space="preserve"> we create a keyboard listener for our digital guitar and </w:t>
      </w:r>
      <w:r w:rsidR="00BB1349">
        <w:t xml:space="preserve">translate our protocols into appropriate notes. </w:t>
      </w:r>
      <w:r w:rsidR="00042CCE">
        <w:t>We</w:t>
      </w:r>
      <w:r w:rsidR="009C0BD6">
        <w:t>'</w:t>
      </w:r>
      <w:r w:rsidR="00042CCE">
        <w:t>ll also build a digital interface for our</w:t>
      </w:r>
      <w:r w:rsidR="007B4109">
        <w:t xml:space="preserve"> guitar jam page that displays</w:t>
      </w:r>
      <w:r w:rsidR="009C0BD6">
        <w:t xml:space="preserve"> the guitar fretboard and user actions.</w:t>
      </w:r>
    </w:p>
    <w:p w14:paraId="49F4A7DF" w14:textId="77777777" w:rsidR="004E029B" w:rsidRDefault="004E029B" w:rsidP="00716B3A"/>
    <w:p w14:paraId="36AAD876" w14:textId="6D22FCC8" w:rsidR="00067C16" w:rsidRPr="00896E8D" w:rsidRDefault="00067C16" w:rsidP="00716B3A">
      <w:pPr>
        <w:rPr>
          <w:b/>
          <w:bCs/>
          <w:color w:val="ABB2BF"/>
          <w:lang w:eastAsia="en-GB"/>
        </w:rPr>
      </w:pPr>
      <w:r w:rsidRPr="00067C16">
        <w:rPr>
          <w:b/>
          <w:bCs/>
          <w:lang w:eastAsia="en-GB"/>
        </w:rPr>
        <w:t>Validating Dates with JavaScript</w:t>
      </w:r>
    </w:p>
    <w:p w14:paraId="1807E2BB" w14:textId="33FFEE4A" w:rsidR="00E367A1" w:rsidRDefault="00E367A1" w:rsidP="00716B3A">
      <w:pPr>
        <w:rPr>
          <w:lang w:eastAsia="en-GB"/>
        </w:rPr>
      </w:pPr>
      <w:r w:rsidRPr="00E367A1">
        <w:rPr>
          <w:lang w:eastAsia="en-GB"/>
        </w:rPr>
        <w:t>I bumped into a problem involving JavaScript date</w:t>
      </w:r>
      <w:r w:rsidR="005E6A14">
        <w:rPr>
          <w:lang w:eastAsia="en-GB"/>
        </w:rPr>
        <w:t xml:space="preserve"> validation</w:t>
      </w:r>
      <w:r w:rsidRPr="00E367A1">
        <w:rPr>
          <w:lang w:eastAsia="en-GB"/>
        </w:rPr>
        <w:t xml:space="preserve">, </w:t>
      </w:r>
      <w:proofErr w:type="gramStart"/>
      <w:r w:rsidRPr="00E367A1">
        <w:rPr>
          <w:lang w:eastAsia="en-GB"/>
        </w:rPr>
        <w:t>formatting</w:t>
      </w:r>
      <w:proofErr w:type="gramEnd"/>
      <w:r w:rsidR="00F2012D">
        <w:rPr>
          <w:lang w:eastAsia="en-GB"/>
        </w:rPr>
        <w:t xml:space="preserve"> and leap years</w:t>
      </w:r>
      <w:r w:rsidRPr="00E367A1">
        <w:rPr>
          <w:lang w:eastAsia="en-GB"/>
        </w:rPr>
        <w:t>.</w:t>
      </w:r>
      <w:r w:rsidR="00896E8D">
        <w:rPr>
          <w:lang w:eastAsia="en-GB"/>
        </w:rPr>
        <w:t xml:space="preserve"> Let</w:t>
      </w:r>
      <w:r w:rsidR="007A5663">
        <w:rPr>
          <w:lang w:eastAsia="en-GB"/>
        </w:rPr>
        <w:t>'</w:t>
      </w:r>
      <w:r w:rsidR="00896E8D">
        <w:rPr>
          <w:lang w:eastAsia="en-GB"/>
        </w:rPr>
        <w:t>s explore our options</w:t>
      </w:r>
      <w:r w:rsidR="005E6A14">
        <w:rPr>
          <w:lang w:eastAsia="en-GB"/>
        </w:rPr>
        <w:t>.</w:t>
      </w:r>
    </w:p>
    <w:p w14:paraId="028224D3" w14:textId="77777777" w:rsidR="005461F4" w:rsidRDefault="005461F4" w:rsidP="00716B3A">
      <w:pPr>
        <w:rPr>
          <w:lang w:eastAsia="en-GB"/>
        </w:rPr>
      </w:pPr>
    </w:p>
    <w:p w14:paraId="5A449864" w14:textId="77777777" w:rsidR="005461F4" w:rsidRDefault="005461F4" w:rsidP="00716B3A"/>
    <w:p w14:paraId="149709F9" w14:textId="77777777" w:rsidR="005461F4" w:rsidRPr="005461F4" w:rsidRDefault="005461F4" w:rsidP="00716B3A">
      <w:pPr>
        <w:rPr>
          <w:b/>
          <w:bCs/>
        </w:rPr>
      </w:pPr>
      <w:r w:rsidRPr="005461F4">
        <w:rPr>
          <w:b/>
          <w:bCs/>
        </w:rPr>
        <w:t>Recreating McDonald's Ordering Kiosk UI</w:t>
      </w:r>
    </w:p>
    <w:p w14:paraId="0166608A" w14:textId="77777777" w:rsidR="005461F4" w:rsidRDefault="005461F4" w:rsidP="00716B3A"/>
    <w:p w14:paraId="4F9241C2" w14:textId="77777777" w:rsidR="005461F4" w:rsidRPr="004D0A27" w:rsidRDefault="005461F4" w:rsidP="00716B3A">
      <w:r>
        <w:t>Discover the secrets of user-friendly UI design as we recreate McDonald's ordering kiosk interface. Learn the techniques behind its user-friendly layout while learning the fundamentals of Flexbox.</w:t>
      </w:r>
    </w:p>
    <w:p w14:paraId="60D461DC" w14:textId="77777777" w:rsidR="00E367A1" w:rsidRDefault="00E367A1" w:rsidP="00716B3A"/>
    <w:p w14:paraId="6C63A290" w14:textId="3E029694" w:rsidR="00012CFC" w:rsidRPr="00F72AEE" w:rsidRDefault="00012CFC" w:rsidP="00716B3A">
      <w:pPr>
        <w:rPr>
          <w:b/>
          <w:bCs/>
        </w:rPr>
      </w:pPr>
      <w:r w:rsidRPr="00F72AEE">
        <w:rPr>
          <w:b/>
          <w:bCs/>
        </w:rPr>
        <w:t>Exploring JavaScript's Sorting Mechanism: Behind the Scenes</w:t>
      </w:r>
    </w:p>
    <w:p w14:paraId="57C7FAFD" w14:textId="77777777" w:rsidR="00012CFC" w:rsidRDefault="00012CFC" w:rsidP="00716B3A"/>
    <w:p w14:paraId="7DC698F7" w14:textId="524A6CBE" w:rsidR="00F72AEE" w:rsidRDefault="0063598B" w:rsidP="00716B3A">
      <w:r>
        <w:t xml:space="preserve">Delve into the intricate inner workings of JavaScript's built-in sorting mechanism. Uncover the magic behind </w:t>
      </w:r>
      <w:proofErr w:type="spellStart"/>
      <w:r>
        <w:t>Array.sort</w:t>
      </w:r>
      <w:proofErr w:type="spellEnd"/>
      <w:r>
        <w:t>() as we dissect the comparison functions, sorting stability, and optimi</w:t>
      </w:r>
      <w:r w:rsidR="008140B1">
        <w:t>s</w:t>
      </w:r>
      <w:r>
        <w:t>ation strategies employed by the language.</w:t>
      </w:r>
    </w:p>
    <w:p w14:paraId="16CAA8E1" w14:textId="77777777" w:rsidR="003268F7" w:rsidRDefault="003268F7" w:rsidP="00716B3A"/>
    <w:p w14:paraId="6ECBA1E9" w14:textId="12246D20" w:rsidR="003268F7" w:rsidRPr="00266EF1" w:rsidRDefault="00266EF1" w:rsidP="00716B3A">
      <w:pPr>
        <w:rPr>
          <w:b/>
          <w:bCs/>
        </w:rPr>
      </w:pPr>
      <w:r w:rsidRPr="00266EF1">
        <w:rPr>
          <w:b/>
          <w:bCs/>
        </w:rPr>
        <w:t>Green Rooftop - An Arduino IoT Project</w:t>
      </w:r>
    </w:p>
    <w:p w14:paraId="012FD9E9" w14:textId="77777777" w:rsidR="00266EF1" w:rsidRDefault="00266EF1" w:rsidP="00716B3A"/>
    <w:p w14:paraId="3BC5C1F6" w14:textId="4F61956B" w:rsidR="003268F7" w:rsidRDefault="00266EF1" w:rsidP="00716B3A">
      <w:r>
        <w:t>A</w:t>
      </w:r>
      <w:r w:rsidR="00C90521">
        <w:t>n</w:t>
      </w:r>
      <w:r>
        <w:t xml:space="preserve"> </w:t>
      </w:r>
      <w:r w:rsidR="00C90521">
        <w:t xml:space="preserve">ideal </w:t>
      </w:r>
      <w:r>
        <w:t>IoT</w:t>
      </w:r>
      <w:r w:rsidR="003268F7">
        <w:t xml:space="preserve"> </w:t>
      </w:r>
      <w:r>
        <w:t xml:space="preserve">project </w:t>
      </w:r>
      <w:r w:rsidR="003268F7">
        <w:t>for beginner</w:t>
      </w:r>
      <w:r w:rsidR="00BC3BA1">
        <w:t>s</w:t>
      </w:r>
      <w:r w:rsidR="003268F7">
        <w:t xml:space="preserve">. Learn how to measure temperature, humidity, moisture, light, and water tank levels while creating a </w:t>
      </w:r>
      <w:r w:rsidR="000851F4">
        <w:t xml:space="preserve">UI </w:t>
      </w:r>
      <w:r w:rsidR="003268F7">
        <w:t xml:space="preserve">with buttons for easy navigation. </w:t>
      </w:r>
      <w:r w:rsidR="00FE3302">
        <w:t xml:space="preserve">We'll also use </w:t>
      </w:r>
      <w:r w:rsidR="003268F7">
        <w:t xml:space="preserve">NodeJS </w:t>
      </w:r>
      <w:r w:rsidR="00FE3302">
        <w:t>to</w:t>
      </w:r>
      <w:r w:rsidR="003268F7">
        <w:t xml:space="preserve"> show you how to build a </w:t>
      </w:r>
      <w:r w:rsidR="00604625">
        <w:t xml:space="preserve">simple </w:t>
      </w:r>
      <w:r w:rsidR="003268F7">
        <w:t>API to access real-time and historical sensor</w:t>
      </w:r>
      <w:r w:rsidR="00604625">
        <w:t>y</w:t>
      </w:r>
      <w:r w:rsidR="003268F7">
        <w:t xml:space="preserve"> data.</w:t>
      </w:r>
    </w:p>
    <w:p w14:paraId="27D18EFF" w14:textId="77777777" w:rsidR="0063598B" w:rsidRDefault="0063598B" w:rsidP="00716B3A"/>
    <w:p w14:paraId="2F7A5701" w14:textId="77777777" w:rsidR="00F72AEE" w:rsidRPr="004E029B" w:rsidRDefault="00F72AEE" w:rsidP="00716B3A"/>
    <w:p w14:paraId="789B1D16" w14:textId="12992193" w:rsidR="004D20DA" w:rsidRDefault="00242CB6" w:rsidP="00716B3A">
      <w:pPr>
        <w:pStyle w:val="Heading2"/>
      </w:pPr>
      <w:bookmarkStart w:id="6" w:name="_Toc145002473"/>
      <w:r>
        <w:lastRenderedPageBreak/>
        <w:t>Digital Guitar - Hardware</w:t>
      </w:r>
      <w:bookmarkEnd w:id="6"/>
    </w:p>
    <w:p w14:paraId="231FE83D" w14:textId="77777777" w:rsidR="004E029B" w:rsidRDefault="004E029B" w:rsidP="00716B3A"/>
    <w:p w14:paraId="21BC514A" w14:textId="77777777" w:rsidR="00A4183C" w:rsidRPr="00A4183C" w:rsidRDefault="00A4183C" w:rsidP="00716B3A">
      <w:pPr>
        <w:rPr>
          <w:b/>
          <w:bCs/>
        </w:rPr>
      </w:pPr>
      <w:r w:rsidRPr="00A4183C">
        <w:rPr>
          <w:b/>
          <w:bCs/>
        </w:rPr>
        <w:t>Project RiffMaster</w:t>
      </w:r>
    </w:p>
    <w:p w14:paraId="50874392" w14:textId="3C630BD4" w:rsidR="00A4183C" w:rsidRPr="00A4183C" w:rsidRDefault="00C140D0" w:rsidP="00716B3A">
      <w:pPr>
        <w:rPr>
          <w:b/>
          <w:bCs/>
        </w:rPr>
      </w:pPr>
      <w:r>
        <w:rPr>
          <w:b/>
          <w:bCs/>
        </w:rPr>
        <w:t>How to Build</w:t>
      </w:r>
      <w:r w:rsidR="00A4183C" w:rsidRPr="00A4183C">
        <w:rPr>
          <w:b/>
          <w:bCs/>
        </w:rPr>
        <w:t xml:space="preserve"> </w:t>
      </w:r>
      <w:r w:rsidR="00591CFD">
        <w:rPr>
          <w:b/>
          <w:bCs/>
        </w:rPr>
        <w:t xml:space="preserve">Your </w:t>
      </w:r>
      <w:r w:rsidR="00A4183C" w:rsidRPr="00A4183C">
        <w:rPr>
          <w:b/>
          <w:bCs/>
        </w:rPr>
        <w:t xml:space="preserve">Digital Guitar </w:t>
      </w:r>
      <w:r w:rsidR="00591CFD">
        <w:rPr>
          <w:b/>
          <w:bCs/>
        </w:rPr>
        <w:t>Instrument with an Application</w:t>
      </w:r>
    </w:p>
    <w:p w14:paraId="6E10B6D2" w14:textId="357309E3" w:rsidR="004E029B" w:rsidRDefault="004E029B" w:rsidP="00716B3A"/>
    <w:p w14:paraId="11040C83" w14:textId="479C5E6A" w:rsidR="004A55C7" w:rsidRDefault="004A55C7" w:rsidP="00716B3A">
      <w:r>
        <w:t>[Intro Image]</w:t>
      </w:r>
    </w:p>
    <w:p w14:paraId="12C2C4D4" w14:textId="77777777" w:rsidR="004A55C7" w:rsidRDefault="004A55C7" w:rsidP="00716B3A"/>
    <w:p w14:paraId="317E5FA2" w14:textId="631C9731" w:rsidR="00A4183C" w:rsidRDefault="00B73FCD" w:rsidP="00716B3A">
      <w:r>
        <w:t>We all know the pain when it comes to</w:t>
      </w:r>
      <w:r w:rsidR="00133712">
        <w:t xml:space="preserve"> choosing a dissertation topic, and it is e</w:t>
      </w:r>
      <w:r w:rsidR="00514086">
        <w:t>xponentially more excruciating when</w:t>
      </w:r>
      <w:r w:rsidR="009556CB">
        <w:t xml:space="preserve"> our </w:t>
      </w:r>
      <w:r w:rsidR="00BF78D2">
        <w:t>project</w:t>
      </w:r>
      <w:r w:rsidR="009556CB">
        <w:t xml:space="preserve"> must also be implemented</w:t>
      </w:r>
      <w:r w:rsidR="00B617D8">
        <w:t xml:space="preserve"> for more practical disciplines, such as computer science and software engineering. </w:t>
      </w:r>
      <w:r w:rsidR="0034695E">
        <w:t xml:space="preserve">While </w:t>
      </w:r>
      <w:r w:rsidR="00107C9E">
        <w:t xml:space="preserve">originality is encouraged, </w:t>
      </w:r>
      <w:r w:rsidR="000042D0">
        <w:t xml:space="preserve">graduates </w:t>
      </w:r>
      <w:r w:rsidR="00BF78D2">
        <w:t>must als</w:t>
      </w:r>
      <w:r w:rsidR="000042D0">
        <w:t>o consider the feasibility and the</w:t>
      </w:r>
      <w:r w:rsidR="005F745A">
        <w:t xml:space="preserve"> relatively short deadline. </w:t>
      </w:r>
      <w:r w:rsidR="005B46D3">
        <w:t xml:space="preserve">This </w:t>
      </w:r>
      <w:r w:rsidR="003008BE">
        <w:t xml:space="preserve">digital </w:t>
      </w:r>
      <w:r w:rsidR="005B46D3">
        <w:t xml:space="preserve">guitar project </w:t>
      </w:r>
      <w:r w:rsidR="003008BE">
        <w:t xml:space="preserve">idea was born </w:t>
      </w:r>
      <w:r w:rsidR="00DF7D17">
        <w:t>in my internal struggle to be innovative</w:t>
      </w:r>
      <w:r w:rsidR="00F77AC3">
        <w:t xml:space="preserve"> and create a project that m</w:t>
      </w:r>
      <w:r w:rsidR="00090C12">
        <w:t>ight contribute to</w:t>
      </w:r>
      <w:r w:rsidR="00EF670E">
        <w:t xml:space="preserve"> </w:t>
      </w:r>
      <w:r w:rsidR="00777768">
        <w:t>the</w:t>
      </w:r>
      <w:r w:rsidR="00EF670E">
        <w:t xml:space="preserve"> greater good</w:t>
      </w:r>
      <w:r w:rsidR="00777768">
        <w:t xml:space="preserve"> with some educational and entertainment aspects.</w:t>
      </w:r>
    </w:p>
    <w:p w14:paraId="3910AE2C" w14:textId="77777777" w:rsidR="005A277A" w:rsidRDefault="005A277A" w:rsidP="00716B3A"/>
    <w:p w14:paraId="061F9C30" w14:textId="45348156" w:rsidR="004A55C7" w:rsidRDefault="004A55C7" w:rsidP="00716B3A">
      <w:r>
        <w:t>[Documentation Link]</w:t>
      </w:r>
    </w:p>
    <w:p w14:paraId="6F224876" w14:textId="77777777" w:rsidR="004A55C7" w:rsidRDefault="004A55C7" w:rsidP="00716B3A"/>
    <w:p w14:paraId="44F2D6ED" w14:textId="6BF4658D" w:rsidR="005A277A" w:rsidRPr="00C062C5" w:rsidRDefault="005A277A" w:rsidP="00716B3A">
      <w:pPr>
        <w:rPr>
          <w:b/>
          <w:bCs/>
        </w:rPr>
      </w:pPr>
      <w:r w:rsidRPr="00C062C5">
        <w:rPr>
          <w:b/>
          <w:bCs/>
        </w:rPr>
        <w:t xml:space="preserve">Project </w:t>
      </w:r>
      <w:r w:rsidR="00C062C5" w:rsidRPr="00C062C5">
        <w:rPr>
          <w:b/>
          <w:bCs/>
        </w:rPr>
        <w:t>O</w:t>
      </w:r>
      <w:r w:rsidRPr="00C062C5">
        <w:rPr>
          <w:b/>
          <w:bCs/>
        </w:rPr>
        <w:t>utline</w:t>
      </w:r>
    </w:p>
    <w:p w14:paraId="5B3E2A49" w14:textId="77777777" w:rsidR="00736B1C" w:rsidRDefault="00736B1C" w:rsidP="00716B3A"/>
    <w:p w14:paraId="5CCCD2E8" w14:textId="3776E535" w:rsidR="00D22BED" w:rsidRDefault="005B0EA2" w:rsidP="00716B3A">
      <w:r>
        <w:t>We</w:t>
      </w:r>
      <w:r w:rsidR="001137CB">
        <w:t>'</w:t>
      </w:r>
      <w:r>
        <w:t>ll c</w:t>
      </w:r>
      <w:r w:rsidR="00B63B38">
        <w:t xml:space="preserve">reate a </w:t>
      </w:r>
      <w:r w:rsidR="00397CA7">
        <w:t>bespoke</w:t>
      </w:r>
      <w:r w:rsidR="00B63B38">
        <w:t xml:space="preserve"> music experience by developing a hardware device and accompanying software that offer</w:t>
      </w:r>
      <w:r w:rsidR="00397CA7">
        <w:t>s</w:t>
      </w:r>
      <w:r w:rsidR="00B63B38">
        <w:t xml:space="preserve"> a naturalistic guitar layout for learning and playing. The device's minimalistic design ensures affordability while connecting via USB to an online platform. This comprehensive solution aims to enhance guitar skill development through playful learning of riffs, chords, and songs.</w:t>
      </w:r>
    </w:p>
    <w:p w14:paraId="53A345C5" w14:textId="77777777" w:rsidR="00D22BED" w:rsidRDefault="00D22BED" w:rsidP="00716B3A"/>
    <w:p w14:paraId="3BBA4EE6" w14:textId="1E45931B" w:rsidR="00E8774E" w:rsidRPr="00B96952" w:rsidRDefault="00EB794D" w:rsidP="00716B3A">
      <w:pPr>
        <w:rPr>
          <w:b/>
          <w:bCs/>
        </w:rPr>
      </w:pPr>
      <w:r>
        <w:rPr>
          <w:b/>
          <w:bCs/>
        </w:rPr>
        <w:t xml:space="preserve">The </w:t>
      </w:r>
      <w:r w:rsidR="00E723FD" w:rsidRPr="00B96952">
        <w:rPr>
          <w:b/>
          <w:bCs/>
        </w:rPr>
        <w:t>Guitar</w:t>
      </w:r>
    </w:p>
    <w:p w14:paraId="106DD8EC" w14:textId="77777777" w:rsidR="00C062C5" w:rsidRDefault="00C062C5" w:rsidP="00716B3A"/>
    <w:p w14:paraId="37C08142" w14:textId="73AB7CCE" w:rsidR="009B7BD2" w:rsidRDefault="009353F6" w:rsidP="00716B3A">
      <w:r>
        <w:t>First, we need to build a digital guitar with the following</w:t>
      </w:r>
      <w:r w:rsidR="00E1277A">
        <w:t xml:space="preserve"> </w:t>
      </w:r>
      <w:r>
        <w:t>features: realistic guitar dimensions and shape, USB</w:t>
      </w:r>
      <w:r w:rsidR="00E1277A">
        <w:t xml:space="preserve"> </w:t>
      </w:r>
      <w:r>
        <w:t xml:space="preserve">connection, 20 fret buttons in six rows, strum bar </w:t>
      </w:r>
      <w:proofErr w:type="gramStart"/>
      <w:r>
        <w:t>switches,</w:t>
      </w:r>
      <w:r w:rsidR="00E1277A">
        <w:t xml:space="preserve"> </w:t>
      </w:r>
      <w:r>
        <w:t xml:space="preserve"> three</w:t>
      </w:r>
      <w:proofErr w:type="gramEnd"/>
      <w:r>
        <w:t xml:space="preserve"> LEDs and a power toggle. Our instrument will feature</w:t>
      </w:r>
      <w:r w:rsidR="00E1277A">
        <w:t xml:space="preserve"> </w:t>
      </w:r>
      <w:r>
        <w:t>an Arduino board to detect and communicate user interactions</w:t>
      </w:r>
      <w:r w:rsidR="00E1277A">
        <w:t xml:space="preserve"> </w:t>
      </w:r>
      <w:r>
        <w:t>through USB; therefore, an Arduino Due will be used, as it</w:t>
      </w:r>
      <w:r w:rsidR="00E1277A">
        <w:t xml:space="preserve"> </w:t>
      </w:r>
      <w:r>
        <w:t>has plenty of digital pins and has bidirectional USB</w:t>
      </w:r>
      <w:r w:rsidR="00E1277A">
        <w:t xml:space="preserve"> </w:t>
      </w:r>
      <w:r>
        <w:t>communication (can act as an external keyboard). Alternatively</w:t>
      </w:r>
      <w:r w:rsidR="00E1277A">
        <w:t>,</w:t>
      </w:r>
      <w:r>
        <w:t xml:space="preserve"> Arduino Leonardo or Mega </w:t>
      </w:r>
      <w:r w:rsidR="00E1277A">
        <w:t>can also</w:t>
      </w:r>
      <w:r>
        <w:t xml:space="preserve"> be used.</w:t>
      </w:r>
    </w:p>
    <w:p w14:paraId="6D992CC2" w14:textId="77777777" w:rsidR="00E1277A" w:rsidRDefault="00E1277A" w:rsidP="00716B3A"/>
    <w:p w14:paraId="08515873" w14:textId="09AAFBA0" w:rsidR="00EB794D" w:rsidRDefault="00EB794D" w:rsidP="00716B3A">
      <w:r>
        <w:t>[Final Product Image]</w:t>
      </w:r>
    </w:p>
    <w:p w14:paraId="247FF7B3" w14:textId="77777777" w:rsidR="00EB794D" w:rsidRDefault="00EB794D" w:rsidP="00716B3A"/>
    <w:p w14:paraId="77F3092E" w14:textId="2F466C55" w:rsidR="009B7BD2" w:rsidRDefault="00163126" w:rsidP="00716B3A">
      <w:r>
        <w:t>I used a Gibson Les Paul template</w:t>
      </w:r>
      <w:r w:rsidR="00AE6E19">
        <w:t xml:space="preserve"> </w:t>
      </w:r>
      <w:r w:rsidR="006A1120">
        <w:t>[</w:t>
      </w:r>
      <w:r w:rsidR="00AE6E19">
        <w:t>link here</w:t>
      </w:r>
      <w:r w:rsidR="006A1120">
        <w:t>]</w:t>
      </w:r>
      <w:r>
        <w:t xml:space="preserve"> to ensure the instrument had appropriate dimensions and shap</w:t>
      </w:r>
      <w:r w:rsidR="000E2791">
        <w:t>e.</w:t>
      </w:r>
      <w:r w:rsidR="00AE6E19">
        <w:t xml:space="preserve"> </w:t>
      </w:r>
      <w:r w:rsidR="00440273">
        <w:t xml:space="preserve">Although </w:t>
      </w:r>
      <w:r w:rsidR="00821A96">
        <w:t xml:space="preserve">Les Paul is designed for electric guitars, we can </w:t>
      </w:r>
      <w:r w:rsidR="009F656B">
        <w:t xml:space="preserve">build it </w:t>
      </w:r>
      <w:r w:rsidR="00BE2097">
        <w:t>semi-acoustic</w:t>
      </w:r>
      <w:r w:rsidR="006031DD">
        <w:t xml:space="preserve"> to fit the electric components</w:t>
      </w:r>
      <w:r w:rsidR="00D079FD">
        <w:t xml:space="preserve"> in the body</w:t>
      </w:r>
      <w:r w:rsidR="006031DD">
        <w:t xml:space="preserve"> cavity.</w:t>
      </w:r>
    </w:p>
    <w:p w14:paraId="3F8883D5" w14:textId="77777777" w:rsidR="00EB794D" w:rsidRDefault="00EB794D" w:rsidP="00716B3A"/>
    <w:p w14:paraId="0BFBC1C0" w14:textId="02B8352C" w:rsidR="00615D31" w:rsidRPr="00CA2C7C" w:rsidRDefault="00CA2C7C" w:rsidP="00716B3A">
      <w:pPr>
        <w:rPr>
          <w:b/>
          <w:bCs/>
        </w:rPr>
      </w:pPr>
      <w:r w:rsidRPr="00CA2C7C">
        <w:rPr>
          <w:b/>
          <w:bCs/>
        </w:rPr>
        <w:t xml:space="preserve">Building the </w:t>
      </w:r>
      <w:r w:rsidR="00615D31" w:rsidRPr="00CA2C7C">
        <w:rPr>
          <w:b/>
          <w:bCs/>
        </w:rPr>
        <w:t>Neck</w:t>
      </w:r>
    </w:p>
    <w:p w14:paraId="65750A0D" w14:textId="77777777" w:rsidR="00615D31" w:rsidRDefault="00615D31" w:rsidP="00716B3A"/>
    <w:p w14:paraId="2E3AE25B" w14:textId="1764B4CE" w:rsidR="00C568BB" w:rsidRDefault="00CA2C7C" w:rsidP="00716B3A">
      <w:r>
        <w:lastRenderedPageBreak/>
        <w:t xml:space="preserve">We can start manufacturing with the guitar neck, as </w:t>
      </w:r>
      <w:r w:rsidR="007967D0">
        <w:t>this component is essen</w:t>
      </w:r>
      <w:r w:rsidR="00980A24">
        <w:t>t</w:t>
      </w:r>
      <w:r w:rsidR="007967D0">
        <w:t>ial</w:t>
      </w:r>
      <w:r w:rsidR="00F75955">
        <w:t xml:space="preserve"> for building a working </w:t>
      </w:r>
      <w:r w:rsidR="00980A24">
        <w:t xml:space="preserve">solution. </w:t>
      </w:r>
      <w:r w:rsidR="00C568BB">
        <w:t xml:space="preserve">The user will interact with a range of buttons in a </w:t>
      </w:r>
      <w:r w:rsidR="00C568BB" w:rsidRPr="00C104C1">
        <w:rPr>
          <w:b/>
          <w:bCs/>
          <w:i/>
          <w:iCs/>
        </w:rPr>
        <w:t>mesh arrangement</w:t>
      </w:r>
      <w:r w:rsidR="00C568BB">
        <w:t xml:space="preserve"> to communicate which string has active finger press positions associated. Hence, the neck width and depth must be small enough that all six buttons on a fret may be pressed simultaneously with an index finger for barre chords. However, the neck must be wide enough to leave sufficient space for the electronics (42-57mm for Les Paul). Our console's neck will have a constant width to simplify the hardware development, and 50mm is a compromise that satisfies usability requirements while sufficient for allocating all electrical components. The length of the neck is the standard 460mm, and the fret distances are calculated with the golden ratio</w:t>
      </w:r>
      <w:r w:rsidR="009D4287">
        <w:t xml:space="preserve"> (recursively dividing the </w:t>
      </w:r>
      <w:r w:rsidR="000E624D">
        <w:t xml:space="preserve">distance between the neck and saddle </w:t>
      </w:r>
      <w:r w:rsidR="00402CF2">
        <w:t>by 1.618</w:t>
      </w:r>
      <w:r w:rsidR="009D4287">
        <w:t>)</w:t>
      </w:r>
      <w:r w:rsidR="00C568BB">
        <w:t>.</w:t>
      </w:r>
    </w:p>
    <w:p w14:paraId="49ACE083" w14:textId="77777777" w:rsidR="006A1120" w:rsidRDefault="006A1120" w:rsidP="00716B3A"/>
    <w:p w14:paraId="366D9DF7" w14:textId="76E6C7FF" w:rsidR="00116D30" w:rsidRDefault="006A1120" w:rsidP="00716B3A">
      <w:r>
        <w:t>[Guitar Neck Distance Image]</w:t>
      </w:r>
    </w:p>
    <w:p w14:paraId="64616472" w14:textId="77777777" w:rsidR="006A1120" w:rsidRDefault="006A1120" w:rsidP="00716B3A"/>
    <w:p w14:paraId="6EC20B39" w14:textId="1F629275" w:rsidR="00535768" w:rsidRDefault="00625417" w:rsidP="00716B3A">
      <w:r>
        <w:t xml:space="preserve">We will use </w:t>
      </w:r>
      <w:r w:rsidRPr="000047CB">
        <w:rPr>
          <w:b/>
          <w:bCs/>
          <w:i/>
          <w:iCs/>
        </w:rPr>
        <w:t>polystyrene</w:t>
      </w:r>
      <w:r>
        <w:t xml:space="preserve"> sheets for the prototype in two thickness sizes: 2mm for bending and 3mm for structure. Polystyrene sheets are available in most hardware shops; they are cheap (£30-50), bend on heat well, are relatively light, can be cut without specialised tools, and are excellent electrical insulators.</w:t>
      </w:r>
      <w:r w:rsidR="00535768" w:rsidRPr="00535768">
        <w:t xml:space="preserve"> </w:t>
      </w:r>
      <w:r w:rsidR="000344FB">
        <w:t>T</w:t>
      </w:r>
      <w:r w:rsidR="00C21C35">
        <w:t xml:space="preserve">he guitar neck </w:t>
      </w:r>
      <w:r w:rsidR="00F47645">
        <w:t>requires no</w:t>
      </w:r>
      <w:r w:rsidR="00C21C35">
        <w:t xml:space="preserve"> </w:t>
      </w:r>
      <w:r w:rsidR="00C54395">
        <w:t xml:space="preserve">bending, </w:t>
      </w:r>
      <w:r w:rsidR="000344FB">
        <w:t xml:space="preserve">but </w:t>
      </w:r>
      <w:r w:rsidR="00C54395">
        <w:t>we can use the 2mm plastic</w:t>
      </w:r>
      <w:r w:rsidR="00F47645">
        <w:t xml:space="preserve"> to cut our template</w:t>
      </w:r>
      <w:r w:rsidR="000344FB">
        <w:t xml:space="preserve"> to reduce the thickness of the neck</w:t>
      </w:r>
      <w:r w:rsidR="00F47645">
        <w:t>.</w:t>
      </w:r>
    </w:p>
    <w:p w14:paraId="3EE90AAB" w14:textId="77777777" w:rsidR="006A1120" w:rsidRDefault="006A1120" w:rsidP="00716B3A"/>
    <w:p w14:paraId="6E9E963E" w14:textId="3AF92937" w:rsidR="00FB74A7" w:rsidRDefault="00FB74A7" w:rsidP="00716B3A">
      <w:r>
        <w:t>[Drilling Template]</w:t>
      </w:r>
    </w:p>
    <w:p w14:paraId="1B63F943" w14:textId="77777777" w:rsidR="00FB74A7" w:rsidRDefault="00FB74A7" w:rsidP="00716B3A"/>
    <w:p w14:paraId="2E0E5EE9" w14:textId="77777777" w:rsidR="006C6A10" w:rsidRDefault="006C6A10" w:rsidP="00716B3A">
      <w:r>
        <w:t>The drill holes will be evenly allocated alongside the fret's axis, distributing the buttons comfortably with 0.7mm wide switch legs in rectangular arrangements.</w:t>
      </w:r>
    </w:p>
    <w:p w14:paraId="5B93116F" w14:textId="77777777" w:rsidR="00983AC5" w:rsidRDefault="00983AC5" w:rsidP="00716B3A"/>
    <w:p w14:paraId="1A8138D0" w14:textId="59431A9D" w:rsidR="006C6A10" w:rsidRDefault="006C6A10" w:rsidP="00716B3A">
      <w:r>
        <w:t>[</w:t>
      </w:r>
      <w:r w:rsidR="001D1299">
        <w:t>Neck Design Image</w:t>
      </w:r>
      <w:r>
        <w:t>]</w:t>
      </w:r>
    </w:p>
    <w:p w14:paraId="7EA97CC1" w14:textId="77777777" w:rsidR="00983AC5" w:rsidRDefault="00983AC5" w:rsidP="00716B3A"/>
    <w:p w14:paraId="2B6898E3" w14:textId="59B42234" w:rsidR="00E95C42" w:rsidRDefault="008904F9" w:rsidP="00716B3A">
      <w:r>
        <w:t>We also need 2</w:t>
      </w:r>
      <w:r w:rsidR="00C12114">
        <w:t>0 fret pieces from the 2mm material, so our f</w:t>
      </w:r>
      <w:r w:rsidR="00E95C42">
        <w:t xml:space="preserve">rets </w:t>
      </w:r>
      <w:r w:rsidR="00C12114">
        <w:t xml:space="preserve">may </w:t>
      </w:r>
      <w:r w:rsidR="00E95C42">
        <w:t>receive string supports with grooves, which offer protection for tactile switches, provide guides to the users' hands, and can keep actual strings in place for an optional stringed solution.</w:t>
      </w:r>
    </w:p>
    <w:p w14:paraId="00AE4FFE" w14:textId="77777777" w:rsidR="000A7DD7" w:rsidRDefault="000A7DD7" w:rsidP="00716B3A"/>
    <w:p w14:paraId="1D644EAD" w14:textId="069C9596" w:rsidR="00A02683" w:rsidRDefault="00A02683" w:rsidP="00716B3A">
      <w:r>
        <w:t>[Fret Design Image]</w:t>
      </w:r>
    </w:p>
    <w:p w14:paraId="285C71F4" w14:textId="77777777" w:rsidR="00A02683" w:rsidRDefault="00A02683" w:rsidP="00716B3A"/>
    <w:p w14:paraId="2B7C8417" w14:textId="5F947A1F" w:rsidR="00A02683" w:rsidRDefault="00A02683" w:rsidP="00716B3A">
      <w:r>
        <w:t xml:space="preserve">The buttons will face towards the user's fingers; therefore, no electronic components may </w:t>
      </w:r>
      <w:r w:rsidR="008C2EEC">
        <w:t xml:space="preserve">be </w:t>
      </w:r>
      <w:r>
        <w:t>allocate</w:t>
      </w:r>
      <w:r w:rsidR="008C2EEC">
        <w:t>d</w:t>
      </w:r>
      <w:r>
        <w:t xml:space="preserve"> </w:t>
      </w:r>
      <w:r w:rsidR="008C2EEC">
        <w:t xml:space="preserve">to </w:t>
      </w:r>
      <w:r>
        <w:t>the otherwise compressed interface. The switch legs must lead through the drill holes by wire extensions to reach the backside circuit. The electronics must be protected from physical impacts; therefore, a back cover and side protection are required. Moreover, the neck length must be extended to hold the neck in the instrument body securely.</w:t>
      </w:r>
    </w:p>
    <w:p w14:paraId="22FEDBF2" w14:textId="77777777" w:rsidR="00447408" w:rsidRDefault="00447408" w:rsidP="00716B3A"/>
    <w:p w14:paraId="4AF8F23A" w14:textId="788F327B" w:rsidR="00447408" w:rsidRDefault="00447408" w:rsidP="00716B3A">
      <w:r>
        <w:t>[Neck Cover Image]</w:t>
      </w:r>
    </w:p>
    <w:p w14:paraId="0E4C9854" w14:textId="77777777" w:rsidR="00A02683" w:rsidRDefault="00A02683" w:rsidP="00716B3A"/>
    <w:p w14:paraId="511A6EFD" w14:textId="79A5E7CB" w:rsidR="00855E1E" w:rsidRDefault="00855E1E" w:rsidP="00716B3A">
      <w:pPr>
        <w:rPr>
          <w:b/>
          <w:bCs/>
        </w:rPr>
      </w:pPr>
      <w:r w:rsidRPr="00855E1E">
        <w:rPr>
          <w:b/>
          <w:bCs/>
        </w:rPr>
        <w:t>Wiring the Neck</w:t>
      </w:r>
    </w:p>
    <w:p w14:paraId="42928671" w14:textId="126223E5" w:rsidR="00855E1E" w:rsidRDefault="00855E1E" w:rsidP="00716B3A"/>
    <w:p w14:paraId="2DFF3B3A" w14:textId="0E587525" w:rsidR="00C15435" w:rsidRDefault="00D8245C" w:rsidP="00716B3A">
      <w:r>
        <w:t>As</w:t>
      </w:r>
      <w:r w:rsidR="008831E3">
        <w:t xml:space="preserve"> I mentioned, we will use </w:t>
      </w:r>
      <w:r w:rsidR="009E46D3">
        <w:t>mesh wiring for our buttons in a 6 x 20 matrix.</w:t>
      </w:r>
      <w:r w:rsidR="00C15435">
        <w:t xml:space="preserve"> Keyboards and keypads often use matrices to consolidate greater numbers of switches to microcontroller pins. </w:t>
      </w:r>
      <w:r w:rsidR="00C15435" w:rsidRPr="00F4298F">
        <w:rPr>
          <w:i/>
          <w:iCs/>
        </w:rPr>
        <w:t xml:space="preserve">When a key is pressed, a column wire </w:t>
      </w:r>
      <w:r w:rsidR="000B33DC">
        <w:rPr>
          <w:i/>
          <w:iCs/>
        </w:rPr>
        <w:t>contacts</w:t>
      </w:r>
      <w:r w:rsidR="00C15435" w:rsidRPr="00F4298F">
        <w:rPr>
          <w:i/>
          <w:iCs/>
        </w:rPr>
        <w:t xml:space="preserve"> a row wire and completes a circuit. The keyboard controller detects this closed circuit and registers it as a key press</w:t>
      </w:r>
      <w:r w:rsidR="00C15435">
        <w:t xml:space="preserve">. For </w:t>
      </w:r>
      <w:r w:rsidR="00C15435">
        <w:lastRenderedPageBreak/>
        <w:t>example, PC keyboards usually range from 63</w:t>
      </w:r>
      <w:r w:rsidR="002A550F">
        <w:t xml:space="preserve"> to </w:t>
      </w:r>
      <w:r w:rsidR="00C15435">
        <w:t>105 keys arranged in a matrix. Meshing the switch wires would result in a drastically reduced digital pin requirement</w:t>
      </w:r>
      <w:r w:rsidR="002A550F">
        <w:t>.</w:t>
      </w:r>
      <w:r w:rsidR="00156747">
        <w:t xml:space="preserve"> </w:t>
      </w:r>
      <w:r w:rsidR="00156747" w:rsidRPr="00A8759C">
        <w:t xml:space="preserve">Matrix keyboards use scanning algorithms to detect button presses, where rows and columns are individually read. After reengineering different matrix examples, </w:t>
      </w:r>
      <w:r w:rsidR="00156747">
        <w:t>I</w:t>
      </w:r>
      <w:r w:rsidR="00156747" w:rsidRPr="00A8759C">
        <w:t xml:space="preserve"> boiled down the algorithms to this </w:t>
      </w:r>
      <w:r w:rsidR="009F15D9">
        <w:t>simple version:</w:t>
      </w:r>
    </w:p>
    <w:p w14:paraId="746CCFAA" w14:textId="338FEA7A" w:rsidR="00D8245C" w:rsidRDefault="00D8245C" w:rsidP="00716B3A"/>
    <w:p w14:paraId="4C4F04C5" w14:textId="748861AB" w:rsidR="00447408" w:rsidRDefault="00447408" w:rsidP="00716B3A">
      <w:r>
        <w:t>[</w:t>
      </w:r>
      <w:r w:rsidR="00586D19">
        <w:t>Matrix Scanning Image</w:t>
      </w:r>
      <w:r>
        <w:t>]</w:t>
      </w:r>
    </w:p>
    <w:p w14:paraId="49B2FCA4" w14:textId="681A2B5D" w:rsidR="00855E1E" w:rsidRDefault="00855E1E" w:rsidP="00716B3A">
      <w:pPr>
        <w:rPr>
          <w:b/>
          <w:bCs/>
        </w:rPr>
      </w:pPr>
    </w:p>
    <w:p w14:paraId="056D6AA6" w14:textId="0954AAB6" w:rsidR="009C234F" w:rsidRPr="00ED7EEF" w:rsidRDefault="00ED7EEF" w:rsidP="00716B3A">
      <w:r w:rsidRPr="00ED7EEF">
        <w:t xml:space="preserve">We may </w:t>
      </w:r>
      <w:r>
        <w:t xml:space="preserve">wire up our button matrix with any N1 range diode to </w:t>
      </w:r>
      <w:r w:rsidR="00566955">
        <w:t>eliminate keypress ghosting and masking issues.</w:t>
      </w:r>
      <w:r w:rsidR="00466247">
        <w:t xml:space="preserve"> (I used N14007</w:t>
      </w:r>
      <w:r w:rsidR="00911D34">
        <w:t xml:space="preserve"> diodes</w:t>
      </w:r>
      <w:r w:rsidR="00466247">
        <w:t>).</w:t>
      </w:r>
      <w:r w:rsidR="005B52F6">
        <w:t xml:space="preserve"> </w:t>
      </w:r>
    </w:p>
    <w:p w14:paraId="2DEEB1E3" w14:textId="77777777" w:rsidR="00586D19" w:rsidRDefault="00586D19" w:rsidP="00716B3A">
      <w:pPr>
        <w:rPr>
          <w:b/>
          <w:bCs/>
        </w:rPr>
      </w:pPr>
    </w:p>
    <w:p w14:paraId="0805FA27" w14:textId="11F446E4" w:rsidR="00F9599E" w:rsidRPr="00F9599E" w:rsidRDefault="00F9599E" w:rsidP="00716B3A">
      <w:r w:rsidRPr="00F9599E">
        <w:t>[</w:t>
      </w:r>
      <w:r w:rsidR="00B611BE">
        <w:t>Fret Button Matrix Image</w:t>
      </w:r>
      <w:r w:rsidRPr="00F9599E">
        <w:t>]</w:t>
      </w:r>
    </w:p>
    <w:p w14:paraId="5EFE7EBB" w14:textId="77777777" w:rsidR="00672D59" w:rsidRDefault="00672D59" w:rsidP="00716B3A">
      <w:pPr>
        <w:rPr>
          <w:b/>
          <w:bCs/>
        </w:rPr>
      </w:pPr>
    </w:p>
    <w:p w14:paraId="051CACCB" w14:textId="26471398" w:rsidR="00672D59" w:rsidRDefault="000A5394" w:rsidP="00716B3A">
      <w:r>
        <w:t>I used universal PCBs pasted on the backside of the fretboard to simplify soldering</w:t>
      </w:r>
      <w:r w:rsidR="003535B8">
        <w:t xml:space="preserve">. </w:t>
      </w:r>
      <w:r w:rsidR="00381891">
        <w:t xml:space="preserve">Additionally, I used six stripped wires for the columns to reduce a substantial amount of extra wiring. These stripped wires serve as buses to the Arduino column </w:t>
      </w:r>
      <w:r w:rsidR="007741FC">
        <w:t xml:space="preserve">digital </w:t>
      </w:r>
      <w:r w:rsidR="00381891">
        <w:t>pins.</w:t>
      </w:r>
    </w:p>
    <w:p w14:paraId="42512B72" w14:textId="77777777" w:rsidR="00B57FCB" w:rsidRDefault="00B57FCB" w:rsidP="00716B3A"/>
    <w:p w14:paraId="1AE8A84D" w14:textId="77777777" w:rsidR="00F9599E" w:rsidRDefault="00F9599E" w:rsidP="00716B3A">
      <w:r>
        <w:t>[Fret Wiring Image]</w:t>
      </w:r>
    </w:p>
    <w:p w14:paraId="2E4393D6" w14:textId="77777777" w:rsidR="00F9599E" w:rsidRDefault="00F9599E" w:rsidP="00716B3A"/>
    <w:p w14:paraId="1D943B18" w14:textId="385F6F0C" w:rsidR="00B611BE" w:rsidRDefault="00B611BE" w:rsidP="00716B3A">
      <w:r>
        <w:t xml:space="preserve">Finally, we can connect </w:t>
      </w:r>
      <w:r w:rsidR="00FE2D77">
        <w:t xml:space="preserve">the row and column wires to our Arduino. </w:t>
      </w:r>
      <w:r w:rsidR="00BB62E0">
        <w:t xml:space="preserve">Although the choice of digital pins may seem arbitrary, </w:t>
      </w:r>
      <w:r w:rsidR="00325D88">
        <w:t>the reason I used these pins is that some of my digital pins were</w:t>
      </w:r>
      <w:r w:rsidR="000E4B37">
        <w:t xml:space="preserve"> faulty. Ideally, </w:t>
      </w:r>
      <w:r w:rsidR="009C53A6">
        <w:t xml:space="preserve">I could use </w:t>
      </w:r>
      <w:r w:rsidR="00317FAF">
        <w:t xml:space="preserve">pins 22-52, but the main point is that </w:t>
      </w:r>
      <w:r w:rsidR="00383289">
        <w:t>row</w:t>
      </w:r>
      <w:r w:rsidR="000A3112">
        <w:t>,</w:t>
      </w:r>
      <w:r w:rsidR="00383289">
        <w:t xml:space="preserve"> and column wires should be close enough </w:t>
      </w:r>
      <w:r w:rsidR="000A3112">
        <w:t>to tape them together. (</w:t>
      </w:r>
      <w:r w:rsidR="004879A5">
        <w:t>Otherwise, there will be a lot of messy wiring.</w:t>
      </w:r>
      <w:r w:rsidR="000A3112">
        <w:t>)</w:t>
      </w:r>
    </w:p>
    <w:p w14:paraId="2C2BEDF7" w14:textId="77777777" w:rsidR="00CC5D6A" w:rsidRDefault="00CC5D6A" w:rsidP="00716B3A"/>
    <w:p w14:paraId="2D9FF4C2" w14:textId="5725CDC1" w:rsidR="00745CC6" w:rsidRPr="005031AB" w:rsidRDefault="00745CC6" w:rsidP="00716B3A">
      <w:pPr>
        <w:rPr>
          <w:b/>
          <w:bCs/>
        </w:rPr>
      </w:pPr>
      <w:r w:rsidRPr="005031AB">
        <w:rPr>
          <w:b/>
          <w:bCs/>
        </w:rPr>
        <w:t xml:space="preserve">Testing the </w:t>
      </w:r>
      <w:r w:rsidR="005031AB" w:rsidRPr="005031AB">
        <w:rPr>
          <w:b/>
          <w:bCs/>
        </w:rPr>
        <w:t>Fretboard</w:t>
      </w:r>
    </w:p>
    <w:p w14:paraId="267857B9" w14:textId="77777777" w:rsidR="00745CC6" w:rsidRDefault="00745CC6" w:rsidP="00716B3A"/>
    <w:p w14:paraId="7BA89494" w14:textId="150289C5" w:rsidR="007E400E" w:rsidRDefault="007E400E" w:rsidP="00716B3A">
      <w:r>
        <w:t xml:space="preserve">Our first milestone is to read the device's state. When state change happens, they are communicated through USB as sequences of emulated keyboard presses. We may use simplified </w:t>
      </w:r>
      <w:r w:rsidRPr="004F7D93">
        <w:rPr>
          <w:b/>
          <w:bCs/>
          <w:i/>
          <w:iCs/>
        </w:rPr>
        <w:t>state machine</w:t>
      </w:r>
      <w:r>
        <w:rPr>
          <w:b/>
          <w:bCs/>
          <w:i/>
          <w:iCs/>
        </w:rPr>
        <w:t>s</w:t>
      </w:r>
      <w:r>
        <w:t xml:space="preserve"> to determine currently activated switches. We must differentiate previous and current conditions for frets/strums. We allocate a pair of 6/20 2D matrices and length-six arrays for the frets and strums. The initial values are reversed as we used pull</w:t>
      </w:r>
      <w:r w:rsidR="00D50B56">
        <w:t>-</w:t>
      </w:r>
      <w:r>
        <w:t>up resistors: zero means pressed, and one means released.</w:t>
      </w:r>
    </w:p>
    <w:p w14:paraId="37EC348B" w14:textId="77777777" w:rsidR="007E400E" w:rsidRDefault="007E400E" w:rsidP="00716B3A"/>
    <w:p w14:paraId="23B00AD5" w14:textId="7486BB07" w:rsidR="009D4993" w:rsidRDefault="009D4993" w:rsidP="00716B3A">
      <w:r>
        <w:t>[Initialisation Code Snippet]</w:t>
      </w:r>
    </w:p>
    <w:p w14:paraId="0D7DAB10" w14:textId="77777777" w:rsidR="007466AE" w:rsidRDefault="007466AE" w:rsidP="00716B3A"/>
    <w:p w14:paraId="320CC689" w14:textId="14EDB9A0" w:rsidR="009D4993" w:rsidRDefault="009D4993" w:rsidP="00716B3A">
      <w:r>
        <w:t>Next, we need to initialise our digital pins</w:t>
      </w:r>
      <w:r w:rsidR="00D50B56">
        <w:t>. We may apply Arduino's internal pull</w:t>
      </w:r>
      <w:r w:rsidR="008A4350">
        <w:t>-</w:t>
      </w:r>
      <w:r w:rsidR="00D50B56">
        <w:t>up resistor because we did not use resistors in our circuitry.</w:t>
      </w:r>
    </w:p>
    <w:p w14:paraId="5BDAA822" w14:textId="77777777" w:rsidR="009D4993" w:rsidRDefault="009D4993" w:rsidP="00716B3A"/>
    <w:p w14:paraId="51F41C6A" w14:textId="23AC974B" w:rsidR="00476F4F" w:rsidRDefault="00486CD8" w:rsidP="00716B3A">
      <w:r>
        <w:t>We activate the column pins with each loop and read individual row values, updating the previous and current button states.</w:t>
      </w:r>
      <w:r w:rsidR="006C5A6C">
        <w:t xml:space="preserve"> </w:t>
      </w:r>
      <w:r w:rsidR="00E207A6" w:rsidRPr="00E207A6">
        <w:t>We can</w:t>
      </w:r>
      <w:r w:rsidR="00E207A6">
        <w:t xml:space="preserve"> test </w:t>
      </w:r>
      <w:r w:rsidR="00D6106E">
        <w:t>our buttons</w:t>
      </w:r>
      <w:r w:rsidR="00A31742">
        <w:t xml:space="preserve"> on the serial monitor</w:t>
      </w:r>
      <w:r w:rsidR="00D6106E">
        <w:t xml:space="preserve"> with the following code snippe</w:t>
      </w:r>
      <w:r w:rsidR="00750EA3">
        <w:t>t</w:t>
      </w:r>
      <w:r w:rsidR="00D6106E">
        <w:t>:</w:t>
      </w:r>
    </w:p>
    <w:p w14:paraId="00006A62" w14:textId="77777777" w:rsidR="009D4993" w:rsidRDefault="009D4993" w:rsidP="00716B3A"/>
    <w:p w14:paraId="69B17D48" w14:textId="49900E3A" w:rsidR="009D4993" w:rsidRPr="00E207A6" w:rsidRDefault="009D4993" w:rsidP="00716B3A">
      <w:r>
        <w:lastRenderedPageBreak/>
        <w:t>[Testing Code Snippet]</w:t>
      </w:r>
    </w:p>
    <w:p w14:paraId="2FE7B790" w14:textId="77777777" w:rsidR="00476F4F" w:rsidRDefault="00476F4F" w:rsidP="00716B3A"/>
    <w:p w14:paraId="492383A9" w14:textId="4622AB70" w:rsidR="00476F4F" w:rsidRPr="000D79AE" w:rsidRDefault="000D79AE" w:rsidP="00716B3A">
      <w:pPr>
        <w:rPr>
          <w:b/>
          <w:bCs/>
        </w:rPr>
      </w:pPr>
      <w:r w:rsidRPr="000D79AE">
        <w:rPr>
          <w:b/>
          <w:bCs/>
        </w:rPr>
        <w:t>Building the Guitar Body</w:t>
      </w:r>
    </w:p>
    <w:p w14:paraId="1B6D9270" w14:textId="77777777" w:rsidR="000D79AE" w:rsidRDefault="000D79AE" w:rsidP="00716B3A"/>
    <w:p w14:paraId="330E0D55" w14:textId="77777777" w:rsidR="000D79AE" w:rsidRDefault="000D79AE" w:rsidP="00716B3A">
      <w:r>
        <w:t xml:space="preserve">The main right-hand component is the strum </w:t>
      </w:r>
      <w:proofErr w:type="gramStart"/>
      <w:r>
        <w:t>unit,  which</w:t>
      </w:r>
      <w:proofErr w:type="gramEnd"/>
      <w:r>
        <w:t xml:space="preserve"> triggers events that produce sound effects or gameplay actions. But beyond the strum, the instrument's body must allocate a standard-size on/off toggle, LEDs, USB connection, and support elements to attach the neck, cover, and body. Hand manufacturing constraints the range of executable solutions, like bending perfect curves from plastic or creating parts that fit surgically together, and our design must consider an acceptable tolerance of </w:t>
      </w:r>
      <w:r>
        <w:rPr>
          <w:rFonts w:cstheme="majorHAnsi"/>
        </w:rPr>
        <w:t>±</w:t>
      </w:r>
      <w:r>
        <w:t>1mm.</w:t>
      </w:r>
    </w:p>
    <w:p w14:paraId="34C2DFBC" w14:textId="77777777" w:rsidR="000D79AE" w:rsidRDefault="000D79AE" w:rsidP="00716B3A"/>
    <w:p w14:paraId="232B49B3" w14:textId="4E836390" w:rsidR="0096477F" w:rsidRDefault="0096477F" w:rsidP="00716B3A">
      <w:r>
        <w:t>[Guitar Body Design Image]</w:t>
      </w:r>
    </w:p>
    <w:p w14:paraId="68AEC06E" w14:textId="77777777" w:rsidR="0096477F" w:rsidRDefault="0096477F" w:rsidP="00716B3A"/>
    <w:p w14:paraId="47E41D96" w14:textId="675D2F72" w:rsidR="00BA128F" w:rsidRDefault="005042CB" w:rsidP="00716B3A">
      <w:r>
        <w:t xml:space="preserve">We cut two identical </w:t>
      </w:r>
      <w:r w:rsidR="009B0928">
        <w:t>sheets for the guitar body</w:t>
      </w:r>
      <w:r w:rsidR="00EA15FC">
        <w:t>'</w:t>
      </w:r>
      <w:r w:rsidR="009B0928">
        <w:t>s front and back cover</w:t>
      </w:r>
      <w:r w:rsidR="00C2298B">
        <w:t>,</w:t>
      </w:r>
      <w:r w:rsidR="002D2DFE">
        <w:t xml:space="preserve"> and the front piece must be drilled for the </w:t>
      </w:r>
      <w:r w:rsidR="00C2298B">
        <w:t>toggle switch and three LEDs.</w:t>
      </w:r>
    </w:p>
    <w:p w14:paraId="34FBEB44" w14:textId="77777777" w:rsidR="00BA128F" w:rsidRDefault="00BA128F" w:rsidP="00716B3A"/>
    <w:p w14:paraId="47E702CB" w14:textId="4077537D" w:rsidR="0096477F" w:rsidRDefault="00BA128F" w:rsidP="00716B3A">
      <w:r>
        <w:t>[Guitar Body Front Cover Image]</w:t>
      </w:r>
    </w:p>
    <w:p w14:paraId="46FAADB2" w14:textId="77777777" w:rsidR="00F661C8" w:rsidRDefault="00F661C8" w:rsidP="00716B3A"/>
    <w:p w14:paraId="0B143549" w14:textId="7E289D65" w:rsidR="00CF569F" w:rsidRPr="0089415C" w:rsidRDefault="00B73813" w:rsidP="00716B3A">
      <w:pPr>
        <w:rPr>
          <w:b/>
          <w:bCs/>
        </w:rPr>
      </w:pPr>
      <w:r w:rsidRPr="0089415C">
        <w:rPr>
          <w:b/>
          <w:bCs/>
        </w:rPr>
        <w:t>Bending the Side Piece</w:t>
      </w:r>
    </w:p>
    <w:p w14:paraId="1DB4DF6A" w14:textId="77777777" w:rsidR="00CF569F" w:rsidRDefault="00CF569F" w:rsidP="00716B3A"/>
    <w:p w14:paraId="76552938" w14:textId="2B5CACBE" w:rsidR="001D541B" w:rsidRDefault="00A422D2" w:rsidP="00716B3A">
      <w:r>
        <w:t>A</w:t>
      </w:r>
      <w:r w:rsidR="001D541B">
        <w:t xml:space="preserve"> wooden template body was created to bend the side walls to the appropriate curvatures because several attempts of free-handed bending resulted in broken pieces of already cut material.</w:t>
      </w:r>
      <w:r>
        <w:t xml:space="preserve"> Although</w:t>
      </w:r>
      <w:r w:rsidR="00A16CAF">
        <w:t xml:space="preserve"> the polystyrene </w:t>
      </w:r>
      <w:r w:rsidR="003D6BFA">
        <w:t>side piece</w:t>
      </w:r>
      <w:r w:rsidR="00A16CAF">
        <w:t xml:space="preserve"> reacted</w:t>
      </w:r>
      <w:r w:rsidR="003D6BFA">
        <w:t xml:space="preserve"> to the heat, </w:t>
      </w:r>
      <w:r w:rsidR="00005B9A">
        <w:t>I highly recommend using a hairdryer</w:t>
      </w:r>
      <w:r w:rsidR="008136F8">
        <w:t xml:space="preserve"> and proceeding very slowly with the bending.</w:t>
      </w:r>
    </w:p>
    <w:p w14:paraId="79B401B6" w14:textId="77777777" w:rsidR="001D541B" w:rsidRDefault="001D541B" w:rsidP="00716B3A"/>
    <w:p w14:paraId="492930A8" w14:textId="471D4566" w:rsidR="0089415C" w:rsidRDefault="0089415C" w:rsidP="00716B3A">
      <w:r>
        <w:t>[Bending Image]</w:t>
      </w:r>
    </w:p>
    <w:p w14:paraId="478390DB" w14:textId="77777777" w:rsidR="0089415C" w:rsidRDefault="0089415C" w:rsidP="00716B3A"/>
    <w:p w14:paraId="64547781" w14:textId="26226F39" w:rsidR="0089415C" w:rsidRPr="0089415C" w:rsidRDefault="0089415C" w:rsidP="00716B3A">
      <w:pPr>
        <w:rPr>
          <w:b/>
          <w:bCs/>
        </w:rPr>
      </w:pPr>
      <w:r w:rsidRPr="0089415C">
        <w:rPr>
          <w:b/>
          <w:bCs/>
        </w:rPr>
        <w:t>Support Elements</w:t>
      </w:r>
    </w:p>
    <w:p w14:paraId="0188F26A" w14:textId="77777777" w:rsidR="0089415C" w:rsidRDefault="0089415C" w:rsidP="00716B3A"/>
    <w:p w14:paraId="4FE6E99E" w14:textId="1EB0D931" w:rsidR="00CF569F" w:rsidRDefault="00CF569F" w:rsidP="00716B3A">
      <w:r>
        <w:t>The body must be assembled in a way to allow disassembly for servicing. Support units with embedded nuts and screws will hold the body and cover together. These connectors reinforce the device's structural integrity, as the body may be under more stress than other electrical handheld devices. The body must withstand the pressure of the user's right arm's weight without damaging the open-cavity structure. One typical guitar design failure is the weak neck-body connection, resulting in bent or damaged guitar necks. Substantial pulling or pushing forces generate leverage that may easily deform or break the controller apart, and additional components will reinforce the neck to endure reasonable use.</w:t>
      </w:r>
    </w:p>
    <w:p w14:paraId="689D28CA" w14:textId="77777777" w:rsidR="00CF569F" w:rsidRDefault="00CF569F" w:rsidP="00716B3A"/>
    <w:p w14:paraId="71ED6DEF" w14:textId="73520D42" w:rsidR="00B94A96" w:rsidRDefault="00B94A96" w:rsidP="00716B3A">
      <w:r>
        <w:t>[Guitar Body Assembly Design]</w:t>
      </w:r>
    </w:p>
    <w:p w14:paraId="7032B7C7" w14:textId="77777777" w:rsidR="00CF569F" w:rsidRDefault="00CF569F" w:rsidP="00716B3A">
      <w:r>
        <w:t>[Guitar Support Elements Image]</w:t>
      </w:r>
    </w:p>
    <w:p w14:paraId="4472F366" w14:textId="77777777" w:rsidR="00CF569F" w:rsidRDefault="00CF569F" w:rsidP="00716B3A"/>
    <w:p w14:paraId="270BA472" w14:textId="0C6BA7F4" w:rsidR="00B94A96" w:rsidRDefault="006F1B88" w:rsidP="00716B3A">
      <w:pPr>
        <w:rPr>
          <w:b/>
          <w:bCs/>
        </w:rPr>
      </w:pPr>
      <w:r w:rsidRPr="00D360C2">
        <w:rPr>
          <w:b/>
          <w:bCs/>
        </w:rPr>
        <w:t>Finalising the Neck Cover</w:t>
      </w:r>
    </w:p>
    <w:p w14:paraId="0D024A49" w14:textId="77777777" w:rsidR="00434DD7" w:rsidRPr="00D360C2" w:rsidRDefault="00434DD7" w:rsidP="00716B3A">
      <w:pPr>
        <w:rPr>
          <w:b/>
          <w:bCs/>
        </w:rPr>
      </w:pPr>
    </w:p>
    <w:p w14:paraId="0749E494" w14:textId="080B38FF" w:rsidR="00D360C2" w:rsidRDefault="00C03538" w:rsidP="00716B3A">
      <w:r>
        <w:t xml:space="preserve">Assuming that we tested the </w:t>
      </w:r>
      <w:r w:rsidR="00C52B65">
        <w:t>fretboard buttons (and button press combinations)</w:t>
      </w:r>
      <w:r w:rsidR="00BA64C0">
        <w:t>, we can finalise the guitar neck</w:t>
      </w:r>
      <w:r w:rsidR="000F2FDD">
        <w:t xml:space="preserve"> with side walls and a removable cover</w:t>
      </w:r>
      <w:r w:rsidR="00BA64C0">
        <w:t>.</w:t>
      </w:r>
      <w:r w:rsidR="00434DD7">
        <w:t xml:space="preserve"> </w:t>
      </w:r>
      <w:r w:rsidR="00342665">
        <w:t xml:space="preserve">Not doing it right after the </w:t>
      </w:r>
      <w:r w:rsidR="00B62B52">
        <w:t xml:space="preserve">fretboard </w:t>
      </w:r>
      <w:r w:rsidR="004C45C8">
        <w:t xml:space="preserve">development </w:t>
      </w:r>
      <w:r w:rsidR="00342665">
        <w:t>and waiting to finish the body firs</w:t>
      </w:r>
      <w:r w:rsidR="006F5568">
        <w:t xml:space="preserve">t gave me enough time to test the fretboard thoroughly. </w:t>
      </w:r>
      <w:r w:rsidR="008E3589">
        <w:t xml:space="preserve">With the sidewalls, correcting wiring or replacing components in </w:t>
      </w:r>
      <w:r w:rsidR="00F60C2C">
        <w:t>this tight circuit would be a nightmare</w:t>
      </w:r>
      <w:r w:rsidR="00EE7E6C">
        <w:t>.</w:t>
      </w:r>
    </w:p>
    <w:p w14:paraId="60EB0B69" w14:textId="77777777" w:rsidR="00E62469" w:rsidRDefault="00E62469" w:rsidP="00716B3A"/>
    <w:p w14:paraId="086E6CF0" w14:textId="52EB86F5" w:rsidR="00E62469" w:rsidRPr="007A5B24" w:rsidRDefault="00E62469" w:rsidP="00716B3A">
      <w:r>
        <w:t>[Neck Cover Image]</w:t>
      </w:r>
    </w:p>
    <w:p w14:paraId="09543C9C" w14:textId="77777777" w:rsidR="00D360C2" w:rsidRDefault="00D360C2" w:rsidP="00716B3A">
      <w:pPr>
        <w:rPr>
          <w:b/>
          <w:bCs/>
        </w:rPr>
      </w:pPr>
    </w:p>
    <w:p w14:paraId="79098142" w14:textId="297F6E02" w:rsidR="00A738B2" w:rsidRDefault="00B9509C" w:rsidP="00716B3A">
      <w:pPr>
        <w:rPr>
          <w:b/>
          <w:bCs/>
        </w:rPr>
      </w:pPr>
      <w:r>
        <w:rPr>
          <w:b/>
          <w:bCs/>
        </w:rPr>
        <w:t>Neck Body Attachment</w:t>
      </w:r>
    </w:p>
    <w:p w14:paraId="34C4AC47" w14:textId="77777777" w:rsidR="00B9509C" w:rsidRDefault="00B9509C" w:rsidP="00716B3A"/>
    <w:p w14:paraId="35D58991" w14:textId="4A12228F" w:rsidR="00A738B2" w:rsidRDefault="00A738B2" w:rsidP="00716B3A">
      <w:r>
        <w:t>The neck attachment was the riskiest part of the assembly. Should the neck have failed to hold together precisely, the whole project might have been endangered, as Gorilla glue and CT1 cannot be removed without severe damage.</w:t>
      </w:r>
    </w:p>
    <w:p w14:paraId="6EC4CC36" w14:textId="77777777" w:rsidR="00B87A9C" w:rsidRDefault="00B87A9C" w:rsidP="00716B3A">
      <w:pPr>
        <w:rPr>
          <w:b/>
          <w:bCs/>
        </w:rPr>
      </w:pPr>
    </w:p>
    <w:p w14:paraId="31735835" w14:textId="338D41FF" w:rsidR="002B5A86" w:rsidRDefault="002B5A86" w:rsidP="00716B3A">
      <w:r w:rsidRPr="002B5A86">
        <w:t>[</w:t>
      </w:r>
      <w:r>
        <w:t>Body Neck Joint Image</w:t>
      </w:r>
      <w:r w:rsidRPr="002B5A86">
        <w:t>]</w:t>
      </w:r>
    </w:p>
    <w:p w14:paraId="51B1E159" w14:textId="77777777" w:rsidR="002B5A86" w:rsidRDefault="002B5A86" w:rsidP="00716B3A"/>
    <w:p w14:paraId="2CFC287A" w14:textId="56DBD4A4" w:rsidR="002B5A86" w:rsidRPr="002B5A86" w:rsidRDefault="00921A4B" w:rsidP="00716B3A">
      <w:r>
        <w:t>We can finish our lovely guitar with a lick of matt black paint.</w:t>
      </w:r>
    </w:p>
    <w:p w14:paraId="1FF88E67" w14:textId="77777777" w:rsidR="002B5A86" w:rsidRDefault="002B5A86" w:rsidP="00716B3A">
      <w:pPr>
        <w:rPr>
          <w:b/>
          <w:bCs/>
        </w:rPr>
      </w:pPr>
    </w:p>
    <w:p w14:paraId="5F846A52" w14:textId="6DFB29F1" w:rsidR="00BA731E" w:rsidRDefault="0036569B" w:rsidP="00716B3A">
      <w:pPr>
        <w:rPr>
          <w:b/>
          <w:bCs/>
        </w:rPr>
      </w:pPr>
      <w:r>
        <w:rPr>
          <w:b/>
          <w:bCs/>
        </w:rPr>
        <w:t>Strum Unit</w:t>
      </w:r>
    </w:p>
    <w:p w14:paraId="20216D67" w14:textId="77777777" w:rsidR="0036569B" w:rsidRDefault="0036569B" w:rsidP="00716B3A">
      <w:pPr>
        <w:rPr>
          <w:b/>
          <w:bCs/>
        </w:rPr>
      </w:pPr>
    </w:p>
    <w:p w14:paraId="45B1CE96" w14:textId="42597C43" w:rsidR="003E6EB2" w:rsidRDefault="00E01855" w:rsidP="00716B3A">
      <w:r>
        <w:t>G</w:t>
      </w:r>
      <w:r w:rsidR="000E06C5">
        <w:t xml:space="preserve">uitars are polyphonic instruments, </w:t>
      </w:r>
      <w:r w:rsidR="00811DFE">
        <w:t xml:space="preserve">and </w:t>
      </w:r>
      <w:r w:rsidR="000E06C5">
        <w:t>strings can be strummed simultaneously</w:t>
      </w:r>
      <w:r>
        <w:t xml:space="preserve">. </w:t>
      </w:r>
      <w:r w:rsidR="007F68AE">
        <w:t xml:space="preserve">Additionally, </w:t>
      </w:r>
      <w:r w:rsidR="005153A0">
        <w:t>guitars produce sound</w:t>
      </w:r>
      <w:r w:rsidR="00811DFE">
        <w:t xml:space="preserve"> </w:t>
      </w:r>
      <w:r w:rsidR="005153A0">
        <w:t xml:space="preserve">when </w:t>
      </w:r>
      <w:r w:rsidR="001E37DE">
        <w:t>they are strummed</w:t>
      </w:r>
      <w:r w:rsidR="004302E8">
        <w:t>,</w:t>
      </w:r>
      <w:r w:rsidR="001E37DE">
        <w:t xml:space="preserve"> </w:t>
      </w:r>
      <w:r w:rsidR="00FC0118">
        <w:t xml:space="preserve">except </w:t>
      </w:r>
      <w:r w:rsidR="00B82D85">
        <w:t>hamme</w:t>
      </w:r>
      <w:r w:rsidR="00FC0118">
        <w:t>r-</w:t>
      </w:r>
      <w:r w:rsidR="00B82D85">
        <w:t>on</w:t>
      </w:r>
      <w:r w:rsidR="00FC0118">
        <w:t xml:space="preserve"> and pull-up sounds</w:t>
      </w:r>
      <w:r w:rsidR="002A28BB">
        <w:t>, which are beyond our project's scope</w:t>
      </w:r>
      <w:r w:rsidR="0067500B">
        <w:t xml:space="preserve">. We need to find a straightforward solution to </w:t>
      </w:r>
      <w:r w:rsidR="007D05C1">
        <w:t xml:space="preserve">trigger </w:t>
      </w:r>
      <w:r w:rsidR="00054573">
        <w:t xml:space="preserve">a strum event. </w:t>
      </w:r>
      <w:r w:rsidR="00FD6BD2">
        <w:t>For authen</w:t>
      </w:r>
      <w:r w:rsidR="00694E7D">
        <w:t xml:space="preserve">ticity, we can </w:t>
      </w:r>
      <w:r w:rsidR="00831B7D">
        <w:t xml:space="preserve">go one step ahead of Guitar Hero consoles </w:t>
      </w:r>
      <w:r w:rsidR="00083AE9">
        <w:t>that</w:t>
      </w:r>
      <w:r w:rsidR="00831B7D">
        <w:t xml:space="preserve"> use</w:t>
      </w:r>
      <w:r w:rsidR="00645606">
        <w:t xml:space="preserve"> swinging</w:t>
      </w:r>
      <w:r w:rsidR="00083AE9">
        <w:t xml:space="preserve"> </w:t>
      </w:r>
      <w:r w:rsidR="00645606">
        <w:t xml:space="preserve">mechanical toggle </w:t>
      </w:r>
      <w:r w:rsidR="00083AE9">
        <w:t>switches for strums</w:t>
      </w:r>
      <w:r w:rsidR="00645606">
        <w:t xml:space="preserve"> and equip our instrument with actual strings</w:t>
      </w:r>
      <w:r w:rsidR="00083AE9">
        <w:t>.</w:t>
      </w:r>
      <w:r w:rsidR="00831B7D">
        <w:t xml:space="preserve"> </w:t>
      </w:r>
      <w:r w:rsidR="00287524">
        <w:t>The console</w:t>
      </w:r>
      <w:r w:rsidR="00726E13">
        <w:t xml:space="preserve"> string</w:t>
      </w:r>
      <w:r w:rsidR="00287524">
        <w:t>s are attached to</w:t>
      </w:r>
      <w:r w:rsidR="006D0C4A">
        <w:t xml:space="preserve"> fixed points, and one end </w:t>
      </w:r>
      <w:r w:rsidR="00627640">
        <w:t xml:space="preserve">features a momentary tactile switch, and </w:t>
      </w:r>
      <w:r w:rsidR="00646B63">
        <w:t xml:space="preserve">the other may be </w:t>
      </w:r>
      <w:r w:rsidR="007A1AAD">
        <w:t>set</w:t>
      </w:r>
      <w:r w:rsidR="00646B63">
        <w:t xml:space="preserve"> to a screw that adjust</w:t>
      </w:r>
      <w:r w:rsidR="007A1AAD">
        <w:t>s</w:t>
      </w:r>
      <w:r w:rsidR="00646B63">
        <w:t xml:space="preserve"> the ten</w:t>
      </w:r>
      <w:r w:rsidR="007A1AAD">
        <w:t>sion.</w:t>
      </w:r>
      <w:r w:rsidR="00375BBA">
        <w:t xml:space="preserve"> The switch side </w:t>
      </w:r>
      <w:r w:rsidR="001B386C">
        <w:t>can also</w:t>
      </w:r>
      <w:r w:rsidR="00375BBA">
        <w:t xml:space="preserve"> apply a lever with adjustable tension</w:t>
      </w:r>
      <w:r w:rsidR="00B479CC">
        <w:t>.</w:t>
      </w:r>
    </w:p>
    <w:p w14:paraId="669EBEF6" w14:textId="77777777" w:rsidR="003E6EB2" w:rsidRDefault="003E6EB2" w:rsidP="00716B3A"/>
    <w:p w14:paraId="4A3DF192" w14:textId="29A4A30A" w:rsidR="00A93427" w:rsidRDefault="00A93427" w:rsidP="00716B3A">
      <w:r>
        <w:t>[Strum Mechanism Image]</w:t>
      </w:r>
    </w:p>
    <w:p w14:paraId="5FDCC750" w14:textId="3A6577A3" w:rsidR="0036569B" w:rsidRDefault="00054573" w:rsidP="00716B3A">
      <w:r>
        <w:t>Some of the</w:t>
      </w:r>
      <w:r w:rsidR="008F32E1">
        <w:t xml:space="preserve"> other</w:t>
      </w:r>
      <w:r>
        <w:t xml:space="preserve"> </w:t>
      </w:r>
      <w:r w:rsidR="00353643">
        <w:t>feasible solutions are</w:t>
      </w:r>
      <w:r w:rsidR="00530442">
        <w:t xml:space="preserve"> </w:t>
      </w:r>
      <w:r w:rsidR="00026D07">
        <w:t xml:space="preserve">vibration or </w:t>
      </w:r>
      <w:r w:rsidR="00F051D3">
        <w:t xml:space="preserve">pressure </w:t>
      </w:r>
      <w:r w:rsidR="00026D07">
        <w:t>senso</w:t>
      </w:r>
      <w:r w:rsidR="00F051D3">
        <w:t>rs</w:t>
      </w:r>
      <w:r w:rsidR="007D6CC8">
        <w:t xml:space="preserve">, </w:t>
      </w:r>
      <w:r w:rsidR="00F051D3">
        <w:t xml:space="preserve">ideal for </w:t>
      </w:r>
      <w:r w:rsidR="00BF69B5">
        <w:t>improved versions</w:t>
      </w:r>
      <w:r w:rsidR="006E626D">
        <w:t xml:space="preserve"> of</w:t>
      </w:r>
      <w:r w:rsidR="003E6EB2">
        <w:t xml:space="preserve"> </w:t>
      </w:r>
      <w:r w:rsidR="007D6CC8">
        <w:t>the strum mechanism</w:t>
      </w:r>
      <w:r w:rsidR="00CA3678">
        <w:t>.</w:t>
      </w:r>
      <w:r w:rsidR="002653A8">
        <w:t xml:space="preserve"> These</w:t>
      </w:r>
      <w:r w:rsidR="00953217">
        <w:t xml:space="preserve"> could be used as analogue inputs, and </w:t>
      </w:r>
      <w:r w:rsidR="00765760">
        <w:t>some additional features could be implemented, such as muting</w:t>
      </w:r>
      <w:r w:rsidR="00967C49">
        <w:t xml:space="preserve"> and strum force</w:t>
      </w:r>
      <w:r w:rsidR="00E6250A">
        <w:t>.</w:t>
      </w:r>
      <w:r w:rsidR="00B812CD">
        <w:t xml:space="preserve"> </w:t>
      </w:r>
      <w:r w:rsidR="00E6250A">
        <w:t>I</w:t>
      </w:r>
      <w:r w:rsidR="00B812CD">
        <w:t>n the future, I intend to experiment</w:t>
      </w:r>
      <w:r w:rsidR="000E6ECF">
        <w:t xml:space="preserve"> </w:t>
      </w:r>
      <w:r w:rsidR="00B5511C">
        <w:t xml:space="preserve">with these and create </w:t>
      </w:r>
      <w:r w:rsidR="00B812CD">
        <w:t xml:space="preserve">a </w:t>
      </w:r>
      <w:r w:rsidR="000E6ECF">
        <w:t>working</w:t>
      </w:r>
      <w:r w:rsidR="00B812CD">
        <w:t xml:space="preserve"> </w:t>
      </w:r>
      <w:r w:rsidR="00B5511C">
        <w:t xml:space="preserve">analogue </w:t>
      </w:r>
      <w:r w:rsidR="00B812CD">
        <w:t>solution</w:t>
      </w:r>
      <w:r w:rsidR="0058353E">
        <w:t>.</w:t>
      </w:r>
    </w:p>
    <w:p w14:paraId="3404C729" w14:textId="77777777" w:rsidR="00FB20B7" w:rsidRDefault="00FB20B7" w:rsidP="00716B3A">
      <w:pPr>
        <w:rPr>
          <w:b/>
          <w:bCs/>
        </w:rPr>
      </w:pPr>
    </w:p>
    <w:p w14:paraId="644C3077" w14:textId="5AC951E7" w:rsidR="008D2484" w:rsidRDefault="00C205EE" w:rsidP="00716B3A">
      <w:pPr>
        <w:rPr>
          <w:b/>
          <w:bCs/>
        </w:rPr>
      </w:pPr>
      <w:r>
        <w:rPr>
          <w:b/>
          <w:bCs/>
        </w:rPr>
        <w:t>Strum Unit Design</w:t>
      </w:r>
    </w:p>
    <w:p w14:paraId="5F9C3063" w14:textId="77777777" w:rsidR="00C205EE" w:rsidRDefault="00C205EE" w:rsidP="00716B3A">
      <w:pPr>
        <w:rPr>
          <w:b/>
          <w:bCs/>
        </w:rPr>
      </w:pPr>
    </w:p>
    <w:p w14:paraId="446ACF4C" w14:textId="3D75A88B" w:rsidR="00C205EE" w:rsidRPr="00C940AF" w:rsidRDefault="0001701E" w:rsidP="00716B3A">
      <w:r>
        <w:t xml:space="preserve">The strum </w:t>
      </w:r>
      <w:r w:rsidR="006E580B">
        <w:t>component</w:t>
      </w:r>
      <w:r>
        <w:t xml:space="preserve"> is a separate</w:t>
      </w:r>
      <w:r w:rsidR="006E580B">
        <w:t xml:space="preserve"> serviceable</w:t>
      </w:r>
      <w:r>
        <w:t xml:space="preserve"> unit that can be easily </w:t>
      </w:r>
      <w:r w:rsidR="00F61E12">
        <w:t xml:space="preserve">removed; therefore, </w:t>
      </w:r>
      <w:r w:rsidR="001B089F">
        <w:t xml:space="preserve">we may create a </w:t>
      </w:r>
      <w:r w:rsidR="00782D42">
        <w:t xml:space="preserve">frame </w:t>
      </w:r>
      <w:r w:rsidR="001B089F">
        <w:t xml:space="preserve">scaffolding for our strings </w:t>
      </w:r>
      <w:r w:rsidR="00782D42">
        <w:t xml:space="preserve">and </w:t>
      </w:r>
      <w:r w:rsidR="001B089F">
        <w:t>a hull</w:t>
      </w:r>
      <w:r w:rsidR="00C54808">
        <w:t xml:space="preserve"> that hollows in the guitar body</w:t>
      </w:r>
      <w:r w:rsidR="001B089F">
        <w:t>.</w:t>
      </w:r>
      <w:r w:rsidR="00C54808">
        <w:t xml:space="preserve"> T</w:t>
      </w:r>
      <w:r w:rsidR="00005B42">
        <w:t xml:space="preserve">his design assembles the unit from flat plastic </w:t>
      </w:r>
      <w:r w:rsidR="00B81BAF">
        <w:t>pieces that can be pasted together:</w:t>
      </w:r>
    </w:p>
    <w:p w14:paraId="5789CC7F" w14:textId="77777777" w:rsidR="008D2484" w:rsidRDefault="008D2484" w:rsidP="00716B3A">
      <w:pPr>
        <w:rPr>
          <w:b/>
          <w:bCs/>
        </w:rPr>
      </w:pPr>
    </w:p>
    <w:p w14:paraId="6D0A9867" w14:textId="61A3EBB8" w:rsidR="00597587" w:rsidRDefault="00597587" w:rsidP="00716B3A">
      <w:r w:rsidRPr="00597587">
        <w:t>[</w:t>
      </w:r>
      <w:r w:rsidR="00FC410F">
        <w:t>Strum Components Image</w:t>
      </w:r>
      <w:r w:rsidRPr="00597587">
        <w:t>]</w:t>
      </w:r>
    </w:p>
    <w:p w14:paraId="7D165E79" w14:textId="77777777" w:rsidR="00FC410F" w:rsidRDefault="00FC410F" w:rsidP="00716B3A"/>
    <w:p w14:paraId="719D7078" w14:textId="619AAE9E" w:rsidR="00FC410F" w:rsidRDefault="000E378F" w:rsidP="00716B3A">
      <w:r>
        <w:lastRenderedPageBreak/>
        <w:t>We can put our components together in the following way:</w:t>
      </w:r>
    </w:p>
    <w:p w14:paraId="3ED0B3C8" w14:textId="77777777" w:rsidR="00597587" w:rsidRDefault="00597587" w:rsidP="00716B3A"/>
    <w:p w14:paraId="4583967F" w14:textId="6296A29E" w:rsidR="004157B1" w:rsidRDefault="004157B1" w:rsidP="00716B3A">
      <w:r>
        <w:t>[Strum Unit Image]</w:t>
      </w:r>
    </w:p>
    <w:p w14:paraId="620D12C2" w14:textId="77777777" w:rsidR="004157B1" w:rsidRDefault="004157B1" w:rsidP="00716B3A"/>
    <w:p w14:paraId="44E87C14" w14:textId="7CFFB581" w:rsidR="004157B1" w:rsidRPr="006B2BA2" w:rsidRDefault="009E0168" w:rsidP="00716B3A">
      <w:pPr>
        <w:rPr>
          <w:b/>
          <w:bCs/>
        </w:rPr>
      </w:pPr>
      <w:r w:rsidRPr="006B2BA2">
        <w:rPr>
          <w:b/>
          <w:bCs/>
        </w:rPr>
        <w:t xml:space="preserve">Strum </w:t>
      </w:r>
      <w:r w:rsidR="0007520E">
        <w:rPr>
          <w:b/>
          <w:bCs/>
        </w:rPr>
        <w:t>Assembly</w:t>
      </w:r>
    </w:p>
    <w:p w14:paraId="7B77280D" w14:textId="77777777" w:rsidR="009E0168" w:rsidRDefault="009E0168" w:rsidP="00716B3A"/>
    <w:p w14:paraId="628E4E44" w14:textId="0D7A19F7" w:rsidR="006B2BA2" w:rsidRDefault="006B2BA2" w:rsidP="00716B3A">
      <w:r>
        <w:t>The strum unit was reasonably straightforward to assemble; however, the screws, levers, and string tension adjustments were time-consuming</w:t>
      </w:r>
      <w:r w:rsidR="000A3546">
        <w:t>.</w:t>
      </w:r>
    </w:p>
    <w:p w14:paraId="46BB5BDF" w14:textId="77777777" w:rsidR="00597587" w:rsidRDefault="00597587" w:rsidP="00716B3A"/>
    <w:p w14:paraId="3C8FE7F4" w14:textId="1B47E5DE" w:rsidR="0007520E" w:rsidRDefault="0007520E" w:rsidP="00716B3A">
      <w:r>
        <w:t>[</w:t>
      </w:r>
      <w:r w:rsidR="00D2004B">
        <w:t>Strum Assembly Image 1</w:t>
      </w:r>
      <w:r>
        <w:t>]</w:t>
      </w:r>
    </w:p>
    <w:p w14:paraId="62E28AB2" w14:textId="77777777" w:rsidR="00056A4F" w:rsidRDefault="00056A4F" w:rsidP="00716B3A"/>
    <w:p w14:paraId="28747E29" w14:textId="6C1838A5" w:rsidR="00D2004B" w:rsidRDefault="00D2004B" w:rsidP="00716B3A">
      <w:r>
        <w:t>[Strum Assembly Image 2]</w:t>
      </w:r>
    </w:p>
    <w:p w14:paraId="3441FEF2" w14:textId="77777777" w:rsidR="00056A4F" w:rsidRDefault="00056A4F" w:rsidP="00716B3A"/>
    <w:p w14:paraId="3788B139" w14:textId="27EFC414" w:rsidR="00D2004B" w:rsidRDefault="00D2004B" w:rsidP="00716B3A">
      <w:r>
        <w:t>[Strum Assembly Image 3]</w:t>
      </w:r>
    </w:p>
    <w:p w14:paraId="256B2CCB" w14:textId="77777777" w:rsidR="00D2004B" w:rsidRDefault="00D2004B" w:rsidP="00716B3A"/>
    <w:p w14:paraId="6A612E07" w14:textId="2744CEB1" w:rsidR="00597587" w:rsidRDefault="00BE0FA4" w:rsidP="00716B3A">
      <w:r>
        <w:t>W</w:t>
      </w:r>
      <w:r w:rsidR="00B66619">
        <w:t xml:space="preserve">e can </w:t>
      </w:r>
      <w:r w:rsidR="00854090">
        <w:t>wire</w:t>
      </w:r>
      <w:r w:rsidR="00B66619">
        <w:t xml:space="preserve"> up </w:t>
      </w:r>
      <w:r w:rsidR="00854090">
        <w:t xml:space="preserve">our </w:t>
      </w:r>
      <w:r w:rsidR="00B66619">
        <w:t xml:space="preserve">unit and connect </w:t>
      </w:r>
      <w:r w:rsidR="00854090">
        <w:t xml:space="preserve">it to the Arduino. </w:t>
      </w:r>
      <w:r w:rsidR="00F32A54">
        <w:t>I used digital pins</w:t>
      </w:r>
      <w:r w:rsidR="004A6A1A">
        <w:t xml:space="preserve"> 16</w:t>
      </w:r>
      <w:r w:rsidR="007F6AE9">
        <w:t xml:space="preserve"> to 35 for the column (fret) and</w:t>
      </w:r>
      <w:r w:rsidR="00F32A54">
        <w:t xml:space="preserve"> 2 to 7 for </w:t>
      </w:r>
      <w:r w:rsidR="003C6D09">
        <w:t xml:space="preserve">the </w:t>
      </w:r>
      <w:r w:rsidR="00332755">
        <w:t>column (</w:t>
      </w:r>
      <w:r w:rsidR="004A6A1A">
        <w:t>row</w:t>
      </w:r>
      <w:r w:rsidR="00332755">
        <w:t>)</w:t>
      </w:r>
      <w:r w:rsidR="004A6A1A">
        <w:t xml:space="preserve"> wires</w:t>
      </w:r>
      <w:r>
        <w:t>.</w:t>
      </w:r>
      <w:r w:rsidR="007F6AE9">
        <w:t xml:space="preserve"> </w:t>
      </w:r>
      <w:r>
        <w:t>A</w:t>
      </w:r>
      <w:r w:rsidR="007F6AE9">
        <w:t xml:space="preserve">s I mentioned, </w:t>
      </w:r>
      <w:r w:rsidR="00A35974">
        <w:t xml:space="preserve">my pin layout </w:t>
      </w:r>
      <w:r>
        <w:t>is affected by faulty digital pins.</w:t>
      </w:r>
    </w:p>
    <w:p w14:paraId="39961143" w14:textId="77777777" w:rsidR="00BE0FA4" w:rsidRDefault="00BE0FA4" w:rsidP="00716B3A"/>
    <w:p w14:paraId="3932F9C5" w14:textId="7C82999F" w:rsidR="00657A1A" w:rsidRDefault="00657A1A" w:rsidP="00716B3A">
      <w:r>
        <w:t>[Strum Wiring Image]</w:t>
      </w:r>
    </w:p>
    <w:p w14:paraId="56421DEC" w14:textId="77777777" w:rsidR="00B647B0" w:rsidRDefault="00B647B0" w:rsidP="00716B3A"/>
    <w:p w14:paraId="4FA13EE5" w14:textId="39729AD8" w:rsidR="00B647B0" w:rsidRPr="002837A1" w:rsidRDefault="002837A1" w:rsidP="00716B3A">
      <w:pPr>
        <w:rPr>
          <w:b/>
          <w:bCs/>
        </w:rPr>
      </w:pPr>
      <w:r w:rsidRPr="002837A1">
        <w:rPr>
          <w:b/>
          <w:bCs/>
        </w:rPr>
        <w:t>Toggle and LEDs</w:t>
      </w:r>
    </w:p>
    <w:p w14:paraId="41CB6FD7" w14:textId="77777777" w:rsidR="00657A1A" w:rsidRDefault="00657A1A" w:rsidP="00716B3A"/>
    <w:p w14:paraId="239A3389" w14:textId="77777777" w:rsidR="00877C57" w:rsidRDefault="00877C57" w:rsidP="00716B3A">
      <w:r w:rsidRPr="00877C57">
        <w:t>Users should interact with the device</w:t>
      </w:r>
      <w:r>
        <w:t xml:space="preserve"> </w:t>
      </w:r>
      <w:r w:rsidRPr="00877C57">
        <w:t>without disrupting traditional inputs, and USB keyboard</w:t>
      </w:r>
      <w:r>
        <w:t xml:space="preserve"> </w:t>
      </w:r>
      <w:r w:rsidRPr="00877C57">
        <w:t>communication may depend on the final communication</w:t>
      </w:r>
      <w:r>
        <w:t xml:space="preserve"> </w:t>
      </w:r>
      <w:r w:rsidRPr="00877C57">
        <w:t>protocol. The device must have an ON/OFF switch that</w:t>
      </w:r>
      <w:r>
        <w:t xml:space="preserve"> </w:t>
      </w:r>
      <w:r w:rsidRPr="00877C57">
        <w:t>disables any serial communication towards the computer. Additionally, three LEDs will provide further information</w:t>
      </w:r>
      <w:r>
        <w:t xml:space="preserve"> </w:t>
      </w:r>
      <w:r w:rsidRPr="00877C57">
        <w:t xml:space="preserve">about the device's state: </w:t>
      </w:r>
    </w:p>
    <w:p w14:paraId="4289042C" w14:textId="77777777" w:rsidR="00877C57" w:rsidRDefault="00877C57" w:rsidP="00716B3A">
      <w:pPr>
        <w:ind w:firstLine="720"/>
      </w:pPr>
      <w:r w:rsidRPr="00877C57">
        <w:t xml:space="preserve">• RED: Device connected to USB, </w:t>
      </w:r>
    </w:p>
    <w:p w14:paraId="5AE434B3" w14:textId="77777777" w:rsidR="00877C57" w:rsidRDefault="00877C57" w:rsidP="00716B3A">
      <w:pPr>
        <w:ind w:firstLine="720"/>
      </w:pPr>
      <w:r w:rsidRPr="00877C57">
        <w:t>•</w:t>
      </w:r>
      <w:r>
        <w:t xml:space="preserve"> </w:t>
      </w:r>
      <w:r w:rsidRPr="00877C57">
        <w:t xml:space="preserve">GREEN: USB communication is ON, </w:t>
      </w:r>
    </w:p>
    <w:p w14:paraId="499A9760" w14:textId="0B62730B" w:rsidR="002837A1" w:rsidRPr="002837A1" w:rsidRDefault="00877C57" w:rsidP="00716B3A">
      <w:pPr>
        <w:ind w:firstLine="720"/>
      </w:pPr>
      <w:r w:rsidRPr="00877C57">
        <w:t>• BLUE: USB data transfer.</w:t>
      </w:r>
    </w:p>
    <w:p w14:paraId="19171B0D" w14:textId="77777777" w:rsidR="00557E59" w:rsidRDefault="00557E59" w:rsidP="00716B3A"/>
    <w:p w14:paraId="7CD36C30" w14:textId="3414632D" w:rsidR="00023CC6" w:rsidRDefault="00023CC6" w:rsidP="00716B3A">
      <w:r>
        <w:t>[Toggle and LEDs Circuitry Image]</w:t>
      </w:r>
    </w:p>
    <w:p w14:paraId="3BBFAE83" w14:textId="77777777" w:rsidR="00070218" w:rsidRDefault="00070218" w:rsidP="00716B3A"/>
    <w:p w14:paraId="08804ADC" w14:textId="1F2A7639" w:rsidR="00070218" w:rsidRDefault="00086F04" w:rsidP="00716B3A">
      <w:r>
        <w:t>[Arduino Wiring Image]</w:t>
      </w:r>
    </w:p>
    <w:p w14:paraId="7978EEEF" w14:textId="77777777" w:rsidR="00086F04" w:rsidRDefault="00086F04" w:rsidP="00716B3A"/>
    <w:p w14:paraId="744D8B27" w14:textId="30C97E98" w:rsidR="00086F04" w:rsidRDefault="00086F04" w:rsidP="00716B3A">
      <w:r>
        <w:t>[Toggle Wiring Image]</w:t>
      </w:r>
    </w:p>
    <w:p w14:paraId="24152191" w14:textId="77777777" w:rsidR="00023CC6" w:rsidRDefault="00023CC6" w:rsidP="00716B3A"/>
    <w:p w14:paraId="58332D85" w14:textId="122B1103" w:rsidR="00657A1A" w:rsidRDefault="00657A1A" w:rsidP="00716B3A">
      <w:r>
        <w:lastRenderedPageBreak/>
        <w:t>Finally</w:t>
      </w:r>
      <w:r w:rsidR="000F6721">
        <w:t>, we can string up the device.</w:t>
      </w:r>
    </w:p>
    <w:p w14:paraId="07946F49" w14:textId="77777777" w:rsidR="00BE0FA4" w:rsidRDefault="00BE0FA4" w:rsidP="00716B3A"/>
    <w:p w14:paraId="07759347" w14:textId="03BAEDC4" w:rsidR="00E1215D" w:rsidRDefault="000D2E60" w:rsidP="00716B3A">
      <w:r>
        <w:t>[Assembled Strum Unit Image]</w:t>
      </w:r>
    </w:p>
    <w:p w14:paraId="7ABE7989" w14:textId="77777777" w:rsidR="000D2E60" w:rsidRDefault="000D2E60" w:rsidP="00716B3A"/>
    <w:p w14:paraId="32D1164C" w14:textId="033788E2" w:rsidR="000D2E60" w:rsidRPr="00EE4A29" w:rsidRDefault="00EE4A29" w:rsidP="00716B3A">
      <w:pPr>
        <w:rPr>
          <w:b/>
          <w:bCs/>
        </w:rPr>
      </w:pPr>
      <w:r w:rsidRPr="00EE4A29">
        <w:rPr>
          <w:b/>
          <w:bCs/>
        </w:rPr>
        <w:t>Registering Strums</w:t>
      </w:r>
    </w:p>
    <w:p w14:paraId="4EBBAED8" w14:textId="77777777" w:rsidR="00BE0FA4" w:rsidRDefault="00BE0FA4" w:rsidP="00716B3A"/>
    <w:p w14:paraId="1C4C485D" w14:textId="3656D728" w:rsidR="00B93539" w:rsidRDefault="006452D5" w:rsidP="00716B3A">
      <w:r>
        <w:t>For completeness and common ground, let me include my pin layout and variables that may appear in the upcoming code snippets</w:t>
      </w:r>
      <w:r w:rsidR="0032593A">
        <w:t>.</w:t>
      </w:r>
      <w:r w:rsidR="00953FEC">
        <w:t xml:space="preserve"> </w:t>
      </w:r>
      <w:r w:rsidR="00FE29D1">
        <w:t xml:space="preserve">Alternatively, you can download the complete controller code </w:t>
      </w:r>
      <w:r w:rsidR="00D366EF">
        <w:t>[</w:t>
      </w:r>
      <w:r w:rsidR="00FE29D1">
        <w:t>here</w:t>
      </w:r>
      <w:r w:rsidR="00E31D11">
        <w:t xml:space="preserve">: </w:t>
      </w:r>
      <w:proofErr w:type="spellStart"/>
      <w:r w:rsidR="00E31D11">
        <w:t>controller.ino</w:t>
      </w:r>
      <w:proofErr w:type="spellEnd"/>
      <w:r w:rsidR="00D366EF">
        <w:t>]</w:t>
      </w:r>
      <w:r w:rsidR="00FE29D1">
        <w:t>.</w:t>
      </w:r>
    </w:p>
    <w:p w14:paraId="7A76CB2C" w14:textId="77777777" w:rsidR="006452D5" w:rsidRDefault="006452D5" w:rsidP="00716B3A"/>
    <w:p w14:paraId="262F28EB" w14:textId="45C09E40" w:rsidR="006452D5" w:rsidRDefault="00B54930" w:rsidP="00716B3A">
      <w:r>
        <w:t>[</w:t>
      </w:r>
      <w:r w:rsidR="00963B54">
        <w:t>Constants and Variables Code Snippet</w:t>
      </w:r>
      <w:r>
        <w:t>]</w:t>
      </w:r>
    </w:p>
    <w:p w14:paraId="3F01BC6C" w14:textId="77777777" w:rsidR="006452D5" w:rsidRDefault="006452D5" w:rsidP="00716B3A"/>
    <w:p w14:paraId="57FDF17B" w14:textId="1C6CFDAB" w:rsidR="00AC4844" w:rsidRDefault="00AC4844" w:rsidP="00716B3A">
      <w:r>
        <w:t>First, we need to initialise our pins in the setup function.</w:t>
      </w:r>
    </w:p>
    <w:p w14:paraId="7DFB3F21" w14:textId="77777777" w:rsidR="00AC4844" w:rsidRDefault="00AC4844" w:rsidP="00716B3A"/>
    <w:p w14:paraId="60175126" w14:textId="40FD86C7" w:rsidR="00EE4A29" w:rsidRDefault="00E41299" w:rsidP="00716B3A">
      <w:r>
        <w:t>[Strum Setup Code Snippet]</w:t>
      </w:r>
    </w:p>
    <w:p w14:paraId="7CD1739D" w14:textId="77777777" w:rsidR="00E41299" w:rsidRDefault="00E41299" w:rsidP="00716B3A"/>
    <w:p w14:paraId="22F32845" w14:textId="7CEC3B13" w:rsidR="009133DD" w:rsidRDefault="00FB709B" w:rsidP="00716B3A">
      <w:r>
        <w:t>We can flag cycles where a state change happens by setting a transaction</w:t>
      </w:r>
      <w:r w:rsidR="00B643D5">
        <w:t xml:space="preserve"> variable false at </w:t>
      </w:r>
      <w:r w:rsidR="00C3211F">
        <w:t>the beginning of each cycle</w:t>
      </w:r>
      <w:r w:rsidR="00B643D5">
        <w:t xml:space="preserve"> and </w:t>
      </w:r>
      <w:r w:rsidR="00774D26">
        <w:t xml:space="preserve">flipping it to true whenever a fret </w:t>
      </w:r>
      <w:proofErr w:type="gramStart"/>
      <w:r w:rsidR="00774D26">
        <w:t>change</w:t>
      </w:r>
      <w:proofErr w:type="gramEnd"/>
      <w:r w:rsidR="00774D26">
        <w:t xml:space="preserve"> or a state change </w:t>
      </w:r>
      <w:r w:rsidR="001F1A5D">
        <w:t>occur</w:t>
      </w:r>
      <w:r w:rsidR="00774D26">
        <w:t>s.</w:t>
      </w:r>
      <w:r w:rsidR="004E2027">
        <w:t xml:space="preserve"> </w:t>
      </w:r>
      <w:r w:rsidR="000F4738">
        <w:t>The possible s</w:t>
      </w:r>
      <w:r w:rsidR="004E2027">
        <w:t>tate changes</w:t>
      </w:r>
      <w:r w:rsidR="000F4738">
        <w:t xml:space="preserve"> are the following: fretboard button</w:t>
      </w:r>
      <w:r w:rsidR="001F1A5D">
        <w:t>s</w:t>
      </w:r>
      <w:r w:rsidR="000F4738">
        <w:t xml:space="preserve"> </w:t>
      </w:r>
      <w:r w:rsidR="001F1A5D">
        <w:t xml:space="preserve">are </w:t>
      </w:r>
      <w:r w:rsidR="0004784C">
        <w:t>pressed</w:t>
      </w:r>
      <w:r w:rsidR="001F1A5D">
        <w:t>/</w:t>
      </w:r>
      <w:r w:rsidR="0004784C">
        <w:t xml:space="preserve">released, </w:t>
      </w:r>
      <w:r w:rsidR="001F1A5D">
        <w:t xml:space="preserve">or </w:t>
      </w:r>
      <w:r w:rsidR="0004784C">
        <w:t>string</w:t>
      </w:r>
      <w:r w:rsidR="00111410">
        <w:t xml:space="preserve">s </w:t>
      </w:r>
      <w:r w:rsidR="001F1A5D">
        <w:t>are</w:t>
      </w:r>
      <w:r w:rsidR="00111410">
        <w:t xml:space="preserve"> activated or in </w:t>
      </w:r>
      <w:r w:rsidR="001F1A5D">
        <w:t>their</w:t>
      </w:r>
      <w:r w:rsidR="00325865">
        <w:t xml:space="preserve"> </w:t>
      </w:r>
      <w:r w:rsidR="00111410">
        <w:t xml:space="preserve">default </w:t>
      </w:r>
      <w:r w:rsidR="00325865">
        <w:t xml:space="preserve">stationary </w:t>
      </w:r>
      <w:r w:rsidR="00602B82">
        <w:t>position</w:t>
      </w:r>
      <w:r w:rsidR="00325865">
        <w:t>.</w:t>
      </w:r>
      <w:r w:rsidR="00B5371D">
        <w:t xml:space="preserve"> </w:t>
      </w:r>
      <w:r w:rsidR="00181613">
        <w:t>T</w:t>
      </w:r>
      <w:r w:rsidR="00B5371D">
        <w:t>hese state changes must trigger a controller event</w:t>
      </w:r>
      <w:r w:rsidR="007E01F3">
        <w:t xml:space="preserve"> by setting the </w:t>
      </w:r>
      <w:r w:rsidR="00181613">
        <w:t xml:space="preserve">device's </w:t>
      </w:r>
      <w:r w:rsidR="007E01F3">
        <w:t>transaction</w:t>
      </w:r>
      <w:r w:rsidR="00181613">
        <w:t xml:space="preserve"> state to true</w:t>
      </w:r>
      <w:r w:rsidR="00B5371D">
        <w:t>.</w:t>
      </w:r>
    </w:p>
    <w:p w14:paraId="4B3D4F20" w14:textId="77777777" w:rsidR="009133DD" w:rsidRDefault="009133DD" w:rsidP="00716B3A"/>
    <w:p w14:paraId="572AF703" w14:textId="7A6A93B7" w:rsidR="009133DD" w:rsidRDefault="009133DD" w:rsidP="00716B3A">
      <w:r>
        <w:t>[</w:t>
      </w:r>
      <w:r w:rsidR="00637E54">
        <w:t>Controller Transaction State Code Snippet</w:t>
      </w:r>
      <w:r>
        <w:t>]</w:t>
      </w:r>
    </w:p>
    <w:p w14:paraId="7363031D" w14:textId="77777777" w:rsidR="00637E54" w:rsidRDefault="00637E54" w:rsidP="00716B3A"/>
    <w:p w14:paraId="785F19C8" w14:textId="697C9556" w:rsidR="006904B7" w:rsidRDefault="00EC36C4" w:rsidP="00716B3A">
      <w:pPr>
        <w:rPr>
          <w:b/>
          <w:bCs/>
        </w:rPr>
      </w:pPr>
      <w:r>
        <w:rPr>
          <w:b/>
          <w:bCs/>
        </w:rPr>
        <w:t xml:space="preserve">Communication </w:t>
      </w:r>
      <w:r w:rsidR="00504CEA">
        <w:rPr>
          <w:b/>
          <w:bCs/>
        </w:rPr>
        <w:t>Protocol</w:t>
      </w:r>
    </w:p>
    <w:p w14:paraId="4316BD9D" w14:textId="77777777" w:rsidR="00504CEA" w:rsidRDefault="00504CEA" w:rsidP="00716B3A">
      <w:pPr>
        <w:rPr>
          <w:b/>
          <w:bCs/>
        </w:rPr>
      </w:pPr>
    </w:p>
    <w:p w14:paraId="35B19106" w14:textId="4C1412AE" w:rsidR="006904B7" w:rsidRPr="0070392F" w:rsidRDefault="00DA053C" w:rsidP="00716B3A">
      <w:r>
        <w:t xml:space="preserve">There are multiple ways </w:t>
      </w:r>
      <w:r w:rsidR="003D5A86">
        <w:t>to design device communication, such as MIDI or binary</w:t>
      </w:r>
      <w:r w:rsidR="006908E0">
        <w:t xml:space="preserve"> protocols; however, </w:t>
      </w:r>
      <w:r w:rsidR="006E2D21">
        <w:t>I sought an easy-to-implement version in this scenario</w:t>
      </w:r>
      <w:r w:rsidR="006908E0">
        <w:t>.</w:t>
      </w:r>
      <w:r>
        <w:t xml:space="preserve"> </w:t>
      </w:r>
      <w:r w:rsidR="008271DB">
        <w:t>Our Arduino will be used as an external keyboard to communicate with our computer</w:t>
      </w:r>
      <w:r w:rsidR="00705698">
        <w:t xml:space="preserve">, </w:t>
      </w:r>
      <w:r w:rsidR="000F0B8C">
        <w:t>transferring textual information</w:t>
      </w:r>
      <w:r w:rsidR="0097050E">
        <w:t>.</w:t>
      </w:r>
      <w:r w:rsidR="008271DB">
        <w:t xml:space="preserve"> </w:t>
      </w:r>
      <w:r w:rsidR="00D02A3E">
        <w:t>But</w:t>
      </w:r>
      <w:r w:rsidR="008271DB">
        <w:t xml:space="preserve"> there are</w:t>
      </w:r>
      <w:r w:rsidR="00FA3BB0">
        <w:t xml:space="preserve"> </w:t>
      </w:r>
      <w:r w:rsidR="00E17173">
        <w:t>over 2</w:t>
      </w:r>
      <w:r w:rsidR="00C61E1E">
        <w:t>52</w:t>
      </w:r>
      <w:r w:rsidR="00E17173">
        <w:t xml:space="preserve"> possible </w:t>
      </w:r>
      <w:r w:rsidR="00006617">
        <w:t>state combinations</w:t>
      </w:r>
      <w:r w:rsidR="00D40C1D">
        <w:t xml:space="preserve"> and just </w:t>
      </w:r>
      <w:r w:rsidR="001B301E">
        <w:t>62</w:t>
      </w:r>
      <w:r w:rsidR="00D40C1D">
        <w:t xml:space="preserve"> </w:t>
      </w:r>
      <w:r w:rsidR="00926064">
        <w:t>alphanumeric values that can</w:t>
      </w:r>
      <w:r w:rsidR="00444D1B">
        <w:t xml:space="preserve"> be</w:t>
      </w:r>
      <w:r w:rsidR="00926064">
        <w:t xml:space="preserve"> safely use</w:t>
      </w:r>
      <w:r w:rsidR="00444D1B">
        <w:t>d</w:t>
      </w:r>
      <w:r w:rsidR="00893169">
        <w:t xml:space="preserve"> if we use both </w:t>
      </w:r>
      <w:proofErr w:type="gramStart"/>
      <w:r w:rsidR="00893169">
        <w:t>upper and lower case</w:t>
      </w:r>
      <w:proofErr w:type="gramEnd"/>
      <w:r w:rsidR="00893169">
        <w:t xml:space="preserve"> letters and digits</w:t>
      </w:r>
      <w:r w:rsidR="00006617">
        <w:t>.</w:t>
      </w:r>
      <w:r w:rsidR="00031BB2">
        <w:t xml:space="preserve"> </w:t>
      </w:r>
      <w:r w:rsidR="00A221D4">
        <w:t xml:space="preserve">This means that </w:t>
      </w:r>
      <w:r w:rsidR="0023545E">
        <w:t>we will send multiple keypress events</w:t>
      </w:r>
      <w:r w:rsidR="00B653EE">
        <w:t xml:space="preserve">. The fewer events </w:t>
      </w:r>
      <w:r w:rsidR="00B87D1F">
        <w:t>are used</w:t>
      </w:r>
      <w:r w:rsidR="00873E28">
        <w:t>,</w:t>
      </w:r>
      <w:r w:rsidR="00B87D1F">
        <w:t xml:space="preserve"> the more perfor</w:t>
      </w:r>
      <w:r w:rsidR="00B6437E">
        <w:t>m</w:t>
      </w:r>
      <w:r w:rsidR="00B87D1F">
        <w:t>ant the communication will be</w:t>
      </w:r>
      <w:r w:rsidR="00C343A0">
        <w:t xml:space="preserve">, and we may easily fit an event into a </w:t>
      </w:r>
      <w:r w:rsidR="00662B72">
        <w:t>two-</w:t>
      </w:r>
      <w:r w:rsidR="00C343A0">
        <w:t>character combination</w:t>
      </w:r>
      <w:r w:rsidR="00662B72">
        <w:t xml:space="preserve"> (3844)</w:t>
      </w:r>
      <w:r w:rsidR="00C343A0">
        <w:t>.</w:t>
      </w:r>
      <w:r w:rsidR="00DF2CC5">
        <w:t xml:space="preserve"> </w:t>
      </w:r>
      <w:r w:rsidR="00CD177E">
        <w:t xml:space="preserve">On the other hand, </w:t>
      </w:r>
      <w:r w:rsidR="0050057A">
        <w:t xml:space="preserve">creating a logical mapping between </w:t>
      </w:r>
      <w:r w:rsidR="009A0740">
        <w:t>character pairs</w:t>
      </w:r>
      <w:r w:rsidR="009913DD">
        <w:t xml:space="preserve"> and </w:t>
      </w:r>
      <w:r w:rsidR="009A0ED1">
        <w:t xml:space="preserve">events is cumbersome, and I </w:t>
      </w:r>
      <w:r w:rsidR="00774250">
        <w:t xml:space="preserve">would </w:t>
      </w:r>
      <w:r w:rsidR="009A0ED1">
        <w:t>rather see a solution with</w:t>
      </w:r>
      <w:r w:rsidR="00774250">
        <w:t xml:space="preserve"> some relation to the physical state of the device.</w:t>
      </w:r>
      <w:r w:rsidR="00C943B4">
        <w:t xml:space="preserve"> A more straightforward protocol could compromise with four characters</w:t>
      </w:r>
      <w:r w:rsidR="003C2B84">
        <w:t xml:space="preserve"> using only digits</w:t>
      </w:r>
      <w:r w:rsidR="00C943B4">
        <w:t>.</w:t>
      </w:r>
      <w:r w:rsidR="003C2B84">
        <w:t xml:space="preserve"> A flag for the event, a fret number</w:t>
      </w:r>
      <w:r w:rsidR="004B4599">
        <w:t>, and a strum string number.</w:t>
      </w:r>
    </w:p>
    <w:p w14:paraId="30C412BD" w14:textId="77777777" w:rsidR="009133DD" w:rsidRDefault="009133DD" w:rsidP="00716B3A"/>
    <w:p w14:paraId="0FB827E8" w14:textId="0A0990BC" w:rsidR="0075773C" w:rsidRDefault="0075773C" w:rsidP="00716B3A">
      <w:r>
        <w:t>[Protocol Image]</w:t>
      </w:r>
    </w:p>
    <w:p w14:paraId="1D62AA56" w14:textId="77777777" w:rsidR="00EC36C4" w:rsidRDefault="00EC36C4" w:rsidP="00716B3A"/>
    <w:p w14:paraId="03AC154A" w14:textId="77777777" w:rsidR="00EC36C4" w:rsidRPr="00637E54" w:rsidRDefault="00EC36C4" w:rsidP="00716B3A">
      <w:pPr>
        <w:rPr>
          <w:b/>
          <w:bCs/>
        </w:rPr>
      </w:pPr>
      <w:r w:rsidRPr="00637E54">
        <w:rPr>
          <w:b/>
          <w:bCs/>
        </w:rPr>
        <w:t>Debounce Handling</w:t>
      </w:r>
    </w:p>
    <w:p w14:paraId="03745132" w14:textId="77777777" w:rsidR="00EC36C4" w:rsidRDefault="00EC36C4" w:rsidP="00716B3A"/>
    <w:p w14:paraId="42A5AE34" w14:textId="789216B3" w:rsidR="00092FAC" w:rsidRDefault="00092FAC" w:rsidP="00716B3A">
      <w:r>
        <w:lastRenderedPageBreak/>
        <w:t xml:space="preserve">Momentary tactile switches are not guaranteed to be immune to physical bouncing and may trigger unsolicited actions from the controller. Furthermore, our device has two types of inputs with directly opposing behaviour. </w:t>
      </w:r>
    </w:p>
    <w:p w14:paraId="6918E30B" w14:textId="77777777" w:rsidR="00092FAC" w:rsidRDefault="00092FAC" w:rsidP="00716B3A"/>
    <w:p w14:paraId="7ACB1B3F" w14:textId="77777777" w:rsidR="00092FAC" w:rsidRPr="0086554C" w:rsidRDefault="00092FAC" w:rsidP="00716B3A">
      <w:pPr>
        <w:rPr>
          <w:b/>
          <w:bCs/>
        </w:rPr>
      </w:pPr>
      <w:r>
        <w:rPr>
          <w:b/>
          <w:bCs/>
        </w:rPr>
        <w:t>Fret Buttons</w:t>
      </w:r>
    </w:p>
    <w:p w14:paraId="5CE1428F" w14:textId="77777777" w:rsidR="00092FAC" w:rsidRDefault="00092FAC" w:rsidP="00716B3A">
      <w:r>
        <w:t xml:space="preserve">From the traditional perspective, inputs register events </w:t>
      </w:r>
      <w:r w:rsidRPr="004F7D93">
        <w:rPr>
          <w:b/>
          <w:bCs/>
          <w:i/>
          <w:iCs/>
        </w:rPr>
        <w:t>when pressed</w:t>
      </w:r>
      <w:r>
        <w:t xml:space="preserve">, just like our fret switches. When activation happens, we assume that state changes are intentional after a particular </w:t>
      </w:r>
      <w:proofErr w:type="gramStart"/>
      <w:r>
        <w:t>interval,  typically</w:t>
      </w:r>
      <w:proofErr w:type="gramEnd"/>
      <w:r>
        <w:t xml:space="preserve"> ~50-100ms.</w:t>
      </w:r>
    </w:p>
    <w:p w14:paraId="48C35FC2" w14:textId="77777777" w:rsidR="00092FAC" w:rsidRDefault="00092FAC" w:rsidP="00716B3A">
      <w:pPr>
        <w:keepNext/>
      </w:pPr>
    </w:p>
    <w:p w14:paraId="0A3D8054" w14:textId="77777777" w:rsidR="00092FAC" w:rsidRPr="00AA0B8A" w:rsidRDefault="00092FAC" w:rsidP="00716B3A">
      <w:pPr>
        <w:rPr>
          <w:b/>
          <w:bCs/>
        </w:rPr>
      </w:pPr>
      <w:r w:rsidRPr="00AA0B8A">
        <w:rPr>
          <w:b/>
          <w:bCs/>
        </w:rPr>
        <w:t>Strum Switch</w:t>
      </w:r>
      <w:r>
        <w:rPr>
          <w:b/>
          <w:bCs/>
        </w:rPr>
        <w:t>es</w:t>
      </w:r>
    </w:p>
    <w:p w14:paraId="7470CABD" w14:textId="77777777" w:rsidR="00092FAC" w:rsidRDefault="00092FAC" w:rsidP="00716B3A">
      <w:r>
        <w:t xml:space="preserve">Unlike frets, strum switches are activated after strings are put under pressure and </w:t>
      </w:r>
      <w:r w:rsidRPr="008F149A">
        <w:rPr>
          <w:b/>
          <w:bCs/>
          <w:i/>
          <w:iCs/>
        </w:rPr>
        <w:t>released</w:t>
      </w:r>
      <w:r>
        <w:t xml:space="preserve">. We may also expect extra noise, as our switches use strings, levers and springs that may oscillate. After the first release, we measure the interval of state changes and register if the last change happened after the </w:t>
      </w:r>
      <w:r w:rsidRPr="00F2526F">
        <w:rPr>
          <w:b/>
          <w:bCs/>
          <w:i/>
          <w:iCs/>
        </w:rPr>
        <w:t>debounce time</w:t>
      </w:r>
      <w:r>
        <w:rPr>
          <w:b/>
          <w:bCs/>
          <w:i/>
          <w:iCs/>
        </w:rPr>
        <w:t xml:space="preserve"> </w:t>
      </w:r>
      <w:r w:rsidRPr="00F2526F">
        <w:rPr>
          <w:b/>
          <w:bCs/>
          <w:i/>
          <w:iCs/>
        </w:rPr>
        <w:t>allowance</w:t>
      </w:r>
      <w:r>
        <w:t>.</w:t>
      </w:r>
    </w:p>
    <w:p w14:paraId="5CE885F3" w14:textId="77777777" w:rsidR="00F36CC3" w:rsidRDefault="00F36CC3" w:rsidP="00716B3A"/>
    <w:p w14:paraId="693797B5" w14:textId="6AE8C799" w:rsidR="00DC7FFE" w:rsidRDefault="00DC7FFE" w:rsidP="00716B3A">
      <w:r>
        <w:t>[Debouncing Image]</w:t>
      </w:r>
    </w:p>
    <w:p w14:paraId="246BAA97" w14:textId="77777777" w:rsidR="00F36CC3" w:rsidRDefault="00F36CC3" w:rsidP="00716B3A"/>
    <w:p w14:paraId="4029AF99" w14:textId="77777777" w:rsidR="00EC36C4" w:rsidRDefault="00EC36C4" w:rsidP="00716B3A">
      <w:pPr>
        <w:rPr>
          <w:b/>
          <w:bCs/>
        </w:rPr>
      </w:pPr>
      <w:r w:rsidRPr="006E11E4">
        <w:rPr>
          <w:b/>
          <w:bCs/>
        </w:rPr>
        <w:t>Sending a</w:t>
      </w:r>
      <w:r>
        <w:rPr>
          <w:b/>
          <w:bCs/>
        </w:rPr>
        <w:t xml:space="preserve">n Event </w:t>
      </w:r>
      <w:r w:rsidRPr="006E11E4">
        <w:rPr>
          <w:b/>
          <w:bCs/>
        </w:rPr>
        <w:t>Message</w:t>
      </w:r>
    </w:p>
    <w:p w14:paraId="71B3A4B8" w14:textId="77777777" w:rsidR="000A3A58" w:rsidRDefault="000A3A58" w:rsidP="00716B3A">
      <w:pPr>
        <w:rPr>
          <w:b/>
          <w:bCs/>
        </w:rPr>
      </w:pPr>
    </w:p>
    <w:p w14:paraId="6FEEBB6A" w14:textId="77777777" w:rsidR="00F36CC3" w:rsidRDefault="00F36CC3" w:rsidP="00716B3A">
      <w:r>
        <w:t>We can invoke a function on every cycle with a transaction state change by listening to it in the main loop.</w:t>
      </w:r>
    </w:p>
    <w:p w14:paraId="3498BDDB" w14:textId="77777777" w:rsidR="00F36CC3" w:rsidRDefault="00F36CC3" w:rsidP="00716B3A"/>
    <w:p w14:paraId="62B84735" w14:textId="77777777" w:rsidR="00F36CC3" w:rsidRDefault="00F36CC3" w:rsidP="00716B3A">
      <w:r>
        <w:t>[Listening Code Snippet]</w:t>
      </w:r>
    </w:p>
    <w:p w14:paraId="191EBA0E" w14:textId="77777777" w:rsidR="00EB1837" w:rsidRDefault="00EB1837" w:rsidP="00716B3A"/>
    <w:p w14:paraId="50C685C7" w14:textId="4DFD07B7" w:rsidR="00EB1837" w:rsidRDefault="00CA06F9" w:rsidP="00716B3A">
      <w:r>
        <w:t xml:space="preserve">Now </w:t>
      </w:r>
      <w:r w:rsidR="000A6781">
        <w:t xml:space="preserve">that we have our communication protocol and </w:t>
      </w:r>
      <w:r w:rsidR="00531373">
        <w:t xml:space="preserve">are aware of the </w:t>
      </w:r>
      <w:r w:rsidR="00F16888">
        <w:t>debounce issues</w:t>
      </w:r>
      <w:r w:rsidR="00BF5C53">
        <w:t xml:space="preserve">, we can send a message from our device through </w:t>
      </w:r>
      <w:r w:rsidR="007A7BD7">
        <w:t>keyboard presses</w:t>
      </w:r>
      <w:r w:rsidR="00BF5C53">
        <w:t>.</w:t>
      </w:r>
      <w:r w:rsidR="008C3B42">
        <w:t xml:space="preserve"> </w:t>
      </w:r>
      <w:r w:rsidR="007A1ACC">
        <w:t xml:space="preserve">First, </w:t>
      </w:r>
      <w:r w:rsidR="001B58CC">
        <w:t xml:space="preserve">we </w:t>
      </w:r>
      <w:r w:rsidR="00CE5A11">
        <w:t>must</w:t>
      </w:r>
      <w:r w:rsidR="001B58CC">
        <w:t xml:space="preserve"> initialise a debounce array for strums and </w:t>
      </w:r>
      <w:r w:rsidR="00135976">
        <w:t xml:space="preserve">a 2D array for frets and </w:t>
      </w:r>
      <w:r w:rsidR="00CE5A11">
        <w:t>measure time with the millis function.</w:t>
      </w:r>
      <w:r w:rsidR="00135976">
        <w:t xml:space="preserve"> Then</w:t>
      </w:r>
      <w:r w:rsidR="008C3B42">
        <w:t xml:space="preserve"> </w:t>
      </w:r>
      <w:r w:rsidR="00CE5A11">
        <w:t xml:space="preserve">we </w:t>
      </w:r>
      <w:r w:rsidR="00D94D09">
        <w:t>traverse both the fret and strum states separately</w:t>
      </w:r>
      <w:r w:rsidR="002E6EA6">
        <w:t xml:space="preserve">, and any change detected </w:t>
      </w:r>
      <w:r w:rsidR="00216775">
        <w:t xml:space="preserve">outside the debounce timing will </w:t>
      </w:r>
      <w:r w:rsidR="00D94D09">
        <w:t>send a four-digit keyboard sequence</w:t>
      </w:r>
      <w:r w:rsidR="00C62684">
        <w:t xml:space="preserve"> with the event, fret and strum information</w:t>
      </w:r>
      <w:r w:rsidR="005A1179">
        <w:t xml:space="preserve"> using the standard Keyboard library</w:t>
      </w:r>
      <w:r w:rsidR="00D94D09">
        <w:t>.</w:t>
      </w:r>
    </w:p>
    <w:p w14:paraId="35E9B935" w14:textId="77777777" w:rsidR="009D2F32" w:rsidRDefault="009D2F32" w:rsidP="00716B3A"/>
    <w:p w14:paraId="224F79FC" w14:textId="1601DBD8" w:rsidR="00963B54" w:rsidRPr="00597587" w:rsidRDefault="009D2F32" w:rsidP="00716B3A">
      <w:r>
        <w:t>[Set Controller State Code Snippet]</w:t>
      </w:r>
    </w:p>
    <w:p w14:paraId="15F2D3E7" w14:textId="77777777" w:rsidR="00B96952" w:rsidRDefault="00B96952" w:rsidP="00716B3A">
      <w:pPr>
        <w:rPr>
          <w:b/>
          <w:bCs/>
        </w:rPr>
      </w:pPr>
    </w:p>
    <w:p w14:paraId="3AAE9C8F" w14:textId="432ECACB" w:rsidR="000A3A58" w:rsidRDefault="004D0C52" w:rsidP="00716B3A">
      <w:pPr>
        <w:rPr>
          <w:b/>
          <w:bCs/>
        </w:rPr>
      </w:pPr>
      <w:r>
        <w:rPr>
          <w:b/>
          <w:bCs/>
        </w:rPr>
        <w:t>Head Stock</w:t>
      </w:r>
    </w:p>
    <w:p w14:paraId="6728D4F7" w14:textId="77777777" w:rsidR="004D0C52" w:rsidRDefault="004D0C52" w:rsidP="00716B3A">
      <w:pPr>
        <w:rPr>
          <w:b/>
          <w:bCs/>
        </w:rPr>
      </w:pPr>
    </w:p>
    <w:p w14:paraId="3391E4D9" w14:textId="23248169" w:rsidR="004D0C52" w:rsidRDefault="00F85DDD" w:rsidP="00716B3A">
      <w:r>
        <w:t xml:space="preserve">Although users can interact with the fret by buttons and use chord patterns on the left-hand side, controls may not feel authentic enough. </w:t>
      </w:r>
      <w:r w:rsidR="007B0DA8">
        <w:t xml:space="preserve">After </w:t>
      </w:r>
      <w:r w:rsidR="00D906FC">
        <w:t>testing</w:t>
      </w:r>
      <w:r w:rsidR="007B0DA8">
        <w:t xml:space="preserve"> </w:t>
      </w:r>
      <w:r w:rsidR="00821A12">
        <w:t xml:space="preserve">the device for more complex chords and finger patterns, I </w:t>
      </w:r>
      <w:proofErr w:type="gramStart"/>
      <w:r w:rsidR="00052741">
        <w:t>came to the conclusion</w:t>
      </w:r>
      <w:proofErr w:type="gramEnd"/>
      <w:r w:rsidR="00052741">
        <w:t xml:space="preserve"> that</w:t>
      </w:r>
      <w:r w:rsidR="00821A12">
        <w:t xml:space="preserve"> finding the exact locations of fret positions is more</w:t>
      </w:r>
      <w:r w:rsidR="00C3603A">
        <w:t xml:space="preserve"> problematic, even after equipping my buttons with </w:t>
      </w:r>
      <w:r w:rsidR="0041601A">
        <w:t xml:space="preserve">button caps. </w:t>
      </w:r>
      <w:r>
        <w:t xml:space="preserve">Therefore, </w:t>
      </w:r>
      <w:r w:rsidR="00BB1653">
        <w:t xml:space="preserve">setting up our </w:t>
      </w:r>
      <w:r w:rsidR="007A63C8">
        <w:t xml:space="preserve">instrument with strings </w:t>
      </w:r>
      <w:r w:rsidR="00821A12">
        <w:t>would hopefully help guide the user's hand naturally as guitar strings do</w:t>
      </w:r>
      <w:r w:rsidR="0044400D">
        <w:t xml:space="preserve">. </w:t>
      </w:r>
      <w:r w:rsidR="00223BA3">
        <w:t xml:space="preserve">To </w:t>
      </w:r>
      <w:r w:rsidR="00595B50">
        <w:t xml:space="preserve">set up the six strings on </w:t>
      </w:r>
      <w:r w:rsidR="00223BA3">
        <w:t>t</w:t>
      </w:r>
      <w:r>
        <w:t>he fretboard</w:t>
      </w:r>
      <w:r w:rsidR="00595B50">
        <w:t xml:space="preserve">, we have to create a </w:t>
      </w:r>
      <w:r>
        <w:t xml:space="preserve">headstock, which provides fixed positions to </w:t>
      </w:r>
      <w:r w:rsidRPr="00941C70">
        <w:rPr>
          <w:b/>
          <w:bCs/>
          <w:i/>
          <w:iCs/>
        </w:rPr>
        <w:t>attach strings as guidelines</w:t>
      </w:r>
      <w:r>
        <w:t>. The headstock unit is an optional accessory and must be attachable/detachable to the neck.</w:t>
      </w:r>
    </w:p>
    <w:p w14:paraId="5EC3B5B9" w14:textId="77777777" w:rsidR="00AA533A" w:rsidRDefault="00AA533A" w:rsidP="00716B3A"/>
    <w:p w14:paraId="6F804FAA" w14:textId="6FAF96DF" w:rsidR="00AA533A" w:rsidRDefault="00AA533A" w:rsidP="00716B3A">
      <w:r>
        <w:t xml:space="preserve">[Head Stock </w:t>
      </w:r>
      <w:r w:rsidR="00AD7C9A">
        <w:t xml:space="preserve">Design </w:t>
      </w:r>
      <w:r>
        <w:t>Image]</w:t>
      </w:r>
    </w:p>
    <w:p w14:paraId="602C29AF" w14:textId="77777777" w:rsidR="00AA533A" w:rsidRDefault="00AA533A" w:rsidP="00716B3A"/>
    <w:p w14:paraId="7942A9FA" w14:textId="2971188B" w:rsidR="00AA533A" w:rsidRDefault="00503CD2" w:rsidP="00716B3A">
      <w:pPr>
        <w:rPr>
          <w:b/>
          <w:bCs/>
        </w:rPr>
      </w:pPr>
      <w:r>
        <w:t xml:space="preserve">Now that we </w:t>
      </w:r>
      <w:r w:rsidR="00F21557">
        <w:t>have our headstock</w:t>
      </w:r>
      <w:r w:rsidR="002F3B7A">
        <w:t>,</w:t>
      </w:r>
      <w:r w:rsidR="00F21557">
        <w:t xml:space="preserve"> we can </w:t>
      </w:r>
      <w:r>
        <w:t>set up our strings</w:t>
      </w:r>
      <w:r w:rsidR="00F21557">
        <w:t xml:space="preserve">. </w:t>
      </w:r>
      <w:r w:rsidR="00323A4E">
        <w:t xml:space="preserve">Depending on the type of button caps used, </w:t>
      </w:r>
      <w:r w:rsidR="00EA4BAB">
        <w:t>modifications may be needed</w:t>
      </w:r>
      <w:r w:rsidR="00484BE9">
        <w:t xml:space="preserve">; </w:t>
      </w:r>
      <w:r w:rsidR="004743F8">
        <w:t>the caps I ordered made the strings slip off</w:t>
      </w:r>
      <w:r w:rsidR="00EA4BAB">
        <w:t xml:space="preserve"> from their place when pressed, so I grooved all 120 individually.</w:t>
      </w:r>
    </w:p>
    <w:p w14:paraId="6E42147B" w14:textId="77777777" w:rsidR="000A3A58" w:rsidRDefault="000A3A58" w:rsidP="00716B3A">
      <w:pPr>
        <w:rPr>
          <w:b/>
          <w:bCs/>
        </w:rPr>
      </w:pPr>
    </w:p>
    <w:p w14:paraId="68004BD1" w14:textId="571F43C9" w:rsidR="00FE01D7" w:rsidRPr="00AD7C9A" w:rsidRDefault="00AD7C9A" w:rsidP="00716B3A">
      <w:r w:rsidRPr="00AD7C9A">
        <w:t>[</w:t>
      </w:r>
      <w:r>
        <w:t>Head Stock Back Image</w:t>
      </w:r>
      <w:r w:rsidRPr="00AD7C9A">
        <w:t>]</w:t>
      </w:r>
    </w:p>
    <w:p w14:paraId="66CCFDA0" w14:textId="77777777" w:rsidR="000A3A58" w:rsidRDefault="000A3A58" w:rsidP="00716B3A">
      <w:pPr>
        <w:rPr>
          <w:b/>
          <w:bCs/>
        </w:rPr>
      </w:pPr>
    </w:p>
    <w:p w14:paraId="051C4AA5" w14:textId="4D3738FB" w:rsidR="00AD7C9A" w:rsidRPr="00AD7C9A" w:rsidRDefault="00AD7C9A" w:rsidP="00716B3A">
      <w:r w:rsidRPr="00AD7C9A">
        <w:t>[</w:t>
      </w:r>
      <w:r>
        <w:t>Head Stock Front Image</w:t>
      </w:r>
      <w:r w:rsidRPr="00AD7C9A">
        <w:t>]</w:t>
      </w:r>
    </w:p>
    <w:p w14:paraId="3ECACCB6" w14:textId="77777777" w:rsidR="00AD7C9A" w:rsidRDefault="00AD7C9A" w:rsidP="00716B3A">
      <w:pPr>
        <w:rPr>
          <w:b/>
          <w:bCs/>
        </w:rPr>
      </w:pPr>
    </w:p>
    <w:p w14:paraId="41EB1E35" w14:textId="56170C46" w:rsidR="00AD7C9A" w:rsidRPr="000D1F41" w:rsidRDefault="000D1F41" w:rsidP="00716B3A">
      <w:r w:rsidRPr="000D1F41">
        <w:t>Lastly</w:t>
      </w:r>
      <w:r>
        <w:t xml:space="preserve">, similar to our </w:t>
      </w:r>
      <w:r w:rsidR="003133CA">
        <w:t xml:space="preserve">fret design </w:t>
      </w:r>
      <w:r w:rsidR="00C45B13">
        <w:t>at</w:t>
      </w:r>
      <w:r w:rsidR="003133CA">
        <w:t xml:space="preserve"> the beginning of this post, we may create a saddle to hold our string in place.</w:t>
      </w:r>
    </w:p>
    <w:p w14:paraId="6F220302" w14:textId="77777777" w:rsidR="000D1F41" w:rsidRDefault="000D1F41" w:rsidP="00716B3A">
      <w:pPr>
        <w:rPr>
          <w:b/>
          <w:bCs/>
        </w:rPr>
      </w:pPr>
    </w:p>
    <w:p w14:paraId="09F0C6A7" w14:textId="5CAF0359" w:rsidR="006F0160" w:rsidRDefault="006F0160" w:rsidP="00716B3A">
      <w:r w:rsidRPr="006F0160">
        <w:t>[</w:t>
      </w:r>
      <w:r>
        <w:t>Saddle Image</w:t>
      </w:r>
      <w:r w:rsidRPr="006F0160">
        <w:t>]</w:t>
      </w:r>
    </w:p>
    <w:p w14:paraId="11878FEE" w14:textId="77777777" w:rsidR="006F0160" w:rsidRDefault="006F0160" w:rsidP="00716B3A"/>
    <w:p w14:paraId="3555F90C" w14:textId="45E5C88F" w:rsidR="006F0160" w:rsidRPr="006F0160" w:rsidRDefault="006F0160" w:rsidP="00716B3A">
      <w:r>
        <w:t xml:space="preserve">Now </w:t>
      </w:r>
      <w:r w:rsidR="00107D40">
        <w:t xml:space="preserve">that our guitar console is up and running, </w:t>
      </w:r>
      <w:r>
        <w:t xml:space="preserve">we are ready to </w:t>
      </w:r>
      <w:r w:rsidR="008044F4">
        <w:t>develop</w:t>
      </w:r>
      <w:r>
        <w:t xml:space="preserve"> ou</w:t>
      </w:r>
      <w:r w:rsidR="00107D40">
        <w:t xml:space="preserve">r </w:t>
      </w:r>
      <w:r w:rsidR="002E4034">
        <w:t>own guitar application.</w:t>
      </w:r>
      <w:r w:rsidR="00C6226A">
        <w:t xml:space="preserve"> You can read my article about</w:t>
      </w:r>
      <w:r w:rsidR="008044F4">
        <w:t xml:space="preserve"> how to build </w:t>
      </w:r>
      <w:r w:rsidR="003301DF">
        <w:t>your own guitar hero game prototype [here].</w:t>
      </w:r>
    </w:p>
    <w:p w14:paraId="5C209F2A" w14:textId="77777777" w:rsidR="006F0160" w:rsidRDefault="006F0160" w:rsidP="00716B3A">
      <w:pPr>
        <w:rPr>
          <w:b/>
          <w:bCs/>
        </w:rPr>
      </w:pPr>
    </w:p>
    <w:p w14:paraId="4B527BE7" w14:textId="77777777" w:rsidR="00F574FC" w:rsidRDefault="00F574F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043D85" w14:textId="5E9D1599" w:rsidR="004E0AF3" w:rsidRPr="00896E8D" w:rsidRDefault="004E0AF3" w:rsidP="00716B3A">
      <w:pPr>
        <w:pStyle w:val="Heading2"/>
        <w:rPr>
          <w:color w:val="ABB2BF"/>
          <w:lang w:eastAsia="en-GB"/>
        </w:rPr>
      </w:pPr>
      <w:bookmarkStart w:id="7" w:name="_Toc145002474"/>
      <w:r w:rsidRPr="008C3C7B">
        <w:rPr>
          <w:rFonts w:eastAsia="Times New Roman"/>
          <w:lang w:eastAsia="en-GB"/>
        </w:rPr>
        <w:lastRenderedPageBreak/>
        <w:t>Digital Guitar - Make Guitar Sounds with Howler</w:t>
      </w:r>
      <w:bookmarkEnd w:id="7"/>
    </w:p>
    <w:p w14:paraId="0CEE9D04" w14:textId="77777777" w:rsidR="00A3407D" w:rsidRDefault="00A3407D" w:rsidP="00716B3A">
      <w:pPr>
        <w:rPr>
          <w:b/>
          <w:bCs/>
        </w:rPr>
      </w:pPr>
    </w:p>
    <w:p w14:paraId="79C10368" w14:textId="0F91082C" w:rsidR="00307AE6" w:rsidRPr="00307AE6" w:rsidRDefault="00307AE6" w:rsidP="00716B3A">
      <w:r w:rsidRPr="00307AE6">
        <w:t>[</w:t>
      </w:r>
      <w:r>
        <w:t>Equalizer Image</w:t>
      </w:r>
      <w:r w:rsidRPr="00307AE6">
        <w:t>]</w:t>
      </w:r>
    </w:p>
    <w:p w14:paraId="03C91B83" w14:textId="77777777" w:rsidR="00307AE6" w:rsidRDefault="00307AE6" w:rsidP="00716B3A">
      <w:pPr>
        <w:rPr>
          <w:b/>
          <w:bCs/>
        </w:rPr>
      </w:pPr>
    </w:p>
    <w:p w14:paraId="20E4154D" w14:textId="2A784D3D" w:rsidR="004E0AF3" w:rsidRPr="00604258" w:rsidRDefault="00604258" w:rsidP="00716B3A">
      <w:r w:rsidRPr="00604258">
        <w:t>This</w:t>
      </w:r>
      <w:r>
        <w:t xml:space="preserve"> article </w:t>
      </w:r>
      <w:r w:rsidR="00947DED">
        <w:t>continues</w:t>
      </w:r>
      <w:r>
        <w:t xml:space="preserve"> my previo</w:t>
      </w:r>
      <w:r w:rsidR="00A247FE">
        <w:t>us blog post</w:t>
      </w:r>
      <w:r w:rsidR="00947DED">
        <w:t>,</w:t>
      </w:r>
      <w:r w:rsidR="00A247FE">
        <w:t xml:space="preserve"> where I </w:t>
      </w:r>
      <w:r w:rsidR="00947DED">
        <w:t>provided a walkthrough o</w:t>
      </w:r>
      <w:r w:rsidR="001666E6">
        <w:t>n</w:t>
      </w:r>
      <w:r w:rsidR="00947DED">
        <w:t xml:space="preserve"> </w:t>
      </w:r>
      <w:r w:rsidR="00B109EE">
        <w:t>creating</w:t>
      </w:r>
      <w:r w:rsidR="00947DED">
        <w:t xml:space="preserve"> a digital guitar instrument</w:t>
      </w:r>
      <w:r w:rsidR="0025126C">
        <w:t xml:space="preserve">. </w:t>
      </w:r>
      <w:r w:rsidR="006C5119">
        <w:t xml:space="preserve">This instrument communicates through USB as a keyboard, and for simplicity, we translate </w:t>
      </w:r>
      <w:r w:rsidR="00797445">
        <w:t xml:space="preserve">individual fretboard and strum events into four-digit messages. </w:t>
      </w:r>
      <w:r w:rsidR="0025126C">
        <w:t xml:space="preserve">Therefore, </w:t>
      </w:r>
      <w:r w:rsidR="002E52DB">
        <w:t xml:space="preserve">some of the code </w:t>
      </w:r>
      <w:r w:rsidR="00DE5B89">
        <w:t xml:space="preserve">snippets </w:t>
      </w:r>
      <w:r w:rsidR="002E52DB">
        <w:t>I provide here</w:t>
      </w:r>
      <w:r w:rsidR="005949F9">
        <w:t xml:space="preserve"> </w:t>
      </w:r>
      <w:r w:rsidR="00C45D4D">
        <w:t>are</w:t>
      </w:r>
      <w:r w:rsidR="005949F9">
        <w:t xml:space="preserve"> in the context of the guitar project and may need your</w:t>
      </w:r>
      <w:r w:rsidR="00DE5B89">
        <w:t xml:space="preserve"> refactoring if you want to use them</w:t>
      </w:r>
      <w:r w:rsidR="00C45D4D">
        <w:t xml:space="preserve"> in your application.</w:t>
      </w:r>
      <w:r w:rsidR="00E666B9">
        <w:t xml:space="preserve"> If you missed my </w:t>
      </w:r>
      <w:r w:rsidR="001A1A29">
        <w:t>blog or need references o</w:t>
      </w:r>
      <w:r w:rsidR="005D7F78">
        <w:t>n</w:t>
      </w:r>
      <w:r w:rsidR="001A1A29">
        <w:t xml:space="preserve"> how this guitar works</w:t>
      </w:r>
      <w:r w:rsidR="005D7F78">
        <w:t xml:space="preserve">, </w:t>
      </w:r>
      <w:r w:rsidR="0035218E">
        <w:t>click [here].</w:t>
      </w:r>
    </w:p>
    <w:p w14:paraId="00F9A95B" w14:textId="77777777" w:rsidR="004E0AF3" w:rsidRDefault="004E0AF3" w:rsidP="00716B3A">
      <w:pPr>
        <w:rPr>
          <w:b/>
          <w:bCs/>
        </w:rPr>
      </w:pPr>
    </w:p>
    <w:p w14:paraId="23415AAA" w14:textId="3337512C" w:rsidR="00B24B3C" w:rsidRDefault="00B24B3C" w:rsidP="00716B3A">
      <w:pPr>
        <w:rPr>
          <w:lang w:eastAsia="en-GB"/>
        </w:rPr>
      </w:pPr>
      <w:r w:rsidRPr="00B24B3C">
        <w:rPr>
          <w:lang w:eastAsia="en-GB"/>
        </w:rPr>
        <w:t>Additionally, this article focuses on creating guitar sounds according to user</w:t>
      </w:r>
      <w:r w:rsidR="007B15D6">
        <w:rPr>
          <w:lang w:eastAsia="en-GB"/>
        </w:rPr>
        <w:t xml:space="preserve"> inputs on the guitar console</w:t>
      </w:r>
      <w:r w:rsidR="00362871">
        <w:rPr>
          <w:lang w:eastAsia="en-GB"/>
        </w:rPr>
        <w:t xml:space="preserve">, and </w:t>
      </w:r>
      <w:r w:rsidR="0050178C">
        <w:rPr>
          <w:lang w:eastAsia="en-GB"/>
        </w:rPr>
        <w:t xml:space="preserve">discussing </w:t>
      </w:r>
      <w:r w:rsidR="00362871">
        <w:rPr>
          <w:lang w:eastAsia="en-GB"/>
        </w:rPr>
        <w:t>the basic web app that I built for</w:t>
      </w:r>
      <w:r w:rsidR="007053E6">
        <w:rPr>
          <w:lang w:eastAsia="en-GB"/>
        </w:rPr>
        <w:t xml:space="preserve"> my device</w:t>
      </w:r>
      <w:r w:rsidR="0050178C">
        <w:rPr>
          <w:lang w:eastAsia="en-GB"/>
        </w:rPr>
        <w:t xml:space="preserve"> </w:t>
      </w:r>
      <w:r w:rsidR="0097774A">
        <w:rPr>
          <w:lang w:eastAsia="en-GB"/>
        </w:rPr>
        <w:t>would be a distr</w:t>
      </w:r>
      <w:r w:rsidR="0047115B">
        <w:rPr>
          <w:lang w:eastAsia="en-GB"/>
        </w:rPr>
        <w:t>a</w:t>
      </w:r>
      <w:r w:rsidR="0097774A">
        <w:rPr>
          <w:lang w:eastAsia="en-GB"/>
        </w:rPr>
        <w:t>ction</w:t>
      </w:r>
      <w:r w:rsidR="0047115B">
        <w:rPr>
          <w:lang w:eastAsia="en-GB"/>
        </w:rPr>
        <w:t>.</w:t>
      </w:r>
      <w:r w:rsidR="0097774A">
        <w:rPr>
          <w:lang w:eastAsia="en-GB"/>
        </w:rPr>
        <w:t xml:space="preserve"> I will dedicate a separate article </w:t>
      </w:r>
      <w:r w:rsidR="0047115B">
        <w:rPr>
          <w:lang w:eastAsia="en-GB"/>
        </w:rPr>
        <w:t>to</w:t>
      </w:r>
      <w:r w:rsidR="0097774A">
        <w:rPr>
          <w:lang w:eastAsia="en-GB"/>
        </w:rPr>
        <w:t xml:space="preserve"> that.</w:t>
      </w:r>
    </w:p>
    <w:p w14:paraId="471BF7DB" w14:textId="77777777" w:rsidR="00BF1D89" w:rsidRDefault="00BF1D89" w:rsidP="00716B3A">
      <w:pPr>
        <w:rPr>
          <w:lang w:eastAsia="en-GB"/>
        </w:rPr>
      </w:pPr>
    </w:p>
    <w:p w14:paraId="033A61B1" w14:textId="00241CE8" w:rsidR="00BF1D89" w:rsidRPr="00B24B3C" w:rsidRDefault="00BF1D89" w:rsidP="00716B3A">
      <w:pPr>
        <w:rPr>
          <w:lang w:eastAsia="en-GB"/>
        </w:rPr>
      </w:pPr>
      <w:r>
        <w:rPr>
          <w:lang w:eastAsia="en-GB"/>
        </w:rPr>
        <w:t>[RiffMaster Home Page Image]</w:t>
      </w:r>
    </w:p>
    <w:p w14:paraId="68C34E75" w14:textId="573CD33C" w:rsidR="00EE585D" w:rsidRPr="00EE585D" w:rsidRDefault="00EE585D" w:rsidP="00716B3A">
      <w:pPr>
        <w:rPr>
          <w:b/>
          <w:bCs/>
        </w:rPr>
      </w:pPr>
      <w:r w:rsidRPr="00EE585D">
        <w:rPr>
          <w:b/>
          <w:bCs/>
        </w:rPr>
        <w:t>What is Howler JS?</w:t>
      </w:r>
    </w:p>
    <w:p w14:paraId="1FAE6AD4" w14:textId="77777777" w:rsidR="00EE585D" w:rsidRDefault="00EE585D" w:rsidP="00716B3A"/>
    <w:p w14:paraId="0380B435" w14:textId="0489D0F5" w:rsidR="00EE585D" w:rsidRDefault="00EE585D" w:rsidP="00716B3A">
      <w:r>
        <w:t>Howler.js is a popular JavaScript library for working with audio in web applications. It provides an easy-to-use API for playing and controlling audio files in various formats, making it a versatile tool for creating audio experiences on the web.</w:t>
      </w:r>
      <w:r w:rsidR="00A83A53">
        <w:t xml:space="preserve"> It </w:t>
      </w:r>
      <w:r w:rsidR="004606C3">
        <w:t xml:space="preserve">offers cross-browser </w:t>
      </w:r>
      <w:r w:rsidR="009A1B4B">
        <w:t xml:space="preserve">and mobile </w:t>
      </w:r>
      <w:r w:rsidR="004606C3">
        <w:t xml:space="preserve">compatibility, </w:t>
      </w:r>
      <w:r w:rsidR="00A6668C">
        <w:t>supports many audio formats (MP3, WAV, OGG)</w:t>
      </w:r>
      <w:r w:rsidR="00543BF0">
        <w:t xml:space="preserve">, </w:t>
      </w:r>
      <w:r w:rsidR="003F4A20">
        <w:t xml:space="preserve">and </w:t>
      </w:r>
      <w:r w:rsidR="004D4BB0">
        <w:t>features playback control</w:t>
      </w:r>
      <w:r w:rsidR="00B04B72">
        <w:t>s (play, pause, stop)</w:t>
      </w:r>
      <w:r w:rsidR="002759D8">
        <w:t>, looping, positional audio</w:t>
      </w:r>
      <w:r w:rsidR="003F4A20">
        <w:t xml:space="preserve"> </w:t>
      </w:r>
      <w:r w:rsidR="002759D8">
        <w:t>and fade effects</w:t>
      </w:r>
      <w:r w:rsidR="00B04B72">
        <w:t>.</w:t>
      </w:r>
      <w:r w:rsidR="00B83D4A">
        <w:t xml:space="preserve"> [Link: Howler]</w:t>
      </w:r>
    </w:p>
    <w:p w14:paraId="33F2CCB3" w14:textId="77777777" w:rsidR="003F4A20" w:rsidRDefault="003F4A20" w:rsidP="00716B3A"/>
    <w:p w14:paraId="4C5402C4" w14:textId="35B7E905" w:rsidR="00BF1D89" w:rsidRDefault="00EE585D" w:rsidP="00716B3A">
      <w:r>
        <w:t>To use Howler.js</w:t>
      </w:r>
      <w:r w:rsidR="003B5B24">
        <w:t xml:space="preserve"> in your vanilla JS application</w:t>
      </w:r>
      <w:r>
        <w:t>, you include the library in your project, load audio files, and use the provided API to control and manage audio playback</w:t>
      </w:r>
      <w:r w:rsidR="00184624">
        <w:t>.</w:t>
      </w:r>
      <w:r w:rsidR="004157F5">
        <w:t xml:space="preserve"> </w:t>
      </w:r>
      <w:proofErr w:type="gramStart"/>
      <w:r w:rsidR="00184624">
        <w:t>S</w:t>
      </w:r>
      <w:r w:rsidR="004157F5">
        <w:t>o</w:t>
      </w:r>
      <w:proofErr w:type="gramEnd"/>
      <w:r w:rsidR="004157F5">
        <w:t xml:space="preserve"> a</w:t>
      </w:r>
      <w:r w:rsidR="008A383E">
        <w:t>fter creating the html boilerplate for our app, o</w:t>
      </w:r>
      <w:r w:rsidR="005F3BD3">
        <w:t>ne of the first thing</w:t>
      </w:r>
      <w:r w:rsidR="001624F8">
        <w:t>s</w:t>
      </w:r>
      <w:r w:rsidR="005F3BD3">
        <w:t xml:space="preserve"> </w:t>
      </w:r>
      <w:r w:rsidR="008A383E">
        <w:t xml:space="preserve">we need to do is to </w:t>
      </w:r>
      <w:r w:rsidR="0015541F">
        <w:t xml:space="preserve">import </w:t>
      </w:r>
      <w:r w:rsidR="001624F8">
        <w:t xml:space="preserve">the </w:t>
      </w:r>
      <w:r w:rsidR="0015541F">
        <w:t>Howler</w:t>
      </w:r>
      <w:r w:rsidR="001624F8">
        <w:t xml:space="preserve"> JS script in our header.</w:t>
      </w:r>
    </w:p>
    <w:p w14:paraId="7A1727E7" w14:textId="77777777" w:rsidR="00F521D2" w:rsidRDefault="00F521D2" w:rsidP="00716B3A"/>
    <w:p w14:paraId="1B122D45" w14:textId="133CA800" w:rsidR="00F521D2" w:rsidRDefault="00F521D2" w:rsidP="00716B3A">
      <w:r>
        <w:t>[Import Howler Code Snippet]</w:t>
      </w:r>
    </w:p>
    <w:p w14:paraId="45CE8D1F" w14:textId="77777777" w:rsidR="00533048" w:rsidRDefault="00533048" w:rsidP="00716B3A"/>
    <w:p w14:paraId="6A6F612B" w14:textId="643A107B" w:rsidR="00533048" w:rsidRDefault="00FE0392" w:rsidP="00716B3A">
      <w:r>
        <w:t>However</w:t>
      </w:r>
      <w:r w:rsidR="00533048">
        <w:t>,</w:t>
      </w:r>
      <w:r w:rsidR="005961C0">
        <w:t xml:space="preserve"> for</w:t>
      </w:r>
      <w:r w:rsidR="00533048">
        <w:t xml:space="preserve"> React users</w:t>
      </w:r>
      <w:r w:rsidR="00172607">
        <w:t>,</w:t>
      </w:r>
      <w:r w:rsidR="0026293F">
        <w:t xml:space="preserve"> </w:t>
      </w:r>
      <w:r w:rsidR="00F74559">
        <w:t>installing the package through NPM or Yarn is the best way. I</w:t>
      </w:r>
      <w:r w:rsidR="00502FDD">
        <w:t xml:space="preserve">f </w:t>
      </w:r>
      <w:r w:rsidR="007734A8">
        <w:t xml:space="preserve">the application is written with TypeScript, </w:t>
      </w:r>
      <w:r w:rsidR="00825F74">
        <w:t>the type definitions must also be installed</w:t>
      </w:r>
      <w:r w:rsidR="00091239">
        <w:t xml:space="preserve"> </w:t>
      </w:r>
      <w:r w:rsidR="002950A8">
        <w:t>for the TypeScript compiler</w:t>
      </w:r>
      <w:r w:rsidR="00825F74">
        <w:t>.</w:t>
      </w:r>
    </w:p>
    <w:p w14:paraId="0B23BCC2" w14:textId="5371BF89" w:rsidR="00533048" w:rsidRPr="005F3BD3" w:rsidRDefault="00533048" w:rsidP="00716B3A">
      <w:r>
        <w:t>[NPM Howler Code Snippet]</w:t>
      </w:r>
    </w:p>
    <w:p w14:paraId="44D14286" w14:textId="77777777" w:rsidR="00725FD5" w:rsidRDefault="00725FD5" w:rsidP="00716B3A">
      <w:pPr>
        <w:rPr>
          <w:b/>
          <w:bCs/>
        </w:rPr>
      </w:pPr>
    </w:p>
    <w:p w14:paraId="72C8E1AC" w14:textId="58254D5E" w:rsidR="0012528D" w:rsidRDefault="0012528D" w:rsidP="00716B3A">
      <w:pPr>
        <w:rPr>
          <w:b/>
          <w:bCs/>
        </w:rPr>
      </w:pPr>
      <w:r>
        <w:rPr>
          <w:b/>
          <w:bCs/>
        </w:rPr>
        <w:t>Audio Files</w:t>
      </w:r>
    </w:p>
    <w:p w14:paraId="24B7CDAC" w14:textId="77777777" w:rsidR="0012528D" w:rsidRDefault="0012528D" w:rsidP="00716B3A">
      <w:pPr>
        <w:rPr>
          <w:b/>
          <w:bCs/>
        </w:rPr>
      </w:pPr>
    </w:p>
    <w:p w14:paraId="29E700BA" w14:textId="68CD310A" w:rsidR="0012528D" w:rsidRPr="00521D2B" w:rsidRDefault="00521D2B" w:rsidP="00716B3A">
      <w:r>
        <w:t>As our application simulate</w:t>
      </w:r>
      <w:r w:rsidR="00FF01D3">
        <w:t xml:space="preserve">s standard acoustic guitars, </w:t>
      </w:r>
      <w:r w:rsidR="00F30B0C">
        <w:t xml:space="preserve">and the fretboard supports </w:t>
      </w:r>
      <w:r w:rsidR="008445F7">
        <w:t xml:space="preserve">20 frets on six strings, </w:t>
      </w:r>
      <w:r w:rsidR="007A1A8B">
        <w:t xml:space="preserve">we must have </w:t>
      </w:r>
      <w:r w:rsidR="00B45C40">
        <w:t xml:space="preserve">an </w:t>
      </w:r>
      <w:r w:rsidR="007A1A8B">
        <w:t xml:space="preserve">extensive range of </w:t>
      </w:r>
      <w:r w:rsidR="00B45C40">
        <w:t>audio sounds available for each possible note</w:t>
      </w:r>
      <w:r w:rsidR="00D031F8">
        <w:t xml:space="preserve">, from the lower E2 to </w:t>
      </w:r>
      <w:r w:rsidR="002A109B">
        <w:t>the upper D6.</w:t>
      </w:r>
    </w:p>
    <w:p w14:paraId="01F05CBB" w14:textId="77777777" w:rsidR="0012528D" w:rsidRDefault="0012528D" w:rsidP="00716B3A">
      <w:pPr>
        <w:rPr>
          <w:b/>
          <w:bCs/>
        </w:rPr>
      </w:pPr>
    </w:p>
    <w:p w14:paraId="6CCF39AC" w14:textId="65666EC7" w:rsidR="00D91D1E" w:rsidRDefault="00D91D1E" w:rsidP="00716B3A">
      <w:r w:rsidRPr="00D91D1E">
        <w:t>[</w:t>
      </w:r>
      <w:r>
        <w:t>Fret Board Arrangement Image</w:t>
      </w:r>
      <w:r w:rsidRPr="00D91D1E">
        <w:t>]</w:t>
      </w:r>
    </w:p>
    <w:p w14:paraId="21BC15FC" w14:textId="77777777" w:rsidR="00D91D1E" w:rsidRDefault="00D91D1E" w:rsidP="00716B3A"/>
    <w:p w14:paraId="01847E74" w14:textId="39F4E0C8" w:rsidR="00D91D1E" w:rsidRPr="00D91D1E" w:rsidRDefault="00DF0594" w:rsidP="00716B3A">
      <w:r>
        <w:lastRenderedPageBreak/>
        <w:t>You can create your own audio or download</w:t>
      </w:r>
      <w:r w:rsidR="00824922">
        <w:t xml:space="preserve"> guitar sounds from </w:t>
      </w:r>
      <w:r w:rsidR="00864AE4">
        <w:t xml:space="preserve">[Link: splice] or </w:t>
      </w:r>
      <w:r w:rsidR="006351E9">
        <w:t>[Link</w:t>
      </w:r>
      <w:proofErr w:type="gramStart"/>
      <w:r w:rsidR="006351E9">
        <w:t>: ]</w:t>
      </w:r>
      <w:proofErr w:type="gramEnd"/>
      <w:r w:rsidR="006351E9">
        <w:t>.</w:t>
      </w:r>
      <w:r w:rsidR="00190CA5">
        <w:t xml:space="preserve"> However, I found </w:t>
      </w:r>
      <w:r w:rsidR="00C34D83">
        <w:t>collecting the full range of notes with the same instrument challenging</w:t>
      </w:r>
      <w:r w:rsidR="00337EAF">
        <w:t xml:space="preserve"> and rather time-consuming</w:t>
      </w:r>
      <w:r w:rsidR="00883067">
        <w:t>, so I opted to record my own</w:t>
      </w:r>
      <w:r w:rsidR="0032463B">
        <w:t xml:space="preserve"> set of</w:t>
      </w:r>
      <w:r w:rsidR="00883067">
        <w:t xml:space="preserve"> guitar sounds</w:t>
      </w:r>
      <w:r w:rsidR="00C34D83">
        <w:t>.</w:t>
      </w:r>
      <w:r w:rsidR="00883067">
        <w:t xml:space="preserve"> </w:t>
      </w:r>
      <w:r w:rsidR="0032463B">
        <w:t>I</w:t>
      </w:r>
      <w:r w:rsidR="009575E0">
        <w:t xml:space="preserve">f you want to spare a </w:t>
      </w:r>
      <w:r w:rsidR="00DB592A">
        <w:t>few</w:t>
      </w:r>
      <w:r w:rsidR="009575E0">
        <w:t xml:space="preserve"> hour</w:t>
      </w:r>
      <w:r w:rsidR="00C5321F">
        <w:t>s</w:t>
      </w:r>
      <w:r w:rsidR="009575E0">
        <w:t xml:space="preserve">, </w:t>
      </w:r>
      <w:r w:rsidR="00DB592A">
        <w:t>please</w:t>
      </w:r>
      <w:r w:rsidR="009575E0">
        <w:t xml:space="preserve"> use my audio library</w:t>
      </w:r>
      <w:r w:rsidR="008252A7">
        <w:t xml:space="preserve"> [Link: audio library]</w:t>
      </w:r>
      <w:r w:rsidR="00C34D83">
        <w:t>!</w:t>
      </w:r>
      <w:r w:rsidR="003D4AA3">
        <w:t xml:space="preserve"> (Please note my naming convention</w:t>
      </w:r>
      <w:r w:rsidR="00D42583">
        <w:t xml:space="preserve">: </w:t>
      </w:r>
      <w:r w:rsidR="00AA4024">
        <w:t>u</w:t>
      </w:r>
      <w:r w:rsidR="00145468">
        <w:t xml:space="preserve">ppercase </w:t>
      </w:r>
      <w:r w:rsidR="00AA4024">
        <w:t xml:space="preserve">note names, </w:t>
      </w:r>
      <w:r w:rsidR="005C3CAF">
        <w:t>optional "S"</w:t>
      </w:r>
      <w:r w:rsidR="00654456">
        <w:t xml:space="preserve"> for sharp</w:t>
      </w:r>
      <w:r w:rsidR="000B7819">
        <w:t xml:space="preserve"> </w:t>
      </w:r>
      <w:r w:rsidR="00220BA9">
        <w:t>notes as # is</w:t>
      </w:r>
      <w:r w:rsidR="001343A9">
        <w:t xml:space="preserve"> </w:t>
      </w:r>
      <w:r w:rsidR="00597EB5">
        <w:t xml:space="preserve">an </w:t>
      </w:r>
      <w:r w:rsidR="001343A9">
        <w:t xml:space="preserve">illegal </w:t>
      </w:r>
      <w:r w:rsidR="00597EB5">
        <w:t>filename character</w:t>
      </w:r>
      <w:r w:rsidR="005C3CAF">
        <w:t xml:space="preserve">, and </w:t>
      </w:r>
      <w:r w:rsidR="00292BBC">
        <w:t>respective note</w:t>
      </w:r>
      <w:r w:rsidR="006F538F">
        <w:t xml:space="preserve"> naming convention (2 - 6)</w:t>
      </w:r>
      <w:r w:rsidR="003D4AA3">
        <w:t>)</w:t>
      </w:r>
    </w:p>
    <w:p w14:paraId="0065C64B" w14:textId="77777777" w:rsidR="001C5EEA" w:rsidRDefault="001C5EEA" w:rsidP="00716B3A">
      <w:pPr>
        <w:rPr>
          <w:b/>
          <w:bCs/>
        </w:rPr>
      </w:pPr>
    </w:p>
    <w:p w14:paraId="55701649" w14:textId="5F633590" w:rsidR="00B51867" w:rsidRPr="00B51867" w:rsidRDefault="00B51867" w:rsidP="00716B3A">
      <w:r w:rsidRPr="00B51867">
        <w:t>Try them out!</w:t>
      </w:r>
    </w:p>
    <w:p w14:paraId="4401D968" w14:textId="77777777" w:rsidR="00B51867" w:rsidRDefault="00B51867" w:rsidP="00716B3A">
      <w:pPr>
        <w:rPr>
          <w:b/>
          <w:bCs/>
        </w:rPr>
      </w:pPr>
    </w:p>
    <w:p w14:paraId="540BF6EB" w14:textId="5F1F206A" w:rsidR="00B51867" w:rsidRDefault="00B51867" w:rsidP="00716B3A">
      <w:r w:rsidRPr="00B51867">
        <w:t>[</w:t>
      </w:r>
      <w:r w:rsidR="001663F0">
        <w:t>Guitar Sound Buttons</w:t>
      </w:r>
      <w:r w:rsidRPr="00B51867">
        <w:t>]</w:t>
      </w:r>
    </w:p>
    <w:p w14:paraId="5784AFF8" w14:textId="77777777" w:rsidR="00851B66" w:rsidRDefault="00851B66" w:rsidP="00716B3A"/>
    <w:p w14:paraId="28C342C1" w14:textId="0C3F1883" w:rsidR="00851B66" w:rsidRDefault="007245EF" w:rsidP="00716B3A">
      <w:r>
        <w:t xml:space="preserve">One of the great things about </w:t>
      </w:r>
      <w:r w:rsidR="004F4075">
        <w:t xml:space="preserve">Howler JS is that it handles simultaneous </w:t>
      </w:r>
      <w:r w:rsidR="0007730B">
        <w:t xml:space="preserve">audio playing </w:t>
      </w:r>
      <w:r w:rsidR="007E240C">
        <w:t>easily,</w:t>
      </w:r>
      <w:r w:rsidR="0007730B">
        <w:t xml:space="preserve"> a crucial feature, as our digital guitar</w:t>
      </w:r>
      <w:r w:rsidR="00FD0F83">
        <w:t xml:space="preserve"> is a polyphonic instrument</w:t>
      </w:r>
      <w:r w:rsidR="007E240C">
        <w:t>. E</w:t>
      </w:r>
      <w:r w:rsidR="00AE6D40">
        <w:t xml:space="preserve">ach string should provide </w:t>
      </w:r>
      <w:r w:rsidR="007E240C">
        <w:t>its</w:t>
      </w:r>
      <w:r w:rsidR="00AE6D40">
        <w:t xml:space="preserve"> </w:t>
      </w:r>
      <w:r w:rsidR="008302CA">
        <w:t>corresponding</w:t>
      </w:r>
      <w:r w:rsidR="00AE6D40">
        <w:t xml:space="preserve"> sound</w:t>
      </w:r>
      <w:r w:rsidR="007E240C">
        <w:t xml:space="preserve"> if </w:t>
      </w:r>
      <w:r w:rsidR="00E20269">
        <w:t>activated; more often than not, guitarists play on multiple strings at one time.</w:t>
      </w:r>
      <w:r w:rsidR="00A75400">
        <w:t xml:space="preserve"> Let</w:t>
      </w:r>
      <w:r w:rsidR="00167DBA">
        <w:t>'</w:t>
      </w:r>
      <w:r w:rsidR="00A75400">
        <w:t>s see some basic chords.</w:t>
      </w:r>
    </w:p>
    <w:p w14:paraId="7EB881DA" w14:textId="77777777" w:rsidR="00796ED0" w:rsidRDefault="00796ED0" w:rsidP="00716B3A"/>
    <w:p w14:paraId="362FAE63" w14:textId="3E28B800" w:rsidR="00796ED0" w:rsidRDefault="00796ED0" w:rsidP="00716B3A">
      <w:r>
        <w:t>[Chord Sound Buttons]</w:t>
      </w:r>
    </w:p>
    <w:p w14:paraId="7CD84883" w14:textId="77777777" w:rsidR="00D35A90" w:rsidRDefault="00D35A90" w:rsidP="00716B3A"/>
    <w:p w14:paraId="37CA8F2B" w14:textId="1354F12B" w:rsidR="00D35A90" w:rsidRDefault="00831CB6" w:rsidP="00716B3A">
      <w:r>
        <w:t xml:space="preserve">And yes, anyone with a </w:t>
      </w:r>
      <w:r w:rsidR="003D42A3">
        <w:t>sharp pitch</w:t>
      </w:r>
      <w:r w:rsidR="00BA075F">
        <w:t>,</w:t>
      </w:r>
      <w:r w:rsidR="003D42A3">
        <w:t xml:space="preserve"> </w:t>
      </w:r>
      <w:r w:rsidR="00A50442">
        <w:t>this is</w:t>
      </w:r>
      <w:r w:rsidR="00E45A46">
        <w:t xml:space="preserve"> the chord progression from Metallica – Nothing else matters</w:t>
      </w:r>
      <w:r w:rsidR="00F92326">
        <w:t xml:space="preserve">, so you </w:t>
      </w:r>
      <w:r w:rsidR="00BA075F">
        <w:t xml:space="preserve">are </w:t>
      </w:r>
      <w:r w:rsidR="00F92326">
        <w:t>welcome!</w:t>
      </w:r>
    </w:p>
    <w:p w14:paraId="7C24A99B" w14:textId="77777777" w:rsidR="00B51867" w:rsidRDefault="00B51867" w:rsidP="00716B3A"/>
    <w:p w14:paraId="5A87C3B4" w14:textId="24A1A0CC" w:rsidR="004B2783" w:rsidRPr="0093636D" w:rsidRDefault="00232F7D" w:rsidP="00716B3A">
      <w:pPr>
        <w:rPr>
          <w:b/>
          <w:bCs/>
        </w:rPr>
      </w:pPr>
      <w:r>
        <w:rPr>
          <w:b/>
          <w:bCs/>
        </w:rPr>
        <w:t>Reading Controller Messages</w:t>
      </w:r>
    </w:p>
    <w:p w14:paraId="7705A3BD" w14:textId="77777777" w:rsidR="00A83BB9" w:rsidRDefault="009F6969" w:rsidP="00716B3A">
      <w:r>
        <w:t xml:space="preserve">First, we need to be able to read keypresses from </w:t>
      </w:r>
      <w:r w:rsidR="00231B24">
        <w:t xml:space="preserve">our instrument, and for that, we will create </w:t>
      </w:r>
      <w:r w:rsidR="003703FD">
        <w:t>our controller listener function.</w:t>
      </w:r>
      <w:r w:rsidR="00187D3C">
        <w:t xml:space="preserve"> </w:t>
      </w:r>
      <w:r w:rsidR="00C43A13">
        <w:t>This function is only responsible for listening to key</w:t>
      </w:r>
      <w:r w:rsidR="006B5105">
        <w:t>presses that are digits</w:t>
      </w:r>
      <w:r w:rsidR="003D2D3D">
        <w:t xml:space="preserve">, and each </w:t>
      </w:r>
      <w:r w:rsidR="00885398">
        <w:t>message from our instrument consists of four digits. The first digit is the event</w:t>
      </w:r>
      <w:r w:rsidR="00300D11">
        <w:t xml:space="preserve">, with possible values 0 and 1, released and pressed, </w:t>
      </w:r>
      <w:r w:rsidR="00506E1A">
        <w:t xml:space="preserve">respectively. The second and third </w:t>
      </w:r>
      <w:r w:rsidR="004E4EC0">
        <w:t>digits represent our fret value, which may be between 0 and 20.</w:t>
      </w:r>
      <w:r w:rsidR="00D12E59">
        <w:t xml:space="preserve"> </w:t>
      </w:r>
      <w:r w:rsidR="00A86871">
        <w:t>T</w:t>
      </w:r>
      <w:r w:rsidR="00D12E59">
        <w:t>he fourth digit is the string number</w:t>
      </w:r>
      <w:r w:rsidR="00A86871">
        <w:t xml:space="preserve"> (1 - 6).</w:t>
      </w:r>
      <w:r w:rsidR="00293BFD">
        <w:t xml:space="preserve"> </w:t>
      </w:r>
      <w:r w:rsidR="00971ECA">
        <w:t xml:space="preserve">On each keypress, the key </w:t>
      </w:r>
      <w:r w:rsidR="00A67A24">
        <w:t xml:space="preserve">is appended to the final </w:t>
      </w:r>
      <w:r w:rsidR="009C6997">
        <w:t>controller message until the fourt</w:t>
      </w:r>
      <w:r w:rsidR="0052724D">
        <w:t>h</w:t>
      </w:r>
      <w:r w:rsidR="009C6997">
        <w:t xml:space="preserve"> digit</w:t>
      </w:r>
      <w:r w:rsidR="0052724D">
        <w:t xml:space="preserve">, where we can trigger an action. Additionally, </w:t>
      </w:r>
      <w:r w:rsidR="00463D40">
        <w:t xml:space="preserve">any invalid keys or digits out of the boundary of our protocol must </w:t>
      </w:r>
      <w:r w:rsidR="0003283C">
        <w:t>be discarde</w:t>
      </w:r>
      <w:r w:rsidR="00463D40">
        <w:t>d</w:t>
      </w:r>
      <w:r w:rsidR="009715EB">
        <w:t>,</w:t>
      </w:r>
      <w:r w:rsidR="00463D40">
        <w:t xml:space="preserve"> and </w:t>
      </w:r>
      <w:r w:rsidR="0003283C">
        <w:t>the message should be cleared.</w:t>
      </w:r>
      <w:r w:rsidR="00BB244F">
        <w:t xml:space="preserve"> </w:t>
      </w:r>
    </w:p>
    <w:p w14:paraId="513E21C7" w14:textId="77777777" w:rsidR="00A83BB9" w:rsidRDefault="00A83BB9" w:rsidP="00716B3A"/>
    <w:p w14:paraId="0D77ED85" w14:textId="64943C94" w:rsidR="00711122" w:rsidRDefault="00BB244F" w:rsidP="00716B3A">
      <w:r>
        <w:t>The controller state has two properties</w:t>
      </w:r>
      <w:r w:rsidR="00A83BB9">
        <w:t>: the message and the highest fret position</w:t>
      </w:r>
      <w:r w:rsidR="00A85AD9">
        <w:t>, an array of six numbers</w:t>
      </w:r>
      <w:r w:rsidR="00A83BB9">
        <w:t>.</w:t>
      </w:r>
      <w:r w:rsidR="009A5E74">
        <w:t xml:space="preserve"> </w:t>
      </w:r>
      <w:r w:rsidR="00A24A4D">
        <w:t>We need to store these values because when the user activates a string, multiple fret positions may be</w:t>
      </w:r>
      <w:r w:rsidR="00215F9E">
        <w:t xml:space="preserve"> </w:t>
      </w:r>
      <w:r w:rsidR="00A24A4D">
        <w:t>star</w:t>
      </w:r>
      <w:r w:rsidR="00215F9E">
        <w:t>ted</w:t>
      </w:r>
      <w:r w:rsidR="00A24A4D">
        <w:t xml:space="preserve"> on that string simultaneously. </w:t>
      </w:r>
      <w:r w:rsidR="00F75184">
        <w:t>Guitars always play the highest sound on a given string, and our digital guitar should not be an exception</w:t>
      </w:r>
      <w:r w:rsidR="00792659">
        <w:t xml:space="preserve">. One way should be </w:t>
      </w:r>
      <w:r w:rsidR="003A50D7">
        <w:t>to set these restrictions on the har</w:t>
      </w:r>
      <w:r w:rsidR="00DA6A41">
        <w:t>d</w:t>
      </w:r>
      <w:r w:rsidR="003A50D7">
        <w:t>ware level and let only the highest</w:t>
      </w:r>
      <w:r w:rsidR="00DA6A41">
        <w:t xml:space="preserve"> notes trigger a message</w:t>
      </w:r>
      <w:r w:rsidR="00EE1AC4">
        <w:t xml:space="preserve"> sequence. However, </w:t>
      </w:r>
      <w:r w:rsidR="00250B33">
        <w:t>this would also restri</w:t>
      </w:r>
      <w:r w:rsidR="00287DA5">
        <w:t>ct any future endeavour for</w:t>
      </w:r>
      <w:r w:rsidR="00B044C1">
        <w:t>,</w:t>
      </w:r>
      <w:r w:rsidR="00287DA5">
        <w:t xml:space="preserve"> let</w:t>
      </w:r>
      <w:r w:rsidR="00B044C1">
        <w:t>'</w:t>
      </w:r>
      <w:r w:rsidR="00287DA5">
        <w:t>s say</w:t>
      </w:r>
      <w:r w:rsidR="00B044C1">
        <w:t>,</w:t>
      </w:r>
      <w:r w:rsidR="00287DA5">
        <w:t xml:space="preserve"> displaying a visual guide or </w:t>
      </w:r>
      <w:r w:rsidR="00B044C1">
        <w:t>a graphical UI that shows activated notes.</w:t>
      </w:r>
      <w:r w:rsidR="00EF4751">
        <w:t xml:space="preserve"> Lastly, separation of concerns: </w:t>
      </w:r>
      <w:r w:rsidR="00D45629">
        <w:t>the guitar controller is not responsible for the logic of how the messages are used and interpreted, and they sho</w:t>
      </w:r>
      <w:r w:rsidR="00FD690E">
        <w:t>uld be implemented on the application level.</w:t>
      </w:r>
    </w:p>
    <w:p w14:paraId="126C0F55" w14:textId="4E21530D" w:rsidR="0093636D" w:rsidRDefault="0093636D" w:rsidP="00716B3A"/>
    <w:p w14:paraId="7FE0E980" w14:textId="478CE3DD" w:rsidR="00B724CE" w:rsidRDefault="00B724CE" w:rsidP="00716B3A">
      <w:r>
        <w:t xml:space="preserve">[Controller </w:t>
      </w:r>
      <w:r w:rsidR="003964F1">
        <w:t>Code Snippet</w:t>
      </w:r>
      <w:r>
        <w:t>]</w:t>
      </w:r>
    </w:p>
    <w:p w14:paraId="5A03C4BB" w14:textId="77777777" w:rsidR="003964F1" w:rsidRDefault="003964F1" w:rsidP="00716B3A"/>
    <w:p w14:paraId="294F1B71" w14:textId="375D2402" w:rsidR="00B45EB6" w:rsidRDefault="00AE0974" w:rsidP="00716B3A">
      <w:r>
        <w:t>Each four-digit message invoke</w:t>
      </w:r>
      <w:r w:rsidR="007C064D">
        <w:t>s our translate function,</w:t>
      </w:r>
      <w:r>
        <w:t xml:space="preserve"> </w:t>
      </w:r>
      <w:r w:rsidR="007C064D">
        <w:t xml:space="preserve">which </w:t>
      </w:r>
      <w:r w:rsidR="00C60089">
        <w:t>keeps our highest fret positions state up to date and triggers</w:t>
      </w:r>
      <w:r w:rsidR="007C064D">
        <w:t xml:space="preserve"> either a strum or a fret activation function.</w:t>
      </w:r>
      <w:r w:rsidR="009E3AC8">
        <w:t xml:space="preserve"> </w:t>
      </w:r>
      <w:r w:rsidR="00FC2D41">
        <w:t>These functions are declared when a page loads</w:t>
      </w:r>
      <w:r w:rsidR="00751A90">
        <w:t>, so</w:t>
      </w:r>
      <w:r w:rsidR="00FC2D41">
        <w:t xml:space="preserve"> each page may have different functionalit</w:t>
      </w:r>
      <w:r w:rsidR="00751A90">
        <w:t>ies. F</w:t>
      </w:r>
      <w:r w:rsidR="00C93E15">
        <w:t xml:space="preserve">or instance, </w:t>
      </w:r>
      <w:r w:rsidR="00D6667E">
        <w:t xml:space="preserve">a </w:t>
      </w:r>
      <w:r w:rsidR="00C93E15">
        <w:t>Jam Session plays the activated notes, and a Play Session may</w:t>
      </w:r>
      <w:r w:rsidR="00751A90">
        <w:t xml:space="preserve"> have a Guitar Hero-like game that handles controller events differently.</w:t>
      </w:r>
    </w:p>
    <w:p w14:paraId="5AD0221A" w14:textId="77777777" w:rsidR="00B45EB6" w:rsidRDefault="00B45EB6" w:rsidP="00716B3A"/>
    <w:p w14:paraId="3918E066" w14:textId="198D6DBA" w:rsidR="00515896" w:rsidRDefault="00B45EB6" w:rsidP="00716B3A">
      <w:r>
        <w:t>[</w:t>
      </w:r>
      <w:r w:rsidR="00AE703F">
        <w:t>Translate Messages</w:t>
      </w:r>
      <w:r w:rsidR="00842E48">
        <w:t xml:space="preserve"> Code Snippet</w:t>
      </w:r>
      <w:r>
        <w:t>]</w:t>
      </w:r>
    </w:p>
    <w:p w14:paraId="7F2D02FC" w14:textId="77777777" w:rsidR="00842E48" w:rsidRDefault="00842E48" w:rsidP="00716B3A"/>
    <w:p w14:paraId="1A6B08E8" w14:textId="6580309D" w:rsidR="00842E48" w:rsidRDefault="00E63B90" w:rsidP="00716B3A">
      <w:pPr>
        <w:rPr>
          <w:b/>
          <w:bCs/>
        </w:rPr>
      </w:pPr>
      <w:r>
        <w:t xml:space="preserve">Now we can include our </w:t>
      </w:r>
      <w:r w:rsidR="00793457">
        <w:t xml:space="preserve">controller listener in </w:t>
      </w:r>
      <w:r w:rsidR="00207FF0">
        <w:t>the html file.</w:t>
      </w:r>
    </w:p>
    <w:p w14:paraId="45354874" w14:textId="77777777" w:rsidR="00AE0974" w:rsidRDefault="00AE0974" w:rsidP="00716B3A">
      <w:pPr>
        <w:rPr>
          <w:b/>
          <w:bCs/>
        </w:rPr>
      </w:pPr>
    </w:p>
    <w:p w14:paraId="5AB5B228" w14:textId="3271A0AD" w:rsidR="00842E48" w:rsidRDefault="00415814" w:rsidP="00716B3A">
      <w:r>
        <w:t>[Controller Listener Code Snippet]</w:t>
      </w:r>
    </w:p>
    <w:p w14:paraId="173FC7E4" w14:textId="77777777" w:rsidR="00415814" w:rsidRDefault="00415814" w:rsidP="00716B3A"/>
    <w:p w14:paraId="3F483010" w14:textId="6F5EFF65" w:rsidR="00415814" w:rsidRDefault="00B54763" w:rsidP="00716B3A">
      <w:pPr>
        <w:rPr>
          <w:b/>
          <w:bCs/>
        </w:rPr>
      </w:pPr>
      <w:r>
        <w:rPr>
          <w:b/>
          <w:bCs/>
        </w:rPr>
        <w:t>Reading the Fretboard</w:t>
      </w:r>
    </w:p>
    <w:p w14:paraId="2E473093" w14:textId="77777777" w:rsidR="00A56309" w:rsidRDefault="00A56309" w:rsidP="00716B3A">
      <w:pPr>
        <w:rPr>
          <w:b/>
          <w:bCs/>
        </w:rPr>
      </w:pPr>
    </w:p>
    <w:p w14:paraId="33F6F23B" w14:textId="77777777" w:rsidR="00550426" w:rsidRDefault="00A56309" w:rsidP="00716B3A">
      <w:r>
        <w:t>In our implementation, the guitar does not make any sound effect</w:t>
      </w:r>
      <w:r w:rsidR="00622A33">
        <w:t>s</w:t>
      </w:r>
      <w:r>
        <w:t xml:space="preserve"> when a button on its fretboard is a</w:t>
      </w:r>
      <w:r w:rsidR="00622A33">
        <w:t>ctivated</w:t>
      </w:r>
      <w:r w:rsidR="00682D8D">
        <w:t xml:space="preserve">, </w:t>
      </w:r>
      <w:r w:rsidR="0018644E">
        <w:t>as</w:t>
      </w:r>
      <w:r w:rsidR="00682D8D">
        <w:t xml:space="preserve"> hammer</w:t>
      </w:r>
      <w:r w:rsidR="000F0ABF">
        <w:t>-</w:t>
      </w:r>
      <w:r w:rsidR="00682D8D">
        <w:t>down or pull</w:t>
      </w:r>
      <w:r w:rsidR="000F0ABF">
        <w:t>-</w:t>
      </w:r>
      <w:r w:rsidR="00682D8D">
        <w:t>up</w:t>
      </w:r>
      <w:r w:rsidR="0018644E">
        <w:t xml:space="preserve"> motions are out of the scope of this prototype.</w:t>
      </w:r>
      <w:r w:rsidR="000F0ABF">
        <w:t xml:space="preserve"> </w:t>
      </w:r>
      <w:r w:rsidR="008638B1">
        <w:t xml:space="preserve">On the other hand, every fretboard event will </w:t>
      </w:r>
      <w:r w:rsidR="000D4EE3">
        <w:t>update the guitar</w:t>
      </w:r>
      <w:r w:rsidR="00F2097A">
        <w:t>'</w:t>
      </w:r>
      <w:r w:rsidR="000D4EE3">
        <w:t>s state</w:t>
      </w:r>
      <w:r w:rsidR="00F2097A">
        <w:t>;</w:t>
      </w:r>
      <w:r w:rsidR="000D4EE3">
        <w:t xml:space="preserve"> namely</w:t>
      </w:r>
      <w:r w:rsidR="00F2097A">
        <w:t>,</w:t>
      </w:r>
      <w:r w:rsidR="000D4EE3">
        <w:t xml:space="preserve"> it sets the highe</w:t>
      </w:r>
      <w:r w:rsidR="00F2097A">
        <w:t xml:space="preserve">st note position on a given string. </w:t>
      </w:r>
      <w:r w:rsidR="004D26B6">
        <w:t xml:space="preserve">One option might be </w:t>
      </w:r>
      <w:r w:rsidR="00CF4468">
        <w:t>to store the six string</w:t>
      </w:r>
      <w:r w:rsidR="0038567B">
        <w:t>s</w:t>
      </w:r>
      <w:r w:rsidR="00CF4468">
        <w:t xml:space="preserve"> as an array of numbers, and each activation or deactivation would compare </w:t>
      </w:r>
      <w:r w:rsidR="00D72D38">
        <w:t>and</w:t>
      </w:r>
      <w:r w:rsidR="00CF4468">
        <w:t xml:space="preserve"> refresh the </w:t>
      </w:r>
      <w:r w:rsidR="00D72D38">
        <w:t xml:space="preserve">highest note. However, </w:t>
      </w:r>
      <w:r w:rsidR="001822A6">
        <w:t xml:space="preserve">if the user interacts with multiple buttons on a string, any </w:t>
      </w:r>
      <w:r w:rsidR="0038567B">
        <w:t xml:space="preserve">information about positions under the highest notes </w:t>
      </w:r>
      <w:r w:rsidR="001C1528">
        <w:t>is</w:t>
      </w:r>
      <w:r w:rsidR="0038567B">
        <w:t xml:space="preserve"> lost.</w:t>
      </w:r>
      <w:r w:rsidR="00007E31">
        <w:t xml:space="preserve"> </w:t>
      </w:r>
    </w:p>
    <w:p w14:paraId="5705F001" w14:textId="77777777" w:rsidR="00550426" w:rsidRDefault="00550426" w:rsidP="00716B3A"/>
    <w:p w14:paraId="58740096" w14:textId="554ECB17" w:rsidR="00A56309" w:rsidRDefault="00007E31" w:rsidP="00716B3A">
      <w:r>
        <w:t>Alternatively, we can store individual string infor</w:t>
      </w:r>
      <w:r w:rsidR="00550426">
        <w:t>mation as</w:t>
      </w:r>
      <w:r w:rsidR="006456C6">
        <w:t xml:space="preserve"> arrays of numbers </w:t>
      </w:r>
      <w:r w:rsidR="005C3574">
        <w:t>and pop or push them on interaction.</w:t>
      </w:r>
      <w:r w:rsidR="0046778C">
        <w:t xml:space="preserve"> In this case, the default value of </w:t>
      </w:r>
      <w:r w:rsidR="00821699">
        <w:t>the string array would be [[0], [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924D62">
        <w:t xml:space="preserve">, where 0 means a </w:t>
      </w:r>
      <w:r w:rsidR="004B15A1">
        <w:t xml:space="preserve">guitar </w:t>
      </w:r>
      <w:r w:rsidR="00924D62">
        <w:t>string without any notes registered.</w:t>
      </w:r>
      <w:r w:rsidR="005C532B">
        <w:t xml:space="preserve"> </w:t>
      </w:r>
      <w:r w:rsidR="00AE4EA7">
        <w:t xml:space="preserve">Similarly, reading </w:t>
      </w:r>
      <w:r w:rsidR="007E4CF3">
        <w:t>the uppermost value can be done by either iterating through the individual strings and find</w:t>
      </w:r>
      <w:r w:rsidR="00BF701B">
        <w:t>ing</w:t>
      </w:r>
      <w:r w:rsidR="00465DAB">
        <w:t xml:space="preserve"> the highest number or sav</w:t>
      </w:r>
      <w:r w:rsidR="00BF701B">
        <w:t>ing</w:t>
      </w:r>
      <w:r w:rsidR="00465DAB">
        <w:t xml:space="preserve"> </w:t>
      </w:r>
      <w:r w:rsidR="00BF701B">
        <w:t>a sorted array and referring to its last item.</w:t>
      </w:r>
    </w:p>
    <w:p w14:paraId="7931F5BE" w14:textId="77777777" w:rsidR="005016DE" w:rsidRDefault="005016DE" w:rsidP="00716B3A"/>
    <w:p w14:paraId="77114AFC" w14:textId="1EFBC98B" w:rsidR="005016DE" w:rsidRDefault="00F3252B" w:rsidP="00716B3A">
      <w:r>
        <w:t xml:space="preserve">Lastly, we can initialise a display action on board </w:t>
      </w:r>
      <w:r w:rsidR="00775294">
        <w:t xml:space="preserve">function </w:t>
      </w:r>
      <w:r>
        <w:t>that take</w:t>
      </w:r>
      <w:r w:rsidR="00775294">
        <w:t xml:space="preserve">s the fret, </w:t>
      </w:r>
      <w:proofErr w:type="gramStart"/>
      <w:r w:rsidR="00775294">
        <w:t>string</w:t>
      </w:r>
      <w:proofErr w:type="gramEnd"/>
      <w:r w:rsidR="00775294">
        <w:t xml:space="preserve"> and the event as arguments</w:t>
      </w:r>
      <w:r w:rsidR="005863A5">
        <w:t xml:space="preserve">. This function will be implemented </w:t>
      </w:r>
      <w:r w:rsidR="00A603B0">
        <w:t>when displaying our virtual guitar board on the screen.</w:t>
      </w:r>
      <w:r w:rsidR="00B55D84">
        <w:t xml:space="preserve"> The guitar note names will be calculated relative to the</w:t>
      </w:r>
      <w:r w:rsidR="000D4EDB">
        <w:t xml:space="preserve"> lower E2 string, and each string has an offset to </w:t>
      </w:r>
      <w:r w:rsidR="00D55BEC">
        <w:t>adjust the fret number.</w:t>
      </w:r>
    </w:p>
    <w:p w14:paraId="0ECB0E79" w14:textId="77777777" w:rsidR="00350424" w:rsidRDefault="00350424" w:rsidP="00716B3A"/>
    <w:p w14:paraId="70559A71" w14:textId="77777777" w:rsidR="00FB57EF" w:rsidRDefault="00FB57EF" w:rsidP="00716B3A">
      <w:r>
        <w:t>[Guitar Notes Code Snippet]</w:t>
      </w:r>
    </w:p>
    <w:p w14:paraId="59A4A0CB" w14:textId="77777777" w:rsidR="00FB57EF" w:rsidRDefault="00FB57EF" w:rsidP="00716B3A"/>
    <w:p w14:paraId="6D310470" w14:textId="2FBC0D74" w:rsidR="00206E6C" w:rsidRDefault="00206E6C" w:rsidP="00716B3A">
      <w:r>
        <w:t>[Fret Activated Code Snippet]</w:t>
      </w:r>
    </w:p>
    <w:p w14:paraId="3177F675" w14:textId="77777777" w:rsidR="00A603B0" w:rsidRDefault="00A603B0" w:rsidP="00716B3A"/>
    <w:p w14:paraId="3085736D" w14:textId="051672CB" w:rsidR="00FB57EF" w:rsidRDefault="00350424" w:rsidP="00716B3A">
      <w:pPr>
        <w:rPr>
          <w:b/>
          <w:bCs/>
        </w:rPr>
      </w:pPr>
      <w:r w:rsidRPr="00350424">
        <w:rPr>
          <w:b/>
          <w:bCs/>
        </w:rPr>
        <w:t>Reading the Strums</w:t>
      </w:r>
    </w:p>
    <w:p w14:paraId="7FF7D7CE" w14:textId="77777777" w:rsidR="00FB57EF" w:rsidRDefault="00FB57EF" w:rsidP="00716B3A">
      <w:pPr>
        <w:rPr>
          <w:b/>
          <w:bCs/>
        </w:rPr>
      </w:pPr>
    </w:p>
    <w:p w14:paraId="48CFAB5F" w14:textId="5FF34F2B" w:rsidR="006B7126" w:rsidRPr="005B7C2E" w:rsidRDefault="005B7C2E" w:rsidP="00716B3A">
      <w:r>
        <w:t xml:space="preserve">Unlike the fretboard inputs, </w:t>
      </w:r>
      <w:r w:rsidR="001034AF">
        <w:t>strum</w:t>
      </w:r>
      <w:r w:rsidR="00B65333">
        <w:t xml:space="preserve"> events</w:t>
      </w:r>
      <w:r w:rsidR="001034AF">
        <w:t xml:space="preserve"> </w:t>
      </w:r>
      <w:r w:rsidR="00B92033">
        <w:t>activate audio, so</w:t>
      </w:r>
      <w:r w:rsidR="00B65333">
        <w:t xml:space="preserve"> they must first find the uppermost activated note position on the fretboard.</w:t>
      </w:r>
      <w:r w:rsidR="00AB0CDA">
        <w:t xml:space="preserve"> In </w:t>
      </w:r>
      <w:r w:rsidR="00302D5A">
        <w:t xml:space="preserve">the </w:t>
      </w:r>
      <w:r w:rsidR="00AB0CDA">
        <w:t xml:space="preserve">case of </w:t>
      </w:r>
      <w:r w:rsidR="00123C3B">
        <w:t>a strum press, all notes on the string must be stopped</w:t>
      </w:r>
      <w:r w:rsidR="00302D5A">
        <w:t>;</w:t>
      </w:r>
      <w:r w:rsidR="00123C3B">
        <w:t xml:space="preserve"> otherwise, </w:t>
      </w:r>
      <w:r w:rsidR="00302D5A">
        <w:t xml:space="preserve">they must be played. </w:t>
      </w:r>
      <w:r w:rsidR="00682A13">
        <w:t>The high</w:t>
      </w:r>
      <w:r w:rsidR="00934377">
        <w:t>est</w:t>
      </w:r>
      <w:r w:rsidR="00682A13">
        <w:t xml:space="preserve"> note search is similar to the fretboard</w:t>
      </w:r>
      <w:r w:rsidR="00AB2D6F">
        <w:t>'</w:t>
      </w:r>
      <w:r w:rsidR="00934377">
        <w:t>s</w:t>
      </w:r>
      <w:r w:rsidR="009158EC">
        <w:t>; however, I provided some extra branches for different displaying cases, which will later be discussed.</w:t>
      </w:r>
    </w:p>
    <w:p w14:paraId="193167D4" w14:textId="77777777" w:rsidR="00350424" w:rsidRDefault="00350424" w:rsidP="00716B3A">
      <w:pPr>
        <w:rPr>
          <w:b/>
          <w:bCs/>
        </w:rPr>
      </w:pPr>
    </w:p>
    <w:p w14:paraId="667D843E" w14:textId="17E0D884" w:rsidR="00206E6C" w:rsidRDefault="00206E6C" w:rsidP="00716B3A">
      <w:r>
        <w:t>[Strum Activated Code Snippet]</w:t>
      </w:r>
    </w:p>
    <w:p w14:paraId="0DFB1A49" w14:textId="77777777" w:rsidR="000218B2" w:rsidRDefault="000218B2" w:rsidP="00716B3A"/>
    <w:p w14:paraId="1BF89010" w14:textId="57B084D3" w:rsidR="00E53B99" w:rsidRPr="00C01FEE" w:rsidRDefault="00C01FEE" w:rsidP="00716B3A">
      <w:pPr>
        <w:rPr>
          <w:b/>
          <w:bCs/>
        </w:rPr>
      </w:pPr>
      <w:r w:rsidRPr="00C01FEE">
        <w:rPr>
          <w:b/>
          <w:bCs/>
        </w:rPr>
        <w:t>Creating Sounds</w:t>
      </w:r>
    </w:p>
    <w:p w14:paraId="196C4477" w14:textId="2A75540A" w:rsidR="00D916B8" w:rsidRDefault="003077FF" w:rsidP="00716B3A">
      <w:r>
        <w:lastRenderedPageBreak/>
        <w:t>As we need to deal with</w:t>
      </w:r>
      <w:r w:rsidR="00502646">
        <w:t xml:space="preserve"> many Howl objects, it is reasonable to structure them in</w:t>
      </w:r>
      <w:r w:rsidR="00D22046">
        <w:t>to</w:t>
      </w:r>
      <w:r w:rsidR="00502646">
        <w:t xml:space="preserve"> an audio object, </w:t>
      </w:r>
      <w:r w:rsidR="00D22046">
        <w:t xml:space="preserve">where the key is the audio </w:t>
      </w:r>
      <w:proofErr w:type="gramStart"/>
      <w:r w:rsidR="00D22046">
        <w:t>name</w:t>
      </w:r>
      <w:proofErr w:type="gramEnd"/>
      <w:r w:rsidR="00D22046">
        <w:t xml:space="preserve"> and the value is the How object itself.</w:t>
      </w:r>
      <w:r w:rsidR="00257FEB">
        <w:t xml:space="preserve"> </w:t>
      </w:r>
      <w:r w:rsidR="00D5482A">
        <w:t>The</w:t>
      </w:r>
      <w:r w:rsidR="00887BAA">
        <w:t xml:space="preserve"> </w:t>
      </w:r>
      <w:r w:rsidR="00D5482A">
        <w:t>most</w:t>
      </w:r>
      <w:r w:rsidR="00887BAA">
        <w:t xml:space="preserve"> </w:t>
      </w:r>
      <w:r w:rsidR="00D5482A">
        <w:t xml:space="preserve">important </w:t>
      </w:r>
      <w:r w:rsidR="00887BAA">
        <w:t xml:space="preserve">properties that </w:t>
      </w:r>
      <w:r w:rsidR="00D5482A">
        <w:t xml:space="preserve">Howler accepts </w:t>
      </w:r>
      <w:r w:rsidR="00887BAA">
        <w:t xml:space="preserve">are </w:t>
      </w:r>
      <w:r w:rsidR="004A5DA6">
        <w:t xml:space="preserve">the </w:t>
      </w:r>
      <w:r w:rsidR="00F46D23">
        <w:t>source (</w:t>
      </w:r>
      <w:proofErr w:type="spellStart"/>
      <w:r w:rsidR="00F46D23">
        <w:t>src</w:t>
      </w:r>
      <w:proofErr w:type="spellEnd"/>
      <w:r w:rsidR="00F46D23">
        <w:t>) path, volume</w:t>
      </w:r>
      <w:r w:rsidR="00875D5C">
        <w:t xml:space="preserve"> (default 1)</w:t>
      </w:r>
      <w:r w:rsidR="00F46D23">
        <w:t xml:space="preserve">, </w:t>
      </w:r>
      <w:r w:rsidR="004A5DA6">
        <w:t>HTML</w:t>
      </w:r>
      <w:r w:rsidR="00F46D23">
        <w:t>5, and preload.</w:t>
      </w:r>
      <w:r w:rsidR="004A5DA6">
        <w:t xml:space="preserve"> HTML5 property</w:t>
      </w:r>
      <w:r w:rsidR="00336D4E">
        <w:t xml:space="preserve"> should be used for large audio files so you don't have to wait for the complete file to be downloaded and decoded before playing. </w:t>
      </w:r>
      <w:r w:rsidR="00663935">
        <w:t>Preload prop</w:t>
      </w:r>
      <w:r w:rsidR="00663935" w:rsidRPr="00697EA7">
        <w:t xml:space="preserve">erty </w:t>
      </w:r>
      <w:r w:rsidR="00697EA7">
        <w:t>a</w:t>
      </w:r>
      <w:r w:rsidR="00663935" w:rsidRPr="00697EA7">
        <w:t>utomatically begin</w:t>
      </w:r>
      <w:r w:rsidR="00697EA7">
        <w:t>s</w:t>
      </w:r>
      <w:r w:rsidR="00663935" w:rsidRPr="00697EA7">
        <w:t xml:space="preserve"> downloading the audio file when the Howl is defined. If using HTML5 Audio, you can set this to 'metadata' to only preload the file's metadata (to get its duration without download</w:t>
      </w:r>
      <w:r w:rsidR="00697EA7">
        <w:t>ing</w:t>
      </w:r>
      <w:r w:rsidR="00663935" w:rsidRPr="00697EA7">
        <w:t xml:space="preserve"> the entire file, for example).</w:t>
      </w:r>
      <w:r w:rsidR="00FF6858">
        <w:t xml:space="preserve"> For the complete list of properties</w:t>
      </w:r>
      <w:r w:rsidR="008154FD">
        <w:t>,</w:t>
      </w:r>
      <w:r w:rsidR="00FF6858">
        <w:t xml:space="preserve"> see</w:t>
      </w:r>
      <w:r w:rsidR="008154FD">
        <w:t xml:space="preserve"> [Link: Howler GitHub Documentation].</w:t>
      </w:r>
    </w:p>
    <w:p w14:paraId="30A18439" w14:textId="77777777" w:rsidR="008154FD" w:rsidRDefault="008154FD" w:rsidP="00716B3A"/>
    <w:p w14:paraId="3E0AB20F" w14:textId="1E395B32" w:rsidR="00D916B8" w:rsidRDefault="00D916B8" w:rsidP="00716B3A">
      <w:r>
        <w:t xml:space="preserve">[Get Audio Code </w:t>
      </w:r>
      <w:proofErr w:type="spellStart"/>
      <w:r>
        <w:t>Shippet</w:t>
      </w:r>
      <w:proofErr w:type="spellEnd"/>
      <w:r>
        <w:t>]</w:t>
      </w:r>
    </w:p>
    <w:p w14:paraId="14F6F6BD" w14:textId="77777777" w:rsidR="00E53B99" w:rsidRDefault="00E53B99" w:rsidP="00716B3A"/>
    <w:p w14:paraId="256CFD62" w14:textId="77777777" w:rsidR="00C01CEA" w:rsidRDefault="00C33E7D" w:rsidP="00716B3A">
      <w:r>
        <w:t>One of the thin</w:t>
      </w:r>
      <w:r w:rsidR="006670D4">
        <w:t>g</w:t>
      </w:r>
      <w:r>
        <w:t xml:space="preserve">s that we must be careful </w:t>
      </w:r>
      <w:r w:rsidR="00FE53EF">
        <w:t xml:space="preserve">of </w:t>
      </w:r>
      <w:r>
        <w:t xml:space="preserve">is that </w:t>
      </w:r>
      <w:r w:rsidR="009B3D6C">
        <w:t>the function</w:t>
      </w:r>
      <w:r w:rsidR="006670D4">
        <w:t xml:space="preserve"> preloading Howler audio</w:t>
      </w:r>
      <w:r w:rsidR="009B3D6C">
        <w:t xml:space="preserve"> needs to be user</w:t>
      </w:r>
      <w:r w:rsidR="00FE53EF">
        <w:t>-initia</w:t>
      </w:r>
      <w:r w:rsidR="009B3D6C">
        <w:t xml:space="preserve">ted. </w:t>
      </w:r>
      <w:r w:rsidR="00FE53EF">
        <w:t>The</w:t>
      </w:r>
      <w:r w:rsidR="007116B5">
        <w:t xml:space="preserve"> reason is the current autoplay policy in most major browsers</w:t>
      </w:r>
      <w:r w:rsidR="00054893">
        <w:t xml:space="preserve">. Web browsers are moving towards stricter autoplay policies to improve the user experience, minimise incentives to install ad blockers, and reduce data consumption on expensive and constrained networks. These changes are intended to </w:t>
      </w:r>
      <w:r w:rsidR="00D2076D">
        <w:t>provide furth</w:t>
      </w:r>
      <w:r w:rsidR="00054893">
        <w:t xml:space="preserve">er </w:t>
      </w:r>
      <w:r w:rsidR="00D2076D">
        <w:t>playback control to users and</w:t>
      </w:r>
      <w:r w:rsidR="00054893">
        <w:t xml:space="preserve"> benefit publishers with legitimate use cases.</w:t>
      </w:r>
      <w:r w:rsidR="00947CDD">
        <w:t xml:space="preserve"> </w:t>
      </w:r>
      <w:r w:rsidR="007439B6">
        <w:t>[Link</w:t>
      </w:r>
      <w:r w:rsidR="00336B4F">
        <w:t xml:space="preserve">: Developer </w:t>
      </w:r>
      <w:proofErr w:type="spellStart"/>
      <w:r w:rsidR="00336B4F">
        <w:t>Chorme</w:t>
      </w:r>
      <w:proofErr w:type="spellEnd"/>
      <w:r w:rsidR="007439B6">
        <w:t xml:space="preserve">] </w:t>
      </w:r>
    </w:p>
    <w:p w14:paraId="7CFA1A33" w14:textId="67C90260" w:rsidR="00947CDD" w:rsidRDefault="007439B6" w:rsidP="00716B3A">
      <w:r>
        <w:t>Therefore,</w:t>
      </w:r>
      <w:r w:rsidR="008F2C77">
        <w:t xml:space="preserve"> if you want to</w:t>
      </w:r>
      <w:r>
        <w:t xml:space="preserve"> preload your audio variables, </w:t>
      </w:r>
      <w:r w:rsidR="00B309EE">
        <w:t>do it after a click event.</w:t>
      </w:r>
    </w:p>
    <w:p w14:paraId="6086E5D7" w14:textId="77777777" w:rsidR="00C33E7D" w:rsidRDefault="00C33E7D" w:rsidP="00716B3A"/>
    <w:p w14:paraId="588976C6" w14:textId="57FACF36" w:rsidR="00FB57EF" w:rsidRDefault="00FB57EF" w:rsidP="00716B3A">
      <w:r>
        <w:t>[</w:t>
      </w:r>
      <w:r w:rsidR="004E2002">
        <w:t>Play/Stop Nets Code Snippet</w:t>
      </w:r>
      <w:r>
        <w:t>]</w:t>
      </w:r>
    </w:p>
    <w:p w14:paraId="78F19211" w14:textId="77777777" w:rsidR="00206E6C" w:rsidRDefault="00206E6C" w:rsidP="00716B3A">
      <w:pPr>
        <w:rPr>
          <w:b/>
          <w:bCs/>
        </w:rPr>
      </w:pPr>
    </w:p>
    <w:p w14:paraId="43F72804" w14:textId="3A9ED851" w:rsidR="00877BAF" w:rsidRDefault="00030A38" w:rsidP="00716B3A">
      <w:r>
        <w:t xml:space="preserve">You can manipulate </w:t>
      </w:r>
      <w:r w:rsidR="00951C94">
        <w:t>audio play by simply calling play or stop functions.</w:t>
      </w:r>
    </w:p>
    <w:p w14:paraId="2FD14822" w14:textId="77777777" w:rsidR="00E534F2" w:rsidRDefault="00E534F2" w:rsidP="00716B3A"/>
    <w:p w14:paraId="129B3F4C" w14:textId="6065BF6D" w:rsidR="00232F7D" w:rsidRDefault="00C25775" w:rsidP="00716B3A">
      <w:pPr>
        <w:rPr>
          <w:b/>
          <w:bCs/>
        </w:rPr>
      </w:pPr>
      <w:r>
        <w:rPr>
          <w:b/>
          <w:bCs/>
        </w:rPr>
        <w:t xml:space="preserve">Guitar </w:t>
      </w:r>
      <w:r w:rsidR="00637D72">
        <w:rPr>
          <w:b/>
          <w:bCs/>
        </w:rPr>
        <w:t>Interface</w:t>
      </w:r>
    </w:p>
    <w:p w14:paraId="19C856A7" w14:textId="77777777" w:rsidR="00637D72" w:rsidRDefault="00637D72" w:rsidP="00716B3A">
      <w:pPr>
        <w:rPr>
          <w:b/>
          <w:bCs/>
        </w:rPr>
      </w:pPr>
    </w:p>
    <w:p w14:paraId="64A1CD47" w14:textId="28978255" w:rsidR="00637D72" w:rsidRDefault="00621A1A" w:rsidP="00716B3A">
      <w:r>
        <w:t>I wanted to create</w:t>
      </w:r>
      <w:r w:rsidR="009C2816">
        <w:t xml:space="preserve"> a simple user interface for </w:t>
      </w:r>
      <w:r w:rsidR="00EA56E6">
        <w:t>the</w:t>
      </w:r>
      <w:r w:rsidR="009C2816">
        <w:t xml:space="preserve"> digital guitar</w:t>
      </w:r>
      <w:r w:rsidR="00EA56E6">
        <w:t xml:space="preserve"> so</w:t>
      </w:r>
      <w:r>
        <w:t xml:space="preserve"> </w:t>
      </w:r>
      <w:r w:rsidR="00EA56E6">
        <w:t>user</w:t>
      </w:r>
      <w:r>
        <w:t>s</w:t>
      </w:r>
      <w:r w:rsidR="00EA56E6">
        <w:t xml:space="preserve"> c</w:t>
      </w:r>
      <w:r>
        <w:t>ould</w:t>
      </w:r>
      <w:r w:rsidR="00EA56E6">
        <w:t xml:space="preserve"> visually confirm every interaction</w:t>
      </w:r>
      <w:r w:rsidR="00DF5F38">
        <w:t>, and let</w:t>
      </w:r>
      <w:r w:rsidR="00931216">
        <w:t>'</w:t>
      </w:r>
      <w:r w:rsidR="00DF5F38">
        <w:t xml:space="preserve">s be honest, </w:t>
      </w:r>
      <w:r w:rsidR="00931216">
        <w:t xml:space="preserve">while </w:t>
      </w:r>
      <w:r w:rsidR="001F1882">
        <w:t xml:space="preserve">the audio experience is fun, some visual aid </w:t>
      </w:r>
      <w:r w:rsidR="007841BF">
        <w:t>is necessary for these types of applications.</w:t>
      </w:r>
      <w:r w:rsidR="00D24D79">
        <w:t xml:space="preserve"> </w:t>
      </w:r>
      <w:r w:rsidR="00385D7E">
        <w:t>T</w:t>
      </w:r>
      <w:r w:rsidR="00383E97">
        <w:t xml:space="preserve">he </w:t>
      </w:r>
      <w:r w:rsidR="00E75B97">
        <w:t xml:space="preserve">guitar UI must have all the frets in </w:t>
      </w:r>
      <w:r w:rsidR="00D23B55">
        <w:t xml:space="preserve">a </w:t>
      </w:r>
      <w:r w:rsidR="00385D7E">
        <w:t>six</w:t>
      </w:r>
      <w:r w:rsidR="00D23B55">
        <w:t xml:space="preserve"> by 20 matrix, </w:t>
      </w:r>
      <w:r w:rsidR="00E64E57">
        <w:t xml:space="preserve">with </w:t>
      </w:r>
      <w:r w:rsidR="00385D7E">
        <w:t>six</w:t>
      </w:r>
      <w:r w:rsidR="00E64E57">
        <w:t xml:space="preserve"> strings representing our physical guitar. </w:t>
      </w:r>
      <w:r w:rsidR="00385D7E">
        <w:t>A</w:t>
      </w:r>
      <w:r w:rsidR="00D23B55">
        <w:t>lso</w:t>
      </w:r>
      <w:r w:rsidR="00385D7E">
        <w:t>,</w:t>
      </w:r>
      <w:r w:rsidR="0086616B">
        <w:t xml:space="preserve"> we</w:t>
      </w:r>
      <w:r w:rsidR="00D23B55">
        <w:t xml:space="preserve"> </w:t>
      </w:r>
      <w:r w:rsidR="00FD3DE8">
        <w:t xml:space="preserve">must </w:t>
      </w:r>
      <w:r w:rsidR="00D23B55">
        <w:t xml:space="preserve">ensure that </w:t>
      </w:r>
      <w:r w:rsidR="00241987">
        <w:t>our approach is user-friendly</w:t>
      </w:r>
      <w:r w:rsidR="00D152D3">
        <w:t>;</w:t>
      </w:r>
      <w:r w:rsidR="00241987">
        <w:t xml:space="preserve"> hence</w:t>
      </w:r>
      <w:r w:rsidR="00D152D3">
        <w:t>,</w:t>
      </w:r>
      <w:r w:rsidR="00241987">
        <w:t xml:space="preserve"> all notes</w:t>
      </w:r>
      <w:r w:rsidR="00D152D3">
        <w:t>, fret numbers, and strings will also be textually represented.</w:t>
      </w:r>
      <w:r w:rsidR="00E26605">
        <w:t xml:space="preserve"> As the</w:t>
      </w:r>
      <w:r w:rsidR="00CE0AB0">
        <w:t xml:space="preserve"> DOM representation of a guitar requires hundreds of elements</w:t>
      </w:r>
      <w:r w:rsidR="00AC4BC0">
        <w:t xml:space="preserve">, and these elements must be referred to for </w:t>
      </w:r>
      <w:r w:rsidR="007D30E3">
        <w:t xml:space="preserve">highlighting, we </w:t>
      </w:r>
      <w:r w:rsidR="003E797F">
        <w:t>could either</w:t>
      </w:r>
      <w:r w:rsidR="007D30E3">
        <w:t xml:space="preserve"> use specific </w:t>
      </w:r>
      <w:r w:rsidR="00A60070">
        <w:t>ID</w:t>
      </w:r>
      <w:r w:rsidR="007D30E3">
        <w:t>s for references</w:t>
      </w:r>
      <w:r w:rsidR="00A60070">
        <w:t xml:space="preserve"> or store our</w:t>
      </w:r>
      <w:r w:rsidR="003E797F">
        <w:t xml:space="preserve"> DOM elements in arrays and refer them by the index.</w:t>
      </w:r>
    </w:p>
    <w:p w14:paraId="747448B3" w14:textId="77777777" w:rsidR="003869FE" w:rsidRDefault="003869FE" w:rsidP="00716B3A"/>
    <w:p w14:paraId="5F7F78C5" w14:textId="3D69C294" w:rsidR="003869FE" w:rsidRDefault="003869FE" w:rsidP="00716B3A">
      <w:r>
        <w:t>[</w:t>
      </w:r>
      <w:r w:rsidR="00996818">
        <w:t>DOM Storage Code Snippet</w:t>
      </w:r>
      <w:r>
        <w:t>]</w:t>
      </w:r>
    </w:p>
    <w:p w14:paraId="47190EA8" w14:textId="77777777" w:rsidR="00996818" w:rsidRDefault="00996818" w:rsidP="00716B3A"/>
    <w:p w14:paraId="1D2CA52F" w14:textId="3A4ADAB7" w:rsidR="008E74E7" w:rsidRDefault="008E74E7" w:rsidP="00716B3A">
      <w:r>
        <w:t xml:space="preserve">If we want to create a more authentic guitar fretboard, we need to be able to calculate the distances on the frets, just like for </w:t>
      </w:r>
      <w:r w:rsidR="006D1F3D">
        <w:t>the real instrument, where the spaces between frets decrease from the neck to the saddle.</w:t>
      </w:r>
      <w:r w:rsidR="00DB476F">
        <w:t xml:space="preserve"> </w:t>
      </w:r>
      <w:r w:rsidR="0058530C">
        <w:t xml:space="preserve">These distances are calculated iteratively. If </w:t>
      </w:r>
      <w:r w:rsidR="004B001B">
        <w:t>we</w:t>
      </w:r>
      <w:r w:rsidR="0058530C">
        <w:t xml:space="preserve"> divide any scale length by the constant 17.817, </w:t>
      </w:r>
      <w:r w:rsidR="004B001B">
        <w:t>we</w:t>
      </w:r>
      <w:r w:rsidR="0058530C">
        <w:t xml:space="preserve"> will get the distance from the front edge of the nut to the first fret. [Link: Fret Distances]</w:t>
      </w:r>
      <w:r w:rsidR="00D32EBA">
        <w:t xml:space="preserve"> </w:t>
      </w:r>
      <w:r w:rsidR="00EC7659">
        <w:t>W</w:t>
      </w:r>
      <w:r w:rsidR="00D32EBA">
        <w:t xml:space="preserve">e can </w:t>
      </w:r>
      <w:r w:rsidR="00CD095A">
        <w:t>subtract</w:t>
      </w:r>
      <w:r w:rsidR="00EC7659">
        <w:t xml:space="preserve"> this fret distance from the total</w:t>
      </w:r>
      <w:r w:rsidR="00CD095A">
        <w:t xml:space="preserve"> and move to the next fret until we reach the last one (20).</w:t>
      </w:r>
      <w:r w:rsidR="00EC7659">
        <w:t xml:space="preserve"> </w:t>
      </w:r>
    </w:p>
    <w:p w14:paraId="5AC4CA59" w14:textId="77777777" w:rsidR="008E74E7" w:rsidRDefault="008E74E7" w:rsidP="00716B3A"/>
    <w:p w14:paraId="61012763" w14:textId="38E17C49" w:rsidR="00996818" w:rsidRDefault="00996818" w:rsidP="00716B3A">
      <w:r>
        <w:t>[</w:t>
      </w:r>
      <w:proofErr w:type="spellStart"/>
      <w:r>
        <w:t>FretDistances</w:t>
      </w:r>
      <w:proofErr w:type="spellEnd"/>
      <w:r>
        <w:t xml:space="preserve"> Code Snippet]</w:t>
      </w:r>
    </w:p>
    <w:p w14:paraId="2988DDA4" w14:textId="77777777" w:rsidR="00996818" w:rsidRDefault="00996818" w:rsidP="00716B3A"/>
    <w:p w14:paraId="6B50BB8C" w14:textId="36E196FB" w:rsidR="00FC015B" w:rsidRDefault="00B12E20" w:rsidP="00716B3A">
      <w:r>
        <w:lastRenderedPageBreak/>
        <w:t xml:space="preserve">We will </w:t>
      </w:r>
      <w:r w:rsidR="00E64B9D">
        <w:t>create</w:t>
      </w:r>
      <w:r w:rsidR="00FC26BD">
        <w:t xml:space="preserve"> our guitar component with several </w:t>
      </w:r>
      <w:r w:rsidR="00B203C0">
        <w:t xml:space="preserve">different types of </w:t>
      </w:r>
      <w:r w:rsidR="00712FCD">
        <w:t>DOM elements</w:t>
      </w:r>
      <w:r w:rsidR="00E53C3C">
        <w:t xml:space="preserve">. The usual steps for appending an element </w:t>
      </w:r>
      <w:r w:rsidR="0095755C">
        <w:t>are</w:t>
      </w:r>
      <w:r w:rsidR="00E53C3C">
        <w:t xml:space="preserve"> straightforward</w:t>
      </w:r>
      <w:r w:rsidR="0095755C">
        <w:t>.</w:t>
      </w:r>
      <w:r w:rsidR="00E53C3C">
        <w:t xml:space="preserve"> </w:t>
      </w:r>
      <w:r w:rsidR="0095755C">
        <w:t>C</w:t>
      </w:r>
      <w:r w:rsidR="00E53C3C">
        <w:t xml:space="preserve">reate a </w:t>
      </w:r>
      <w:r w:rsidR="006C2E42">
        <w:t xml:space="preserve">child </w:t>
      </w:r>
      <w:r w:rsidR="0095755C">
        <w:t>DOM</w:t>
      </w:r>
      <w:r w:rsidR="00E53C3C">
        <w:t xml:space="preserve"> element with </w:t>
      </w:r>
      <w:r w:rsidR="0095755C">
        <w:t xml:space="preserve">an HTML tag name, </w:t>
      </w:r>
      <w:r w:rsidR="00F8160C">
        <w:t xml:space="preserve">set its ID, class name or other attributes, get the parent element, </w:t>
      </w:r>
      <w:r w:rsidR="006C2E42">
        <w:t>and append the child element to the parent.</w:t>
      </w:r>
      <w:r w:rsidR="00455262">
        <w:t xml:space="preserve"> As this step will heavily feature our guitar</w:t>
      </w:r>
      <w:r w:rsidR="00A61E57">
        <w:t>-</w:t>
      </w:r>
      <w:r w:rsidR="00455262">
        <w:t>building process, I made it a one</w:t>
      </w:r>
      <w:r w:rsidR="00A61E57">
        <w:t xml:space="preserve">-liner </w:t>
      </w:r>
      <w:r w:rsidR="00CB181F">
        <w:t xml:space="preserve">utility </w:t>
      </w:r>
      <w:r w:rsidR="00A61E57">
        <w:t>function so that we can focus on the main task.</w:t>
      </w:r>
    </w:p>
    <w:p w14:paraId="5387322C" w14:textId="77777777" w:rsidR="00A053DE" w:rsidRDefault="00A053DE" w:rsidP="00716B3A"/>
    <w:p w14:paraId="3396BB38" w14:textId="3430E9D4" w:rsidR="00DB297D" w:rsidRDefault="009D5705" w:rsidP="00716B3A">
      <w:r>
        <w:t xml:space="preserve">[Append </w:t>
      </w:r>
      <w:r w:rsidR="00FC015B">
        <w:t>Code Snippet</w:t>
      </w:r>
      <w:r>
        <w:t>]</w:t>
      </w:r>
    </w:p>
    <w:p w14:paraId="069CE4A1" w14:textId="77777777" w:rsidR="00A053DE" w:rsidRDefault="00A053DE" w:rsidP="00716B3A"/>
    <w:p w14:paraId="006F668F" w14:textId="189472A3" w:rsidR="00D51F32" w:rsidRDefault="00D51F32" w:rsidP="00716B3A">
      <w:r>
        <w:t>Now</w:t>
      </w:r>
      <w:r w:rsidR="00460264">
        <w:t>,</w:t>
      </w:r>
      <w:r>
        <w:t xml:space="preserve"> we can create the guitar component</w:t>
      </w:r>
      <w:r w:rsidR="00FD2937">
        <w:t xml:space="preserve"> by traversing seven row</w:t>
      </w:r>
      <w:r w:rsidR="003E2731">
        <w:t>s</w:t>
      </w:r>
      <w:r w:rsidR="00FD2937">
        <w:t xml:space="preserve"> (</w:t>
      </w:r>
      <w:r w:rsidR="00460264">
        <w:t xml:space="preserve">the </w:t>
      </w:r>
      <w:r w:rsidR="00FD2937">
        <w:t>last row is for the</w:t>
      </w:r>
      <w:r w:rsidR="003E2731">
        <w:t xml:space="preserve"> fret numbering</w:t>
      </w:r>
      <w:r w:rsidR="00FD2937">
        <w:t>)</w:t>
      </w:r>
      <w:r w:rsidR="003E2731">
        <w:t xml:space="preserve"> and 21 fret columns (again, </w:t>
      </w:r>
      <w:r w:rsidR="00460264">
        <w:t xml:space="preserve">the </w:t>
      </w:r>
      <w:r w:rsidR="003E2731">
        <w:t xml:space="preserve">last one is the </w:t>
      </w:r>
      <w:r w:rsidR="00460264">
        <w:t>string component</w:t>
      </w:r>
      <w:r w:rsidR="003E2731">
        <w:t>)</w:t>
      </w:r>
      <w:r w:rsidR="00460264">
        <w:t>.</w:t>
      </w:r>
    </w:p>
    <w:p w14:paraId="389B49D9" w14:textId="77777777" w:rsidR="00D51F32" w:rsidRDefault="00D51F32" w:rsidP="00716B3A"/>
    <w:p w14:paraId="7B92FD3C" w14:textId="50FE5B26" w:rsidR="00244BA6" w:rsidRDefault="00996818" w:rsidP="00716B3A">
      <w:r>
        <w:t>[</w:t>
      </w:r>
      <w:r w:rsidR="00F43DC2">
        <w:t>Create Guitar Code Snippet]</w:t>
      </w:r>
    </w:p>
    <w:p w14:paraId="6524C8C2" w14:textId="77777777" w:rsidR="002649D8" w:rsidRDefault="002649D8" w:rsidP="00716B3A"/>
    <w:p w14:paraId="13F2F503" w14:textId="40796D92" w:rsidR="00A355E4" w:rsidRDefault="00A355E4" w:rsidP="00716B3A">
      <w:r>
        <w:t xml:space="preserve">You can copy the following CSS code </w:t>
      </w:r>
      <w:r w:rsidR="00110D56">
        <w:t>to have the same result.</w:t>
      </w:r>
    </w:p>
    <w:p w14:paraId="363F16B4" w14:textId="77777777" w:rsidR="00A355E4" w:rsidRDefault="00A355E4" w:rsidP="00716B3A"/>
    <w:p w14:paraId="12495AD6" w14:textId="5D87F817" w:rsidR="002649D8" w:rsidRDefault="002649D8" w:rsidP="00716B3A">
      <w:r>
        <w:t>[Guitar CSS Code Snippet]</w:t>
      </w:r>
    </w:p>
    <w:p w14:paraId="0E271058" w14:textId="77777777" w:rsidR="002649D8" w:rsidRDefault="002649D8" w:rsidP="00716B3A"/>
    <w:p w14:paraId="005CEF29" w14:textId="06F94519" w:rsidR="00AE535F" w:rsidRDefault="00AE535F" w:rsidP="00716B3A">
      <w:r>
        <w:t>The result is this simple GUI for our guitar.</w:t>
      </w:r>
    </w:p>
    <w:p w14:paraId="4EC4461E" w14:textId="77777777" w:rsidR="00AE535F" w:rsidRDefault="00AE535F" w:rsidP="00716B3A"/>
    <w:p w14:paraId="5AE670FF" w14:textId="5CF9752C" w:rsidR="00DC6FAE" w:rsidRDefault="00DC6FAE" w:rsidP="00716B3A">
      <w:r>
        <w:t>[</w:t>
      </w:r>
      <w:r w:rsidR="001D3BE9">
        <w:t>Guitar Interface Image</w:t>
      </w:r>
      <w:r>
        <w:t>]</w:t>
      </w:r>
    </w:p>
    <w:p w14:paraId="7A201E50" w14:textId="77777777" w:rsidR="00A355E4" w:rsidRDefault="00A355E4" w:rsidP="00716B3A"/>
    <w:p w14:paraId="423F486D" w14:textId="5255B615" w:rsidR="009E3F96" w:rsidRDefault="009E3F96" w:rsidP="00716B3A">
      <w:r>
        <w:t xml:space="preserve">Finally, we need to display </w:t>
      </w:r>
      <w:r w:rsidR="000B1811">
        <w:t>the user interactions on the fretboard.</w:t>
      </w:r>
      <w:r w:rsidR="00440793">
        <w:t xml:space="preserve"> Our </w:t>
      </w:r>
      <w:proofErr w:type="spellStart"/>
      <w:r w:rsidR="00440793" w:rsidRPr="00D431DC">
        <w:t>displayActionOnBoard</w:t>
      </w:r>
      <w:proofErr w:type="spellEnd"/>
      <w:r w:rsidR="00440793" w:rsidRPr="00D431DC">
        <w:t xml:space="preserve"> </w:t>
      </w:r>
      <w:r w:rsidR="00440793">
        <w:t xml:space="preserve">function manages the visual highlighting of </w:t>
      </w:r>
      <w:r w:rsidR="00FD13F3">
        <w:t xml:space="preserve">the fret and string </w:t>
      </w:r>
      <w:r w:rsidR="00440793">
        <w:t xml:space="preserve">elements in </w:t>
      </w:r>
      <w:r w:rsidR="00D431DC">
        <w:t>the</w:t>
      </w:r>
      <w:r w:rsidR="00440793">
        <w:t xml:space="preserve"> digital guitar interface. Given inputs </w:t>
      </w:r>
      <w:r w:rsidR="00D431DC">
        <w:t>are</w:t>
      </w:r>
      <w:r w:rsidR="00440793">
        <w:t xml:space="preserve"> finger position, string, and strum activation</w:t>
      </w:r>
      <w:r w:rsidR="006E639A">
        <w:t xml:space="preserve"> and highlight</w:t>
      </w:r>
      <w:r w:rsidR="00D431DC">
        <w:t xml:space="preserve">. </w:t>
      </w:r>
      <w:r w:rsidR="006E639A">
        <w:t>We can a</w:t>
      </w:r>
      <w:r w:rsidR="00440793">
        <w:t>djust the appearance of corresponding elements to create different levels of highlights</w:t>
      </w:r>
      <w:r w:rsidR="00EA6884">
        <w:t xml:space="preserve"> (</w:t>
      </w:r>
      <w:r w:rsidR="008115A2">
        <w:t>actively playing, just pressed</w:t>
      </w:r>
      <w:r w:rsidR="00EA6884">
        <w:t>)</w:t>
      </w:r>
      <w:r w:rsidR="00440793">
        <w:t xml:space="preserve">. </w:t>
      </w:r>
      <w:r w:rsidR="00B479F5">
        <w:t>The remove highlight parameter can reset the components to their normal state</w:t>
      </w:r>
      <w:r w:rsidR="00440793">
        <w:t>.</w:t>
      </w:r>
    </w:p>
    <w:p w14:paraId="240AF9F8" w14:textId="77777777" w:rsidR="00A355E4" w:rsidRDefault="00A355E4" w:rsidP="00716B3A"/>
    <w:p w14:paraId="333693F9" w14:textId="6B4A7130" w:rsidR="00F43DC2" w:rsidRDefault="00F43DC2" w:rsidP="00716B3A">
      <w:r>
        <w:t>[Display Actions Code Snippet]</w:t>
      </w:r>
    </w:p>
    <w:p w14:paraId="69F7D5A0" w14:textId="77777777" w:rsidR="00DD6A2A" w:rsidRDefault="00DD6A2A" w:rsidP="00716B3A"/>
    <w:p w14:paraId="5B27473A" w14:textId="1A944E04" w:rsidR="001475FF" w:rsidRDefault="00255F01" w:rsidP="00716B3A">
      <w:r>
        <w:t>Let</w:t>
      </w:r>
      <w:r w:rsidR="00ED041B">
        <w:t>'</w:t>
      </w:r>
      <w:r>
        <w:t xml:space="preserve">s test out our Guitar interface. </w:t>
      </w:r>
      <w:r w:rsidR="000263A1">
        <w:t xml:space="preserve">The screenshot below shows </w:t>
      </w:r>
      <w:r w:rsidR="00ED041B">
        <w:t xml:space="preserve">when the guitar is played on </w:t>
      </w:r>
      <w:r w:rsidR="000263A1">
        <w:t>a barre D minor chord</w:t>
      </w:r>
      <w:r w:rsidR="00ED041B">
        <w:t xml:space="preserve">. </w:t>
      </w:r>
    </w:p>
    <w:p w14:paraId="30DD0501" w14:textId="77777777" w:rsidR="001475FF" w:rsidRDefault="001475FF" w:rsidP="00716B3A"/>
    <w:p w14:paraId="5BB8AD46" w14:textId="586B95F5" w:rsidR="00AB44AB" w:rsidRPr="00637D72" w:rsidRDefault="00AB44AB" w:rsidP="00716B3A">
      <w:r>
        <w:t>[Guitar Highlights Image]</w:t>
      </w:r>
    </w:p>
    <w:p w14:paraId="7A017B25" w14:textId="77777777" w:rsidR="00FF7BDC" w:rsidRDefault="00FF7BDC" w:rsidP="00716B3A">
      <w:pPr>
        <w:rPr>
          <w:b/>
          <w:bCs/>
        </w:rPr>
      </w:pPr>
    </w:p>
    <w:p w14:paraId="282D3F2C" w14:textId="77777777" w:rsidR="00FC1622" w:rsidRPr="00FC1622" w:rsidRDefault="00FC1622" w:rsidP="00716B3A">
      <w:pPr>
        <w:rPr>
          <w:lang w:eastAsia="en-GB"/>
        </w:rPr>
      </w:pPr>
      <w:r w:rsidRPr="00FC1622">
        <w:rPr>
          <w:lang w:eastAsia="en-GB"/>
        </w:rPr>
        <w:t>Feel free to share your thoughts on potential improvements.</w:t>
      </w:r>
    </w:p>
    <w:p w14:paraId="0648E283" w14:textId="77777777" w:rsidR="00ED041B" w:rsidRDefault="00ED041B" w:rsidP="00716B3A"/>
    <w:p w14:paraId="4AB29EB3" w14:textId="77777777" w:rsidR="00C13A7C" w:rsidRDefault="00C13A7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FB4D79" w14:textId="555C22DF" w:rsidR="004E0AF3" w:rsidRPr="00896E8D" w:rsidRDefault="004E0AF3" w:rsidP="00716B3A">
      <w:pPr>
        <w:pStyle w:val="Heading2"/>
        <w:rPr>
          <w:color w:val="ABB2BF"/>
          <w:lang w:eastAsia="en-GB"/>
        </w:rPr>
      </w:pPr>
      <w:bookmarkStart w:id="8" w:name="_Toc145002475"/>
      <w:r w:rsidRPr="00067C16">
        <w:rPr>
          <w:rFonts w:eastAsia="Times New Roman"/>
          <w:lang w:eastAsia="en-GB"/>
        </w:rPr>
        <w:lastRenderedPageBreak/>
        <w:t>Validating Dates with JavaScript</w:t>
      </w:r>
      <w:bookmarkEnd w:id="8"/>
    </w:p>
    <w:p w14:paraId="1B211B9C" w14:textId="77777777" w:rsidR="004E0AF3" w:rsidRDefault="004E0AF3" w:rsidP="00716B3A">
      <w:pPr>
        <w:rPr>
          <w:b/>
          <w:bCs/>
        </w:rPr>
      </w:pPr>
    </w:p>
    <w:p w14:paraId="23C6BABB" w14:textId="3CA00182" w:rsidR="009447FB" w:rsidRDefault="006735DB" w:rsidP="00716B3A">
      <w:r>
        <w:t>Date validation forms a cornerstone of programming tasks beyond just JavaScript applications</w:t>
      </w:r>
      <w:r w:rsidR="00C5584B">
        <w:t>, and</w:t>
      </w:r>
      <w:r>
        <w:t xml:space="preserve"> </w:t>
      </w:r>
      <w:r w:rsidR="00C5584B">
        <w:t>JavaScript provides seemingly uncomplicated means for conducting elementary Date object validations</w:t>
      </w:r>
      <w:r>
        <w:t xml:space="preserve">. However, it's crucial to spotlight certain nuances that </w:t>
      </w:r>
      <w:r w:rsidR="00F21730">
        <w:t>require</w:t>
      </w:r>
      <w:r>
        <w:t xml:space="preserve"> attention. </w:t>
      </w:r>
      <w:r w:rsidR="00F21730">
        <w:t xml:space="preserve">The fundamental </w:t>
      </w:r>
      <w:r>
        <w:t>approach that may resonate with some:</w:t>
      </w:r>
    </w:p>
    <w:p w14:paraId="75D296AF" w14:textId="77777777" w:rsidR="005A2BF6" w:rsidRDefault="005A2BF6" w:rsidP="00716B3A"/>
    <w:p w14:paraId="3964F831" w14:textId="77777777" w:rsidR="003C0C9C" w:rsidRDefault="003C0C9C" w:rsidP="00716B3A">
      <w:r>
        <w:t>[Basic Date Validation Code Snippet]</w:t>
      </w:r>
    </w:p>
    <w:p w14:paraId="0B579111" w14:textId="77777777" w:rsidR="003C0C9C" w:rsidRDefault="003C0C9C" w:rsidP="00716B3A"/>
    <w:p w14:paraId="3FD2FA67" w14:textId="77777777" w:rsidR="003C0C9C" w:rsidRDefault="003C0C9C" w:rsidP="00716B3A"/>
    <w:p w14:paraId="73ACBBE8" w14:textId="1CEEAED7" w:rsidR="008503E5" w:rsidRDefault="00855D80" w:rsidP="00716B3A">
      <w:r>
        <w:t xml:space="preserve">The </w:t>
      </w:r>
      <w:proofErr w:type="spellStart"/>
      <w:r>
        <w:t>g</w:t>
      </w:r>
      <w:r w:rsidR="002C6E34">
        <w:t>et</w:t>
      </w:r>
      <w:r>
        <w:t>T</w:t>
      </w:r>
      <w:r w:rsidR="002C6E34">
        <w:t>ime</w:t>
      </w:r>
      <w:proofErr w:type="spellEnd"/>
      <w:r w:rsidR="002C6E34">
        <w:t xml:space="preserve"> function returns </w:t>
      </w:r>
      <w:r w:rsidR="0005242B">
        <w:t>a date object or Not a Number (</w:t>
      </w:r>
      <w:proofErr w:type="spellStart"/>
      <w:r w:rsidR="0005242B">
        <w:t>NaN</w:t>
      </w:r>
      <w:proofErr w:type="spellEnd"/>
      <w:r w:rsidR="0005242B">
        <w:t xml:space="preserve">) according to the date string. </w:t>
      </w:r>
      <w:r w:rsidR="001B4D66">
        <w:t xml:space="preserve">One interesting property of </w:t>
      </w:r>
      <w:proofErr w:type="spellStart"/>
      <w:r w:rsidR="001B4D66">
        <w:rPr>
          <w:rStyle w:val="HTMLCode"/>
          <w:rFonts w:eastAsiaTheme="majorEastAsia"/>
        </w:rPr>
        <w:t>NaN</w:t>
      </w:r>
      <w:proofErr w:type="spellEnd"/>
      <w:r w:rsidR="001B4D66">
        <w:t xml:space="preserve"> is that it is not equal to itself</w:t>
      </w:r>
      <w:r w:rsidR="006B0EB4">
        <w:t>,</w:t>
      </w:r>
      <w:r w:rsidR="001B4D66">
        <w:t xml:space="preserve"> </w:t>
      </w:r>
      <w:r w:rsidR="00D34994">
        <w:t>even</w:t>
      </w:r>
      <w:r w:rsidR="001B4D66">
        <w:t xml:space="preserve"> when using the strict equality operator (</w:t>
      </w:r>
      <w:r w:rsidR="001B4D66">
        <w:rPr>
          <w:rStyle w:val="HTMLCode"/>
          <w:rFonts w:eastAsiaTheme="majorEastAsia"/>
        </w:rPr>
        <w:t>===</w:t>
      </w:r>
      <w:r w:rsidR="001B4D66">
        <w:t>)</w:t>
      </w:r>
      <w:r w:rsidR="00D106AD">
        <w:t>, hence the</w:t>
      </w:r>
      <w:r w:rsidR="00D34994">
        <w:t xml:space="preserve"> </w:t>
      </w:r>
      <w:r w:rsidR="006B0EB4">
        <w:t xml:space="preserve">false return for invalid dates. Unfortunately, </w:t>
      </w:r>
      <w:r w:rsidR="00EB2AF0">
        <w:t xml:space="preserve">the </w:t>
      </w:r>
      <w:r w:rsidR="00AE7A74">
        <w:t xml:space="preserve">date </w:t>
      </w:r>
      <w:r w:rsidR="007C5EEA">
        <w:t xml:space="preserve">overflows </w:t>
      </w:r>
      <w:r w:rsidR="004B3699">
        <w:t xml:space="preserve">on leap years, which may be problematic </w:t>
      </w:r>
      <w:r w:rsidR="00EB2AF0">
        <w:t>when validating date strings.</w:t>
      </w:r>
    </w:p>
    <w:p w14:paraId="4A211420" w14:textId="77777777" w:rsidR="003C0C9C" w:rsidRDefault="003C0C9C" w:rsidP="00716B3A"/>
    <w:p w14:paraId="1CC1F4E3" w14:textId="37A441AE" w:rsidR="003C0C9C" w:rsidRDefault="003C0C9C" w:rsidP="00716B3A">
      <w:r>
        <w:t>[</w:t>
      </w:r>
      <w:r w:rsidR="000B16C0">
        <w:t>Date Over</w:t>
      </w:r>
      <w:r w:rsidR="006278E1">
        <w:t>f</w:t>
      </w:r>
      <w:r w:rsidR="000B16C0">
        <w:t>low Code Snippet</w:t>
      </w:r>
      <w:r>
        <w:t>]</w:t>
      </w:r>
    </w:p>
    <w:p w14:paraId="3AFC8704" w14:textId="77777777" w:rsidR="003C0C9C" w:rsidRDefault="003C0C9C" w:rsidP="00716B3A"/>
    <w:p w14:paraId="76E71AD3" w14:textId="691E4A09" w:rsidR="00294F05" w:rsidRPr="0072312B" w:rsidRDefault="00F521EE" w:rsidP="00716B3A">
      <w:pPr>
        <w:rPr>
          <w:rFonts w:cstheme="minorHAnsi"/>
        </w:rPr>
      </w:pPr>
      <w:r w:rsidRPr="0072312B">
        <w:rPr>
          <w:rFonts w:cstheme="minorHAnsi"/>
        </w:rPr>
        <w:t>As it turns out, according to MDN</w:t>
      </w:r>
      <w:r w:rsidR="0072312B">
        <w:rPr>
          <w:rFonts w:cstheme="minorHAnsi"/>
        </w:rPr>
        <w:t>,</w:t>
      </w:r>
      <w:r w:rsidRPr="0072312B">
        <w:rPr>
          <w:rFonts w:cstheme="minorHAnsi"/>
        </w:rPr>
        <w:t xml:space="preserve"> </w:t>
      </w:r>
      <w:r w:rsidR="0072312B">
        <w:rPr>
          <w:rFonts w:cstheme="minorHAnsi"/>
        </w:rPr>
        <w:t>"</w:t>
      </w:r>
      <w:r w:rsidRPr="0072312B">
        <w:rPr>
          <w:rFonts w:cstheme="minorHAnsi"/>
        </w:rPr>
        <w:t xml:space="preserve">If you specify a number outside the expected range, the date information in the </w:t>
      </w:r>
      <w:hyperlink r:id="rId6" w:history="1">
        <w:r w:rsidRPr="0072312B">
          <w:rPr>
            <w:rStyle w:val="HTMLCode"/>
            <w:rFonts w:asciiTheme="minorHAnsi" w:eastAsiaTheme="majorEastAsia" w:hAnsiTheme="minorHAnsi" w:cstheme="minorHAnsi"/>
            <w:sz w:val="22"/>
            <w:szCs w:val="22"/>
          </w:rPr>
          <w:t>Date</w:t>
        </w:r>
      </w:hyperlink>
      <w:r w:rsidRPr="0072312B">
        <w:rPr>
          <w:rFonts w:cstheme="minorHAnsi"/>
        </w:rPr>
        <w:t xml:space="preserve"> object is updated accordingly. For example, if the </w:t>
      </w:r>
      <w:r w:rsidRPr="0072312B">
        <w:rPr>
          <w:rStyle w:val="HTMLCode"/>
          <w:rFonts w:asciiTheme="minorHAnsi" w:eastAsiaTheme="majorEastAsia" w:hAnsiTheme="minorHAnsi" w:cstheme="minorHAnsi"/>
          <w:sz w:val="22"/>
          <w:szCs w:val="22"/>
        </w:rPr>
        <w:t>Date</w:t>
      </w:r>
      <w:r w:rsidRPr="0072312B">
        <w:rPr>
          <w:rFonts w:cstheme="minorHAnsi"/>
        </w:rPr>
        <w:t xml:space="preserve"> object holds June 1st, a </w:t>
      </w:r>
      <w:proofErr w:type="spellStart"/>
      <w:r w:rsidRPr="0072312B">
        <w:rPr>
          <w:rStyle w:val="HTMLCode"/>
          <w:rFonts w:asciiTheme="minorHAnsi" w:eastAsiaTheme="majorEastAsia" w:hAnsiTheme="minorHAnsi" w:cstheme="minorHAnsi"/>
          <w:sz w:val="22"/>
          <w:szCs w:val="22"/>
        </w:rPr>
        <w:t>dateValue</w:t>
      </w:r>
      <w:proofErr w:type="spellEnd"/>
      <w:r w:rsidRPr="0072312B">
        <w:rPr>
          <w:rFonts w:cstheme="minorHAnsi"/>
        </w:rPr>
        <w:t xml:space="preserve"> of 40 changes the date to July 10th, while a </w:t>
      </w:r>
      <w:proofErr w:type="spellStart"/>
      <w:r w:rsidRPr="0072312B">
        <w:rPr>
          <w:rStyle w:val="HTMLCode"/>
          <w:rFonts w:asciiTheme="minorHAnsi" w:eastAsiaTheme="majorEastAsia" w:hAnsiTheme="minorHAnsi" w:cstheme="minorHAnsi"/>
          <w:sz w:val="22"/>
          <w:szCs w:val="22"/>
        </w:rPr>
        <w:t>dateValue</w:t>
      </w:r>
      <w:proofErr w:type="spellEnd"/>
      <w:r w:rsidRPr="0072312B">
        <w:rPr>
          <w:rFonts w:cstheme="minorHAnsi"/>
        </w:rPr>
        <w:t xml:space="preserve"> of 0 changes the date to the last day of the previous month, May 31</w:t>
      </w:r>
      <w:r w:rsidRPr="0072312B">
        <w:rPr>
          <w:rFonts w:cstheme="minorHAnsi"/>
          <w:vertAlign w:val="superscript"/>
        </w:rPr>
        <w:t>st</w:t>
      </w:r>
      <w:r w:rsidR="0072312B">
        <w:rPr>
          <w:rFonts w:cstheme="minorHAnsi"/>
        </w:rPr>
        <w:t>"</w:t>
      </w:r>
      <w:r w:rsidRPr="0072312B">
        <w:rPr>
          <w:rFonts w:cstheme="minorHAnsi"/>
        </w:rPr>
        <w:t>.</w:t>
      </w:r>
      <w:r w:rsidR="00017B09">
        <w:rPr>
          <w:rFonts w:cstheme="minorHAnsi"/>
        </w:rPr>
        <w:t xml:space="preserve"> [Link - 1]</w:t>
      </w:r>
      <w:r w:rsidR="00FB006C">
        <w:rPr>
          <w:rFonts w:cstheme="minorHAnsi"/>
        </w:rPr>
        <w:t>. This</w:t>
      </w:r>
      <w:r w:rsidR="003611F1">
        <w:rPr>
          <w:rFonts w:cstheme="minorHAnsi"/>
        </w:rPr>
        <w:t xml:space="preserve"> feature is bad news and</w:t>
      </w:r>
      <w:r w:rsidR="00FB006C">
        <w:rPr>
          <w:rFonts w:cstheme="minorHAnsi"/>
        </w:rPr>
        <w:t xml:space="preserve"> means</w:t>
      </w:r>
      <w:r w:rsidR="00DD4CF9">
        <w:rPr>
          <w:rFonts w:cstheme="minorHAnsi"/>
        </w:rPr>
        <w:t xml:space="preserve"> that we may just as well validate ou</w:t>
      </w:r>
      <w:r w:rsidR="0045259B">
        <w:rPr>
          <w:rFonts w:cstheme="minorHAnsi"/>
        </w:rPr>
        <w:t>r</w:t>
      </w:r>
      <w:r w:rsidR="00DD4CF9">
        <w:rPr>
          <w:rFonts w:cstheme="minorHAnsi"/>
        </w:rPr>
        <w:t xml:space="preserve"> date strings oursel</w:t>
      </w:r>
      <w:r w:rsidR="0045259B">
        <w:rPr>
          <w:rFonts w:cstheme="minorHAnsi"/>
        </w:rPr>
        <w:t>ves</w:t>
      </w:r>
      <w:r w:rsidR="00DD4CF9">
        <w:rPr>
          <w:rFonts w:cstheme="minorHAnsi"/>
        </w:rPr>
        <w:t>.</w:t>
      </w:r>
    </w:p>
    <w:p w14:paraId="4E08BD6A" w14:textId="77777777" w:rsidR="00F849A4" w:rsidRDefault="00F849A4" w:rsidP="00716B3A"/>
    <w:p w14:paraId="3ACAB1E0" w14:textId="17563EB4" w:rsidR="004F22D6" w:rsidRDefault="001A6640" w:rsidP="00716B3A">
      <w:r>
        <w:t>Let</w:t>
      </w:r>
      <w:r w:rsidR="003774C0">
        <w:t>'</w:t>
      </w:r>
      <w:r>
        <w:t xml:space="preserve">s consider in this scenario that we only accept dates in </w:t>
      </w:r>
      <w:r w:rsidR="003774C0">
        <w:t>the English date</w:t>
      </w:r>
      <w:r>
        <w:t xml:space="preserve"> format</w:t>
      </w:r>
      <w:r w:rsidR="003774C0">
        <w:t>, which is [DD.MM.</w:t>
      </w:r>
      <w:r w:rsidR="0013481A">
        <w:t>YYYY</w:t>
      </w:r>
      <w:r w:rsidR="003774C0">
        <w:t>]</w:t>
      </w:r>
      <w:r w:rsidR="0013481A">
        <w:t xml:space="preserve">. We can match our string with a simple </w:t>
      </w:r>
      <w:proofErr w:type="spellStart"/>
      <w:r w:rsidR="0013481A">
        <w:t>RegEx</w:t>
      </w:r>
      <w:proofErr w:type="spellEnd"/>
      <w:r w:rsidR="0013481A">
        <w:t xml:space="preserve"> </w:t>
      </w:r>
      <w:r w:rsidR="00550023">
        <w:t xml:space="preserve">and extract the day, </w:t>
      </w:r>
      <w:proofErr w:type="gramStart"/>
      <w:r w:rsidR="00550023">
        <w:t>month</w:t>
      </w:r>
      <w:proofErr w:type="gramEnd"/>
      <w:r w:rsidR="00550023">
        <w:t xml:space="preserve"> and year information as </w:t>
      </w:r>
      <w:r w:rsidR="00731C41">
        <w:t>numbers.</w:t>
      </w:r>
      <w:r>
        <w:t xml:space="preserve"> </w:t>
      </w:r>
    </w:p>
    <w:p w14:paraId="6A7DD389" w14:textId="77777777" w:rsidR="005449EA" w:rsidRDefault="005449EA" w:rsidP="00716B3A"/>
    <w:p w14:paraId="0F2C2F35" w14:textId="290560D2" w:rsidR="00957B59" w:rsidRDefault="00957B59" w:rsidP="00716B3A">
      <w:r>
        <w:t>[Regex Code Snippet]</w:t>
      </w:r>
    </w:p>
    <w:p w14:paraId="6E282A37" w14:textId="77777777" w:rsidR="00957B59" w:rsidRDefault="00957B59" w:rsidP="00716B3A"/>
    <w:p w14:paraId="063E5DB3" w14:textId="602300D0" w:rsidR="00410FE1" w:rsidRDefault="00364B62" w:rsidP="00716B3A">
      <w:r>
        <w:t>The last day of each</w:t>
      </w:r>
      <w:r w:rsidR="00FF7784">
        <w:t xml:space="preserve"> month can be assigned</w:t>
      </w:r>
      <w:r>
        <w:t xml:space="preserve"> using an array of numbers:</w:t>
      </w:r>
    </w:p>
    <w:p w14:paraId="508430C4" w14:textId="77777777" w:rsidR="00957B59" w:rsidRDefault="00957B59" w:rsidP="00716B3A"/>
    <w:p w14:paraId="5D489A57" w14:textId="0CB5A8C6" w:rsidR="00957B59" w:rsidRDefault="00957B59" w:rsidP="00716B3A">
      <w:r>
        <w:t>[Day Array Code Snippet]</w:t>
      </w:r>
    </w:p>
    <w:p w14:paraId="3341640D" w14:textId="77777777" w:rsidR="005D5ED2" w:rsidRDefault="005D5ED2" w:rsidP="00716B3A"/>
    <w:p w14:paraId="62B02E72" w14:textId="6E9BB9A3" w:rsidR="00E62E70" w:rsidRDefault="005D5ED2" w:rsidP="00716B3A">
      <w:r>
        <w:t xml:space="preserve">However, we </w:t>
      </w:r>
      <w:r w:rsidR="00CE6B62">
        <w:t>must</w:t>
      </w:r>
      <w:r>
        <w:t xml:space="preserve"> consider leap years for</w:t>
      </w:r>
      <w:r w:rsidR="00D448FB">
        <w:t xml:space="preserve"> February</w:t>
      </w:r>
      <w:r>
        <w:t xml:space="preserve"> </w:t>
      </w:r>
      <w:r w:rsidR="00D448FB">
        <w:t>(the second</w:t>
      </w:r>
      <w:r w:rsidR="00CE6B62">
        <w:t xml:space="preserve"> item of the array </w:t>
      </w:r>
      <w:proofErr w:type="gramStart"/>
      <w:r w:rsidR="00D448FB">
        <w:t>day[</w:t>
      </w:r>
      <w:proofErr w:type="gramEnd"/>
      <w:r w:rsidR="00D448FB">
        <w:t>1]).</w:t>
      </w:r>
      <w:r w:rsidR="00CE6B62">
        <w:t xml:space="preserve"> </w:t>
      </w:r>
      <w:r w:rsidR="00E62E70">
        <w:t xml:space="preserve">To check if a year is a leap year, divide the year by 4. If it is fully divisible by 4, it is a leap year. For example, 2016 is divisible by 4, a leap year, whereas 2015 is not. However, </w:t>
      </w:r>
      <w:r w:rsidR="00DF6699">
        <w:t>c</w:t>
      </w:r>
      <w:r w:rsidR="00E62E70">
        <w:t>entury years like 300, 700, 1900, and 2000 need to be divided by 400 to check whether they are leap years. [Link - 2]</w:t>
      </w:r>
    </w:p>
    <w:p w14:paraId="3EC2F65A" w14:textId="1BF2A7F4" w:rsidR="005D5ED2" w:rsidRDefault="005D5ED2" w:rsidP="00716B3A"/>
    <w:p w14:paraId="5D2C5AEF" w14:textId="0800E0D0" w:rsidR="00DC19F3" w:rsidRDefault="00DC19F3" w:rsidP="00716B3A">
      <w:r>
        <w:t>So</w:t>
      </w:r>
      <w:r w:rsidR="00CD6155">
        <w:t>,</w:t>
      </w:r>
      <w:r>
        <w:t xml:space="preserve"> </w:t>
      </w:r>
      <w:r w:rsidR="009C74AF">
        <w:t>let</w:t>
      </w:r>
      <w:r w:rsidR="00216927">
        <w:t>'</w:t>
      </w:r>
      <w:r w:rsidR="009C74AF">
        <w:t xml:space="preserve">s extend our code with </w:t>
      </w:r>
      <w:r w:rsidR="00447B2B">
        <w:t>so</w:t>
      </w:r>
      <w:r w:rsidR="00216927">
        <w:t>me additional validation for leap years</w:t>
      </w:r>
      <w:r w:rsidR="00AD2B3C">
        <w:t>;</w:t>
      </w:r>
      <w:r w:rsidR="008369D3">
        <w:t xml:space="preserve"> </w:t>
      </w:r>
      <w:r w:rsidR="00AD2B3C">
        <w:t>also,</w:t>
      </w:r>
      <w:r w:rsidR="008369D3">
        <w:t xml:space="preserve"> we </w:t>
      </w:r>
      <w:r w:rsidR="00AD2B3C">
        <w:t>can</w:t>
      </w:r>
      <w:r w:rsidR="008369D3">
        <w:t xml:space="preserve"> restrict </w:t>
      </w:r>
      <w:r w:rsidR="00BE0A59">
        <w:t xml:space="preserve">the </w:t>
      </w:r>
      <w:r w:rsidR="008369D3">
        <w:t>minimum and maximum for the accepted years</w:t>
      </w:r>
      <w:r w:rsidR="00CD6155">
        <w:t xml:space="preserve"> if applicable to our scenario</w:t>
      </w:r>
      <w:r w:rsidR="00AD2B3C">
        <w:t>.</w:t>
      </w:r>
    </w:p>
    <w:p w14:paraId="093AC478" w14:textId="77777777" w:rsidR="00957B59" w:rsidRDefault="00957B59" w:rsidP="00716B3A"/>
    <w:p w14:paraId="4FD1C7DC" w14:textId="77013BF5" w:rsidR="00AD30EE" w:rsidRDefault="00AD30EE" w:rsidP="00716B3A">
      <w:r>
        <w:t>[Final Solution Code Snippet]</w:t>
      </w:r>
    </w:p>
    <w:p w14:paraId="38EEC6EF" w14:textId="77777777" w:rsidR="00AD30EE" w:rsidRDefault="00AD30EE" w:rsidP="00716B3A"/>
    <w:p w14:paraId="67E04426" w14:textId="67F25761" w:rsidR="00AD30EE" w:rsidRDefault="00FF127C" w:rsidP="00716B3A">
      <w:r>
        <w:t>O</w:t>
      </w:r>
      <w:r w:rsidR="001728AC">
        <w:t>ur date validation does not accept</w:t>
      </w:r>
      <w:r w:rsidR="0027025A">
        <w:t xml:space="preserve"> date strings with d</w:t>
      </w:r>
      <w:r w:rsidR="00D9162E">
        <w:t>ay</w:t>
      </w:r>
      <w:r w:rsidR="0027025A">
        <w:t xml:space="preserve"> overflow</w:t>
      </w:r>
      <w:r w:rsidR="0059646C">
        <w:t xml:space="preserve"> and return</w:t>
      </w:r>
      <w:r>
        <w:t>s</w:t>
      </w:r>
      <w:r w:rsidR="0059646C">
        <w:t xml:space="preserve"> false</w:t>
      </w:r>
      <w:r>
        <w:t xml:space="preserve"> for </w:t>
      </w:r>
      <w:r w:rsidR="00730E00">
        <w:t xml:space="preserve">all </w:t>
      </w:r>
      <w:r>
        <w:t>invalid dates</w:t>
      </w:r>
      <w:r w:rsidR="0027025A">
        <w:t>.</w:t>
      </w:r>
    </w:p>
    <w:p w14:paraId="7306996B" w14:textId="77777777" w:rsidR="009F229A" w:rsidRDefault="009F229A" w:rsidP="00716B3A"/>
    <w:p w14:paraId="45736442" w14:textId="77777777" w:rsidR="00C13A7C" w:rsidRDefault="00C13A7C" w:rsidP="00716B3A">
      <w:pPr>
        <w:rPr>
          <w:rFonts w:asciiTheme="majorHAnsi" w:eastAsiaTheme="majorEastAsia" w:hAnsiTheme="majorHAnsi" w:cstheme="majorBidi"/>
          <w:b/>
          <w:color w:val="000000" w:themeColor="text1"/>
          <w:sz w:val="32"/>
          <w:szCs w:val="26"/>
        </w:rPr>
      </w:pPr>
      <w:r>
        <w:br w:type="page"/>
      </w:r>
    </w:p>
    <w:p w14:paraId="73C4D471" w14:textId="417F2320" w:rsidR="004D0A27" w:rsidRDefault="008F7D3F" w:rsidP="00716B3A">
      <w:pPr>
        <w:pStyle w:val="Heading2"/>
      </w:pPr>
      <w:bookmarkStart w:id="9" w:name="_Toc145002476"/>
      <w:r>
        <w:lastRenderedPageBreak/>
        <w:t>JavaScript's Sorting – What's Behind the Hood</w:t>
      </w:r>
      <w:bookmarkEnd w:id="9"/>
    </w:p>
    <w:p w14:paraId="7D56E226" w14:textId="77777777" w:rsidR="008F7D3F" w:rsidRDefault="008F7D3F" w:rsidP="00716B3A"/>
    <w:p w14:paraId="3F262562" w14:textId="77777777" w:rsidR="00645652" w:rsidRPr="00137389" w:rsidRDefault="00645652" w:rsidP="00716B3A">
      <w:pPr>
        <w:rPr>
          <w:i/>
          <w:iCs/>
        </w:rPr>
      </w:pPr>
      <w:r w:rsidRPr="00137389">
        <w:rPr>
          <w:i/>
          <w:iCs/>
        </w:rPr>
        <w:t>[Sorting Image]</w:t>
      </w:r>
    </w:p>
    <w:p w14:paraId="00C84C7E" w14:textId="77777777" w:rsidR="009F229A" w:rsidRDefault="009F229A" w:rsidP="00716B3A"/>
    <w:p w14:paraId="15824FD2" w14:textId="171FC541" w:rsidR="00C91989" w:rsidRDefault="00631775" w:rsidP="00716B3A">
      <w:r>
        <w:t>Sorting is a fundamental operation in computer science and programming. JavaScript, a versatile and widely used programming language, offers several ways to sort arrays and data structures.</w:t>
      </w:r>
      <w:r w:rsidR="00CA326D">
        <w:t xml:space="preserve"> However, there is more to JavaScript sorting that catches the eye at first sight. </w:t>
      </w:r>
      <w:r w:rsidR="00D97F81">
        <w:t xml:space="preserve">JavaScript is unique </w:t>
      </w:r>
      <w:r w:rsidR="005A08AC">
        <w:t>because</w:t>
      </w:r>
      <w:r w:rsidR="00D97F81">
        <w:t xml:space="preserve"> its array sorting behavio</w:t>
      </w:r>
      <w:r w:rsidR="005A08AC">
        <w:t>u</w:t>
      </w:r>
      <w:r w:rsidR="00D97F81">
        <w:t>r may vary depending on the browser vendor and version. While many other programming languages, such as Python, Java, or C#, provide fixed and standardi</w:t>
      </w:r>
      <w:r w:rsidR="005A08AC">
        <w:t>s</w:t>
      </w:r>
      <w:r w:rsidR="00D97F81">
        <w:t>ed implementations for sorting arrays, JavaScript's sorting behavio</w:t>
      </w:r>
      <w:r w:rsidR="005A08AC">
        <w:t>u</w:t>
      </w:r>
      <w:r w:rsidR="00D97F81">
        <w:t>r relies on the specific JavaScript engine used by the browser.</w:t>
      </w:r>
      <w:r w:rsidR="00AB0505">
        <w:t xml:space="preserve"> </w:t>
      </w:r>
      <w:r w:rsidR="00EC65C7">
        <w:t>Let's start with the basics of JavaScript array sorting.</w:t>
      </w:r>
    </w:p>
    <w:p w14:paraId="23D2EA92" w14:textId="77777777" w:rsidR="00631775" w:rsidRDefault="00631775" w:rsidP="00716B3A"/>
    <w:p w14:paraId="0C996F4E" w14:textId="2D2A8AF6" w:rsidR="00D61DB2" w:rsidRPr="00481155" w:rsidRDefault="0052563B" w:rsidP="00716B3A">
      <w:pPr>
        <w:rPr>
          <w:b/>
          <w:bCs/>
        </w:rPr>
      </w:pPr>
      <w:r>
        <w:rPr>
          <w:b/>
          <w:bCs/>
        </w:rPr>
        <w:t>Sorting Strings</w:t>
      </w:r>
    </w:p>
    <w:p w14:paraId="4FD77D1F" w14:textId="77777777" w:rsidR="00481155" w:rsidRDefault="00481155" w:rsidP="00716B3A">
      <w:pPr>
        <w:rPr>
          <w:b/>
          <w:bCs/>
        </w:rPr>
      </w:pPr>
    </w:p>
    <w:p w14:paraId="6013CD1B" w14:textId="26E099AE" w:rsidR="008A1EC3" w:rsidRDefault="008A1EC3" w:rsidP="00716B3A">
      <w:pPr>
        <w:rPr>
          <w:rFonts w:cstheme="minorHAnsi"/>
        </w:rPr>
      </w:pPr>
      <w:r w:rsidRPr="005137DD">
        <w:rPr>
          <w:rFonts w:cstheme="minorHAnsi"/>
        </w:rPr>
        <w:t>Let</w:t>
      </w:r>
      <w:r w:rsidR="00A81A4F" w:rsidRPr="005137DD">
        <w:rPr>
          <w:rFonts w:cstheme="minorHAnsi"/>
        </w:rPr>
        <w:t>'</w:t>
      </w:r>
      <w:r w:rsidRPr="005137DD">
        <w:rPr>
          <w:rFonts w:cstheme="minorHAnsi"/>
        </w:rPr>
        <w:t>s see what MDN says about</w:t>
      </w:r>
      <w:r w:rsidR="00F9596B" w:rsidRPr="005137DD">
        <w:rPr>
          <w:rFonts w:cstheme="minorHAnsi"/>
        </w:rPr>
        <w:t xml:space="preserve"> sorting arrays with JavaScript. </w:t>
      </w:r>
      <w:r w:rsidR="00A81A4F" w:rsidRPr="005137DD">
        <w:rPr>
          <w:rFonts w:cstheme="minorHAnsi"/>
        </w:rPr>
        <w:t xml:space="preserve">The </w:t>
      </w:r>
      <w:r w:rsidR="00A81A4F" w:rsidRPr="005137DD">
        <w:rPr>
          <w:rStyle w:val="HTMLCode"/>
          <w:rFonts w:asciiTheme="minorHAnsi" w:eastAsiaTheme="majorEastAsia" w:hAnsiTheme="minorHAnsi" w:cstheme="minorHAnsi"/>
          <w:sz w:val="22"/>
          <w:szCs w:val="22"/>
        </w:rPr>
        <w:t>sort()</w:t>
      </w:r>
      <w:r w:rsidR="00A81A4F" w:rsidRPr="005137DD">
        <w:rPr>
          <w:rFonts w:cstheme="minorHAnsi"/>
        </w:rPr>
        <w:t xml:space="preserve"> method of </w:t>
      </w:r>
      <w:hyperlink r:id="rId7" w:history="1">
        <w:r w:rsidR="00A81A4F" w:rsidRPr="005137DD">
          <w:rPr>
            <w:rStyle w:val="HTMLCode"/>
            <w:rFonts w:asciiTheme="minorHAnsi" w:eastAsiaTheme="majorEastAsia" w:hAnsiTheme="minorHAnsi" w:cstheme="minorHAnsi"/>
            <w:sz w:val="22"/>
            <w:szCs w:val="22"/>
          </w:rPr>
          <w:t>Array</w:t>
        </w:r>
      </w:hyperlink>
      <w:r w:rsidR="00A81A4F" w:rsidRPr="005137DD">
        <w:rPr>
          <w:rFonts w:cstheme="minorHAnsi"/>
        </w:rPr>
        <w:t xml:space="preserve"> instances sorts the elements of an array </w:t>
      </w:r>
      <w:hyperlink r:id="rId8" w:tgtFrame="_blank" w:history="1">
        <w:r w:rsidR="00A81A4F" w:rsidRPr="005137DD">
          <w:rPr>
            <w:rStyle w:val="Hyperlink"/>
            <w:rFonts w:cstheme="minorHAnsi"/>
            <w:color w:val="auto"/>
            <w:u w:val="none"/>
          </w:rPr>
          <w:t>in place</w:t>
        </w:r>
      </w:hyperlink>
      <w:r w:rsidR="00A81A4F" w:rsidRPr="005137DD">
        <w:rPr>
          <w:rFonts w:cstheme="minorHAnsi"/>
        </w:rPr>
        <w:t xml:space="preserve"> and returns the reference to the same array, now sorted. The default sort order is ascending, built upon converting the elements into strings </w:t>
      </w:r>
      <w:r w:rsidR="00AC0C98">
        <w:rPr>
          <w:rFonts w:cstheme="minorHAnsi"/>
        </w:rPr>
        <w:t>and comparing their UTF-16 code unit value sequenc</w:t>
      </w:r>
      <w:r w:rsidR="00A81A4F" w:rsidRPr="005137DD">
        <w:rPr>
          <w:rFonts w:cstheme="minorHAnsi"/>
        </w:rPr>
        <w:t>es.</w:t>
      </w:r>
      <w:r w:rsidR="001F73DD">
        <w:rPr>
          <w:rFonts w:cstheme="minorHAnsi"/>
        </w:rPr>
        <w:t xml:space="preserve"> </w:t>
      </w:r>
      <w:r w:rsidR="00532423">
        <w:rPr>
          <w:rFonts w:cstheme="minorHAnsi"/>
        </w:rPr>
        <w:t>[Link: MND]</w:t>
      </w:r>
    </w:p>
    <w:p w14:paraId="46BEA347" w14:textId="77777777" w:rsidR="0052563B" w:rsidRDefault="0052563B" w:rsidP="00716B3A">
      <w:pPr>
        <w:rPr>
          <w:rFonts w:cstheme="minorHAnsi"/>
        </w:rPr>
      </w:pPr>
    </w:p>
    <w:p w14:paraId="5535288D" w14:textId="0FA0C7C2" w:rsidR="0052563B" w:rsidRPr="00137389" w:rsidRDefault="00FF23EF" w:rsidP="00716B3A">
      <w:pPr>
        <w:rPr>
          <w:rFonts w:cstheme="minorHAnsi"/>
          <w:i/>
          <w:iCs/>
        </w:rPr>
      </w:pPr>
      <w:r w:rsidRPr="00137389">
        <w:rPr>
          <w:rFonts w:cstheme="minorHAnsi"/>
          <w:i/>
          <w:iCs/>
        </w:rPr>
        <w:t>[Sorting Numbers Code Snippet]</w:t>
      </w:r>
    </w:p>
    <w:p w14:paraId="3DB3BE23" w14:textId="77777777" w:rsidR="00A10093" w:rsidRDefault="00A10093" w:rsidP="00716B3A">
      <w:pPr>
        <w:rPr>
          <w:rFonts w:cstheme="minorHAnsi"/>
        </w:rPr>
      </w:pPr>
    </w:p>
    <w:p w14:paraId="74CCA539" w14:textId="473575CC" w:rsidR="008A1EC3" w:rsidRDefault="00C25E72" w:rsidP="00716B3A">
      <w:r>
        <w:rPr>
          <w:rFonts w:cstheme="minorHAnsi"/>
        </w:rPr>
        <w:t>A critical</w:t>
      </w:r>
      <w:r w:rsidR="003416C7">
        <w:rPr>
          <w:rFonts w:cstheme="minorHAnsi"/>
        </w:rPr>
        <w:t xml:space="preserve"> aspect of the example above is that </w:t>
      </w:r>
      <w:r>
        <w:rPr>
          <w:rFonts w:cstheme="minorHAnsi"/>
        </w:rPr>
        <w:t>sorting mutates our original array.</w:t>
      </w:r>
      <w:r w:rsidR="008479E6">
        <w:rPr>
          <w:rFonts w:cstheme="minorHAnsi"/>
        </w:rPr>
        <w:t xml:space="preserve"> </w:t>
      </w:r>
      <w:r w:rsidR="008479E6">
        <w:t>When an array is sorted in</w:t>
      </w:r>
      <w:r w:rsidR="00CD325D">
        <w:t xml:space="preserve"> </w:t>
      </w:r>
      <w:r w:rsidR="008479E6">
        <w:t xml:space="preserve">place, the elements are reordered within the memory locations occupied by the original elements. </w:t>
      </w:r>
      <w:r w:rsidR="00E56341">
        <w:t>In</w:t>
      </w:r>
      <w:r w:rsidR="00372618">
        <w:t>-place sorting</w:t>
      </w:r>
      <w:r w:rsidR="008479E6">
        <w:t xml:space="preserve"> can be more memory-efficient, especially for large arrays, as it doesn't require allocating memory for a separate sorted array.</w:t>
      </w:r>
      <w:r w:rsidR="00CD325D">
        <w:t xml:space="preserve"> However, </w:t>
      </w:r>
      <w:r w:rsidR="00DA6E94">
        <w:t xml:space="preserve">as the </w:t>
      </w:r>
      <w:proofErr w:type="gramStart"/>
      <w:r w:rsidR="00CC032C">
        <w:t>sort</w:t>
      </w:r>
      <w:proofErr w:type="gramEnd"/>
      <w:r w:rsidR="00CC032C">
        <w:t xml:space="preserve"> function returns with the reference of the original array, </w:t>
      </w:r>
      <w:r w:rsidR="00B4543E">
        <w:t xml:space="preserve">it can </w:t>
      </w:r>
      <w:r w:rsidR="001D52FA">
        <w:t>cause</w:t>
      </w:r>
      <w:r w:rsidR="00B4543E">
        <w:t xml:space="preserve"> </w:t>
      </w:r>
      <w:r w:rsidR="006E3731">
        <w:t>unwanted</w:t>
      </w:r>
      <w:r w:rsidR="00B4543E">
        <w:t xml:space="preserve"> side effect</w:t>
      </w:r>
      <w:r w:rsidR="006E3731">
        <w:t>s</w:t>
      </w:r>
      <w:r w:rsidR="00AB7C46">
        <w:t>.</w:t>
      </w:r>
      <w:r w:rsidR="001D52FA">
        <w:t xml:space="preserve"> If we want to keep the or</w:t>
      </w:r>
      <w:r w:rsidR="006453C4">
        <w:t xml:space="preserve">iginal </w:t>
      </w:r>
      <w:r w:rsidR="006E3731">
        <w:t>data</w:t>
      </w:r>
      <w:r w:rsidR="006453C4">
        <w:t xml:space="preserve">, we </w:t>
      </w:r>
      <w:r w:rsidR="00C110C6">
        <w:t>may use the ES6 spread operator to destruct our array.</w:t>
      </w:r>
      <w:r w:rsidR="00F7238F">
        <w:t xml:space="preserve"> </w:t>
      </w:r>
      <w:r w:rsidR="0076398D">
        <w:t>(Deeply nested objects may need some e</w:t>
      </w:r>
      <w:r w:rsidR="006D3DA0">
        <w:t>xtra tending</w:t>
      </w:r>
      <w:r w:rsidR="00E741C1">
        <w:t>, but that is for another post.</w:t>
      </w:r>
      <w:r w:rsidR="0076398D">
        <w:t>)</w:t>
      </w:r>
    </w:p>
    <w:p w14:paraId="21CE0EA8" w14:textId="77777777" w:rsidR="00D05B8C" w:rsidRDefault="00D05B8C" w:rsidP="00716B3A"/>
    <w:p w14:paraId="3797647D" w14:textId="4E71211F" w:rsidR="00D05B8C" w:rsidRPr="00137389" w:rsidRDefault="00D05B8C" w:rsidP="00716B3A">
      <w:pPr>
        <w:rPr>
          <w:i/>
          <w:iCs/>
        </w:rPr>
      </w:pPr>
      <w:r w:rsidRPr="00137389">
        <w:rPr>
          <w:i/>
          <w:iCs/>
        </w:rPr>
        <w:t>[Sorting Mutation Code Snippet]</w:t>
      </w:r>
    </w:p>
    <w:p w14:paraId="7465549B" w14:textId="77777777" w:rsidR="00372618" w:rsidRDefault="00372618" w:rsidP="00716B3A">
      <w:pPr>
        <w:rPr>
          <w:b/>
          <w:bCs/>
        </w:rPr>
      </w:pPr>
    </w:p>
    <w:p w14:paraId="3B7BFAAA" w14:textId="2B8F64FF" w:rsidR="004112B0" w:rsidRDefault="004112B0" w:rsidP="00716B3A">
      <w:r w:rsidRPr="002F62F1">
        <w:t xml:space="preserve">Another thing </w:t>
      </w:r>
      <w:r w:rsidR="00CA73E4" w:rsidRPr="002F62F1">
        <w:t>to remember is that default sorting is case</w:t>
      </w:r>
      <w:r w:rsidR="002F62F1">
        <w:t>-</w:t>
      </w:r>
      <w:r w:rsidR="00CA73E4" w:rsidRPr="002F62F1">
        <w:t>sensitive.</w:t>
      </w:r>
      <w:r w:rsidR="008318EA" w:rsidRPr="002F62F1">
        <w:t xml:space="preserve"> When strings are being compared, they are converted to their equivalent </w:t>
      </w:r>
      <w:r w:rsidR="008318EA" w:rsidRPr="002F62F1">
        <w:rPr>
          <w:rStyle w:val="Strong"/>
          <w:b w:val="0"/>
          <w:bCs w:val="0"/>
        </w:rPr>
        <w:t>Unicode value</w:t>
      </w:r>
      <w:r w:rsidR="002F62F1">
        <w:t>, unsurprisingly</w:t>
      </w:r>
      <w:r w:rsidR="008318EA" w:rsidRPr="002F62F1">
        <w:t xml:space="preserve"> numbers, then sorted sequentially, in ascending order by default.</w:t>
      </w:r>
      <w:r w:rsidR="00481DEA">
        <w:t xml:space="preserve"> [Link: </w:t>
      </w:r>
      <w:proofErr w:type="spellStart"/>
      <w:r w:rsidR="00481DEA">
        <w:t>DigitalOcean</w:t>
      </w:r>
      <w:proofErr w:type="spellEnd"/>
      <w:r w:rsidR="00481DEA">
        <w:t>]</w:t>
      </w:r>
      <w:r w:rsidR="00FC5BF5">
        <w:t xml:space="preserve"> </w:t>
      </w:r>
      <w:r w:rsidR="002A0497">
        <w:t>T</w:t>
      </w:r>
      <w:r w:rsidR="0019067F">
        <w:t xml:space="preserve">he order is </w:t>
      </w:r>
      <w:r w:rsidR="0094604F">
        <w:t xml:space="preserve">as follows: numbers, upper-case </w:t>
      </w:r>
      <w:proofErr w:type="gramStart"/>
      <w:r w:rsidR="0094604F">
        <w:t>characters</w:t>
      </w:r>
      <w:proofErr w:type="gramEnd"/>
      <w:r w:rsidR="0094604F">
        <w:t xml:space="preserve"> and lower-case characters.</w:t>
      </w:r>
    </w:p>
    <w:p w14:paraId="6608A58F" w14:textId="77777777" w:rsidR="00626808" w:rsidRDefault="00626808" w:rsidP="00716B3A"/>
    <w:p w14:paraId="2994EE98" w14:textId="1FB2E970" w:rsidR="00626808" w:rsidRPr="00137389" w:rsidRDefault="00626808" w:rsidP="00716B3A">
      <w:pPr>
        <w:rPr>
          <w:i/>
          <w:iCs/>
        </w:rPr>
      </w:pPr>
      <w:r w:rsidRPr="00137389">
        <w:rPr>
          <w:i/>
          <w:iCs/>
        </w:rPr>
        <w:t>[Sorting Characters Code Snippet]</w:t>
      </w:r>
    </w:p>
    <w:p w14:paraId="67A4CEC6" w14:textId="77777777" w:rsidR="004112B0" w:rsidRDefault="004112B0" w:rsidP="00716B3A">
      <w:pPr>
        <w:rPr>
          <w:b/>
          <w:bCs/>
        </w:rPr>
      </w:pPr>
    </w:p>
    <w:p w14:paraId="6E6AEE6E" w14:textId="2248A3FB" w:rsidR="00BA0FC2" w:rsidRDefault="00BA0FC2" w:rsidP="00716B3A">
      <w:pPr>
        <w:rPr>
          <w:b/>
          <w:bCs/>
        </w:rPr>
      </w:pPr>
      <w:r>
        <w:rPr>
          <w:b/>
          <w:bCs/>
        </w:rPr>
        <w:t>Sorting Numbers</w:t>
      </w:r>
    </w:p>
    <w:p w14:paraId="210D3DA2" w14:textId="77777777" w:rsidR="00BA0FC2" w:rsidRDefault="00BA0FC2" w:rsidP="00716B3A">
      <w:pPr>
        <w:rPr>
          <w:b/>
          <w:bCs/>
        </w:rPr>
      </w:pPr>
    </w:p>
    <w:p w14:paraId="789D9DDD" w14:textId="376FA8FE" w:rsidR="00543FAB" w:rsidRDefault="00734DD6" w:rsidP="00716B3A">
      <w:r>
        <w:t xml:space="preserve">But </w:t>
      </w:r>
      <w:r w:rsidR="00E87544">
        <w:t xml:space="preserve">what happens if we want to </w:t>
      </w:r>
      <w:r w:rsidR="00A25DE7">
        <w:t>sort numbers instead of strings?</w:t>
      </w:r>
    </w:p>
    <w:p w14:paraId="6F259510" w14:textId="77777777" w:rsidR="00077453" w:rsidRDefault="00077453" w:rsidP="00716B3A"/>
    <w:p w14:paraId="66805F4E" w14:textId="3E0F3A6C" w:rsidR="00077453" w:rsidRPr="00137389" w:rsidRDefault="00077453" w:rsidP="00716B3A">
      <w:pPr>
        <w:rPr>
          <w:i/>
          <w:iCs/>
        </w:rPr>
      </w:pPr>
      <w:r w:rsidRPr="00137389">
        <w:rPr>
          <w:i/>
          <w:iCs/>
        </w:rPr>
        <w:t>[Sorting Numbers Code Snippet]</w:t>
      </w:r>
    </w:p>
    <w:p w14:paraId="454E5BEE" w14:textId="0E5B73CE" w:rsidR="000155AC" w:rsidRDefault="00F26201" w:rsidP="00716B3A">
      <w:pPr>
        <w:rPr>
          <w:rStyle w:val="hscoswrapper"/>
        </w:rPr>
      </w:pPr>
      <w:r>
        <w:lastRenderedPageBreak/>
        <w:t>Knowing that JavaScript uses type conversion</w:t>
      </w:r>
      <w:r w:rsidR="008B0EEA">
        <w:t xml:space="preserve">, it is </w:t>
      </w:r>
      <w:r w:rsidR="00493671">
        <w:t>unsurprising</w:t>
      </w:r>
      <w:r w:rsidR="008B0EEA">
        <w:t xml:space="preserve"> that our numbers </w:t>
      </w:r>
      <w:r w:rsidR="00BE0BCB">
        <w:t>are arranged in a string-like</w:t>
      </w:r>
      <w:r w:rsidR="008F4278">
        <w:t xml:space="preserve"> ascending order</w:t>
      </w:r>
      <w:r w:rsidR="002A377C">
        <w:t>. Just like</w:t>
      </w:r>
      <w:r w:rsidR="000E49C6">
        <w:t xml:space="preserve"> string array items</w:t>
      </w:r>
      <w:r w:rsidR="002A377C">
        <w:t xml:space="preserve"> [</w:t>
      </w:r>
      <w:r w:rsidR="00493671">
        <w:t>"</w:t>
      </w:r>
      <w:r w:rsidR="002A377C">
        <w:t>B</w:t>
      </w:r>
      <w:r w:rsidR="00493671">
        <w:t>"</w:t>
      </w:r>
      <w:r w:rsidR="002A377C">
        <w:t xml:space="preserve">, </w:t>
      </w:r>
      <w:r w:rsidR="00493671">
        <w:t>"</w:t>
      </w:r>
      <w:r w:rsidR="002A377C">
        <w:t>A</w:t>
      </w:r>
      <w:r w:rsidR="00B37B3C">
        <w:t>A</w:t>
      </w:r>
      <w:r w:rsidR="00493671">
        <w:t>"</w:t>
      </w:r>
      <w:r w:rsidR="00B37B3C">
        <w:t xml:space="preserve">, </w:t>
      </w:r>
      <w:r w:rsidR="00493671">
        <w:t>"</w:t>
      </w:r>
      <w:r w:rsidR="00B37B3C">
        <w:t>A</w:t>
      </w:r>
      <w:r w:rsidR="00493671">
        <w:t>"</w:t>
      </w:r>
      <w:r w:rsidR="00B37B3C">
        <w:t xml:space="preserve">] </w:t>
      </w:r>
      <w:r w:rsidR="000E49C6">
        <w:t>are</w:t>
      </w:r>
      <w:r w:rsidR="00B37B3C">
        <w:t xml:space="preserve"> sorted into</w:t>
      </w:r>
      <w:r w:rsidR="00EF355E">
        <w:t xml:space="preserve"> [</w:t>
      </w:r>
      <w:r w:rsidR="00493671">
        <w:t>"</w:t>
      </w:r>
      <w:r w:rsidR="00EF355E">
        <w:t>A</w:t>
      </w:r>
      <w:r w:rsidR="00493671">
        <w:t>"</w:t>
      </w:r>
      <w:r w:rsidR="00EF355E">
        <w:t xml:space="preserve">, </w:t>
      </w:r>
      <w:r w:rsidR="00493671">
        <w:t>"</w:t>
      </w:r>
      <w:r w:rsidR="00EF355E">
        <w:t>AA</w:t>
      </w:r>
      <w:r w:rsidR="00493671">
        <w:t>"</w:t>
      </w:r>
      <w:r w:rsidR="00EF355E">
        <w:t xml:space="preserve">, </w:t>
      </w:r>
      <w:r w:rsidR="00493671">
        <w:t>"</w:t>
      </w:r>
      <w:r w:rsidR="00EF355E">
        <w:t>B</w:t>
      </w:r>
      <w:r w:rsidR="00493671">
        <w:t>"</w:t>
      </w:r>
      <w:r w:rsidR="00EF355E">
        <w:t>]</w:t>
      </w:r>
      <w:r w:rsidR="00493671">
        <w:t xml:space="preserve">, </w:t>
      </w:r>
      <w:r w:rsidR="005C1F68">
        <w:t xml:space="preserve">arrays containing numbers </w:t>
      </w:r>
      <w:r w:rsidR="00AA1A7F">
        <w:t>[2, 11, 1] will be sorted into [1, 11, 2].</w:t>
      </w:r>
      <w:r w:rsidR="001B5423">
        <w:t xml:space="preserve"> </w:t>
      </w:r>
      <w:r w:rsidR="007B7984">
        <w:t xml:space="preserve">Fortunately, </w:t>
      </w:r>
      <w:r w:rsidR="002660D5">
        <w:rPr>
          <w:rStyle w:val="hscoswrapper"/>
        </w:rPr>
        <w:t xml:space="preserve">the </w:t>
      </w:r>
      <w:proofErr w:type="gramStart"/>
      <w:r w:rsidR="002660D5">
        <w:rPr>
          <w:rStyle w:val="hscoswrapper"/>
        </w:rPr>
        <w:t>sort</w:t>
      </w:r>
      <w:proofErr w:type="gramEnd"/>
      <w:r w:rsidR="002660D5">
        <w:rPr>
          <w:rStyle w:val="hscoswrapper"/>
        </w:rPr>
        <w:t xml:space="preserve"> method also accepts an optional parameter for comparing array items.</w:t>
      </w:r>
      <w:r w:rsidR="00647AD5">
        <w:rPr>
          <w:rStyle w:val="hscoswrapper"/>
        </w:rPr>
        <w:t xml:space="preserve"> [Link: HubSpot]</w:t>
      </w:r>
      <w:r w:rsidR="0004143F">
        <w:rPr>
          <w:rStyle w:val="hscoswrapper"/>
        </w:rPr>
        <w:t xml:space="preserve"> </w:t>
      </w:r>
      <w:r w:rsidR="0078347E">
        <w:rPr>
          <w:rStyle w:val="hscoswrapper"/>
        </w:rPr>
        <w:t xml:space="preserve">The optional comparison function can be used to </w:t>
      </w:r>
      <w:r w:rsidR="00303E12">
        <w:rPr>
          <w:rStyle w:val="hscoswrapper"/>
        </w:rPr>
        <w:t>fine-tune our sorting logic.</w:t>
      </w:r>
    </w:p>
    <w:p w14:paraId="5FFDF3B4" w14:textId="77777777" w:rsidR="00D021D4" w:rsidRDefault="00D021D4" w:rsidP="00716B3A">
      <w:pPr>
        <w:rPr>
          <w:rStyle w:val="hscoswrapper"/>
        </w:rPr>
      </w:pPr>
    </w:p>
    <w:p w14:paraId="5B1B692E" w14:textId="3CBD9672" w:rsidR="00AB4250" w:rsidRDefault="00D021D4" w:rsidP="00716B3A">
      <w:pPr>
        <w:rPr>
          <w:rStyle w:val="hscoswrapper"/>
        </w:rPr>
      </w:pPr>
      <w:r>
        <w:rPr>
          <w:rStyle w:val="hscoswrapper"/>
        </w:rPr>
        <w:t>There are four ways to call a JavaScript sort method</w:t>
      </w:r>
      <w:r w:rsidR="00AB4250">
        <w:rPr>
          <w:rStyle w:val="hscoswrapper"/>
        </w:rPr>
        <w:t>.</w:t>
      </w:r>
    </w:p>
    <w:p w14:paraId="76BEC2AA" w14:textId="2AB81D32" w:rsidR="00AB4250" w:rsidRDefault="00AB4250" w:rsidP="00716B3A">
      <w:pPr>
        <w:pStyle w:val="ListParagraph"/>
        <w:numPr>
          <w:ilvl w:val="0"/>
          <w:numId w:val="4"/>
        </w:numPr>
      </w:pPr>
      <w:r>
        <w:t>Functionless,</w:t>
      </w:r>
    </w:p>
    <w:p w14:paraId="0C9C0D09" w14:textId="335690CA" w:rsidR="00AB4250" w:rsidRDefault="005C2BDE" w:rsidP="00716B3A">
      <w:pPr>
        <w:pStyle w:val="ListParagraph"/>
        <w:numPr>
          <w:ilvl w:val="0"/>
          <w:numId w:val="4"/>
        </w:numPr>
      </w:pPr>
      <w:r>
        <w:t>Compar</w:t>
      </w:r>
      <w:r w:rsidR="007126F3">
        <w:t>ison</w:t>
      </w:r>
      <w:r>
        <w:t xml:space="preserve"> Function,</w:t>
      </w:r>
    </w:p>
    <w:p w14:paraId="2B52BF3D" w14:textId="52C66743" w:rsidR="005C2BDE" w:rsidRDefault="00CD2204" w:rsidP="00716B3A">
      <w:pPr>
        <w:pStyle w:val="ListParagraph"/>
        <w:numPr>
          <w:ilvl w:val="0"/>
          <w:numId w:val="4"/>
        </w:numPr>
      </w:pPr>
      <w:r>
        <w:t xml:space="preserve">Inline </w:t>
      </w:r>
      <w:r w:rsidR="007126F3">
        <w:t xml:space="preserve">Comparison </w:t>
      </w:r>
      <w:r>
        <w:t>Function,</w:t>
      </w:r>
    </w:p>
    <w:p w14:paraId="6732CA8B" w14:textId="20744973" w:rsidR="00CD2204" w:rsidRDefault="00CD2204" w:rsidP="00716B3A">
      <w:pPr>
        <w:pStyle w:val="ListParagraph"/>
        <w:numPr>
          <w:ilvl w:val="0"/>
          <w:numId w:val="4"/>
        </w:numPr>
      </w:pPr>
      <w:r>
        <w:t xml:space="preserve">Arrow </w:t>
      </w:r>
      <w:r w:rsidR="007126F3">
        <w:t xml:space="preserve">Comparison </w:t>
      </w:r>
      <w:r>
        <w:t>Function.</w:t>
      </w:r>
    </w:p>
    <w:p w14:paraId="1A71B378" w14:textId="77777777" w:rsidR="005B5E0B" w:rsidRDefault="005B5E0B" w:rsidP="00716B3A"/>
    <w:p w14:paraId="577F63A5" w14:textId="41A6E57A" w:rsidR="005B5E0B" w:rsidRPr="00137389" w:rsidRDefault="005B5E0B" w:rsidP="00716B3A">
      <w:pPr>
        <w:rPr>
          <w:i/>
          <w:iCs/>
        </w:rPr>
      </w:pPr>
      <w:r w:rsidRPr="00137389">
        <w:rPr>
          <w:i/>
          <w:iCs/>
        </w:rPr>
        <w:t>[Sorting Ways Code Snippet]</w:t>
      </w:r>
    </w:p>
    <w:p w14:paraId="28492D96" w14:textId="77777777" w:rsidR="00E55999" w:rsidRDefault="00E55999" w:rsidP="00716B3A"/>
    <w:p w14:paraId="6BC8F8D0" w14:textId="3952A3CC" w:rsidR="00C14958" w:rsidRDefault="00C14958" w:rsidP="00716B3A">
      <w:r>
        <w:t xml:space="preserve">We can compare numbers </w:t>
      </w:r>
      <w:r w:rsidR="004B3ACF">
        <w:t>with</w:t>
      </w:r>
      <w:r>
        <w:t xml:space="preserve"> </w:t>
      </w:r>
      <w:r w:rsidR="00D86CC3">
        <w:t xml:space="preserve">a </w:t>
      </w:r>
      <w:r>
        <w:t>comparator</w:t>
      </w:r>
      <w:r w:rsidR="004B3ACF">
        <w:t xml:space="preserve"> in any of the previously mentioned methods (except</w:t>
      </w:r>
      <w:r w:rsidR="00D86CC3">
        <w:t>,</w:t>
      </w:r>
      <w:r w:rsidR="004B3ACF">
        <w:t xml:space="preserve"> of course</w:t>
      </w:r>
      <w:r w:rsidR="00D86CC3">
        <w:t>,</w:t>
      </w:r>
      <w:r w:rsidR="004B3ACF">
        <w:t xml:space="preserve"> </w:t>
      </w:r>
      <w:r w:rsidR="00D86CC3">
        <w:t xml:space="preserve">the functionless </w:t>
      </w:r>
      <w:proofErr w:type="gramStart"/>
      <w:r w:rsidR="00D86CC3">
        <w:t>sort</w:t>
      </w:r>
      <w:proofErr w:type="gramEnd"/>
      <w:r w:rsidR="00D86CC3">
        <w:t xml:space="preserve"> call</w:t>
      </w:r>
      <w:r w:rsidR="004B3ACF">
        <w:t>)</w:t>
      </w:r>
      <w:r w:rsidR="00D86CC3">
        <w:t>.</w:t>
      </w:r>
    </w:p>
    <w:p w14:paraId="5A9D822A" w14:textId="77777777" w:rsidR="005D6A57" w:rsidRDefault="005D6A57" w:rsidP="00716B3A"/>
    <w:p w14:paraId="361F48A2" w14:textId="387057AB" w:rsidR="005D6A57" w:rsidRPr="00137389" w:rsidRDefault="005D6A57" w:rsidP="00716B3A">
      <w:pPr>
        <w:rPr>
          <w:i/>
          <w:iCs/>
        </w:rPr>
      </w:pPr>
      <w:r w:rsidRPr="00137389">
        <w:rPr>
          <w:i/>
          <w:iCs/>
        </w:rPr>
        <w:t>[3 Ways of Number Sorting Snippet]</w:t>
      </w:r>
    </w:p>
    <w:p w14:paraId="6F68A7D0" w14:textId="77777777" w:rsidR="00232FB6" w:rsidRDefault="00232FB6" w:rsidP="00716B3A"/>
    <w:p w14:paraId="5F07E614" w14:textId="547CA9D9" w:rsidR="007D1CB2" w:rsidRPr="00C14D4D" w:rsidRDefault="00830280" w:rsidP="00716B3A">
      <w:pPr>
        <w:rPr>
          <w:b/>
          <w:bCs/>
        </w:rPr>
      </w:pPr>
      <w:r w:rsidRPr="00C14D4D">
        <w:rPr>
          <w:b/>
          <w:bCs/>
        </w:rPr>
        <w:t>Com</w:t>
      </w:r>
      <w:r w:rsidR="00C14D4D" w:rsidRPr="00C14D4D">
        <w:rPr>
          <w:b/>
          <w:bCs/>
        </w:rPr>
        <w:t>pa</w:t>
      </w:r>
      <w:r w:rsidRPr="00C14D4D">
        <w:rPr>
          <w:b/>
          <w:bCs/>
        </w:rPr>
        <w:t>rator</w:t>
      </w:r>
      <w:r w:rsidR="008A7EB9" w:rsidRPr="00C14D4D">
        <w:rPr>
          <w:b/>
          <w:bCs/>
        </w:rPr>
        <w:t>s</w:t>
      </w:r>
    </w:p>
    <w:p w14:paraId="3A1A1CCF" w14:textId="77777777" w:rsidR="008A7EB9" w:rsidRDefault="008A7EB9" w:rsidP="00716B3A"/>
    <w:p w14:paraId="1595FAEB" w14:textId="7FA24C2C" w:rsidR="00C14D4D" w:rsidRDefault="005A3837" w:rsidP="00716B3A">
      <w:r>
        <w:t>According to the ECMAScript specification</w:t>
      </w:r>
      <w:r w:rsidR="00FF6FA1">
        <w:t xml:space="preserve"> (2023), t</w:t>
      </w:r>
      <w:r w:rsidR="00274A43">
        <w:t xml:space="preserve">he sort must be stable (elements that compare equal must remain in their original order). If </w:t>
      </w:r>
      <w:r w:rsidR="000722DA">
        <w:t xml:space="preserve">the </w:t>
      </w:r>
      <w:r w:rsidR="00274A43" w:rsidRPr="000722DA">
        <w:rPr>
          <w:rStyle w:val="HTMLVariable"/>
          <w:i w:val="0"/>
          <w:iCs w:val="0"/>
        </w:rPr>
        <w:t>compare</w:t>
      </w:r>
      <w:r w:rsidR="000722DA" w:rsidRPr="000722DA">
        <w:rPr>
          <w:rStyle w:val="HTMLVariable"/>
          <w:i w:val="0"/>
          <w:iCs w:val="0"/>
        </w:rPr>
        <w:t xml:space="preserve"> function</w:t>
      </w:r>
      <w:r w:rsidR="00274A43">
        <w:t xml:space="preserve"> is not undefined, it should be a function that accepts two arguments</w:t>
      </w:r>
      <w:r w:rsidR="002D1926">
        <w:t>,</w:t>
      </w:r>
      <w:r w:rsidR="00274A43">
        <w:t xml:space="preserve"> </w:t>
      </w:r>
      <w:r w:rsidR="00274A43">
        <w:rPr>
          <w:rStyle w:val="HTMLVariable"/>
        </w:rPr>
        <w:t>x</w:t>
      </w:r>
      <w:r w:rsidR="00274A43">
        <w:t xml:space="preserve"> and </w:t>
      </w:r>
      <w:r w:rsidR="00274A43">
        <w:rPr>
          <w:rStyle w:val="HTMLVariable"/>
        </w:rPr>
        <w:t>y</w:t>
      </w:r>
      <w:r w:rsidR="00274A43">
        <w:t xml:space="preserve"> and returns a negative </w:t>
      </w:r>
      <w:r w:rsidR="002D1926">
        <w:t>n</w:t>
      </w:r>
      <w:r w:rsidR="00274A43">
        <w:t xml:space="preserve">umber if </w:t>
      </w:r>
      <w:r w:rsidR="00274A43">
        <w:rPr>
          <w:rStyle w:val="HTMLVariable"/>
        </w:rPr>
        <w:t>x</w:t>
      </w:r>
      <w:r w:rsidR="00274A43">
        <w:t xml:space="preserve"> &lt; </w:t>
      </w:r>
      <w:r w:rsidR="00274A43">
        <w:rPr>
          <w:rStyle w:val="HTMLVariable"/>
        </w:rPr>
        <w:t>y</w:t>
      </w:r>
      <w:r w:rsidR="00274A43">
        <w:t xml:space="preserve">, a positive </w:t>
      </w:r>
      <w:r w:rsidR="002D1926">
        <w:t>n</w:t>
      </w:r>
      <w:r w:rsidR="00274A43">
        <w:t xml:space="preserve">umber if </w:t>
      </w:r>
      <w:r w:rsidR="00274A43">
        <w:rPr>
          <w:rStyle w:val="HTMLVariable"/>
        </w:rPr>
        <w:t>x</w:t>
      </w:r>
      <w:r w:rsidR="00274A43">
        <w:t xml:space="preserve"> &gt; </w:t>
      </w:r>
      <w:r w:rsidR="00274A43">
        <w:rPr>
          <w:rStyle w:val="HTMLVariable"/>
        </w:rPr>
        <w:t>y</w:t>
      </w:r>
      <w:r w:rsidR="00274A43">
        <w:t>, or a zero otherwise.</w:t>
      </w:r>
      <w:r w:rsidR="0080507C">
        <w:t xml:space="preserve"> </w:t>
      </w:r>
      <w:r w:rsidR="00756263">
        <w:t>[Link: ECMAScript Spec]</w:t>
      </w:r>
      <w:r w:rsidR="00A47D73">
        <w:t xml:space="preserve"> This means </w:t>
      </w:r>
      <w:r w:rsidR="007F7476">
        <w:t>that comp</w:t>
      </w:r>
      <w:r w:rsidR="00963816">
        <w:t>a</w:t>
      </w:r>
      <w:r w:rsidR="007F7476">
        <w:t>rator functions are highly customisable</w:t>
      </w:r>
      <w:r w:rsidR="006F1747">
        <w:t>, and we can use</w:t>
      </w:r>
      <w:r w:rsidR="00477BF7">
        <w:t xml:space="preserve"> them for a </w:t>
      </w:r>
      <w:r w:rsidR="007B27A2">
        <w:t xml:space="preserve">broad </w:t>
      </w:r>
      <w:r w:rsidR="00477BF7">
        <w:t>range of scenarios</w:t>
      </w:r>
      <w:r w:rsidR="007B27A2">
        <w:t>.</w:t>
      </w:r>
    </w:p>
    <w:p w14:paraId="269625BD" w14:textId="77777777" w:rsidR="00830280" w:rsidRDefault="00830280" w:rsidP="00716B3A"/>
    <w:p w14:paraId="566EE3F4" w14:textId="16FED0DA" w:rsidR="007D1CB2" w:rsidRPr="00137389" w:rsidRDefault="00037A0B" w:rsidP="00716B3A">
      <w:pPr>
        <w:rPr>
          <w:i/>
          <w:iCs/>
        </w:rPr>
      </w:pPr>
      <w:r w:rsidRPr="00137389">
        <w:rPr>
          <w:i/>
          <w:iCs/>
        </w:rPr>
        <w:t>[Comparator Code Snippet]</w:t>
      </w:r>
    </w:p>
    <w:p w14:paraId="42C0F4C5" w14:textId="77777777" w:rsidR="00037A0B" w:rsidRDefault="00037A0B" w:rsidP="00716B3A"/>
    <w:p w14:paraId="115FB323" w14:textId="41B50DAB" w:rsidR="00486791" w:rsidRPr="00BF64BE" w:rsidRDefault="00BF64BE" w:rsidP="00716B3A">
      <w:pPr>
        <w:rPr>
          <w:b/>
          <w:bCs/>
        </w:rPr>
      </w:pPr>
      <w:r w:rsidRPr="00BF64BE">
        <w:rPr>
          <w:b/>
          <w:bCs/>
        </w:rPr>
        <w:t>Sorting in Descending Order</w:t>
      </w:r>
    </w:p>
    <w:p w14:paraId="6C7ADF99" w14:textId="77777777" w:rsidR="00394D83" w:rsidRDefault="00394D83" w:rsidP="00716B3A">
      <w:pPr>
        <w:rPr>
          <w:b/>
          <w:bCs/>
        </w:rPr>
      </w:pPr>
    </w:p>
    <w:p w14:paraId="02D6664B" w14:textId="7B508E99" w:rsidR="00A66E93" w:rsidRPr="00A66E93" w:rsidRDefault="00A66E93" w:rsidP="00716B3A">
      <w:r>
        <w:t xml:space="preserve">There are two </w:t>
      </w:r>
      <w:r w:rsidR="00040B95">
        <w:t xml:space="preserve">simple </w:t>
      </w:r>
      <w:r>
        <w:t xml:space="preserve">ways to sort </w:t>
      </w:r>
      <w:r w:rsidR="00402AC9">
        <w:t xml:space="preserve">numbers in descending order. </w:t>
      </w:r>
      <w:r w:rsidR="00B41EFD">
        <w:t xml:space="preserve">The </w:t>
      </w:r>
      <w:r w:rsidR="006D478C">
        <w:t xml:space="preserve">most </w:t>
      </w:r>
      <w:r w:rsidR="00FB5D96">
        <w:t>straightforward</w:t>
      </w:r>
      <w:r w:rsidR="00B41EFD">
        <w:t xml:space="preserve"> way is to reverse the sorted array</w:t>
      </w:r>
      <w:r w:rsidR="00F16BF3">
        <w:t xml:space="preserve"> using the array prototype reverse function.</w:t>
      </w:r>
    </w:p>
    <w:p w14:paraId="40307958" w14:textId="77777777" w:rsidR="00A66E93" w:rsidRDefault="00A66E93" w:rsidP="00716B3A">
      <w:pPr>
        <w:rPr>
          <w:b/>
          <w:bCs/>
        </w:rPr>
      </w:pPr>
    </w:p>
    <w:p w14:paraId="12791DB5" w14:textId="523ACCF9" w:rsidR="003D1023" w:rsidRPr="00137389" w:rsidRDefault="003D1023" w:rsidP="00716B3A">
      <w:pPr>
        <w:rPr>
          <w:i/>
          <w:iCs/>
        </w:rPr>
      </w:pPr>
      <w:r w:rsidRPr="00137389">
        <w:rPr>
          <w:i/>
          <w:iCs/>
        </w:rPr>
        <w:t>[Reverse Version 1 Code Snippet]</w:t>
      </w:r>
    </w:p>
    <w:p w14:paraId="1D5ECBBF" w14:textId="77777777" w:rsidR="003D1023" w:rsidRDefault="003D1023" w:rsidP="00716B3A"/>
    <w:p w14:paraId="1E2CFFFE" w14:textId="1B872738" w:rsidR="003D1023" w:rsidRPr="003D1023" w:rsidRDefault="00B06E8A" w:rsidP="00716B3A">
      <w:r>
        <w:t>Or we can modify our comparator function in the following way:</w:t>
      </w:r>
    </w:p>
    <w:p w14:paraId="444A602D" w14:textId="77777777" w:rsidR="00A66E93" w:rsidRDefault="00A66E93" w:rsidP="00716B3A">
      <w:pPr>
        <w:rPr>
          <w:b/>
          <w:bCs/>
        </w:rPr>
      </w:pPr>
    </w:p>
    <w:p w14:paraId="731BC669" w14:textId="2E6D88DE" w:rsidR="003963D5" w:rsidRPr="00137389" w:rsidRDefault="003963D5" w:rsidP="00716B3A">
      <w:pPr>
        <w:rPr>
          <w:i/>
          <w:iCs/>
        </w:rPr>
      </w:pPr>
      <w:r w:rsidRPr="00137389">
        <w:rPr>
          <w:i/>
          <w:iCs/>
        </w:rPr>
        <w:t>[Reverse Version 2 Code Snippet]</w:t>
      </w:r>
    </w:p>
    <w:p w14:paraId="0CEE7F7D" w14:textId="6741240F" w:rsidR="003963D5" w:rsidRPr="008E667F" w:rsidRDefault="008E667F" w:rsidP="00716B3A">
      <w:r w:rsidRPr="008E667F">
        <w:lastRenderedPageBreak/>
        <w:t>In most ca</w:t>
      </w:r>
      <w:r>
        <w:t>ses</w:t>
      </w:r>
      <w:r w:rsidR="00977E88">
        <w:t>,</w:t>
      </w:r>
      <w:r>
        <w:t xml:space="preserve"> it does not matter which method</w:t>
      </w:r>
      <w:r w:rsidR="00977E88">
        <w:t xml:space="preserve"> we use</w:t>
      </w:r>
      <w:r w:rsidR="00EF0347">
        <w:t>.</w:t>
      </w:r>
      <w:r w:rsidR="004D6ADE">
        <w:t xml:space="preserve"> Reversing the sorted array is </w:t>
      </w:r>
      <w:r w:rsidR="00355A42">
        <w:t>an easy</w:t>
      </w:r>
      <w:r w:rsidR="00027774">
        <w:t>-to-</w:t>
      </w:r>
      <w:r w:rsidR="000F447B">
        <w:t>read solution,</w:t>
      </w:r>
      <w:r w:rsidR="00977E88">
        <w:t xml:space="preserve"> but </w:t>
      </w:r>
      <w:r w:rsidR="00355A42">
        <w:t xml:space="preserve">the second version may fit better for performance-sensitive applications with large arrays. </w:t>
      </w:r>
      <w:r w:rsidR="004362A9">
        <w:t xml:space="preserve">While </w:t>
      </w:r>
      <w:r w:rsidR="00650F43">
        <w:t xml:space="preserve">the complexity of </w:t>
      </w:r>
      <w:r w:rsidR="0039492F">
        <w:t xml:space="preserve">both of </w:t>
      </w:r>
      <w:r w:rsidR="00650F43">
        <w:t xml:space="preserve">our </w:t>
      </w:r>
      <w:r w:rsidR="00074F9E">
        <w:t xml:space="preserve">sorting </w:t>
      </w:r>
      <w:r w:rsidR="00650F43">
        <w:t>function</w:t>
      </w:r>
      <w:r w:rsidR="00CD1B1D">
        <w:t>s</w:t>
      </w:r>
      <w:r w:rsidR="00074F9E">
        <w:t xml:space="preserve"> is</w:t>
      </w:r>
      <w:r w:rsidR="00650F43">
        <w:t xml:space="preserve"> implementation</w:t>
      </w:r>
      <w:r w:rsidR="00074F9E">
        <w:t>-dependent</w:t>
      </w:r>
      <w:r w:rsidR="00984147">
        <w:t xml:space="preserve">, </w:t>
      </w:r>
      <w:r w:rsidR="00074F9E">
        <w:t>likely O</w:t>
      </w:r>
      <w:r w:rsidR="00882FC5">
        <w:t xml:space="preserve"> (n log (n))</w:t>
      </w:r>
      <w:r w:rsidR="00984147">
        <w:t xml:space="preserve">, the reverse </w:t>
      </w:r>
      <w:r w:rsidR="00324FA4">
        <w:t>has</w:t>
      </w:r>
      <w:r w:rsidR="00984147">
        <w:t xml:space="preserve"> an additional O (n)</w:t>
      </w:r>
      <w:r w:rsidR="00DA0662">
        <w:t xml:space="preserve"> complexity</w:t>
      </w:r>
      <w:r w:rsidR="00931953">
        <w:t>.</w:t>
      </w:r>
    </w:p>
    <w:p w14:paraId="1A60153F" w14:textId="77777777" w:rsidR="003963D5" w:rsidRDefault="003963D5" w:rsidP="00716B3A">
      <w:pPr>
        <w:rPr>
          <w:b/>
          <w:bCs/>
        </w:rPr>
      </w:pPr>
    </w:p>
    <w:p w14:paraId="481EB893" w14:textId="447E31B6" w:rsidR="00D209CB" w:rsidRDefault="00D209CB" w:rsidP="00716B3A">
      <w:pPr>
        <w:rPr>
          <w:b/>
          <w:bCs/>
        </w:rPr>
      </w:pPr>
      <w:r>
        <w:rPr>
          <w:b/>
          <w:bCs/>
        </w:rPr>
        <w:t>Sorting Objects</w:t>
      </w:r>
    </w:p>
    <w:p w14:paraId="3CBEF2EF" w14:textId="77777777" w:rsidR="00D209CB" w:rsidRDefault="00D209CB" w:rsidP="00716B3A">
      <w:pPr>
        <w:rPr>
          <w:b/>
          <w:bCs/>
        </w:rPr>
      </w:pPr>
    </w:p>
    <w:p w14:paraId="765AC568" w14:textId="1BDD6B77" w:rsidR="00A66C71" w:rsidRDefault="00A66C71" w:rsidP="00716B3A">
      <w:r>
        <w:t>Comparator functions offer much greater versatility than merely using them for descending sorting.</w:t>
      </w:r>
      <w:r w:rsidR="004F0DE4">
        <w:t xml:space="preserve"> One of the most common use cases</w:t>
      </w:r>
      <w:r w:rsidR="00E92B27">
        <w:t xml:space="preserve"> for more complex sort</w:t>
      </w:r>
      <w:r w:rsidR="00DB16EA">
        <w:t xml:space="preserve">s in web development </w:t>
      </w:r>
      <w:r w:rsidR="00D32862">
        <w:t>is</w:t>
      </w:r>
      <w:r w:rsidR="006A2E7F">
        <w:t xml:space="preserve"> related to sorting objects by one or more of their</w:t>
      </w:r>
      <w:r w:rsidR="00D32862">
        <w:t xml:space="preserve"> property </w:t>
      </w:r>
      <w:proofErr w:type="gramStart"/>
      <w:r w:rsidR="00D32862">
        <w:t>value</w:t>
      </w:r>
      <w:proofErr w:type="gramEnd"/>
      <w:r w:rsidR="00DB1161">
        <w:t xml:space="preserve">. </w:t>
      </w:r>
      <w:r w:rsidR="00C0767C">
        <w:t>Typical scenarios include sorting users by their registration date, organising products by price, or arranging posts by their publication timestamps.</w:t>
      </w:r>
      <w:r w:rsidR="00C35398">
        <w:t xml:space="preserve"> Let</w:t>
      </w:r>
      <w:r w:rsidR="00A94A68">
        <w:t>'</w:t>
      </w:r>
      <w:r w:rsidR="00C35398">
        <w:t xml:space="preserve">s consider a </w:t>
      </w:r>
      <w:r w:rsidR="00B44CA0">
        <w:t xml:space="preserve">simple </w:t>
      </w:r>
      <w:r w:rsidR="00C35398">
        <w:t xml:space="preserve">scenario </w:t>
      </w:r>
      <w:r w:rsidR="00B44CA0">
        <w:t xml:space="preserve">where users </w:t>
      </w:r>
      <w:r w:rsidR="00A94A68">
        <w:t>are ordered by their</w:t>
      </w:r>
      <w:r w:rsidR="006E1212">
        <w:t xml:space="preserve"> name</w:t>
      </w:r>
      <w:r w:rsidR="00A94A68">
        <w:t>:</w:t>
      </w:r>
    </w:p>
    <w:p w14:paraId="1B0D6282" w14:textId="77777777" w:rsidR="00324318" w:rsidRDefault="00324318" w:rsidP="00716B3A"/>
    <w:p w14:paraId="78C4FBDA" w14:textId="4A531991" w:rsidR="00324318" w:rsidRPr="00137389" w:rsidRDefault="00324318" w:rsidP="00716B3A">
      <w:pPr>
        <w:rPr>
          <w:i/>
          <w:iCs/>
        </w:rPr>
      </w:pPr>
      <w:r w:rsidRPr="00137389">
        <w:rPr>
          <w:i/>
          <w:iCs/>
        </w:rPr>
        <w:t>[Users Data</w:t>
      </w:r>
      <w:r w:rsidR="00330FDF" w:rsidRPr="00137389">
        <w:rPr>
          <w:i/>
          <w:iCs/>
        </w:rPr>
        <w:t xml:space="preserve"> Code Snippet</w:t>
      </w:r>
      <w:r w:rsidRPr="00137389">
        <w:rPr>
          <w:i/>
          <w:iCs/>
        </w:rPr>
        <w:t>]</w:t>
      </w:r>
    </w:p>
    <w:p w14:paraId="7934F1D6" w14:textId="77777777" w:rsidR="006E1212" w:rsidRDefault="006E1212" w:rsidP="00716B3A"/>
    <w:p w14:paraId="71548ADE" w14:textId="7279EA2D" w:rsidR="006E36DE" w:rsidRDefault="00B933F3" w:rsidP="00716B3A">
      <w:r>
        <w:t>We can simply refer to the object property values in our comparison function to sort users by name</w:t>
      </w:r>
      <w:r w:rsidR="008D32BF">
        <w:t>.</w:t>
      </w:r>
    </w:p>
    <w:p w14:paraId="3BD38D62" w14:textId="77777777" w:rsidR="006E1212" w:rsidRDefault="006E1212" w:rsidP="00716B3A"/>
    <w:p w14:paraId="328EBE41" w14:textId="507ACB63" w:rsidR="006E36DE" w:rsidRPr="00137389" w:rsidRDefault="006E36DE" w:rsidP="00716B3A">
      <w:pPr>
        <w:rPr>
          <w:i/>
          <w:iCs/>
        </w:rPr>
      </w:pPr>
      <w:r w:rsidRPr="00137389">
        <w:rPr>
          <w:i/>
          <w:iCs/>
        </w:rPr>
        <w:t>[Sorting by Name Code Snippet]</w:t>
      </w:r>
    </w:p>
    <w:p w14:paraId="4C4EDE62" w14:textId="77777777" w:rsidR="006E36DE" w:rsidRDefault="006E36DE" w:rsidP="00716B3A"/>
    <w:p w14:paraId="5035947F" w14:textId="146523A8" w:rsidR="006E36DE" w:rsidRDefault="00782950" w:rsidP="00716B3A">
      <w:r>
        <w:t xml:space="preserve">However, </w:t>
      </w:r>
      <w:r w:rsidR="00F4234A">
        <w:t xml:space="preserve">please </w:t>
      </w:r>
      <w:r>
        <w:t>beware of the</w:t>
      </w:r>
      <w:r w:rsidR="00804BE8">
        <w:t xml:space="preserve"> string </w:t>
      </w:r>
      <w:r w:rsidR="00F4234A">
        <w:t>comparison because</w:t>
      </w:r>
      <w:r w:rsidR="00EA7704">
        <w:t xml:space="preserve"> we </w:t>
      </w:r>
      <w:r w:rsidR="00403716">
        <w:t xml:space="preserve">cannot rely on </w:t>
      </w:r>
      <w:r w:rsidR="0060540F">
        <w:t>the subtraction operator</w:t>
      </w:r>
      <w:r w:rsidR="00F97090">
        <w:t xml:space="preserve">, like </w:t>
      </w:r>
      <w:r w:rsidR="00FC5ADA">
        <w:t>"</w:t>
      </w:r>
      <w:r w:rsidR="00D66440">
        <w:t>A</w:t>
      </w:r>
      <w:r w:rsidR="00FC5ADA">
        <w:t>"</w:t>
      </w:r>
      <w:r w:rsidR="00D66440">
        <w:t xml:space="preserve"> – </w:t>
      </w:r>
      <w:r w:rsidR="00FC5ADA">
        <w:t>"</w:t>
      </w:r>
      <w:r w:rsidR="00D66440">
        <w:t>B</w:t>
      </w:r>
      <w:r w:rsidR="00FC5ADA">
        <w:t xml:space="preserve">" returns </w:t>
      </w:r>
      <w:proofErr w:type="spellStart"/>
      <w:r w:rsidR="00FC5ADA">
        <w:t>NaN</w:t>
      </w:r>
      <w:proofErr w:type="spellEnd"/>
      <w:r w:rsidR="0060540F">
        <w:t>.</w:t>
      </w:r>
      <w:r w:rsidR="001F64BC">
        <w:t xml:space="preserve"> </w:t>
      </w:r>
      <w:r w:rsidR="00104305">
        <w:t>T</w:t>
      </w:r>
      <w:r w:rsidR="00B34E55">
        <w:t xml:space="preserve">o compare strings reliably, </w:t>
      </w:r>
      <w:r w:rsidR="000529FB">
        <w:t xml:space="preserve">we must </w:t>
      </w:r>
      <w:r w:rsidR="007737D8">
        <w:t xml:space="preserve">use </w:t>
      </w:r>
      <w:r w:rsidR="00B34E55">
        <w:t xml:space="preserve">the </w:t>
      </w:r>
      <w:proofErr w:type="spellStart"/>
      <w:proofErr w:type="gramStart"/>
      <w:r w:rsidR="00B34E55">
        <w:t>localCompare</w:t>
      </w:r>
      <w:proofErr w:type="spellEnd"/>
      <w:r w:rsidR="00B34E55">
        <w:t>(</w:t>
      </w:r>
      <w:proofErr w:type="gramEnd"/>
      <w:r w:rsidR="00B34E55">
        <w:t>) function</w:t>
      </w:r>
      <w:r w:rsidR="000529FB">
        <w:t>.</w:t>
      </w:r>
      <w:r w:rsidR="001C20A0">
        <w:t xml:space="preserve"> </w:t>
      </w:r>
      <w:r w:rsidR="001C20A0" w:rsidRPr="001C20A0">
        <w:t xml:space="preserve">The </w:t>
      </w:r>
      <w:proofErr w:type="spellStart"/>
      <w:r w:rsidR="001C20A0" w:rsidRPr="001C20A0">
        <w:t>localeCompare</w:t>
      </w:r>
      <w:proofErr w:type="spellEnd"/>
      <w:r w:rsidR="001C20A0" w:rsidRPr="001C20A0">
        <w:t xml:space="preserve">() method of </w:t>
      </w:r>
      <w:hyperlink r:id="rId9" w:history="1">
        <w:r w:rsidR="001C20A0" w:rsidRPr="001C20A0">
          <w:t>String</w:t>
        </w:r>
      </w:hyperlink>
      <w:r w:rsidR="001C20A0" w:rsidRPr="001C20A0">
        <w:t xml:space="preserve"> values returns a number indicating whether this string comes before, or after, or is the same as the given string in </w:t>
      </w:r>
      <w:proofErr w:type="spellStart"/>
      <w:r w:rsidR="001C20A0" w:rsidRPr="001C20A0">
        <w:t>sort</w:t>
      </w:r>
      <w:proofErr w:type="spellEnd"/>
      <w:r w:rsidR="001C20A0" w:rsidRPr="001C20A0">
        <w:t xml:space="preserve"> order.</w:t>
      </w:r>
      <w:r w:rsidR="005424C4">
        <w:t xml:space="preserve"> </w:t>
      </w:r>
      <w:r w:rsidR="005424C4" w:rsidRPr="005424C4">
        <w:rPr>
          <w:i/>
          <w:iCs/>
        </w:rPr>
        <w:t>[Link: MND]</w:t>
      </w:r>
      <w:r w:rsidR="007F0169">
        <w:rPr>
          <w:i/>
          <w:iCs/>
        </w:rPr>
        <w:t xml:space="preserve"> </w:t>
      </w:r>
      <w:r w:rsidR="007F0169" w:rsidRPr="00CE45B9">
        <w:t>Additionally, we can</w:t>
      </w:r>
      <w:r w:rsidR="00723A7A">
        <w:t xml:space="preserve"> fine-tune our </w:t>
      </w:r>
      <w:r w:rsidR="0059067B">
        <w:t xml:space="preserve">comparison </w:t>
      </w:r>
      <w:r w:rsidR="00291523">
        <w:t>by</w:t>
      </w:r>
      <w:r w:rsidR="00C70C29">
        <w:t xml:space="preserve"> </w:t>
      </w:r>
      <w:r w:rsidR="00291523">
        <w:t xml:space="preserve">specifying </w:t>
      </w:r>
      <w:r w:rsidR="00CE45B9">
        <w:t>the language</w:t>
      </w:r>
      <w:r w:rsidR="00291523">
        <w:t>,</w:t>
      </w:r>
      <w:r w:rsidR="0047329C">
        <w:t xml:space="preserve"> base</w:t>
      </w:r>
      <w:r w:rsidR="00CF2600">
        <w:t xml:space="preserve"> for accents and cases</w:t>
      </w:r>
      <w:r w:rsidR="007F502D">
        <w:t>,</w:t>
      </w:r>
      <w:r w:rsidR="00CF2600">
        <w:t xml:space="preserve"> or set</w:t>
      </w:r>
      <w:r w:rsidR="00C52F84">
        <w:t>ting</w:t>
      </w:r>
      <w:r w:rsidR="00CF2600">
        <w:t xml:space="preserve"> numeric</w:t>
      </w:r>
      <w:r w:rsidR="00C52F84">
        <w:t xml:space="preserve"> options to correct the already mentioned comparison problem</w:t>
      </w:r>
      <w:r w:rsidR="007F502D">
        <w:t>.</w:t>
      </w:r>
      <w:r w:rsidR="00812EF6">
        <w:t xml:space="preserve"> See details here: [Link: MND]</w:t>
      </w:r>
    </w:p>
    <w:p w14:paraId="60316757" w14:textId="77777777" w:rsidR="006E36DE" w:rsidRDefault="006E36DE" w:rsidP="00716B3A"/>
    <w:p w14:paraId="2D442589" w14:textId="132D6BEA" w:rsidR="006E1212" w:rsidRPr="00137389" w:rsidRDefault="006E1212" w:rsidP="00716B3A">
      <w:pPr>
        <w:rPr>
          <w:i/>
          <w:iCs/>
        </w:rPr>
      </w:pPr>
      <w:r w:rsidRPr="00137389">
        <w:rPr>
          <w:i/>
          <w:iCs/>
        </w:rPr>
        <w:t xml:space="preserve">[Sorting </w:t>
      </w:r>
      <w:r w:rsidR="00C560F7">
        <w:rPr>
          <w:i/>
          <w:iCs/>
        </w:rPr>
        <w:t>Options</w:t>
      </w:r>
      <w:r w:rsidRPr="00137389">
        <w:rPr>
          <w:i/>
          <w:iCs/>
        </w:rPr>
        <w:t xml:space="preserve"> Code Snippet]</w:t>
      </w:r>
    </w:p>
    <w:p w14:paraId="735F0A01" w14:textId="77777777" w:rsidR="00330FDF" w:rsidRDefault="00330FDF" w:rsidP="00716B3A"/>
    <w:p w14:paraId="624CB8E0" w14:textId="1999DEC2" w:rsidR="00E314DB" w:rsidRDefault="007E4920" w:rsidP="00716B3A">
      <w:r>
        <w:t xml:space="preserve">Lastly, </w:t>
      </w:r>
      <w:r w:rsidR="00C560F7">
        <w:t>we can sort</w:t>
      </w:r>
      <w:r w:rsidR="00103389">
        <w:t xml:space="preserve"> our users by dates, for example, their date of birth. </w:t>
      </w:r>
      <w:r w:rsidR="00603A58">
        <w:t xml:space="preserve">In this case, we compare the </w:t>
      </w:r>
      <w:r w:rsidR="00312C7A">
        <w:t>returned number when creating a new Date instance.</w:t>
      </w:r>
    </w:p>
    <w:p w14:paraId="79B19D99" w14:textId="77777777" w:rsidR="00E314DB" w:rsidRDefault="00E314DB" w:rsidP="00716B3A"/>
    <w:p w14:paraId="710715A9" w14:textId="60ED878E" w:rsidR="00A94A68" w:rsidRPr="00137389" w:rsidRDefault="00330FDF" w:rsidP="00716B3A">
      <w:pPr>
        <w:rPr>
          <w:i/>
          <w:iCs/>
        </w:rPr>
      </w:pPr>
      <w:r w:rsidRPr="00137389">
        <w:rPr>
          <w:i/>
          <w:iCs/>
        </w:rPr>
        <w:t>[Sorting by Date Code Snippet]</w:t>
      </w:r>
    </w:p>
    <w:p w14:paraId="5CCAD45A" w14:textId="77777777" w:rsidR="001872B2" w:rsidRDefault="001872B2" w:rsidP="00716B3A">
      <w:pPr>
        <w:rPr>
          <w:b/>
          <w:bCs/>
        </w:rPr>
      </w:pPr>
    </w:p>
    <w:p w14:paraId="08679872" w14:textId="7017E7B4" w:rsidR="00645652" w:rsidRDefault="00645652" w:rsidP="00716B3A">
      <w:pPr>
        <w:rPr>
          <w:b/>
          <w:bCs/>
        </w:rPr>
      </w:pPr>
      <w:r w:rsidRPr="00F56110">
        <w:rPr>
          <w:b/>
          <w:bCs/>
        </w:rPr>
        <w:t>Edge</w:t>
      </w:r>
      <w:r w:rsidR="00364149">
        <w:rPr>
          <w:b/>
          <w:bCs/>
        </w:rPr>
        <w:t xml:space="preserve"> </w:t>
      </w:r>
      <w:r w:rsidRPr="00F56110">
        <w:rPr>
          <w:b/>
          <w:bCs/>
        </w:rPr>
        <w:t>Cases</w:t>
      </w:r>
    </w:p>
    <w:p w14:paraId="66060FC5" w14:textId="77777777" w:rsidR="007C407D" w:rsidRDefault="007C407D" w:rsidP="00716B3A">
      <w:pPr>
        <w:rPr>
          <w:b/>
          <w:bCs/>
        </w:rPr>
      </w:pPr>
    </w:p>
    <w:p w14:paraId="5BEF0CF8" w14:textId="317986AC" w:rsidR="00D93663" w:rsidRDefault="00364149" w:rsidP="00716B3A">
      <w:r>
        <w:t xml:space="preserve">Some edge cases have already been mentioned, </w:t>
      </w:r>
      <w:r w:rsidR="00B03D48">
        <w:t xml:space="preserve">like </w:t>
      </w:r>
      <w:r w:rsidR="00F97F67">
        <w:t xml:space="preserve">the lexicographic </w:t>
      </w:r>
      <w:r>
        <w:t xml:space="preserve">sorting </w:t>
      </w:r>
      <w:r w:rsidR="00F97F67">
        <w:t xml:space="preserve">of </w:t>
      </w:r>
      <w:r>
        <w:t>numbers</w:t>
      </w:r>
      <w:r w:rsidR="00B03D48">
        <w:t>,</w:t>
      </w:r>
      <w:r w:rsidR="00FA6CF1">
        <w:t xml:space="preserve"> language-specific issues like accents, </w:t>
      </w:r>
      <w:r w:rsidR="00B03D48">
        <w:t>and case sensitivity</w:t>
      </w:r>
      <w:r w:rsidR="00061CBF">
        <w:t>.</w:t>
      </w:r>
      <w:r w:rsidR="009947D2">
        <w:t xml:space="preserve"> However, </w:t>
      </w:r>
      <w:r w:rsidR="0060677D">
        <w:t xml:space="preserve">I want to call your attention to some </w:t>
      </w:r>
      <w:r w:rsidR="004726A1">
        <w:t>JavaScript</w:t>
      </w:r>
      <w:r w:rsidR="004E762C">
        <w:t>-</w:t>
      </w:r>
      <w:r w:rsidR="00D82A67">
        <w:t>specific values</w:t>
      </w:r>
      <w:r w:rsidR="004726A1">
        <w:t xml:space="preserve"> </w:t>
      </w:r>
      <w:r w:rsidR="004E762C">
        <w:t xml:space="preserve">we </w:t>
      </w:r>
      <w:r w:rsidR="00F17E98">
        <w:t>must</w:t>
      </w:r>
      <w:r w:rsidR="004E762C">
        <w:t xml:space="preserve"> account for</w:t>
      </w:r>
      <w:r w:rsidR="009947D2">
        <w:t xml:space="preserve"> to create reliable code.</w:t>
      </w:r>
      <w:r w:rsidR="00E22C48">
        <w:t xml:space="preserve"> </w:t>
      </w:r>
      <w:r w:rsidR="009C0368">
        <w:t xml:space="preserve">Some </w:t>
      </w:r>
      <w:proofErr w:type="spellStart"/>
      <w:r w:rsidR="009C0368">
        <w:t>f</w:t>
      </w:r>
      <w:r w:rsidR="00E22C48">
        <w:t>alsy</w:t>
      </w:r>
      <w:proofErr w:type="spellEnd"/>
      <w:r w:rsidR="00E22C48">
        <w:t xml:space="preserve"> values, such as </w:t>
      </w:r>
      <w:r w:rsidR="009C0368">
        <w:t xml:space="preserve">0, false, </w:t>
      </w:r>
      <w:proofErr w:type="gramStart"/>
      <w:r w:rsidR="009C0368">
        <w:t>null</w:t>
      </w:r>
      <w:proofErr w:type="gramEnd"/>
      <w:r w:rsidR="009C0368">
        <w:t xml:space="preserve"> and undefined</w:t>
      </w:r>
      <w:r w:rsidR="00F64F70">
        <w:t>,</w:t>
      </w:r>
      <w:r w:rsidR="009C0368">
        <w:t xml:space="preserve"> </w:t>
      </w:r>
      <w:r w:rsidR="00B22C6C">
        <w:t>may behave unexpectedly.</w:t>
      </w:r>
      <w:r w:rsidR="00567FCA">
        <w:t xml:space="preserve"> For instance, </w:t>
      </w:r>
      <w:proofErr w:type="spellStart"/>
      <w:r w:rsidR="00567FCA">
        <w:t>NaN</w:t>
      </w:r>
      <w:proofErr w:type="spellEnd"/>
      <w:r w:rsidR="00567FCA">
        <w:t xml:space="preserve"> </w:t>
      </w:r>
      <w:r w:rsidR="00A900AD">
        <w:t xml:space="preserve">stayed in its original </w:t>
      </w:r>
      <w:r w:rsidR="00274E36">
        <w:t>place at the beginning and the end of a num</w:t>
      </w:r>
      <w:r w:rsidR="000652B1">
        <w:t>eric</w:t>
      </w:r>
      <w:r w:rsidR="00274E36">
        <w:t xml:space="preserve"> sorting, but</w:t>
      </w:r>
      <w:r w:rsidR="00000956">
        <w:t xml:space="preserve"> </w:t>
      </w:r>
      <w:r w:rsidR="000F094E">
        <w:t>it was ordered lexicographically in s</w:t>
      </w:r>
      <w:r w:rsidR="00C46257">
        <w:t>tring conversion.</w:t>
      </w:r>
    </w:p>
    <w:p w14:paraId="47818F74" w14:textId="1AFFD9B2" w:rsidR="00A80E67" w:rsidRPr="00A80E67" w:rsidRDefault="00322E00" w:rsidP="00716B3A">
      <w:pPr>
        <w:rPr>
          <w:i/>
          <w:iCs/>
        </w:rPr>
      </w:pPr>
      <w:r w:rsidRPr="00322E00">
        <w:rPr>
          <w:i/>
          <w:iCs/>
        </w:rPr>
        <w:lastRenderedPageBreak/>
        <w:t>[Edge Cases Code Snippet]</w:t>
      </w:r>
    </w:p>
    <w:p w14:paraId="6CAC96D4" w14:textId="77777777" w:rsidR="00A80E67" w:rsidRPr="00203452" w:rsidRDefault="00A80E67" w:rsidP="00716B3A"/>
    <w:p w14:paraId="702212BE" w14:textId="316414AB" w:rsidR="00645652" w:rsidRDefault="00645652" w:rsidP="00716B3A">
      <w:pPr>
        <w:rPr>
          <w:b/>
          <w:bCs/>
        </w:rPr>
      </w:pPr>
      <w:r w:rsidRPr="00F56110">
        <w:rPr>
          <w:b/>
          <w:bCs/>
        </w:rPr>
        <w:t>Implementation</w:t>
      </w:r>
      <w:r w:rsidR="00E80BD3">
        <w:rPr>
          <w:b/>
          <w:bCs/>
        </w:rPr>
        <w:t xml:space="preserve"> Freedom</w:t>
      </w:r>
    </w:p>
    <w:p w14:paraId="40E4614B" w14:textId="77777777" w:rsidR="00E80BD3" w:rsidRDefault="00E80BD3" w:rsidP="00716B3A">
      <w:pPr>
        <w:rPr>
          <w:b/>
          <w:bCs/>
        </w:rPr>
      </w:pPr>
    </w:p>
    <w:p w14:paraId="75A030B8" w14:textId="23380092" w:rsidR="00E80BD3" w:rsidRDefault="00197C40" w:rsidP="00716B3A">
      <w:r>
        <w:t xml:space="preserve">As I </w:t>
      </w:r>
      <w:r w:rsidR="00205DB5">
        <w:t xml:space="preserve">have </w:t>
      </w:r>
      <w:r w:rsidR="00534AF4">
        <w:t xml:space="preserve">written in the introduction, browsers have no restrictions on how </w:t>
      </w:r>
      <w:r w:rsidR="00DD097B">
        <w:t>they</w:t>
      </w:r>
      <w:r w:rsidR="00534AF4">
        <w:t xml:space="preserve"> implement their JavaScript sort function</w:t>
      </w:r>
      <w:r w:rsidR="001F281A">
        <w:t xml:space="preserve"> as long as they adhere to </w:t>
      </w:r>
      <w:r w:rsidR="0039023F">
        <w:t>the ECMAScript specifications</w:t>
      </w:r>
      <w:r w:rsidR="00DD097B">
        <w:t>.</w:t>
      </w:r>
      <w:r w:rsidR="00534AF4">
        <w:t xml:space="preserve"> </w:t>
      </w:r>
      <w:r w:rsidR="00DD097B">
        <w:t>This</w:t>
      </w:r>
      <w:r w:rsidR="00BC2E72">
        <w:t>, of course,</w:t>
      </w:r>
      <w:r w:rsidR="00DD097B">
        <w:t xml:space="preserve"> </w:t>
      </w:r>
      <w:r w:rsidR="00534AF4">
        <w:t>leav</w:t>
      </w:r>
      <w:r w:rsidR="00BC2E72">
        <w:t>es</w:t>
      </w:r>
      <w:r w:rsidR="00534AF4">
        <w:t xml:space="preserve"> us guessing what exactly is going on behind the scenes</w:t>
      </w:r>
      <w:r w:rsidR="00810CE5">
        <w:t>, and</w:t>
      </w:r>
      <w:r w:rsidR="000F4CD1">
        <w:t xml:space="preserve"> </w:t>
      </w:r>
      <w:r w:rsidR="00810CE5">
        <w:t>a</w:t>
      </w:r>
      <w:r w:rsidR="006E7741">
        <w:t xml:space="preserve">s </w:t>
      </w:r>
      <w:r w:rsidR="00C751C0">
        <w:t>far</w:t>
      </w:r>
      <w:r w:rsidR="006E7741">
        <w:t xml:space="preserve"> as we are concerned, they might use</w:t>
      </w:r>
      <w:r w:rsidR="00C751C0">
        <w:t xml:space="preserve"> Bubble sort</w:t>
      </w:r>
      <w:r w:rsidR="00E8470D">
        <w:t xml:space="preserve">. But jokes apart, </w:t>
      </w:r>
      <w:r w:rsidR="00D404E6">
        <w:t>most</w:t>
      </w:r>
      <w:r w:rsidR="00190B8F">
        <w:t xml:space="preserve"> browser</w:t>
      </w:r>
      <w:r w:rsidR="00D404E6">
        <w:t xml:space="preserve"> sort implementations </w:t>
      </w:r>
      <w:r w:rsidR="00190B8F">
        <w:t xml:space="preserve">are highly optimised. </w:t>
      </w:r>
      <w:r w:rsidR="00E13AC2">
        <w:t xml:space="preserve">Historically, </w:t>
      </w:r>
      <w:r w:rsidR="00E13AC2" w:rsidRPr="00E13AC2">
        <w:t>Array</w:t>
      </w:r>
      <w:r w:rsidR="00856E34">
        <w:t xml:space="preserve"> </w:t>
      </w:r>
      <w:r w:rsidR="00E13AC2" w:rsidRPr="00E13AC2">
        <w:t>prototype</w:t>
      </w:r>
      <w:r w:rsidR="00856E34">
        <w:t xml:space="preserve"> </w:t>
      </w:r>
      <w:r w:rsidR="00E13AC2" w:rsidRPr="00E13AC2">
        <w:t>sort and Typed</w:t>
      </w:r>
      <w:r w:rsidR="00856E34">
        <w:t xml:space="preserve"> </w:t>
      </w:r>
      <w:r w:rsidR="00E13AC2" w:rsidRPr="00E13AC2">
        <w:t>Array</w:t>
      </w:r>
      <w:r w:rsidR="00856E34">
        <w:t xml:space="preserve"> </w:t>
      </w:r>
      <w:r w:rsidR="00E13AC2" w:rsidRPr="00E13AC2">
        <w:t>prototype</w:t>
      </w:r>
      <w:r w:rsidR="00856E34">
        <w:t xml:space="preserve"> </w:t>
      </w:r>
      <w:r w:rsidR="00E13AC2" w:rsidRPr="00E13AC2">
        <w:t>sort relied on the same Quicksort implementation written in JavaScript. The basis is a Quicksort with an Insertion Sort fall-back for shorter arrays (length &lt; 10).</w:t>
      </w:r>
      <w:r w:rsidR="00FD547C">
        <w:t xml:space="preserve"> </w:t>
      </w:r>
      <w:r w:rsidR="00FD547C" w:rsidRPr="00FD547C">
        <w:rPr>
          <w:i/>
          <w:iCs/>
        </w:rPr>
        <w:t>[Link V8]</w:t>
      </w:r>
      <w:r w:rsidR="00FD547C">
        <w:t xml:space="preserve"> </w:t>
      </w:r>
    </w:p>
    <w:p w14:paraId="373FE6B9" w14:textId="77777777" w:rsidR="00E916E1" w:rsidRDefault="00E916E1" w:rsidP="00716B3A"/>
    <w:p w14:paraId="28078A7B" w14:textId="56FB290C" w:rsidR="00E916E1" w:rsidRDefault="005A6521" w:rsidP="00716B3A">
      <w:r>
        <w:t xml:space="preserve">However, </w:t>
      </w:r>
      <w:r w:rsidR="003B75B4">
        <w:t xml:space="preserve">while </w:t>
      </w:r>
      <w:r w:rsidR="00CF5A93">
        <w:t>I</w:t>
      </w:r>
      <w:r w:rsidR="003B75B4">
        <w:t>nsertion sort is a stable algorithm</w:t>
      </w:r>
      <w:r w:rsidR="00CF5A93">
        <w:t>, Quicksort is not</w:t>
      </w:r>
      <w:r w:rsidR="00816089">
        <w:t xml:space="preserve">, and </w:t>
      </w:r>
      <w:r w:rsidR="00A42E9B">
        <w:t>sort stability (</w:t>
      </w:r>
      <w:r w:rsidR="00EB1BB0">
        <w:t>two objects with equal keys appear in the same order in sorted output as they appear in the input data set</w:t>
      </w:r>
      <w:r w:rsidR="00FD23A5">
        <w:t xml:space="preserve"> </w:t>
      </w:r>
      <w:r w:rsidR="00FD23A5" w:rsidRPr="00234062">
        <w:rPr>
          <w:i/>
          <w:iCs/>
        </w:rPr>
        <w:t xml:space="preserve">[Link: </w:t>
      </w:r>
      <w:proofErr w:type="spellStart"/>
      <w:r w:rsidR="00FD23A5" w:rsidRPr="00234062">
        <w:rPr>
          <w:i/>
          <w:iCs/>
        </w:rPr>
        <w:t>GeeksForGeeks</w:t>
      </w:r>
      <w:proofErr w:type="spellEnd"/>
      <w:r w:rsidR="00FD23A5" w:rsidRPr="00234062">
        <w:rPr>
          <w:i/>
          <w:iCs/>
        </w:rPr>
        <w:t>]</w:t>
      </w:r>
      <w:r w:rsidR="00A42E9B">
        <w:t>)</w:t>
      </w:r>
      <w:r w:rsidR="00FD23A5">
        <w:t xml:space="preserve"> </w:t>
      </w:r>
      <w:r w:rsidR="00BE3C0D">
        <w:t>was a long-desired feature of the JavaScript community.</w:t>
      </w:r>
      <w:r w:rsidR="00004148">
        <w:t xml:space="preserve"> </w:t>
      </w:r>
      <w:r w:rsidR="00E32DAC">
        <w:t>Therefore, t</w:t>
      </w:r>
      <w:r w:rsidR="00004148">
        <w:t>he latest</w:t>
      </w:r>
      <w:r w:rsidR="004050CE">
        <w:t xml:space="preserve"> browser implementations, such as </w:t>
      </w:r>
      <w:r w:rsidR="00DA1C62">
        <w:t xml:space="preserve">Chrome's </w:t>
      </w:r>
      <w:r w:rsidR="004050CE">
        <w:t>V8</w:t>
      </w:r>
      <w:r w:rsidR="00DA1C62">
        <w:t xml:space="preserve"> engine</w:t>
      </w:r>
      <w:r w:rsidR="00DF7CB4">
        <w:t>,</w:t>
      </w:r>
      <w:r w:rsidR="00E32DAC">
        <w:t xml:space="preserve"> use </w:t>
      </w:r>
      <w:proofErr w:type="spellStart"/>
      <w:r w:rsidR="00E32DAC">
        <w:t>TimSort</w:t>
      </w:r>
      <w:proofErr w:type="spellEnd"/>
      <w:r w:rsidR="00DF7CB4">
        <w:t>.</w:t>
      </w:r>
    </w:p>
    <w:p w14:paraId="3A1190C6" w14:textId="77777777" w:rsidR="0031511F" w:rsidRDefault="0031511F" w:rsidP="00716B3A"/>
    <w:p w14:paraId="3885FBE4" w14:textId="77777777" w:rsidR="00645652" w:rsidRDefault="00645652" w:rsidP="00716B3A">
      <w:pPr>
        <w:rPr>
          <w:b/>
          <w:bCs/>
        </w:rPr>
      </w:pPr>
      <w:proofErr w:type="spellStart"/>
      <w:r w:rsidRPr="00F56110">
        <w:rPr>
          <w:b/>
          <w:bCs/>
        </w:rPr>
        <w:t>TimSort</w:t>
      </w:r>
      <w:proofErr w:type="spellEnd"/>
    </w:p>
    <w:p w14:paraId="57F0FEE9" w14:textId="77777777" w:rsidR="00B87989" w:rsidRDefault="00B87989" w:rsidP="00716B3A">
      <w:pPr>
        <w:rPr>
          <w:b/>
          <w:bCs/>
        </w:rPr>
      </w:pPr>
    </w:p>
    <w:p w14:paraId="34ED2382" w14:textId="343195E1" w:rsidR="00B87989" w:rsidRDefault="004B1B51" w:rsidP="00716B3A">
      <w:r w:rsidRPr="004B1B51">
        <w:t>[</w:t>
      </w:r>
      <w:r>
        <w:t>Tim Sort Cheat Sheet Image</w:t>
      </w:r>
      <w:r w:rsidRPr="004B1B51">
        <w:t>]</w:t>
      </w:r>
    </w:p>
    <w:p w14:paraId="23F31B6A" w14:textId="77777777" w:rsidR="004B1B51" w:rsidRDefault="004B1B51" w:rsidP="00716B3A"/>
    <w:p w14:paraId="22D8A2DA" w14:textId="77777777" w:rsidR="000B02C7" w:rsidRDefault="004B1B51" w:rsidP="00716B3A">
      <w:proofErr w:type="spellStart"/>
      <w:r>
        <w:t>Tim</w:t>
      </w:r>
      <w:r w:rsidR="0021322F">
        <w:t>S</w:t>
      </w:r>
      <w:r>
        <w:t>ort</w:t>
      </w:r>
      <w:proofErr w:type="spellEnd"/>
      <w:r>
        <w:t xml:space="preserve"> is a </w:t>
      </w:r>
      <w:r w:rsidR="00BC37CF">
        <w:t xml:space="preserve">stable </w:t>
      </w:r>
      <w:r>
        <w:t xml:space="preserve">hybrid algorithm </w:t>
      </w:r>
      <w:r w:rsidR="0021322F">
        <w:t xml:space="preserve">combining </w:t>
      </w:r>
      <w:r w:rsidR="008D34E9">
        <w:t>M</w:t>
      </w:r>
      <w:r w:rsidR="0021322F">
        <w:t xml:space="preserve">erge and </w:t>
      </w:r>
      <w:r w:rsidR="008D34E9">
        <w:t>I</w:t>
      </w:r>
      <w:r w:rsidR="0021322F">
        <w:t>nsertion sort</w:t>
      </w:r>
      <w:r w:rsidR="002031F3">
        <w:t xml:space="preserve">, </w:t>
      </w:r>
      <w:r w:rsidR="001073DF">
        <w:t>and it takes advantage of the fact that real-world data is often partially sorted.</w:t>
      </w:r>
      <w:r w:rsidR="00A17CF1">
        <w:t xml:space="preserve"> </w:t>
      </w:r>
      <w:proofErr w:type="spellStart"/>
      <w:r w:rsidR="00B35DFB">
        <w:t>Tim</w:t>
      </w:r>
      <w:r w:rsidR="0021322F">
        <w:t>S</w:t>
      </w:r>
      <w:r w:rsidR="00B35DFB">
        <w:t>ort's</w:t>
      </w:r>
      <w:proofErr w:type="spellEnd"/>
      <w:r w:rsidR="00B35DFB">
        <w:t xml:space="preserve"> time complexity is recorded at </w:t>
      </w:r>
      <w:proofErr w:type="gramStart"/>
      <w:r w:rsidR="00B35DFB">
        <w:rPr>
          <w:rStyle w:val="Emphasis"/>
        </w:rPr>
        <w:t>O(</w:t>
      </w:r>
      <w:proofErr w:type="gramEnd"/>
      <w:r w:rsidR="00B35DFB">
        <w:rPr>
          <w:rStyle w:val="Emphasis"/>
        </w:rPr>
        <w:t>n log (n))</w:t>
      </w:r>
      <w:r w:rsidR="00B35DFB">
        <w:t xml:space="preserve">, making its average time complexity equal to that of Quicksort and </w:t>
      </w:r>
      <w:proofErr w:type="spellStart"/>
      <w:r w:rsidR="00B35DFB">
        <w:t>Mergesort</w:t>
      </w:r>
      <w:proofErr w:type="spellEnd"/>
      <w:r w:rsidR="00B35DFB">
        <w:t xml:space="preserve">; in best-case scenarios, whether negligible or not, </w:t>
      </w:r>
      <w:proofErr w:type="spellStart"/>
      <w:r w:rsidR="00B35DFB">
        <w:t>Tim</w:t>
      </w:r>
      <w:r w:rsidR="0021322F">
        <w:t>S</w:t>
      </w:r>
      <w:r w:rsidR="00B35DFB">
        <w:t>ort</w:t>
      </w:r>
      <w:proofErr w:type="spellEnd"/>
      <w:r w:rsidR="00B35DFB">
        <w:t xml:space="preserve"> will typically outperform both Quicksort and </w:t>
      </w:r>
      <w:proofErr w:type="spellStart"/>
      <w:r w:rsidR="00B35DFB">
        <w:t>Mergesort</w:t>
      </w:r>
      <w:proofErr w:type="spellEnd"/>
      <w:r w:rsidR="00B35DFB">
        <w:t xml:space="preserve"> in time complexity, though it is arguably relegated to cases where data is considered nearly sorted given </w:t>
      </w:r>
      <w:proofErr w:type="spellStart"/>
      <w:r w:rsidR="00B35DFB">
        <w:t>Tim</w:t>
      </w:r>
      <w:r w:rsidR="0021322F">
        <w:t>S</w:t>
      </w:r>
      <w:r w:rsidR="00B35DFB">
        <w:t>ort's</w:t>
      </w:r>
      <w:proofErr w:type="spellEnd"/>
      <w:r w:rsidR="00B35DFB">
        <w:t xml:space="preserve"> stable characteristics.</w:t>
      </w:r>
      <w:r w:rsidR="00667CE5">
        <w:t xml:space="preserve"> </w:t>
      </w:r>
      <w:r w:rsidR="00667CE5" w:rsidRPr="000B02C7">
        <w:rPr>
          <w:i/>
          <w:iCs/>
        </w:rPr>
        <w:t>[Link Medium]</w:t>
      </w:r>
      <w:r w:rsidR="00880BD1">
        <w:t xml:space="preserve"> </w:t>
      </w:r>
    </w:p>
    <w:p w14:paraId="614104E7" w14:textId="77777777" w:rsidR="000B02C7" w:rsidRDefault="000B02C7" w:rsidP="00716B3A"/>
    <w:p w14:paraId="593D28D4" w14:textId="6ED789B6" w:rsidR="00094149" w:rsidRDefault="000B02C7" w:rsidP="00716B3A">
      <w:r>
        <w:t xml:space="preserve">First, the algorithm </w:t>
      </w:r>
      <w:r w:rsidR="00A415F8">
        <w:t xml:space="preserve">divides our array into groups called runs. </w:t>
      </w:r>
      <w:r w:rsidR="008F2955">
        <w:t xml:space="preserve">The size of the runs </w:t>
      </w:r>
      <w:r w:rsidR="001369DC">
        <w:t>is</w:t>
      </w:r>
      <w:r w:rsidR="008F2955">
        <w:t xml:space="preserve"> typ</w:t>
      </w:r>
      <w:r w:rsidR="00CC565F">
        <w:t>ically the power of two</w:t>
      </w:r>
      <w:r w:rsidR="001369DC">
        <w:t xml:space="preserve"> </w:t>
      </w:r>
      <w:r w:rsidR="00110325">
        <w:t xml:space="preserve">(32 or 64) </w:t>
      </w:r>
      <w:r w:rsidR="001369DC">
        <w:t>for optimising Merge Sort</w:t>
      </w:r>
      <w:r w:rsidR="00195664">
        <w:t>'s</w:t>
      </w:r>
      <w:r w:rsidR="00264F6E">
        <w:t xml:space="preserve"> recursive tree</w:t>
      </w:r>
      <w:r w:rsidR="001369DC">
        <w:t xml:space="preserve">. </w:t>
      </w:r>
      <w:r w:rsidR="0015123C">
        <w:t xml:space="preserve">Initially, Insertion Sort </w:t>
      </w:r>
      <w:r w:rsidR="00EC4121">
        <w:t xml:space="preserve">will sort the runs, as it performs when the size of the </w:t>
      </w:r>
      <w:r w:rsidR="005E5AB4">
        <w:t>given array is relatively small.</w:t>
      </w:r>
      <w:r w:rsidR="001500EC">
        <w:t xml:space="preserve"> When the runs are sorted, we can merge </w:t>
      </w:r>
      <w:proofErr w:type="spellStart"/>
      <w:r w:rsidR="001500EC">
        <w:t>them</w:t>
      </w:r>
      <w:proofErr w:type="spellEnd"/>
      <w:r w:rsidR="001500EC">
        <w:t xml:space="preserve"> two by two</w:t>
      </w:r>
      <w:r w:rsidR="00161C84">
        <w:t xml:space="preserve"> iteratively until every run is merged.</w:t>
      </w:r>
    </w:p>
    <w:p w14:paraId="518C79D0" w14:textId="77777777" w:rsidR="00161C84" w:rsidRDefault="00161C84" w:rsidP="00716B3A"/>
    <w:p w14:paraId="09101538" w14:textId="0A0B95B2" w:rsidR="00161C84" w:rsidRPr="00852993" w:rsidRDefault="007C6B61" w:rsidP="00716B3A">
      <w:pPr>
        <w:rPr>
          <w:i/>
          <w:iCs/>
        </w:rPr>
      </w:pPr>
      <w:r w:rsidRPr="00852993">
        <w:rPr>
          <w:i/>
          <w:iCs/>
        </w:rPr>
        <w:t>[</w:t>
      </w:r>
      <w:proofErr w:type="spellStart"/>
      <w:r w:rsidR="00852993" w:rsidRPr="00852993">
        <w:rPr>
          <w:i/>
          <w:iCs/>
        </w:rPr>
        <w:t>TimSort</w:t>
      </w:r>
      <w:proofErr w:type="spellEnd"/>
      <w:r w:rsidR="00852993" w:rsidRPr="00852993">
        <w:rPr>
          <w:i/>
          <w:iCs/>
        </w:rPr>
        <w:t xml:space="preserve"> Code Snippet</w:t>
      </w:r>
      <w:r w:rsidRPr="00852993">
        <w:rPr>
          <w:i/>
          <w:iCs/>
        </w:rPr>
        <w:t>]</w:t>
      </w:r>
    </w:p>
    <w:p w14:paraId="0E461217" w14:textId="77777777" w:rsidR="00B87989" w:rsidRPr="00F56110" w:rsidRDefault="00B87989" w:rsidP="00716B3A">
      <w:pPr>
        <w:rPr>
          <w:b/>
          <w:bCs/>
        </w:rPr>
      </w:pPr>
    </w:p>
    <w:p w14:paraId="40D17945" w14:textId="2AA0479F" w:rsidR="00645652" w:rsidRDefault="00C418D6" w:rsidP="00716B3A">
      <w:r>
        <w:t xml:space="preserve">In summary, JavaScript sorting is a versatile tool in web development but comes with nuances. Be aware of browser-specific variations and consider using custom comparator functions for sorting objects. Watch out for edge cases, such as handling </w:t>
      </w:r>
      <w:proofErr w:type="spellStart"/>
      <w:r>
        <w:t>falsy</w:t>
      </w:r>
      <w:proofErr w:type="spellEnd"/>
      <w:r>
        <w:t xml:space="preserve"> values and language-specific sorting challenges. Modern JavaScript engines use efficient algorithms like </w:t>
      </w:r>
      <w:proofErr w:type="spellStart"/>
      <w:r>
        <w:t>TimSort</w:t>
      </w:r>
      <w:proofErr w:type="spellEnd"/>
      <w:r>
        <w:t xml:space="preserve"> for optimisation.</w:t>
      </w:r>
    </w:p>
    <w:p w14:paraId="6463645B" w14:textId="77777777" w:rsidR="00645652" w:rsidRDefault="00645652" w:rsidP="00716B3A"/>
    <w:p w14:paraId="3AF0E03A" w14:textId="77777777" w:rsidR="00952406" w:rsidRDefault="00952406" w:rsidP="00716B3A"/>
    <w:p w14:paraId="1BD75A1E" w14:textId="77777777" w:rsidR="00952406" w:rsidRDefault="00952406" w:rsidP="00716B3A"/>
    <w:p w14:paraId="4E7E6D73" w14:textId="5E1EB5F2" w:rsidR="00B13B1F" w:rsidRPr="00B13B1F" w:rsidRDefault="00B13B1F" w:rsidP="00716B3A">
      <w:pPr>
        <w:pStyle w:val="Heading2"/>
        <w:rPr>
          <w:rFonts w:eastAsia="Times New Roman"/>
          <w:color w:val="ABB2BF"/>
          <w:lang w:eastAsia="en-GB"/>
        </w:rPr>
      </w:pPr>
      <w:bookmarkStart w:id="10" w:name="_Toc145002477"/>
      <w:r w:rsidRPr="00B13B1F">
        <w:rPr>
          <w:rFonts w:eastAsia="Times New Roman"/>
          <w:lang w:eastAsia="en-GB"/>
        </w:rPr>
        <w:lastRenderedPageBreak/>
        <w:t>Green Rooftop - An Arduino IoT Project</w:t>
      </w:r>
      <w:bookmarkEnd w:id="10"/>
    </w:p>
    <w:p w14:paraId="4E2D4DBC" w14:textId="6339BAFA" w:rsidR="00201D9E" w:rsidRDefault="00201D9E" w:rsidP="00716B3A"/>
    <w:p w14:paraId="15C6BE37" w14:textId="28C8A39F" w:rsidR="00B13B1F" w:rsidRPr="00124E73" w:rsidRDefault="00124E73" w:rsidP="00716B3A">
      <w:pPr>
        <w:rPr>
          <w:i/>
          <w:iCs/>
        </w:rPr>
      </w:pPr>
      <w:r w:rsidRPr="00124E73">
        <w:rPr>
          <w:i/>
          <w:iCs/>
        </w:rPr>
        <w:t>[Intro Image]</w:t>
      </w:r>
    </w:p>
    <w:p w14:paraId="1CD73A72" w14:textId="77777777" w:rsidR="00FA0E23" w:rsidRDefault="00FA0E23" w:rsidP="00716B3A"/>
    <w:p w14:paraId="2BECBAA7" w14:textId="02F18535" w:rsidR="00124E73" w:rsidRDefault="00124E73" w:rsidP="00716B3A">
      <w:r>
        <w:t>In this hands-on tutorial, you'll embark on a journey to</w:t>
      </w:r>
      <w:r w:rsidR="00397CAD">
        <w:t xml:space="preserve"> design and</w:t>
      </w:r>
      <w:r>
        <w:t xml:space="preserve"> create an intelligent rooftop garden system that can monitor environmental parameters such as temperature, humidity, moisture, and light. </w:t>
      </w:r>
      <w:r w:rsidR="00C62176">
        <w:t>We will create</w:t>
      </w:r>
      <w:r>
        <w:t xml:space="preserve"> a user-friendly interface featuring buttons</w:t>
      </w:r>
      <w:r w:rsidR="00C62176">
        <w:t>, LCD, and</w:t>
      </w:r>
      <w:r w:rsidR="00AE1ACC">
        <w:t xml:space="preserve"> a buzzer</w:t>
      </w:r>
      <w:r>
        <w:t xml:space="preserve"> for easy interaction</w:t>
      </w:r>
      <w:r w:rsidR="00AE1ACC">
        <w:t>. T</w:t>
      </w:r>
      <w:r>
        <w:t xml:space="preserve">his project offers an ideal learning experience for those </w:t>
      </w:r>
      <w:r w:rsidR="00180FFD">
        <w:t xml:space="preserve">looking to </w:t>
      </w:r>
      <w:r w:rsidR="00D148EF">
        <w:t>combine Arduino with an API, as we will also create a</w:t>
      </w:r>
      <w:r w:rsidR="00BC1704">
        <w:t xml:space="preserve"> </w:t>
      </w:r>
      <w:r w:rsidR="00C75521">
        <w:t xml:space="preserve">simple </w:t>
      </w:r>
      <w:proofErr w:type="spellStart"/>
      <w:r w:rsidR="00BC1704">
        <w:t>NodeJs</w:t>
      </w:r>
      <w:proofErr w:type="spellEnd"/>
      <w:r w:rsidR="00BC1704">
        <w:t xml:space="preserve"> server and a website</w:t>
      </w:r>
      <w:r>
        <w:t xml:space="preserve">. Let's </w:t>
      </w:r>
      <w:r w:rsidR="005975B0">
        <w:t>begin</w:t>
      </w:r>
      <w:r>
        <w:t xml:space="preserve"> this educational adventure </w:t>
      </w:r>
      <w:r w:rsidR="005975B0">
        <w:t xml:space="preserve">with </w:t>
      </w:r>
      <w:r>
        <w:t>a greener, more sustainable future</w:t>
      </w:r>
      <w:r w:rsidR="005975B0">
        <w:t xml:space="preserve"> in mind</w:t>
      </w:r>
      <w:r>
        <w:t>.</w:t>
      </w:r>
    </w:p>
    <w:p w14:paraId="2C1C2111" w14:textId="77777777" w:rsidR="00201D9E" w:rsidRDefault="00201D9E" w:rsidP="00716B3A"/>
    <w:p w14:paraId="4DABAAD9" w14:textId="32E7490B" w:rsidR="00660A64" w:rsidRPr="00660A64" w:rsidRDefault="00660A64" w:rsidP="00716B3A">
      <w:pPr>
        <w:rPr>
          <w:b/>
          <w:bCs/>
        </w:rPr>
      </w:pPr>
      <w:r w:rsidRPr="00660A64">
        <w:rPr>
          <w:b/>
          <w:bCs/>
        </w:rPr>
        <w:t>Green Rooftops and IoT</w:t>
      </w:r>
    </w:p>
    <w:p w14:paraId="16656DF8" w14:textId="77777777" w:rsidR="00660A64" w:rsidRDefault="00660A64" w:rsidP="00716B3A"/>
    <w:p w14:paraId="3F832864" w14:textId="354ED6A7" w:rsidR="00E12685" w:rsidRDefault="00E12685" w:rsidP="00716B3A">
      <w:pPr>
        <w:rPr>
          <w:lang w:val="en-US"/>
        </w:rPr>
      </w:pPr>
      <w:r w:rsidRPr="00FA09AC">
        <w:rPr>
          <w:lang w:val="en-US"/>
        </w:rPr>
        <w:t xml:space="preserve">IoT has the potential to play a significant role in helping to address environmental challenges. By leveraging IoT devices and technologies, it is possible to gather data about various environmental factors such as air and water quality, weather patterns, and biodiversity. This data can then inform and improve conservation efforts, </w:t>
      </w:r>
      <w:proofErr w:type="gramStart"/>
      <w:r w:rsidRPr="00FA09AC">
        <w:rPr>
          <w:lang w:val="en-US"/>
        </w:rPr>
        <w:t>monitor</w:t>
      </w:r>
      <w:proofErr w:type="gramEnd"/>
      <w:r w:rsidRPr="00FA09AC">
        <w:rPr>
          <w:lang w:val="en-US"/>
        </w:rPr>
        <w:t xml:space="preserve"> and mitigate pollution, and support sustainable agriculture and energy practices.</w:t>
      </w:r>
      <w:r>
        <w:rPr>
          <w:lang w:val="en-US"/>
        </w:rPr>
        <w:t xml:space="preserve"> </w:t>
      </w:r>
      <w:r w:rsidRPr="0038392C">
        <w:rPr>
          <w:lang w:val="en-US"/>
        </w:rPr>
        <w:t xml:space="preserve">Through the collection and analysis of real-time data, IoT can help </w:t>
      </w:r>
      <w:proofErr w:type="spellStart"/>
      <w:r w:rsidRPr="0038392C">
        <w:rPr>
          <w:lang w:val="en-US"/>
        </w:rPr>
        <w:t>optimise</w:t>
      </w:r>
      <w:proofErr w:type="spellEnd"/>
      <w:r w:rsidRPr="0038392C">
        <w:rPr>
          <w:lang w:val="en-US"/>
        </w:rPr>
        <w:t xml:space="preserve"> resource use, reduce waste and pollution, and support the transition to a more sustainable and circular economy</w:t>
      </w:r>
      <w:r w:rsidR="0038392C">
        <w:rPr>
          <w:lang w:val="en-US"/>
        </w:rPr>
        <w:t xml:space="preserve"> </w:t>
      </w:r>
      <w:r w:rsidR="0038392C" w:rsidRPr="0038392C">
        <w:rPr>
          <w:i/>
          <w:iCs/>
          <w:lang w:val="en-US"/>
        </w:rPr>
        <w:t>[Link: WEF]</w:t>
      </w:r>
    </w:p>
    <w:p w14:paraId="738B0F33" w14:textId="77777777" w:rsidR="00015281" w:rsidRDefault="00015281" w:rsidP="00716B3A"/>
    <w:p w14:paraId="356B450D" w14:textId="264B2CFF" w:rsidR="009C7155" w:rsidRDefault="00660A64" w:rsidP="00716B3A">
      <w:pPr>
        <w:rPr>
          <w:lang w:val="en-US"/>
        </w:rPr>
      </w:pPr>
      <w:r>
        <w:rPr>
          <w:lang w:val="en-US"/>
        </w:rPr>
        <w:t xml:space="preserve">One of the main benefits of our application is that we empower urban environment maintenance services to monitor and maintain their contractors' green roofs or terraces centrally. Monitoring may help better </w:t>
      </w:r>
      <w:proofErr w:type="spellStart"/>
      <w:r>
        <w:rPr>
          <w:lang w:val="en-US"/>
        </w:rPr>
        <w:t>organise</w:t>
      </w:r>
      <w:proofErr w:type="spellEnd"/>
      <w:r>
        <w:rPr>
          <w:lang w:val="en-US"/>
        </w:rPr>
        <w:t xml:space="preserve"> their workforce, predicting foreseeable </w:t>
      </w:r>
      <w:proofErr w:type="spellStart"/>
      <w:r>
        <w:rPr>
          <w:lang w:val="en-US"/>
        </w:rPr>
        <w:t>labour</w:t>
      </w:r>
      <w:proofErr w:type="spellEnd"/>
      <w:r>
        <w:rPr>
          <w:lang w:val="en-US"/>
        </w:rPr>
        <w:t xml:space="preserve"> and material requirements, and combined with meteorological data, can fine-tune the whole operation of environmental businesses.</w:t>
      </w:r>
    </w:p>
    <w:p w14:paraId="012BBAD3" w14:textId="77777777" w:rsidR="00660A64" w:rsidRDefault="00660A64" w:rsidP="00716B3A"/>
    <w:p w14:paraId="43362C08" w14:textId="7F0318F9" w:rsidR="00660A64" w:rsidRPr="00660A64" w:rsidRDefault="00660A64" w:rsidP="00716B3A">
      <w:pPr>
        <w:rPr>
          <w:i/>
          <w:iCs/>
        </w:rPr>
      </w:pPr>
      <w:r w:rsidRPr="00660A64">
        <w:rPr>
          <w:i/>
          <w:iCs/>
        </w:rPr>
        <w:t>[Concept Image]</w:t>
      </w:r>
    </w:p>
    <w:p w14:paraId="739C91A6" w14:textId="77777777" w:rsidR="008F4822" w:rsidRDefault="008F4822" w:rsidP="00716B3A"/>
    <w:p w14:paraId="23CE5A84" w14:textId="3AD3A760" w:rsidR="00913F50" w:rsidRDefault="00692718" w:rsidP="00716B3A">
      <w:pPr>
        <w:rPr>
          <w:b/>
          <w:bCs/>
        </w:rPr>
      </w:pPr>
      <w:r>
        <w:rPr>
          <w:b/>
          <w:bCs/>
        </w:rPr>
        <w:t>Microcontroller Selection</w:t>
      </w:r>
    </w:p>
    <w:p w14:paraId="09AAB1F3" w14:textId="77777777" w:rsidR="00692718" w:rsidRDefault="00692718" w:rsidP="00716B3A">
      <w:pPr>
        <w:rPr>
          <w:b/>
          <w:bCs/>
        </w:rPr>
      </w:pPr>
    </w:p>
    <w:p w14:paraId="2DC537B9" w14:textId="77777777" w:rsidR="00D97AF4" w:rsidRDefault="00D97AF4" w:rsidP="00716B3A">
      <w:pPr>
        <w:rPr>
          <w:lang w:val="en-US"/>
        </w:rPr>
      </w:pPr>
      <w:r w:rsidRPr="00693EE4">
        <w:rPr>
          <w:lang w:val="en-US"/>
        </w:rPr>
        <w:t>Although reading analog</w:t>
      </w:r>
      <w:r>
        <w:rPr>
          <w:lang w:val="en-US"/>
        </w:rPr>
        <w:t>ue</w:t>
      </w:r>
      <w:r w:rsidRPr="00693EE4">
        <w:rPr>
          <w:lang w:val="en-US"/>
        </w:rPr>
        <w:t xml:space="preserve"> and digital sensors can be done with a basic Arduino Uno, it may not be suitable for this project because most basic microcontroller devices do not have a built-in </w:t>
      </w:r>
      <w:proofErr w:type="spellStart"/>
      <w:r w:rsidRPr="00693EE4">
        <w:rPr>
          <w:lang w:val="en-US"/>
        </w:rPr>
        <w:t>WiFi</w:t>
      </w:r>
      <w:proofErr w:type="spellEnd"/>
      <w:r w:rsidRPr="00693EE4">
        <w:rPr>
          <w:lang w:val="en-US"/>
        </w:rPr>
        <w:t xml:space="preserve"> module. Even if </w:t>
      </w:r>
      <w:proofErr w:type="spellStart"/>
      <w:r w:rsidRPr="00693EE4">
        <w:rPr>
          <w:lang w:val="en-US"/>
        </w:rPr>
        <w:t>WiFi</w:t>
      </w:r>
      <w:proofErr w:type="spellEnd"/>
      <w:r w:rsidRPr="00693EE4">
        <w:rPr>
          <w:lang w:val="en-US"/>
        </w:rPr>
        <w:t xml:space="preserve"> modules can be purchased separately, </w:t>
      </w:r>
      <w:r>
        <w:rPr>
          <w:lang w:val="en-US"/>
        </w:rPr>
        <w:t xml:space="preserve">built-in </w:t>
      </w:r>
      <w:proofErr w:type="spellStart"/>
      <w:r>
        <w:rPr>
          <w:lang w:val="en-US"/>
        </w:rPr>
        <w:t>WiFi</w:t>
      </w:r>
      <w:proofErr w:type="spellEnd"/>
      <w:r>
        <w:rPr>
          <w:lang w:val="en-US"/>
        </w:rPr>
        <w:t xml:space="preserve"> connectivity is one of the most significant factors in our microcontroller selection. It reduces complexity and frees up physical space, which may be a deal breaker, considering the number of input and output components we use.</w:t>
      </w:r>
    </w:p>
    <w:p w14:paraId="01F76FEE" w14:textId="77777777" w:rsidR="00D97AF4" w:rsidRDefault="00D97AF4" w:rsidP="00716B3A">
      <w:pPr>
        <w:rPr>
          <w:lang w:val="en-US"/>
        </w:rPr>
      </w:pPr>
    </w:p>
    <w:p w14:paraId="0D855BF1" w14:textId="0C8DA806" w:rsidR="006868DA" w:rsidRDefault="00D97AF4" w:rsidP="00716B3A">
      <w:pPr>
        <w:rPr>
          <w:lang w:val="en-US"/>
        </w:rPr>
      </w:pPr>
      <w:r>
        <w:rPr>
          <w:lang w:val="en-US"/>
        </w:rPr>
        <w:t xml:space="preserve">Several microcontroller options are available with built-in </w:t>
      </w:r>
      <w:proofErr w:type="spellStart"/>
      <w:r>
        <w:rPr>
          <w:lang w:val="en-US"/>
        </w:rPr>
        <w:t>WiFi</w:t>
      </w:r>
      <w:proofErr w:type="spellEnd"/>
      <w:r>
        <w:rPr>
          <w:lang w:val="en-US"/>
        </w:rPr>
        <w:t xml:space="preserve"> capabilities, like the </w:t>
      </w:r>
      <w:proofErr w:type="gramStart"/>
      <w:r>
        <w:rPr>
          <w:lang w:val="en-US"/>
        </w:rPr>
        <w:t>Arduino  MKR</w:t>
      </w:r>
      <w:proofErr w:type="gramEnd"/>
      <w:r>
        <w:rPr>
          <w:lang w:val="en-US"/>
        </w:rPr>
        <w:t xml:space="preserve"> WiFi-1000 and </w:t>
      </w:r>
      <w:proofErr w:type="spellStart"/>
      <w:r>
        <w:rPr>
          <w:lang w:val="en-US"/>
        </w:rPr>
        <w:t>WiFi</w:t>
      </w:r>
      <w:proofErr w:type="spellEnd"/>
      <w:r>
        <w:rPr>
          <w:lang w:val="en-US"/>
        </w:rPr>
        <w:t xml:space="preserve"> Rev-2, </w:t>
      </w:r>
      <w:proofErr w:type="spellStart"/>
      <w:r>
        <w:rPr>
          <w:lang w:val="en-US"/>
        </w:rPr>
        <w:t>Ublox</w:t>
      </w:r>
      <w:proofErr w:type="spellEnd"/>
      <w:r>
        <w:rPr>
          <w:lang w:val="en-US"/>
        </w:rPr>
        <w:t xml:space="preserve"> Nina-W10 and W13 modules or the ESP8266 and ESP32. However, the Arduino-based boards will enjoy preference over other options because of extensive Arduino documentation and support. For example, the Arduino Rev-2 is an ideal choice as it has a header pinout that supports jumper cables. And because we might need to experiment extensively to make every component work according to specs, header pinouts make circuit design and tests comfortable.</w:t>
      </w:r>
    </w:p>
    <w:p w14:paraId="3045C6B5" w14:textId="77777777" w:rsidR="00D97AF4" w:rsidRDefault="00D97AF4" w:rsidP="00716B3A">
      <w:pPr>
        <w:rPr>
          <w:lang w:val="en-US"/>
        </w:rPr>
      </w:pPr>
    </w:p>
    <w:p w14:paraId="07039888" w14:textId="0B5339BA" w:rsidR="00D97AF4" w:rsidRPr="00D97AF4" w:rsidRDefault="00D97AF4" w:rsidP="00716B3A">
      <w:pPr>
        <w:rPr>
          <w:b/>
          <w:bCs/>
          <w:i/>
          <w:iCs/>
        </w:rPr>
      </w:pPr>
      <w:r w:rsidRPr="00D97AF4">
        <w:rPr>
          <w:i/>
          <w:iCs/>
          <w:lang w:val="en-US"/>
        </w:rPr>
        <w:t>[Microcontroller Image]</w:t>
      </w:r>
    </w:p>
    <w:p w14:paraId="31CD1D0D" w14:textId="18E1EFC1" w:rsidR="006868DA" w:rsidRDefault="004D11C2" w:rsidP="00716B3A">
      <w:pPr>
        <w:rPr>
          <w:b/>
          <w:bCs/>
        </w:rPr>
      </w:pPr>
      <w:r>
        <w:rPr>
          <w:b/>
          <w:bCs/>
        </w:rPr>
        <w:lastRenderedPageBreak/>
        <w:t>Inputs</w:t>
      </w:r>
    </w:p>
    <w:p w14:paraId="50C7A49A" w14:textId="77777777" w:rsidR="004D11C2" w:rsidRDefault="004D11C2" w:rsidP="00716B3A">
      <w:pPr>
        <w:rPr>
          <w:b/>
          <w:bCs/>
        </w:rPr>
      </w:pPr>
    </w:p>
    <w:p w14:paraId="31CC5B3B" w14:textId="288E0E4D" w:rsidR="00190752" w:rsidRPr="002861D6" w:rsidRDefault="00190752" w:rsidP="00716B3A">
      <w:r w:rsidRPr="002861D6">
        <w:rPr>
          <w:lang w:val="en-US"/>
        </w:rPr>
        <w:t xml:space="preserve">Grove Soil Moisture Sensor </w:t>
      </w:r>
      <w:r w:rsidRPr="002861D6">
        <w:t>(</w:t>
      </w:r>
      <w:r w:rsidRPr="002861D6">
        <w:rPr>
          <w:lang w:eastAsia="en-GB"/>
        </w:rPr>
        <w:t>SKU-101020008</w:t>
      </w:r>
      <w:r w:rsidRPr="002861D6">
        <w:t>)</w:t>
      </w:r>
      <w:r w:rsidRPr="002861D6">
        <w:rPr>
          <w:lang w:val="en-US"/>
        </w:rPr>
        <w:t xml:space="preserve"> is a capacitive sensor that evaluates the soil moisture level by </w:t>
      </w:r>
      <w:r w:rsidRPr="002861D6">
        <w:t>measuring resistance. It "</w:t>
      </w:r>
      <w:r w:rsidRPr="002861D6">
        <w:rPr>
          <w:i/>
          <w:iCs/>
        </w:rPr>
        <w:t>consists of two probes that allow the current to pass through the soil and then obtain resistance values to measure soil moisture content</w:t>
      </w:r>
      <w:r w:rsidRPr="002861D6">
        <w:t xml:space="preserve">" </w:t>
      </w:r>
      <w:r w:rsidRPr="002861D6">
        <w:rPr>
          <w:i/>
          <w:iCs/>
        </w:rPr>
        <w:t xml:space="preserve">[Link: </w:t>
      </w:r>
      <w:proofErr w:type="spellStart"/>
      <w:r w:rsidRPr="002861D6">
        <w:rPr>
          <w:i/>
          <w:iCs/>
        </w:rPr>
        <w:t>Seeed</w:t>
      </w:r>
      <w:proofErr w:type="spellEnd"/>
      <w:r w:rsidRPr="002861D6">
        <w:rPr>
          <w:i/>
          <w:iCs/>
        </w:rPr>
        <w:t>]</w:t>
      </w:r>
      <w:r w:rsidRPr="002861D6">
        <w:t xml:space="preserve">. However, it is essential to notice that the values read by these sensors are not proportional to the full range of analogue inputs (0-1023) as the output of the component voltage is limited to 1-3V. </w:t>
      </w:r>
    </w:p>
    <w:p w14:paraId="79E3660F" w14:textId="77777777" w:rsidR="004D11C2" w:rsidRDefault="004D11C2" w:rsidP="00716B3A"/>
    <w:p w14:paraId="2B3D1B3E" w14:textId="3E2DED5C" w:rsidR="009E6727" w:rsidRPr="009E6727" w:rsidRDefault="009E6727" w:rsidP="00716B3A">
      <w:pPr>
        <w:rPr>
          <w:i/>
          <w:iCs/>
        </w:rPr>
      </w:pPr>
      <w:r w:rsidRPr="009E6727">
        <w:rPr>
          <w:i/>
          <w:iCs/>
        </w:rPr>
        <w:t>[Moisture Sensor Image]</w:t>
      </w:r>
    </w:p>
    <w:p w14:paraId="6DE8F0AB" w14:textId="77777777" w:rsidR="009E6727" w:rsidRDefault="009E6727" w:rsidP="00716B3A"/>
    <w:p w14:paraId="73C1F63C" w14:textId="42724FCD" w:rsidR="009E6727" w:rsidRPr="002861D6" w:rsidRDefault="00630061" w:rsidP="00716B3A">
      <w:r w:rsidRPr="002861D6">
        <w:rPr>
          <w:lang w:val="en-US"/>
        </w:rPr>
        <w:t>Grove Light Sensor is an analogue module that reads light levels with high accuracy, using a highly sensitive photo-triode.</w:t>
      </w:r>
    </w:p>
    <w:p w14:paraId="5486E19B" w14:textId="77777777" w:rsidR="009E6727" w:rsidRDefault="009E6727" w:rsidP="00716B3A"/>
    <w:p w14:paraId="32CD6071" w14:textId="07C7E029" w:rsidR="0037433E" w:rsidRPr="0037433E" w:rsidRDefault="0037433E" w:rsidP="00716B3A">
      <w:pPr>
        <w:rPr>
          <w:i/>
          <w:iCs/>
        </w:rPr>
      </w:pPr>
      <w:r w:rsidRPr="0037433E">
        <w:rPr>
          <w:i/>
          <w:iCs/>
        </w:rPr>
        <w:t>[Light Sensor Image]</w:t>
      </w:r>
    </w:p>
    <w:p w14:paraId="1861A191" w14:textId="77777777" w:rsidR="0037433E" w:rsidRDefault="0037433E" w:rsidP="00716B3A"/>
    <w:p w14:paraId="1F00919F" w14:textId="37A73B80" w:rsidR="0037433E" w:rsidRPr="002861D6" w:rsidRDefault="0037433E" w:rsidP="00716B3A">
      <w:r w:rsidRPr="002861D6">
        <w:rPr>
          <w:lang w:val="en-US"/>
        </w:rPr>
        <w:t xml:space="preserve">Grove Humidity and Temperature Sensor Pro </w:t>
      </w:r>
      <w:r w:rsidRPr="002861D6">
        <w:t>can simultaneously measure the temperature and humidity of the surrounding environment. It is a digital sensor that utilises a single-wire communication protocol and is designed to be highly compatible. The sensor is based on the DHT-22 sensor, a high-performance, reliable sensor for measuring temperature and humidity. The sensor has a temperature measurement range of -40-80°C and 0-99% for humidity. Additionally, DHT-22 has a high accuracy of ±2°C for temperature and ±0.5% for humidity.</w:t>
      </w:r>
    </w:p>
    <w:p w14:paraId="07080092" w14:textId="77777777" w:rsidR="0037433E" w:rsidRDefault="0037433E" w:rsidP="00716B3A"/>
    <w:p w14:paraId="0560A418" w14:textId="65D14E9D" w:rsidR="0037433E" w:rsidRPr="0071365B" w:rsidRDefault="002861D6" w:rsidP="00716B3A">
      <w:pPr>
        <w:rPr>
          <w:i/>
          <w:iCs/>
        </w:rPr>
      </w:pPr>
      <w:r w:rsidRPr="0071365B">
        <w:rPr>
          <w:i/>
          <w:iCs/>
        </w:rPr>
        <w:t>[</w:t>
      </w:r>
      <w:r w:rsidR="007C3273" w:rsidRPr="0071365B">
        <w:rPr>
          <w:i/>
          <w:iCs/>
        </w:rPr>
        <w:t>DHT Image</w:t>
      </w:r>
      <w:r w:rsidRPr="0071365B">
        <w:rPr>
          <w:i/>
          <w:iCs/>
        </w:rPr>
        <w:t>]</w:t>
      </w:r>
    </w:p>
    <w:p w14:paraId="0BAD91B8" w14:textId="77777777" w:rsidR="007C3273" w:rsidRDefault="007C3273" w:rsidP="00716B3A"/>
    <w:p w14:paraId="6F8F782F" w14:textId="706A976F" w:rsidR="007C3273" w:rsidRDefault="0071365B" w:rsidP="00716B3A">
      <w:r w:rsidRPr="0071365B">
        <w:rPr>
          <w:lang w:val="en-US"/>
        </w:rPr>
        <w:t xml:space="preserve">Gravity Photoelectric Water/Liquid Level Sensor: Most liquid-level sensors must be submerged into the liquid to </w:t>
      </w:r>
      <w:r>
        <w:rPr>
          <w:lang w:val="en-US"/>
        </w:rPr>
        <w:t>work, unlike Gravity, as it operates on optical principles and lacks mechanical parts that need calibration or maintenance. As a result, it is well suited to applications with an exposal of high pressures or volatile temperatures and can be fitted in several ways.</w:t>
      </w:r>
    </w:p>
    <w:p w14:paraId="76A981EF" w14:textId="77777777" w:rsidR="002861D6" w:rsidRDefault="002861D6" w:rsidP="00716B3A"/>
    <w:p w14:paraId="5D8A6388" w14:textId="635389A9" w:rsidR="0071365B" w:rsidRPr="004F4905" w:rsidRDefault="0071365B" w:rsidP="00716B3A">
      <w:pPr>
        <w:rPr>
          <w:i/>
          <w:iCs/>
        </w:rPr>
      </w:pPr>
      <w:r w:rsidRPr="004F4905">
        <w:rPr>
          <w:i/>
          <w:iCs/>
        </w:rPr>
        <w:t>[</w:t>
      </w:r>
      <w:r w:rsidR="004F4905" w:rsidRPr="004F4905">
        <w:rPr>
          <w:i/>
          <w:iCs/>
        </w:rPr>
        <w:t>Liquid Level Sensor Image</w:t>
      </w:r>
      <w:r w:rsidRPr="004F4905">
        <w:rPr>
          <w:i/>
          <w:iCs/>
        </w:rPr>
        <w:t>]</w:t>
      </w:r>
    </w:p>
    <w:p w14:paraId="61B74961" w14:textId="77777777" w:rsidR="0071365B" w:rsidRDefault="0071365B" w:rsidP="00716B3A"/>
    <w:p w14:paraId="22F135EE" w14:textId="04A0C297" w:rsidR="009A0C4B" w:rsidRDefault="009A0C4B" w:rsidP="00716B3A">
      <w:r>
        <w:rPr>
          <w:lang w:val="en-US"/>
        </w:rPr>
        <w:t>Lastly, three momentary tactile switches will be used for the device user inputs. The left and right buttons will step between menu options, and the select button will either activate a menu option or enter a submenu.</w:t>
      </w:r>
    </w:p>
    <w:p w14:paraId="02B6D577" w14:textId="77777777" w:rsidR="004F4905" w:rsidRDefault="004F4905" w:rsidP="00716B3A"/>
    <w:p w14:paraId="095B1123" w14:textId="2D719FDA" w:rsidR="00EF466C" w:rsidRDefault="001D26C5" w:rsidP="00716B3A">
      <w:pPr>
        <w:rPr>
          <w:i/>
          <w:iCs/>
        </w:rPr>
      </w:pPr>
      <w:r w:rsidRPr="001D26C5">
        <w:rPr>
          <w:i/>
          <w:iCs/>
        </w:rPr>
        <w:t>[User IO Image]</w:t>
      </w:r>
    </w:p>
    <w:p w14:paraId="68F4EC3B" w14:textId="77777777" w:rsidR="001D26C5" w:rsidRDefault="001D26C5" w:rsidP="00716B3A">
      <w:pPr>
        <w:rPr>
          <w:i/>
          <w:iCs/>
        </w:rPr>
      </w:pPr>
    </w:p>
    <w:p w14:paraId="3FEFCA10" w14:textId="39734FF5" w:rsidR="001D26C5" w:rsidRPr="003D11C8" w:rsidRDefault="003D11C8" w:rsidP="00716B3A">
      <w:pPr>
        <w:rPr>
          <w:b/>
          <w:bCs/>
        </w:rPr>
      </w:pPr>
      <w:r w:rsidRPr="003D11C8">
        <w:rPr>
          <w:b/>
          <w:bCs/>
        </w:rPr>
        <w:t>Outputs</w:t>
      </w:r>
    </w:p>
    <w:p w14:paraId="06EE95AF" w14:textId="77777777" w:rsidR="003D11C8" w:rsidRDefault="003D11C8" w:rsidP="00716B3A"/>
    <w:p w14:paraId="02809A32" w14:textId="199194C2" w:rsidR="003D11C8" w:rsidRDefault="00B8292F" w:rsidP="00716B3A">
      <w:pPr>
        <w:rPr>
          <w:lang w:val="en-US"/>
        </w:rPr>
      </w:pPr>
      <w:r w:rsidRPr="00B8292F">
        <w:rPr>
          <w:lang w:val="en-US"/>
        </w:rPr>
        <w:t xml:space="preserve">LED: Two Light Emitting Diodes will be used, one indicating a successful </w:t>
      </w:r>
      <w:proofErr w:type="spellStart"/>
      <w:r w:rsidRPr="00B8292F">
        <w:rPr>
          <w:lang w:val="en-US"/>
        </w:rPr>
        <w:t>WiFi</w:t>
      </w:r>
      <w:proofErr w:type="spellEnd"/>
      <w:r w:rsidRPr="00B8292F">
        <w:rPr>
          <w:lang w:val="en-US"/>
        </w:rPr>
        <w:t xml:space="preserve"> connection and one when the device communicates with the server; as a good practice, resistors will be connected to the anode to extend the LEDs' lifetime.</w:t>
      </w:r>
    </w:p>
    <w:p w14:paraId="5E36BAF0" w14:textId="74F7DEFB" w:rsidR="00B8292F" w:rsidRDefault="00B8292F" w:rsidP="00716B3A">
      <w:pPr>
        <w:rPr>
          <w:i/>
          <w:iCs/>
          <w:lang w:val="en-US"/>
        </w:rPr>
      </w:pPr>
      <w:r w:rsidRPr="00B8292F">
        <w:rPr>
          <w:i/>
          <w:iCs/>
          <w:lang w:val="en-US"/>
        </w:rPr>
        <w:lastRenderedPageBreak/>
        <w:t>[LED Image]</w:t>
      </w:r>
    </w:p>
    <w:p w14:paraId="76056D82" w14:textId="77777777" w:rsidR="00B8292F" w:rsidRDefault="00B8292F" w:rsidP="00716B3A">
      <w:pPr>
        <w:rPr>
          <w:lang w:val="en-US"/>
        </w:rPr>
      </w:pPr>
    </w:p>
    <w:p w14:paraId="5047D132" w14:textId="0B96F366" w:rsidR="00B8292F" w:rsidRPr="00C04618" w:rsidRDefault="00C04618" w:rsidP="00716B3A">
      <w:pPr>
        <w:rPr>
          <w:lang w:val="en-US"/>
        </w:rPr>
      </w:pPr>
      <w:r w:rsidRPr="00C04618">
        <w:rPr>
          <w:lang w:val="en-US"/>
        </w:rPr>
        <w:t>LCD Display (HD-44780): This Liquid Crystal Display is a fundamental part of many Arduino sets, as these are relatively easy to integrate into any project. The display has two rows, each with 16 characters of display space. In addition, the backlight of the component can be set through its V0 pin, which will come in handy for adjusting the display's contrast through an analogue pin.</w:t>
      </w:r>
    </w:p>
    <w:p w14:paraId="479C8999" w14:textId="77777777" w:rsidR="00B8292F" w:rsidRDefault="00B8292F" w:rsidP="00716B3A">
      <w:pPr>
        <w:rPr>
          <w:lang w:val="en-US"/>
        </w:rPr>
      </w:pPr>
    </w:p>
    <w:p w14:paraId="3558FC16" w14:textId="6AF25284" w:rsidR="007C276E" w:rsidRPr="007C276E" w:rsidRDefault="007C276E" w:rsidP="00716B3A">
      <w:pPr>
        <w:rPr>
          <w:i/>
          <w:iCs/>
          <w:lang w:val="en-US"/>
        </w:rPr>
      </w:pPr>
      <w:r w:rsidRPr="007C276E">
        <w:rPr>
          <w:i/>
          <w:iCs/>
          <w:lang w:val="en-US"/>
        </w:rPr>
        <w:t>[LCD Image]</w:t>
      </w:r>
    </w:p>
    <w:p w14:paraId="523B919E" w14:textId="77777777" w:rsidR="00B8292F" w:rsidRDefault="00B8292F" w:rsidP="00716B3A"/>
    <w:p w14:paraId="5BFA0E02" w14:textId="3A3A4940" w:rsidR="007C276E" w:rsidRDefault="00FD3F86" w:rsidP="00716B3A">
      <w:pPr>
        <w:rPr>
          <w:lang w:val="en-US"/>
        </w:rPr>
      </w:pPr>
      <w:r>
        <w:rPr>
          <w:lang w:val="en-US"/>
        </w:rPr>
        <w:t xml:space="preserve">Buzzers are great economical ways to extend our user interface, providing additional feedback about actions for our customers. The only complexity of applying audio feedback is to make it optional, as no UI should be delivered with compulsory audio functionality. The Piezo buzzer is a multi-tone audio </w:t>
      </w:r>
      <w:proofErr w:type="spellStart"/>
      <w:r>
        <w:rPr>
          <w:lang w:val="en-US"/>
        </w:rPr>
        <w:t>signalling</w:t>
      </w:r>
      <w:proofErr w:type="spellEnd"/>
      <w:r>
        <w:rPr>
          <w:lang w:val="en-US"/>
        </w:rPr>
        <w:t xml:space="preserve"> device that vibrates piezoelectric crystals to produce audio output.</w:t>
      </w:r>
    </w:p>
    <w:p w14:paraId="5C7DD27A" w14:textId="77777777" w:rsidR="00FD3F86" w:rsidRDefault="00FD3F86" w:rsidP="00716B3A">
      <w:pPr>
        <w:rPr>
          <w:lang w:val="en-US"/>
        </w:rPr>
      </w:pPr>
    </w:p>
    <w:p w14:paraId="77575453" w14:textId="27DC840D" w:rsidR="00FD3F86" w:rsidRPr="00FD3F86" w:rsidRDefault="00FD3F86" w:rsidP="00716B3A">
      <w:pPr>
        <w:rPr>
          <w:i/>
          <w:iCs/>
        </w:rPr>
      </w:pPr>
      <w:r w:rsidRPr="00FD3F86">
        <w:rPr>
          <w:i/>
          <w:iCs/>
          <w:lang w:val="en-US"/>
        </w:rPr>
        <w:t>[Buzzer Image]</w:t>
      </w:r>
    </w:p>
    <w:p w14:paraId="29074F0A" w14:textId="77777777" w:rsidR="007C276E" w:rsidRDefault="007C276E" w:rsidP="00716B3A"/>
    <w:p w14:paraId="3711A99B" w14:textId="4DA280D9" w:rsidR="00FD3F86" w:rsidRPr="00351AC2" w:rsidRDefault="00351AC2" w:rsidP="00716B3A">
      <w:pPr>
        <w:rPr>
          <w:b/>
          <w:bCs/>
        </w:rPr>
      </w:pPr>
      <w:r w:rsidRPr="00351AC2">
        <w:rPr>
          <w:b/>
          <w:bCs/>
        </w:rPr>
        <w:t>Protocols</w:t>
      </w:r>
    </w:p>
    <w:p w14:paraId="61F75481" w14:textId="77777777" w:rsidR="007C276E" w:rsidRDefault="007C276E" w:rsidP="00716B3A"/>
    <w:p w14:paraId="55FD6B1C" w14:textId="77777777" w:rsidR="00383300" w:rsidRDefault="00383300" w:rsidP="00716B3A">
      <w:pPr>
        <w:rPr>
          <w:lang w:val="en-US"/>
        </w:rPr>
      </w:pPr>
      <w:r>
        <w:rPr>
          <w:lang w:val="en-US"/>
        </w:rPr>
        <w:t xml:space="preserve">We will use </w:t>
      </w:r>
      <w:proofErr w:type="spellStart"/>
      <w:r>
        <w:rPr>
          <w:lang w:val="en-US"/>
        </w:rPr>
        <w:t>WiFi</w:t>
      </w:r>
      <w:proofErr w:type="spellEnd"/>
      <w:r>
        <w:rPr>
          <w:lang w:val="en-US"/>
        </w:rPr>
        <w:t xml:space="preserve"> to connect our devices to the network, as it may cover sufficient area (using 2.5GHz may reach about 50 meters). Alternatively, GSM cellular connection may be used for longer distances, which is not essential for our prototype implementation. We will use HTTPS for secure communication with our backend server, and our RESTful NodeJS API will listen to the HTTP requests. In exchange, every request will return a response in JSON (JavaScript Object Notation), including errors. The benefits of using JSON over plain text requests are that it is well structured, ready to use after parsing, and </w:t>
      </w:r>
      <w:proofErr w:type="gramStart"/>
      <w:r>
        <w:rPr>
          <w:lang w:val="en-US"/>
        </w:rPr>
        <w:t>platform-independent</w:t>
      </w:r>
      <w:proofErr w:type="gramEnd"/>
      <w:r>
        <w:rPr>
          <w:lang w:val="en-US"/>
        </w:rPr>
        <w:t xml:space="preserve">. Additionally, Restful APIs offer a </w:t>
      </w:r>
      <w:proofErr w:type="spellStart"/>
      <w:r>
        <w:rPr>
          <w:lang w:val="en-US"/>
        </w:rPr>
        <w:t>standardised</w:t>
      </w:r>
      <w:proofErr w:type="spellEnd"/>
      <w:r>
        <w:rPr>
          <w:lang w:val="en-US"/>
        </w:rPr>
        <w:t xml:space="preserve"> way of communicating with our server using simple HTML verbs (methods).</w:t>
      </w:r>
    </w:p>
    <w:p w14:paraId="7602EE9B" w14:textId="77777777" w:rsidR="00383300" w:rsidRDefault="00383300" w:rsidP="00716B3A">
      <w:pPr>
        <w:rPr>
          <w:lang w:val="en-US"/>
        </w:rPr>
      </w:pPr>
    </w:p>
    <w:p w14:paraId="69889D8D" w14:textId="77777777" w:rsidR="00383300" w:rsidRDefault="00383300" w:rsidP="00716B3A">
      <w:pPr>
        <w:rPr>
          <w:lang w:val="en-US"/>
        </w:rPr>
      </w:pPr>
      <w:r>
        <w:rPr>
          <w:lang w:val="en-US"/>
        </w:rPr>
        <w:t xml:space="preserve">Our server </w:t>
      </w:r>
      <w:proofErr w:type="gramStart"/>
      <w:r>
        <w:rPr>
          <w:lang w:val="en-US"/>
        </w:rPr>
        <w:t>has to</w:t>
      </w:r>
      <w:proofErr w:type="gramEnd"/>
      <w:r>
        <w:rPr>
          <w:lang w:val="en-US"/>
        </w:rPr>
        <w:t xml:space="preserve"> be able to send notification emails to our clients, so we will use SMTP to send our emails using </w:t>
      </w:r>
      <w:proofErr w:type="spellStart"/>
      <w:r>
        <w:rPr>
          <w:lang w:val="en-US"/>
        </w:rPr>
        <w:t>NodeMailer</w:t>
      </w:r>
      <w:proofErr w:type="spellEnd"/>
      <w:r>
        <w:rPr>
          <w:lang w:val="en-US"/>
        </w:rPr>
        <w:t xml:space="preserve"> (naturally, our client will use POP3 to retrieve our emails). Lastly, internal Arduino components may use protocols abstracted by libraries, like DHT22 uses I2C communication.</w:t>
      </w:r>
    </w:p>
    <w:p w14:paraId="22B7E927" w14:textId="77777777" w:rsidR="00351AC2" w:rsidRDefault="00351AC2" w:rsidP="00716B3A"/>
    <w:p w14:paraId="12A13399" w14:textId="0649ED00" w:rsidR="00351AC2" w:rsidRPr="008E6E74" w:rsidRDefault="008E6E74" w:rsidP="00716B3A">
      <w:pPr>
        <w:rPr>
          <w:i/>
          <w:iCs/>
        </w:rPr>
      </w:pPr>
      <w:r w:rsidRPr="008E6E74">
        <w:rPr>
          <w:i/>
          <w:iCs/>
        </w:rPr>
        <w:t>[Protocols Image]</w:t>
      </w:r>
    </w:p>
    <w:p w14:paraId="42445E08" w14:textId="77777777" w:rsidR="00351AC2" w:rsidRDefault="00351AC2" w:rsidP="00716B3A"/>
    <w:p w14:paraId="2A7CFD09" w14:textId="00E55D38" w:rsidR="008E6E74" w:rsidRPr="008E6E74" w:rsidRDefault="008E6E74" w:rsidP="00716B3A">
      <w:pPr>
        <w:rPr>
          <w:b/>
          <w:bCs/>
        </w:rPr>
      </w:pPr>
      <w:r w:rsidRPr="008E6E74">
        <w:rPr>
          <w:b/>
          <w:bCs/>
        </w:rPr>
        <w:t>Design</w:t>
      </w:r>
    </w:p>
    <w:p w14:paraId="6C70011D" w14:textId="77777777" w:rsidR="008E6E74" w:rsidRDefault="008E6E74" w:rsidP="00716B3A"/>
    <w:p w14:paraId="5EEC2CD3" w14:textId="77777777" w:rsidR="002329BC" w:rsidRDefault="000E3B94" w:rsidP="00716B3A">
      <w:pPr>
        <w:rPr>
          <w:lang w:val="en-US"/>
        </w:rPr>
      </w:pPr>
      <w:r>
        <w:rPr>
          <w:lang w:val="en-US"/>
        </w:rPr>
        <w:t>In our scenario, the design must be approached from multiple angles, as the project incorporates the IoT device's physical arrangement, communication to the server, and a software platform.</w:t>
      </w:r>
      <w:r w:rsidR="002329BC">
        <w:rPr>
          <w:lang w:val="en-US"/>
        </w:rPr>
        <w:t xml:space="preserve"> Our main goal is for users to read specific device values in person or online and for the service team to monitor device activity through the application to make decisions about maintenance.</w:t>
      </w:r>
    </w:p>
    <w:p w14:paraId="021DF186" w14:textId="258079E3" w:rsidR="008E6E74" w:rsidRDefault="008E6E74" w:rsidP="00716B3A">
      <w:pPr>
        <w:rPr>
          <w:lang w:val="en-US"/>
        </w:rPr>
      </w:pPr>
    </w:p>
    <w:p w14:paraId="6D8D2143" w14:textId="77777777" w:rsidR="00A07C6A" w:rsidRDefault="00A07C6A" w:rsidP="00716B3A">
      <w:pPr>
        <w:rPr>
          <w:lang w:val="en-US"/>
        </w:rPr>
      </w:pPr>
    </w:p>
    <w:p w14:paraId="41AC9D43" w14:textId="29525B50" w:rsidR="00A07C6A" w:rsidRPr="00002820" w:rsidRDefault="00A07C6A" w:rsidP="00716B3A">
      <w:pPr>
        <w:rPr>
          <w:i/>
          <w:iCs/>
        </w:rPr>
      </w:pPr>
      <w:r w:rsidRPr="00002820">
        <w:rPr>
          <w:i/>
          <w:iCs/>
          <w:lang w:val="en-US"/>
        </w:rPr>
        <w:lastRenderedPageBreak/>
        <w:t>[</w:t>
      </w:r>
      <w:r w:rsidR="00002820" w:rsidRPr="00002820">
        <w:rPr>
          <w:i/>
          <w:iCs/>
          <w:lang w:val="en-US"/>
        </w:rPr>
        <w:t>Use Case Diagram</w:t>
      </w:r>
      <w:r w:rsidRPr="00002820">
        <w:rPr>
          <w:i/>
          <w:iCs/>
          <w:lang w:val="en-US"/>
        </w:rPr>
        <w:t>]</w:t>
      </w:r>
    </w:p>
    <w:p w14:paraId="670971FB" w14:textId="77777777" w:rsidR="008E6E74" w:rsidRDefault="008E6E74" w:rsidP="00716B3A"/>
    <w:p w14:paraId="396C4138" w14:textId="090EE1A1" w:rsidR="0021716C" w:rsidRDefault="0021716C" w:rsidP="00716B3A">
      <w:r>
        <w:t>The prototype will not include login procedures as we have one device; however, in the commercial product, we must ensure that users can access only their data while the maintenance team can read all devices' information.</w:t>
      </w:r>
    </w:p>
    <w:p w14:paraId="5B689A60" w14:textId="77777777" w:rsidR="00B11006" w:rsidRDefault="00B11006" w:rsidP="00716B3A">
      <w:pPr>
        <w:rPr>
          <w:lang w:val="en-US"/>
        </w:rPr>
      </w:pPr>
    </w:p>
    <w:p w14:paraId="0C4A9E21" w14:textId="28A56468" w:rsidR="00C8487A" w:rsidRPr="002C5B92" w:rsidRDefault="00C8487A" w:rsidP="00716B3A">
      <w:pPr>
        <w:rPr>
          <w:i/>
          <w:iCs/>
          <w:lang w:val="en-US"/>
        </w:rPr>
      </w:pPr>
      <w:r w:rsidRPr="002C5B92">
        <w:rPr>
          <w:i/>
          <w:iCs/>
          <w:lang w:val="en-US"/>
        </w:rPr>
        <w:t>[Sequence Diagram]</w:t>
      </w:r>
    </w:p>
    <w:p w14:paraId="4CB6C70A" w14:textId="77777777" w:rsidR="00C8487A" w:rsidRDefault="00C8487A" w:rsidP="00716B3A">
      <w:pPr>
        <w:rPr>
          <w:lang w:val="en-US"/>
        </w:rPr>
      </w:pPr>
    </w:p>
    <w:p w14:paraId="34CD9514" w14:textId="48103A49" w:rsidR="00C8487A" w:rsidRDefault="002C5B92" w:rsidP="00716B3A">
      <w:pPr>
        <w:rPr>
          <w:lang w:val="en-US"/>
        </w:rPr>
      </w:pPr>
      <w:r>
        <w:rPr>
          <w:lang w:val="en-US"/>
        </w:rPr>
        <w:t xml:space="preserve">Our IoT device has four main steps to achieve </w:t>
      </w:r>
      <w:proofErr w:type="gramStart"/>
      <w:r>
        <w:rPr>
          <w:lang w:val="en-US"/>
        </w:rPr>
        <w:t>a successful</w:t>
      </w:r>
      <w:proofErr w:type="gramEnd"/>
      <w:r>
        <w:rPr>
          <w:lang w:val="en-US"/>
        </w:rPr>
        <w:t xml:space="preserve"> reporting functionality. First, we boot our device by loading saved settings, </w:t>
      </w:r>
      <w:proofErr w:type="spellStart"/>
      <w:r>
        <w:rPr>
          <w:lang w:val="en-US"/>
        </w:rPr>
        <w:t>initialising</w:t>
      </w:r>
      <w:proofErr w:type="spellEnd"/>
      <w:r>
        <w:rPr>
          <w:lang w:val="en-US"/>
        </w:rPr>
        <w:t xml:space="preserve"> our pin </w:t>
      </w:r>
      <w:proofErr w:type="gramStart"/>
      <w:r>
        <w:rPr>
          <w:lang w:val="en-US"/>
        </w:rPr>
        <w:t>layout</w:t>
      </w:r>
      <w:proofErr w:type="gramEnd"/>
      <w:r>
        <w:rPr>
          <w:lang w:val="en-US"/>
        </w:rPr>
        <w:t xml:space="preserve"> and connecting to </w:t>
      </w:r>
      <w:proofErr w:type="spellStart"/>
      <w:r>
        <w:rPr>
          <w:lang w:val="en-US"/>
        </w:rPr>
        <w:t>WiFi</w:t>
      </w:r>
      <w:proofErr w:type="spellEnd"/>
      <w:r>
        <w:rPr>
          <w:lang w:val="en-US"/>
        </w:rPr>
        <w:t>. Then, the main loop only checks the elapsed time and calls a reporting procedure. At the same time, the LCD and the connection/report LEDs continuously inform the user about the ongoing processes.</w:t>
      </w:r>
    </w:p>
    <w:p w14:paraId="39BBE1E3" w14:textId="77777777" w:rsidR="002C5B92" w:rsidRDefault="002C5B92" w:rsidP="00716B3A">
      <w:pPr>
        <w:rPr>
          <w:lang w:val="en-US"/>
        </w:rPr>
      </w:pPr>
    </w:p>
    <w:p w14:paraId="5A156119" w14:textId="5ABDB2E9" w:rsidR="002C5B92" w:rsidRPr="002C5B92" w:rsidRDefault="002C5B92" w:rsidP="00716B3A">
      <w:pPr>
        <w:rPr>
          <w:i/>
          <w:iCs/>
          <w:lang w:val="en-US"/>
        </w:rPr>
      </w:pPr>
      <w:r w:rsidRPr="002C5B92">
        <w:rPr>
          <w:i/>
          <w:iCs/>
          <w:lang w:val="en-US"/>
        </w:rPr>
        <w:t>[Activity Diagram]</w:t>
      </w:r>
    </w:p>
    <w:p w14:paraId="1AF60BAF" w14:textId="77777777" w:rsidR="0021716C" w:rsidRDefault="0021716C" w:rsidP="00716B3A">
      <w:pPr>
        <w:rPr>
          <w:lang w:val="en-US"/>
        </w:rPr>
      </w:pPr>
    </w:p>
    <w:p w14:paraId="551131F4" w14:textId="5AC7AB63" w:rsidR="00656397" w:rsidRDefault="006B6AB0" w:rsidP="00716B3A">
      <w:pPr>
        <w:rPr>
          <w:lang w:val="en-US"/>
        </w:rPr>
      </w:pPr>
      <w:r>
        <w:rPr>
          <w:lang w:val="en-US"/>
        </w:rPr>
        <w:t xml:space="preserve">As most of our sensors work with analogue pins, we have just enough digital pins to accommodate our LCD, </w:t>
      </w:r>
      <w:proofErr w:type="gramStart"/>
      <w:r>
        <w:rPr>
          <w:lang w:val="en-US"/>
        </w:rPr>
        <w:t>LEDs</w:t>
      </w:r>
      <w:proofErr w:type="gramEnd"/>
      <w:r>
        <w:rPr>
          <w:lang w:val="en-US"/>
        </w:rPr>
        <w:t xml:space="preserve"> and buttons without additional support. The electrical layout of the device can be divided into four different units: the </w:t>
      </w:r>
      <w:r w:rsidRPr="00A63918">
        <w:rPr>
          <w:lang w:val="en-US"/>
        </w:rPr>
        <w:t>microc</w:t>
      </w:r>
      <w:r>
        <w:rPr>
          <w:lang w:val="en-US"/>
        </w:rPr>
        <w:t xml:space="preserve">ontroller, </w:t>
      </w:r>
      <w:r w:rsidRPr="00203864">
        <w:rPr>
          <w:lang w:val="en-US"/>
        </w:rPr>
        <w:t>control panel</w:t>
      </w:r>
      <w:r>
        <w:rPr>
          <w:lang w:val="en-US"/>
        </w:rPr>
        <w:t xml:space="preserve"> components with LEDs and input buttons, outputs, such as LCD and speaker, and sensors.</w:t>
      </w:r>
    </w:p>
    <w:p w14:paraId="4E3DB86A" w14:textId="77777777" w:rsidR="006B6AB0" w:rsidRDefault="006B6AB0" w:rsidP="00716B3A">
      <w:pPr>
        <w:rPr>
          <w:lang w:val="en-US"/>
        </w:rPr>
      </w:pPr>
    </w:p>
    <w:p w14:paraId="7EB1B828" w14:textId="24727D20" w:rsidR="006B6AB0" w:rsidRPr="00433AD0" w:rsidRDefault="00433AD0" w:rsidP="00716B3A">
      <w:pPr>
        <w:rPr>
          <w:i/>
          <w:iCs/>
        </w:rPr>
      </w:pPr>
      <w:r w:rsidRPr="00433AD0">
        <w:rPr>
          <w:i/>
          <w:iCs/>
          <w:lang w:val="en-US"/>
        </w:rPr>
        <w:t>[Electric Design]</w:t>
      </w:r>
    </w:p>
    <w:p w14:paraId="74F3AB41" w14:textId="77777777" w:rsidR="00433AD0" w:rsidRDefault="00433AD0" w:rsidP="00716B3A"/>
    <w:p w14:paraId="284D6922" w14:textId="02847A18" w:rsidR="00433AD0" w:rsidRDefault="00FE6A39" w:rsidP="00716B3A">
      <w:pPr>
        <w:rPr>
          <w:b/>
          <w:bCs/>
        </w:rPr>
      </w:pPr>
      <w:r w:rsidRPr="00FE6A39">
        <w:rPr>
          <w:b/>
          <w:bCs/>
        </w:rPr>
        <w:t>Modelling</w:t>
      </w:r>
    </w:p>
    <w:p w14:paraId="278C0ACA" w14:textId="77777777" w:rsidR="00FE6A39" w:rsidRDefault="00FE6A39" w:rsidP="00716B3A"/>
    <w:p w14:paraId="11D2E449" w14:textId="628C8721" w:rsidR="006F4740" w:rsidRDefault="006F4740" w:rsidP="00716B3A">
      <w:pPr>
        <w:rPr>
          <w:lang w:val="en-US"/>
        </w:rPr>
      </w:pPr>
      <w:r>
        <w:rPr>
          <w:lang w:val="en-US"/>
        </w:rPr>
        <w:t xml:space="preserve">Our project is an outdoor device, so we must create an enclosure to protect the electronic components from the elements. We will use Polystyrene sheets as our building materials, as they are suitable for outdoor use; however, our commercial devices should be manufactured with more eco-friendly materials such as carbon </w:t>
      </w:r>
      <w:proofErr w:type="spellStart"/>
      <w:r>
        <w:rPr>
          <w:lang w:val="en-US"/>
        </w:rPr>
        <w:t>fibre</w:t>
      </w:r>
      <w:proofErr w:type="spellEnd"/>
      <w:r>
        <w:rPr>
          <w:lang w:val="en-US"/>
        </w:rPr>
        <w:t xml:space="preserve"> sheets. Our design must be compact yet provide enough space for our components, and removing the bottom screws should make it serviceable.</w:t>
      </w:r>
    </w:p>
    <w:p w14:paraId="0002D3BC" w14:textId="77777777" w:rsidR="006F4740" w:rsidRDefault="006F4740" w:rsidP="00716B3A">
      <w:pPr>
        <w:rPr>
          <w:lang w:val="en-US"/>
        </w:rPr>
      </w:pPr>
    </w:p>
    <w:p w14:paraId="76FC3973" w14:textId="038EAB72" w:rsidR="00713433" w:rsidRPr="00713433" w:rsidRDefault="00713433" w:rsidP="00716B3A">
      <w:pPr>
        <w:rPr>
          <w:i/>
          <w:iCs/>
          <w:lang w:val="en-US"/>
        </w:rPr>
      </w:pPr>
      <w:r w:rsidRPr="00713433">
        <w:rPr>
          <w:i/>
          <w:iCs/>
          <w:lang w:val="en-US"/>
        </w:rPr>
        <w:t>[Modelling Image]</w:t>
      </w:r>
    </w:p>
    <w:p w14:paraId="0C088F0B" w14:textId="77777777" w:rsidR="006F4740" w:rsidRDefault="006F4740" w:rsidP="00716B3A"/>
    <w:p w14:paraId="157541AF" w14:textId="7BC81E9E" w:rsidR="00713433" w:rsidRPr="00E15FC6" w:rsidRDefault="00E15FC6" w:rsidP="00716B3A">
      <w:pPr>
        <w:rPr>
          <w:b/>
          <w:bCs/>
        </w:rPr>
      </w:pPr>
      <w:r w:rsidRPr="00E15FC6">
        <w:rPr>
          <w:b/>
          <w:bCs/>
        </w:rPr>
        <w:t>User Interface</w:t>
      </w:r>
    </w:p>
    <w:p w14:paraId="2950FC2E" w14:textId="77777777" w:rsidR="00713433" w:rsidRDefault="00713433" w:rsidP="00716B3A"/>
    <w:p w14:paraId="3A8F7F80" w14:textId="614C0E1E" w:rsidR="00E15FC6" w:rsidRDefault="00637D19" w:rsidP="00716B3A">
      <w:r>
        <w:rPr>
          <w:lang w:val="en-US"/>
        </w:rPr>
        <w:t>The users can communicate through the menu by manipulating three buttons (Left, Right, and Select). The menu is non-iterative; pressing right on the last item will not go to the first one. The select button can refresh a sensor reading or enter a submenu. The following is the design of our device's interface:</w:t>
      </w:r>
    </w:p>
    <w:p w14:paraId="6493CC2E" w14:textId="77777777" w:rsidR="00E15FC6" w:rsidRDefault="00E15FC6" w:rsidP="00716B3A"/>
    <w:p w14:paraId="499CD278" w14:textId="14B66343" w:rsidR="00346323" w:rsidRPr="00346323" w:rsidRDefault="00346323" w:rsidP="00716B3A">
      <w:pPr>
        <w:rPr>
          <w:i/>
          <w:iCs/>
        </w:rPr>
      </w:pPr>
      <w:r w:rsidRPr="00346323">
        <w:rPr>
          <w:i/>
          <w:iCs/>
        </w:rPr>
        <w:t>[Menu Image]</w:t>
      </w:r>
    </w:p>
    <w:p w14:paraId="4947E070" w14:textId="77777777" w:rsidR="00346323" w:rsidRDefault="00346323" w:rsidP="00716B3A"/>
    <w:p w14:paraId="56C5A8B2" w14:textId="62A70F46" w:rsidR="003E13BC" w:rsidRPr="001353D3" w:rsidRDefault="001353D3" w:rsidP="00716B3A">
      <w:pPr>
        <w:rPr>
          <w:b/>
          <w:bCs/>
        </w:rPr>
      </w:pPr>
      <w:r w:rsidRPr="001353D3">
        <w:rPr>
          <w:b/>
          <w:bCs/>
        </w:rPr>
        <w:lastRenderedPageBreak/>
        <w:t>Backend Design</w:t>
      </w:r>
    </w:p>
    <w:p w14:paraId="3DDAAE0D" w14:textId="77777777" w:rsidR="003E13BC" w:rsidRDefault="003E13BC" w:rsidP="00716B3A"/>
    <w:p w14:paraId="686E4B92" w14:textId="4B4B7DA8" w:rsidR="001353D3" w:rsidRDefault="001353D3" w:rsidP="00716B3A">
      <w:pPr>
        <w:rPr>
          <w:lang w:val="en-US"/>
        </w:rPr>
      </w:pPr>
      <w:r>
        <w:rPr>
          <w:lang w:val="en-US"/>
        </w:rPr>
        <w:t xml:space="preserve">Even though only one prototype will be built, we </w:t>
      </w:r>
      <w:r>
        <w:rPr>
          <w:lang w:val="en-US"/>
        </w:rPr>
        <w:t>may</w:t>
      </w:r>
      <w:r>
        <w:rPr>
          <w:lang w:val="en-US"/>
        </w:rPr>
        <w:t xml:space="preserve"> design our API to be scalable because the commercial solution will have multiple users and devices. Therefore, apart from the reporting API routes, we'll have an index route for checking connectivity, a device route for registering instruments, and users for the application. We'll use HTML methods aligning RESTful conventions:</w:t>
      </w:r>
    </w:p>
    <w:p w14:paraId="22D902FA" w14:textId="77777777" w:rsidR="001353D3" w:rsidRDefault="001353D3" w:rsidP="00716B3A">
      <w:pPr>
        <w:rPr>
          <w:b/>
          <w:bCs/>
        </w:rPr>
      </w:pPr>
    </w:p>
    <w:p w14:paraId="558D274B" w14:textId="7134975F" w:rsidR="00346323" w:rsidRPr="00346323" w:rsidRDefault="00346323" w:rsidP="00716B3A">
      <w:pPr>
        <w:rPr>
          <w:i/>
          <w:iCs/>
        </w:rPr>
      </w:pPr>
      <w:r w:rsidRPr="00346323">
        <w:rPr>
          <w:i/>
          <w:iCs/>
        </w:rPr>
        <w:t>[</w:t>
      </w:r>
      <w:proofErr w:type="spellStart"/>
      <w:r w:rsidRPr="00346323">
        <w:rPr>
          <w:i/>
          <w:iCs/>
        </w:rPr>
        <w:t>RESTFul</w:t>
      </w:r>
      <w:proofErr w:type="spellEnd"/>
      <w:r w:rsidRPr="00346323">
        <w:rPr>
          <w:i/>
          <w:iCs/>
        </w:rPr>
        <w:t xml:space="preserve"> Image]</w:t>
      </w:r>
    </w:p>
    <w:p w14:paraId="1D14A194" w14:textId="77777777" w:rsidR="00346323" w:rsidRDefault="00346323" w:rsidP="00716B3A">
      <w:pPr>
        <w:rPr>
          <w:b/>
          <w:bCs/>
        </w:rPr>
      </w:pPr>
    </w:p>
    <w:p w14:paraId="5A3F8151" w14:textId="31BC4C0B" w:rsidR="00346323" w:rsidRDefault="00CD434D" w:rsidP="00716B3A">
      <w:r>
        <w:t>Following our route plan, we can create a simple database schema with three tables: Users, Devices and Reports. Then, we can work with an initial schema using MongoDB. Adding properties is not restricted in NoSQL databases, and a commercial version may extend it by adding login and profile details.</w:t>
      </w:r>
    </w:p>
    <w:p w14:paraId="7EF8D9A1" w14:textId="77777777" w:rsidR="00CD434D" w:rsidRDefault="00CD434D" w:rsidP="00716B3A"/>
    <w:p w14:paraId="4882F580" w14:textId="4C40E024" w:rsidR="00CD434D" w:rsidRDefault="00CD434D" w:rsidP="00716B3A">
      <w:r>
        <w:t>[ER Image]</w:t>
      </w:r>
    </w:p>
    <w:p w14:paraId="0920DCE2" w14:textId="77777777" w:rsidR="00CD434D" w:rsidRDefault="00CD434D" w:rsidP="00716B3A"/>
    <w:p w14:paraId="7895485D" w14:textId="18E2E54F" w:rsidR="00CD434D" w:rsidRDefault="001271BC" w:rsidP="00716B3A">
      <w:pPr>
        <w:rPr>
          <w:b/>
          <w:bCs/>
        </w:rPr>
      </w:pPr>
      <w:r>
        <w:rPr>
          <w:b/>
          <w:bCs/>
        </w:rPr>
        <w:t>Frontend Design</w:t>
      </w:r>
    </w:p>
    <w:p w14:paraId="429D38CD" w14:textId="77777777" w:rsidR="001271BC" w:rsidRDefault="001271BC" w:rsidP="00716B3A">
      <w:pPr>
        <w:rPr>
          <w:b/>
          <w:bCs/>
        </w:rPr>
      </w:pPr>
    </w:p>
    <w:p w14:paraId="1BD4748B" w14:textId="4087C1DA" w:rsidR="001271BC" w:rsidRDefault="001271BC" w:rsidP="00716B3A">
      <w:pPr>
        <w:rPr>
          <w:lang w:val="en-US"/>
        </w:rPr>
      </w:pPr>
      <w:r>
        <w:rPr>
          <w:lang w:val="en-US"/>
        </w:rPr>
        <w:t>Lastly, we may create our application design with mobile devices in focus. Because responsive design is out of our current scope, only mobile sizes will be developed (&lt;720 pixels). Our specifications require two pages, one for reading the latest device information and one for listing historical measurements.</w:t>
      </w:r>
    </w:p>
    <w:p w14:paraId="5D8C118B" w14:textId="77777777" w:rsidR="001271BC" w:rsidRDefault="001271BC" w:rsidP="00716B3A">
      <w:pPr>
        <w:rPr>
          <w:lang w:val="en-US"/>
        </w:rPr>
      </w:pPr>
    </w:p>
    <w:p w14:paraId="01D296DB" w14:textId="61D4ECE1" w:rsidR="001271BC" w:rsidRDefault="001271BC" w:rsidP="00716B3A">
      <w:pPr>
        <w:rPr>
          <w:b/>
          <w:bCs/>
        </w:rPr>
      </w:pPr>
      <w:r>
        <w:rPr>
          <w:lang w:val="en-US"/>
        </w:rPr>
        <w:t>[Wireframe Image]</w:t>
      </w:r>
    </w:p>
    <w:p w14:paraId="2886F536" w14:textId="77777777" w:rsidR="00346323" w:rsidRDefault="00346323" w:rsidP="00716B3A">
      <w:pPr>
        <w:rPr>
          <w:b/>
          <w:bCs/>
        </w:rPr>
      </w:pPr>
    </w:p>
    <w:p w14:paraId="03A1B393" w14:textId="53471AA3" w:rsidR="009C4FEF" w:rsidRDefault="00B4003E" w:rsidP="00716B3A">
      <w:pPr>
        <w:rPr>
          <w:b/>
          <w:bCs/>
        </w:rPr>
      </w:pPr>
      <w:r>
        <w:rPr>
          <w:b/>
          <w:bCs/>
        </w:rPr>
        <w:t>Manufacturing</w:t>
      </w:r>
    </w:p>
    <w:p w14:paraId="488D8FB9" w14:textId="77777777" w:rsidR="00B4003E" w:rsidRDefault="00B4003E" w:rsidP="00716B3A">
      <w:pPr>
        <w:rPr>
          <w:b/>
          <w:bCs/>
        </w:rPr>
      </w:pPr>
    </w:p>
    <w:p w14:paraId="276DA205" w14:textId="71491E00" w:rsidR="00B4003E" w:rsidRDefault="00490EEB" w:rsidP="00716B3A">
      <w:pPr>
        <w:rPr>
          <w:lang w:val="en-US"/>
        </w:rPr>
      </w:pPr>
      <w:r>
        <w:rPr>
          <w:lang w:val="en-US"/>
        </w:rPr>
        <w:t xml:space="preserve">First, the polystyrene sheet was cut to size, </w:t>
      </w:r>
      <w:proofErr w:type="gramStart"/>
      <w:r>
        <w:rPr>
          <w:lang w:val="en-US"/>
        </w:rPr>
        <w:t>drilled</w:t>
      </w:r>
      <w:proofErr w:type="gramEnd"/>
      <w:r>
        <w:rPr>
          <w:lang w:val="en-US"/>
        </w:rPr>
        <w:t xml:space="preserve"> and pasted together according to our design pla</w:t>
      </w:r>
      <w:r>
        <w:rPr>
          <w:lang w:val="en-US"/>
        </w:rPr>
        <w:t>n</w:t>
      </w:r>
      <w:r>
        <w:rPr>
          <w:lang w:val="en-US"/>
        </w:rPr>
        <w:t>, and then the cover received a matte black painting.</w:t>
      </w:r>
    </w:p>
    <w:p w14:paraId="285CD8AE" w14:textId="77777777" w:rsidR="00490EEB" w:rsidRDefault="00490EEB" w:rsidP="00716B3A">
      <w:pPr>
        <w:rPr>
          <w:lang w:val="en-US"/>
        </w:rPr>
      </w:pPr>
    </w:p>
    <w:p w14:paraId="205D3C53" w14:textId="490C613C" w:rsidR="00490EEB" w:rsidRPr="00A23D67" w:rsidRDefault="00A23D67" w:rsidP="00716B3A">
      <w:pPr>
        <w:rPr>
          <w:i/>
          <w:iCs/>
        </w:rPr>
      </w:pPr>
      <w:r w:rsidRPr="00A23D67">
        <w:rPr>
          <w:i/>
          <w:iCs/>
        </w:rPr>
        <w:t>[Plastic Components Image]</w:t>
      </w:r>
    </w:p>
    <w:p w14:paraId="69854E74" w14:textId="667C5E5C" w:rsidR="00A23D67" w:rsidRPr="00A23D67" w:rsidRDefault="00A23D67" w:rsidP="00716B3A">
      <w:pPr>
        <w:rPr>
          <w:i/>
          <w:iCs/>
        </w:rPr>
      </w:pPr>
      <w:r w:rsidRPr="00A23D67">
        <w:rPr>
          <w:i/>
          <w:iCs/>
        </w:rPr>
        <w:t>[Electric Housing Image]</w:t>
      </w:r>
    </w:p>
    <w:p w14:paraId="018509F2" w14:textId="77777777" w:rsidR="001271BC" w:rsidRDefault="001271BC" w:rsidP="00716B3A">
      <w:pPr>
        <w:rPr>
          <w:b/>
          <w:bCs/>
        </w:rPr>
      </w:pPr>
    </w:p>
    <w:p w14:paraId="0ACF9FDC" w14:textId="5253F4DC" w:rsidR="00A23D67" w:rsidRDefault="001C3581" w:rsidP="00716B3A">
      <w:r>
        <w:t>Next, the Arduino was fixed to a central place and connected to the USB. The sensors required extensive wiring; therefore, we used universal printed circuit boards (PCBs) to join the sensors to VCC and ground wires to reduce cabling.</w:t>
      </w:r>
    </w:p>
    <w:p w14:paraId="60FAE4F7" w14:textId="77777777" w:rsidR="001C3581" w:rsidRDefault="001C3581" w:rsidP="00716B3A"/>
    <w:p w14:paraId="6127DFA3" w14:textId="79D105E7" w:rsidR="001C3581" w:rsidRPr="00DA1AF6" w:rsidRDefault="00EC3B54" w:rsidP="00716B3A">
      <w:pPr>
        <w:rPr>
          <w:i/>
          <w:iCs/>
        </w:rPr>
      </w:pPr>
      <w:r w:rsidRPr="00DA1AF6">
        <w:rPr>
          <w:i/>
          <w:iCs/>
        </w:rPr>
        <w:t>[</w:t>
      </w:r>
      <w:r w:rsidR="00DA1AF6" w:rsidRPr="00DA1AF6">
        <w:rPr>
          <w:i/>
          <w:iCs/>
        </w:rPr>
        <w:t>Assembly 1 Image</w:t>
      </w:r>
      <w:r w:rsidRPr="00DA1AF6">
        <w:rPr>
          <w:i/>
          <w:iCs/>
        </w:rPr>
        <w:t>]</w:t>
      </w:r>
    </w:p>
    <w:p w14:paraId="3ABFEB1E" w14:textId="23324BA5" w:rsidR="00DA1AF6" w:rsidRPr="00DA1AF6" w:rsidRDefault="00DA1AF6" w:rsidP="00716B3A">
      <w:pPr>
        <w:rPr>
          <w:i/>
          <w:iCs/>
        </w:rPr>
      </w:pPr>
      <w:r w:rsidRPr="00DA1AF6">
        <w:rPr>
          <w:i/>
          <w:iCs/>
        </w:rPr>
        <w:t>[Assembly 2 Image]</w:t>
      </w:r>
    </w:p>
    <w:p w14:paraId="6391A8AD" w14:textId="77777777" w:rsidR="00EC3B54" w:rsidRDefault="00EC3B54" w:rsidP="00716B3A">
      <w:pPr>
        <w:rPr>
          <w:b/>
          <w:bCs/>
        </w:rPr>
      </w:pPr>
    </w:p>
    <w:p w14:paraId="4103FC6B" w14:textId="5378B43D" w:rsidR="00DA1AF6" w:rsidRDefault="00F5482D" w:rsidP="00716B3A">
      <w:r>
        <w:lastRenderedPageBreak/>
        <w:t>Lastly, the LCD, LEDs and buttons were assembled, with a second universal PCB for VCC and ground. Unfortunately, the second PCB made our wiring messy, and for a commercial device, we should use a custom-designed PCB to minimise wiring complexity.</w:t>
      </w:r>
    </w:p>
    <w:p w14:paraId="40B8D0D0" w14:textId="77777777" w:rsidR="00F5482D" w:rsidRDefault="00F5482D" w:rsidP="00716B3A"/>
    <w:p w14:paraId="74EDE8D0" w14:textId="4332584D" w:rsidR="00F5482D" w:rsidRPr="0092768B" w:rsidRDefault="00B47A2A" w:rsidP="00716B3A">
      <w:pPr>
        <w:rPr>
          <w:i/>
          <w:iCs/>
        </w:rPr>
      </w:pPr>
      <w:r w:rsidRPr="0092768B">
        <w:rPr>
          <w:i/>
          <w:iCs/>
        </w:rPr>
        <w:t>[</w:t>
      </w:r>
      <w:r w:rsidR="0092768B" w:rsidRPr="0092768B">
        <w:rPr>
          <w:i/>
          <w:iCs/>
        </w:rPr>
        <w:t>Assembly 3 Image</w:t>
      </w:r>
      <w:r w:rsidRPr="0092768B">
        <w:rPr>
          <w:i/>
          <w:iCs/>
        </w:rPr>
        <w:t>]</w:t>
      </w:r>
    </w:p>
    <w:p w14:paraId="28BA3AE8" w14:textId="3AAD1F6A" w:rsidR="0092768B" w:rsidRPr="0092768B" w:rsidRDefault="0092768B" w:rsidP="00716B3A">
      <w:pPr>
        <w:rPr>
          <w:i/>
          <w:iCs/>
        </w:rPr>
      </w:pPr>
      <w:r w:rsidRPr="0092768B">
        <w:rPr>
          <w:i/>
          <w:iCs/>
        </w:rPr>
        <w:t>[Assembly 4 Image]</w:t>
      </w:r>
    </w:p>
    <w:p w14:paraId="04E41287" w14:textId="77777777" w:rsidR="00B47A2A" w:rsidRDefault="00B47A2A" w:rsidP="00716B3A">
      <w:pPr>
        <w:rPr>
          <w:b/>
          <w:bCs/>
        </w:rPr>
      </w:pPr>
    </w:p>
    <w:p w14:paraId="220F3A5D" w14:textId="77777777" w:rsidR="005F6A96" w:rsidRDefault="005F6A96" w:rsidP="00716B3A">
      <w:pPr>
        <w:rPr>
          <w:lang w:val="en-US"/>
        </w:rPr>
      </w:pPr>
      <w:r>
        <w:rPr>
          <w:lang w:val="en-US"/>
        </w:rPr>
        <w:t>The assembled product is now ready for further development.</w:t>
      </w:r>
    </w:p>
    <w:p w14:paraId="38041061" w14:textId="77777777" w:rsidR="0092768B" w:rsidRDefault="0092768B" w:rsidP="00716B3A">
      <w:pPr>
        <w:rPr>
          <w:b/>
          <w:bCs/>
        </w:rPr>
      </w:pPr>
    </w:p>
    <w:p w14:paraId="545C4CA9" w14:textId="4F7B5D14" w:rsidR="005F6A96" w:rsidRPr="00C747D3" w:rsidRDefault="00C747D3" w:rsidP="00716B3A">
      <w:pPr>
        <w:rPr>
          <w:i/>
          <w:iCs/>
        </w:rPr>
      </w:pPr>
      <w:r w:rsidRPr="00C747D3">
        <w:rPr>
          <w:i/>
          <w:iCs/>
        </w:rPr>
        <w:t>[Final Product Image]</w:t>
      </w:r>
    </w:p>
    <w:p w14:paraId="6FE635BC" w14:textId="77777777" w:rsidR="0092768B" w:rsidRDefault="0092768B" w:rsidP="00716B3A">
      <w:pPr>
        <w:rPr>
          <w:b/>
          <w:bCs/>
        </w:rPr>
      </w:pPr>
    </w:p>
    <w:p w14:paraId="3B74FAB6" w14:textId="4F373446" w:rsidR="000C3FD9" w:rsidRDefault="00F82FC0" w:rsidP="00716B3A">
      <w:pPr>
        <w:rPr>
          <w:b/>
          <w:bCs/>
        </w:rPr>
      </w:pPr>
      <w:r>
        <w:rPr>
          <w:b/>
          <w:bCs/>
        </w:rPr>
        <w:t>Sensor Readings and Menu</w:t>
      </w:r>
    </w:p>
    <w:p w14:paraId="2AC16606" w14:textId="77777777" w:rsidR="00F82FC0" w:rsidRDefault="00F82FC0" w:rsidP="00716B3A">
      <w:pPr>
        <w:rPr>
          <w:b/>
          <w:bCs/>
        </w:rPr>
      </w:pPr>
    </w:p>
    <w:p w14:paraId="66309671" w14:textId="4DCCF2B2" w:rsidR="00D579A7" w:rsidRPr="00933CD9" w:rsidRDefault="00D579A7" w:rsidP="00716B3A">
      <w:pPr>
        <w:rPr>
          <w:i/>
          <w:iCs/>
        </w:rPr>
      </w:pPr>
      <w:r w:rsidRPr="003109CF">
        <w:t xml:space="preserve">You can download the complete </w:t>
      </w:r>
      <w:r w:rsidR="00D26A5E">
        <w:t xml:space="preserve">project </w:t>
      </w:r>
      <w:r w:rsidRPr="003109CF">
        <w:t>code from here</w:t>
      </w:r>
      <w:r w:rsidR="00D26A5E">
        <w:t xml:space="preserve">, as I </w:t>
      </w:r>
      <w:r w:rsidR="009C35DD">
        <w:t>my code snippets do not cover pin layouts, and some fundamental setups.</w:t>
      </w:r>
      <w:r w:rsidR="003109CF">
        <w:t xml:space="preserve"> </w:t>
      </w:r>
      <w:r w:rsidR="003109CF" w:rsidRPr="00933CD9">
        <w:rPr>
          <w:i/>
          <w:iCs/>
        </w:rPr>
        <w:t>[</w:t>
      </w:r>
      <w:r w:rsidR="00933CD9" w:rsidRPr="00933CD9">
        <w:rPr>
          <w:i/>
          <w:iCs/>
        </w:rPr>
        <w:t>Link: d</w:t>
      </w:r>
      <w:r w:rsidR="003109CF" w:rsidRPr="00933CD9">
        <w:rPr>
          <w:i/>
          <w:iCs/>
        </w:rPr>
        <w:t xml:space="preserve">ownload </w:t>
      </w:r>
      <w:proofErr w:type="spellStart"/>
      <w:r w:rsidR="003109CF" w:rsidRPr="00933CD9">
        <w:rPr>
          <w:i/>
          <w:iCs/>
        </w:rPr>
        <w:t>controller.ino</w:t>
      </w:r>
      <w:proofErr w:type="spellEnd"/>
      <w:r w:rsidR="003109CF" w:rsidRPr="00933CD9">
        <w:rPr>
          <w:i/>
          <w:iCs/>
        </w:rPr>
        <w:t>]</w:t>
      </w:r>
    </w:p>
    <w:p w14:paraId="754E9C36" w14:textId="77777777" w:rsidR="003109CF" w:rsidRDefault="003109CF" w:rsidP="00716B3A">
      <w:pPr>
        <w:rPr>
          <w:b/>
          <w:bCs/>
        </w:rPr>
      </w:pPr>
    </w:p>
    <w:p w14:paraId="698337B9" w14:textId="69FDB694" w:rsidR="00F82FC0" w:rsidRDefault="00F82FC0" w:rsidP="00716B3A">
      <w:pPr>
        <w:rPr>
          <w:lang w:val="en-US"/>
        </w:rPr>
      </w:pPr>
      <w:r>
        <w:rPr>
          <w:lang w:val="en-US"/>
        </w:rPr>
        <w:t xml:space="preserve">After </w:t>
      </w:r>
      <w:proofErr w:type="spellStart"/>
      <w:r>
        <w:rPr>
          <w:lang w:val="en-US"/>
        </w:rPr>
        <w:t>finalising</w:t>
      </w:r>
      <w:proofErr w:type="spellEnd"/>
      <w:r>
        <w:rPr>
          <w:lang w:val="en-US"/>
        </w:rPr>
        <w:t xml:space="preserve"> our wiring, we can continue developing by reading sensors. But first, we must set the pin modes according to the pin layout and create a function responsible for assigning sensor values to globally available variables. Analogue sensor values range from 0–1023, so some readings must be turned into percentages.</w:t>
      </w:r>
    </w:p>
    <w:p w14:paraId="5866FEC6" w14:textId="77777777" w:rsidR="00F82FC0" w:rsidRDefault="00F82FC0" w:rsidP="00716B3A">
      <w:pPr>
        <w:rPr>
          <w:lang w:val="en-US"/>
        </w:rPr>
      </w:pPr>
    </w:p>
    <w:p w14:paraId="3D3CBC0F" w14:textId="2449A795" w:rsidR="00F82FC0" w:rsidRPr="00294B52" w:rsidRDefault="007C1116" w:rsidP="00716B3A">
      <w:pPr>
        <w:rPr>
          <w:i/>
          <w:iCs/>
        </w:rPr>
      </w:pPr>
      <w:r w:rsidRPr="00294B52">
        <w:rPr>
          <w:i/>
          <w:iCs/>
        </w:rPr>
        <w:t>[</w:t>
      </w:r>
      <w:r w:rsidR="00294B52" w:rsidRPr="00294B52">
        <w:rPr>
          <w:i/>
          <w:iCs/>
        </w:rPr>
        <w:t>Reading Sensors</w:t>
      </w:r>
      <w:r w:rsidR="00933CD9">
        <w:rPr>
          <w:i/>
          <w:iCs/>
        </w:rPr>
        <w:t xml:space="preserve"> Code Snippets</w:t>
      </w:r>
      <w:r w:rsidRPr="00294B52">
        <w:rPr>
          <w:i/>
          <w:iCs/>
        </w:rPr>
        <w:t>]</w:t>
      </w:r>
    </w:p>
    <w:p w14:paraId="7CD7CC0C" w14:textId="77777777" w:rsidR="000C3FD9" w:rsidRDefault="000C3FD9" w:rsidP="00716B3A">
      <w:pPr>
        <w:rPr>
          <w:b/>
          <w:bCs/>
        </w:rPr>
      </w:pPr>
    </w:p>
    <w:p w14:paraId="2A06468A" w14:textId="4B0A6600" w:rsidR="00C747D3" w:rsidRDefault="003209F6" w:rsidP="00716B3A">
      <w:pPr>
        <w:rPr>
          <w:lang w:val="en-US"/>
        </w:rPr>
      </w:pPr>
      <w:r>
        <w:rPr>
          <w:lang w:val="en-US"/>
        </w:rPr>
        <w:t xml:space="preserve">We will use LCD cursor settings and printing extensively in our nested menu. A print LCD subroutine that encapsulates these functionalities is easier to reuse. Additionally, we can add a function responsible for text content </w:t>
      </w:r>
      <w:proofErr w:type="spellStart"/>
      <w:r>
        <w:rPr>
          <w:lang w:val="en-US"/>
        </w:rPr>
        <w:t>centring</w:t>
      </w:r>
      <w:proofErr w:type="spellEnd"/>
      <w:r>
        <w:rPr>
          <w:lang w:val="en-US"/>
        </w:rPr>
        <w:t>.</w:t>
      </w:r>
    </w:p>
    <w:p w14:paraId="32093B4F" w14:textId="77777777" w:rsidR="003209F6" w:rsidRDefault="003209F6" w:rsidP="00716B3A">
      <w:pPr>
        <w:rPr>
          <w:lang w:val="en-US"/>
        </w:rPr>
      </w:pPr>
    </w:p>
    <w:p w14:paraId="3AB32221" w14:textId="3794CE8D" w:rsidR="003209F6" w:rsidRPr="00EE536A" w:rsidRDefault="00EE536A" w:rsidP="00716B3A">
      <w:pPr>
        <w:rPr>
          <w:i/>
          <w:iCs/>
        </w:rPr>
      </w:pPr>
      <w:r w:rsidRPr="00EE536A">
        <w:rPr>
          <w:i/>
          <w:iCs/>
        </w:rPr>
        <w:t>[LCD Printing Code Snippet]</w:t>
      </w:r>
    </w:p>
    <w:p w14:paraId="4A8988B1" w14:textId="77777777" w:rsidR="00C747D3" w:rsidRDefault="00C747D3" w:rsidP="00716B3A">
      <w:pPr>
        <w:rPr>
          <w:b/>
          <w:bCs/>
        </w:rPr>
      </w:pPr>
    </w:p>
    <w:p w14:paraId="2F9B9244" w14:textId="0BEEE6AF" w:rsidR="00EE536A" w:rsidRDefault="008E1871" w:rsidP="00716B3A">
      <w:pPr>
        <w:rPr>
          <w:lang w:val="en-US"/>
        </w:rPr>
      </w:pPr>
      <w:r>
        <w:rPr>
          <w:lang w:val="en-US"/>
        </w:rPr>
        <w:t>Finally, we can listen to button presses. Left, right and select buttons will receive their handling functions, and they may stop incrementing/decrementing the current index to stay within the menu (or submenu) boundaries or trigger an appropriate action. The menu state will be stored in an array, and each item will represent a submenu.</w:t>
      </w:r>
    </w:p>
    <w:p w14:paraId="125A9FB9" w14:textId="77777777" w:rsidR="008E1871" w:rsidRDefault="008E1871" w:rsidP="00716B3A">
      <w:pPr>
        <w:rPr>
          <w:lang w:val="en-US"/>
        </w:rPr>
      </w:pPr>
    </w:p>
    <w:p w14:paraId="68ECAF51" w14:textId="20B7313A" w:rsidR="008E1871" w:rsidRPr="00BF5FF7" w:rsidRDefault="008E1871" w:rsidP="00716B3A">
      <w:pPr>
        <w:rPr>
          <w:b/>
          <w:bCs/>
          <w:i/>
          <w:iCs/>
        </w:rPr>
      </w:pPr>
      <w:r w:rsidRPr="00BF5FF7">
        <w:rPr>
          <w:i/>
          <w:iCs/>
          <w:lang w:val="en-US"/>
        </w:rPr>
        <w:t>[</w:t>
      </w:r>
      <w:r w:rsidR="00BF5FF7" w:rsidRPr="00BF5FF7">
        <w:rPr>
          <w:i/>
          <w:iCs/>
          <w:lang w:val="en-US"/>
        </w:rPr>
        <w:t>Handle Button Press Code Snippet</w:t>
      </w:r>
      <w:r w:rsidRPr="00BF5FF7">
        <w:rPr>
          <w:i/>
          <w:iCs/>
          <w:lang w:val="en-US"/>
        </w:rPr>
        <w:t>]</w:t>
      </w:r>
    </w:p>
    <w:p w14:paraId="264317D6" w14:textId="77777777" w:rsidR="00BF5FF7" w:rsidRDefault="00BF5FF7" w:rsidP="00716B3A">
      <w:pPr>
        <w:rPr>
          <w:b/>
          <w:bCs/>
        </w:rPr>
      </w:pPr>
    </w:p>
    <w:p w14:paraId="7A85AA4B" w14:textId="20C2D3A0" w:rsidR="000E6434" w:rsidRDefault="000E6434" w:rsidP="00716B3A">
      <w:pPr>
        <w:rPr>
          <w:b/>
          <w:bCs/>
        </w:rPr>
      </w:pPr>
      <w:r>
        <w:rPr>
          <w:b/>
          <w:bCs/>
        </w:rPr>
        <w:t>Report Intervals</w:t>
      </w:r>
    </w:p>
    <w:p w14:paraId="42C7F806" w14:textId="77777777" w:rsidR="000E6434" w:rsidRDefault="000E6434" w:rsidP="00716B3A">
      <w:pPr>
        <w:rPr>
          <w:b/>
          <w:bCs/>
        </w:rPr>
      </w:pPr>
    </w:p>
    <w:p w14:paraId="6FA252BD" w14:textId="414D142C" w:rsidR="000E6434" w:rsidRDefault="000E6434" w:rsidP="00716B3A">
      <w:pPr>
        <w:rPr>
          <w:b/>
          <w:bCs/>
        </w:rPr>
      </w:pPr>
      <w:r>
        <w:rPr>
          <w:lang w:val="en-US"/>
        </w:rPr>
        <w:t xml:space="preserve">In a successful business, thousands of devices might communicate with our servers. Even if only a subset of them </w:t>
      </w:r>
      <w:proofErr w:type="gramStart"/>
      <w:r>
        <w:rPr>
          <w:lang w:val="en-US"/>
        </w:rPr>
        <w:t>are</w:t>
      </w:r>
      <w:proofErr w:type="gramEnd"/>
      <w:r>
        <w:rPr>
          <w:lang w:val="en-US"/>
        </w:rPr>
        <w:t xml:space="preserve"> set to a fixed time reporting, for instance, 4 PM, servers may be overwhelmed if all requests come in simultaneously. However, we may calculate the elapsed time from the devices' start to disperse possible floods of POST requests.</w:t>
      </w:r>
    </w:p>
    <w:p w14:paraId="0B23FAFC" w14:textId="77777777" w:rsidR="00532EAB" w:rsidRDefault="00532EAB" w:rsidP="00716B3A">
      <w:pPr>
        <w:rPr>
          <w:i/>
          <w:iCs/>
        </w:rPr>
      </w:pPr>
      <w:r w:rsidRPr="00532EAB">
        <w:rPr>
          <w:i/>
          <w:iCs/>
        </w:rPr>
        <w:lastRenderedPageBreak/>
        <w:t>[Intervals Code Snippet]</w:t>
      </w:r>
    </w:p>
    <w:p w14:paraId="50510C2B" w14:textId="77777777" w:rsidR="00532EAB" w:rsidRDefault="00532EAB" w:rsidP="00716B3A"/>
    <w:p w14:paraId="2884A2BF" w14:textId="21934719" w:rsidR="00532EAB" w:rsidRPr="00A621F3" w:rsidRDefault="00A621F3" w:rsidP="00716B3A">
      <w:pPr>
        <w:rPr>
          <w:b/>
          <w:bCs/>
        </w:rPr>
      </w:pPr>
      <w:proofErr w:type="spellStart"/>
      <w:r w:rsidRPr="00A621F3">
        <w:rPr>
          <w:b/>
          <w:bCs/>
        </w:rPr>
        <w:t>WiFi</w:t>
      </w:r>
      <w:proofErr w:type="spellEnd"/>
      <w:r w:rsidRPr="00A621F3">
        <w:rPr>
          <w:b/>
          <w:bCs/>
        </w:rPr>
        <w:t xml:space="preserve"> Connection</w:t>
      </w:r>
    </w:p>
    <w:p w14:paraId="3907FEB2" w14:textId="77777777" w:rsidR="00532EAB" w:rsidRDefault="00532EAB" w:rsidP="00716B3A"/>
    <w:p w14:paraId="72D8DFD3" w14:textId="0AF65D9F" w:rsidR="00A621F3" w:rsidRDefault="001418E8" w:rsidP="00716B3A">
      <w:pPr>
        <w:rPr>
          <w:lang w:val="en-US"/>
        </w:rPr>
      </w:pPr>
      <w:r>
        <w:rPr>
          <w:lang w:val="en-US"/>
        </w:rPr>
        <w:t xml:space="preserve">We must establish a </w:t>
      </w:r>
      <w:proofErr w:type="spellStart"/>
      <w:r>
        <w:rPr>
          <w:lang w:val="en-US"/>
        </w:rPr>
        <w:t>WiFi</w:t>
      </w:r>
      <w:proofErr w:type="spellEnd"/>
      <w:r>
        <w:rPr>
          <w:lang w:val="en-US"/>
        </w:rPr>
        <w:t xml:space="preserve"> connection to send our reports to the server. This connection may be set from start-up and must be double-checked before server communication. One of the simplest ways to connect our Arduino is to use the WIFININA library. Our algorithm will be based on</w:t>
      </w:r>
      <w:r>
        <w:rPr>
          <w:lang w:val="en-US"/>
        </w:rPr>
        <w:t xml:space="preserve"> our earlier</w:t>
      </w:r>
      <w:r>
        <w:rPr>
          <w:lang w:val="en-US"/>
        </w:rPr>
        <w:t xml:space="preserve"> </w:t>
      </w:r>
      <w:proofErr w:type="gramStart"/>
      <w:r>
        <w:rPr>
          <w:lang w:val="en-US"/>
        </w:rPr>
        <w:t>the diagram</w:t>
      </w:r>
      <w:proofErr w:type="gramEnd"/>
      <w:r>
        <w:rPr>
          <w:lang w:val="en-US"/>
        </w:rPr>
        <w:t>.</w:t>
      </w:r>
    </w:p>
    <w:p w14:paraId="425ADE67" w14:textId="77777777" w:rsidR="001418E8" w:rsidRDefault="001418E8" w:rsidP="00716B3A">
      <w:pPr>
        <w:rPr>
          <w:lang w:val="en-US"/>
        </w:rPr>
      </w:pPr>
    </w:p>
    <w:p w14:paraId="7ABBEE43" w14:textId="20C90EC3" w:rsidR="001418E8" w:rsidRDefault="001418E8" w:rsidP="00716B3A">
      <w:pPr>
        <w:rPr>
          <w:i/>
          <w:iCs/>
          <w:lang w:val="en-US"/>
        </w:rPr>
      </w:pPr>
      <w:r w:rsidRPr="001418E8">
        <w:rPr>
          <w:i/>
          <w:iCs/>
          <w:lang w:val="en-US"/>
        </w:rPr>
        <w:t>[</w:t>
      </w:r>
      <w:proofErr w:type="spellStart"/>
      <w:r w:rsidRPr="001418E8">
        <w:rPr>
          <w:i/>
          <w:iCs/>
          <w:lang w:val="en-US"/>
        </w:rPr>
        <w:t>WiFi</w:t>
      </w:r>
      <w:proofErr w:type="spellEnd"/>
      <w:r w:rsidRPr="001418E8">
        <w:rPr>
          <w:i/>
          <w:iCs/>
          <w:lang w:val="en-US"/>
        </w:rPr>
        <w:t xml:space="preserve"> Code Snippet]</w:t>
      </w:r>
    </w:p>
    <w:p w14:paraId="46C82490" w14:textId="77777777" w:rsidR="001C3B0F" w:rsidRDefault="001C3B0F" w:rsidP="00716B3A">
      <w:pPr>
        <w:rPr>
          <w:i/>
          <w:iCs/>
          <w:lang w:val="en-US"/>
        </w:rPr>
      </w:pPr>
    </w:p>
    <w:p w14:paraId="4752C4CD" w14:textId="0D2239C8" w:rsidR="001C3B0F" w:rsidRDefault="0068626B" w:rsidP="00716B3A">
      <w:pPr>
        <w:rPr>
          <w:b/>
          <w:bCs/>
          <w:lang w:val="en-US"/>
        </w:rPr>
      </w:pPr>
      <w:r>
        <w:rPr>
          <w:b/>
          <w:bCs/>
          <w:lang w:val="en-US"/>
        </w:rPr>
        <w:t>Post Requests</w:t>
      </w:r>
    </w:p>
    <w:p w14:paraId="68F473B2" w14:textId="77777777" w:rsidR="0068626B" w:rsidRDefault="0068626B" w:rsidP="00716B3A">
      <w:pPr>
        <w:rPr>
          <w:b/>
          <w:bCs/>
          <w:lang w:val="en-US"/>
        </w:rPr>
      </w:pPr>
    </w:p>
    <w:p w14:paraId="072BFD66" w14:textId="7B70D9ED" w:rsidR="0068626B" w:rsidRDefault="00EB44F0" w:rsidP="00716B3A">
      <w:pPr>
        <w:rPr>
          <w:lang w:val="en-US"/>
        </w:rPr>
      </w:pPr>
      <w:r>
        <w:rPr>
          <w:lang w:val="en-US"/>
        </w:rPr>
        <w:t xml:space="preserve">Finally, we may be able to connect to our server and send our sensor reports to our database. We can use the </w:t>
      </w:r>
      <w:proofErr w:type="spellStart"/>
      <w:r>
        <w:rPr>
          <w:lang w:val="en-US"/>
        </w:rPr>
        <w:t>ArduinoHTTPClient</w:t>
      </w:r>
      <w:proofErr w:type="spellEnd"/>
      <w:r>
        <w:rPr>
          <w:lang w:val="en-US"/>
        </w:rPr>
        <w:t xml:space="preserve"> library for HTTP communication and create a </w:t>
      </w:r>
      <w:proofErr w:type="spellStart"/>
      <w:r>
        <w:rPr>
          <w:lang w:val="en-US"/>
        </w:rPr>
        <w:t>WiFiSSLClient</w:t>
      </w:r>
      <w:proofErr w:type="spellEnd"/>
      <w:r>
        <w:rPr>
          <w:lang w:val="en-US"/>
        </w:rPr>
        <w:t xml:space="preserve">. First, we check our </w:t>
      </w:r>
      <w:proofErr w:type="spellStart"/>
      <w:r>
        <w:rPr>
          <w:lang w:val="en-US"/>
        </w:rPr>
        <w:t>WiFi</w:t>
      </w:r>
      <w:proofErr w:type="spellEnd"/>
      <w:r>
        <w:rPr>
          <w:lang w:val="en-US"/>
        </w:rPr>
        <w:t xml:space="preserve"> status and build a payload string for sensor values. As this library had difficulty correctly sending our data in the request body, we used the query string as a workaround. Additionally, our </w:t>
      </w:r>
      <w:proofErr w:type="spellStart"/>
      <w:r>
        <w:rPr>
          <w:lang w:val="en-US"/>
        </w:rPr>
        <w:t>WiFi</w:t>
      </w:r>
      <w:proofErr w:type="spellEnd"/>
      <w:r>
        <w:rPr>
          <w:lang w:val="en-US"/>
        </w:rPr>
        <w:t xml:space="preserve"> password and SSID are hardcoded for now, but the commercial application should have alternatives to set these values dynamically.</w:t>
      </w:r>
    </w:p>
    <w:p w14:paraId="3F70B594" w14:textId="77777777" w:rsidR="00EB44F0" w:rsidRDefault="00EB44F0" w:rsidP="00716B3A">
      <w:pPr>
        <w:rPr>
          <w:lang w:val="en-US"/>
        </w:rPr>
      </w:pPr>
    </w:p>
    <w:p w14:paraId="39267E12" w14:textId="37122849" w:rsidR="00EB44F0" w:rsidRPr="00EB44F0" w:rsidRDefault="00EB44F0" w:rsidP="00716B3A">
      <w:pPr>
        <w:rPr>
          <w:b/>
          <w:bCs/>
          <w:i/>
          <w:iCs/>
        </w:rPr>
      </w:pPr>
      <w:r w:rsidRPr="00EB44F0">
        <w:rPr>
          <w:i/>
          <w:iCs/>
          <w:lang w:val="en-US"/>
        </w:rPr>
        <w:t>[POST Request Code Snippet]</w:t>
      </w:r>
    </w:p>
    <w:p w14:paraId="55E61D0C" w14:textId="77777777" w:rsidR="001418E8" w:rsidRDefault="001418E8" w:rsidP="00716B3A"/>
    <w:p w14:paraId="1684CDA8" w14:textId="6CF85E8E" w:rsidR="001418E8" w:rsidRDefault="00D97B2C" w:rsidP="00716B3A">
      <w:pPr>
        <w:rPr>
          <w:b/>
          <w:bCs/>
        </w:rPr>
      </w:pPr>
      <w:r>
        <w:rPr>
          <w:b/>
          <w:bCs/>
        </w:rPr>
        <w:t>Request Routes</w:t>
      </w:r>
    </w:p>
    <w:p w14:paraId="18B0D13D" w14:textId="77777777" w:rsidR="00D97B2C" w:rsidRDefault="00D97B2C" w:rsidP="00716B3A">
      <w:pPr>
        <w:rPr>
          <w:b/>
          <w:bCs/>
        </w:rPr>
      </w:pPr>
    </w:p>
    <w:p w14:paraId="0FF96688" w14:textId="29B6C80F" w:rsidR="00D97B2C" w:rsidRDefault="00756A50" w:rsidP="00716B3A">
      <w:pPr>
        <w:rPr>
          <w:lang w:val="en-US"/>
        </w:rPr>
      </w:pPr>
      <w:r>
        <w:rPr>
          <w:lang w:val="en-US"/>
        </w:rPr>
        <w:t xml:space="preserve">After completing our POST request from the device, we may consume those requests from the server side. We connect to our database with a connection string and listen to incoming requests. We </w:t>
      </w:r>
      <w:proofErr w:type="spellStart"/>
      <w:r>
        <w:rPr>
          <w:lang w:val="en-US"/>
        </w:rPr>
        <w:t>modularise</w:t>
      </w:r>
      <w:proofErr w:type="spellEnd"/>
      <w:r>
        <w:rPr>
          <w:lang w:val="en-US"/>
        </w:rPr>
        <w:t xml:space="preserve"> our schemas and route handlers into index, users, </w:t>
      </w:r>
      <w:proofErr w:type="gramStart"/>
      <w:r>
        <w:rPr>
          <w:lang w:val="en-US"/>
        </w:rPr>
        <w:t>devices</w:t>
      </w:r>
      <w:proofErr w:type="gramEnd"/>
      <w:r>
        <w:rPr>
          <w:lang w:val="en-US"/>
        </w:rPr>
        <w:t xml:space="preserve"> and reports. After registering a mock user and a device for testing, we can validate and save sensor data on our database.</w:t>
      </w:r>
    </w:p>
    <w:p w14:paraId="43A4242A" w14:textId="77777777" w:rsidR="00756A50" w:rsidRDefault="00756A50" w:rsidP="00716B3A"/>
    <w:p w14:paraId="74CF72A2" w14:textId="417E66A2" w:rsidR="00E865D0" w:rsidRPr="005051AF" w:rsidRDefault="00E865D0" w:rsidP="00716B3A">
      <w:pPr>
        <w:rPr>
          <w:i/>
          <w:iCs/>
        </w:rPr>
      </w:pPr>
      <w:r w:rsidRPr="005051AF">
        <w:rPr>
          <w:i/>
          <w:iCs/>
        </w:rPr>
        <w:t>[</w:t>
      </w:r>
      <w:r w:rsidR="005051AF" w:rsidRPr="005051AF">
        <w:rPr>
          <w:i/>
          <w:iCs/>
        </w:rPr>
        <w:t>Post Route Code Snippet</w:t>
      </w:r>
      <w:r w:rsidRPr="005051AF">
        <w:rPr>
          <w:i/>
          <w:iCs/>
        </w:rPr>
        <w:t>]</w:t>
      </w:r>
    </w:p>
    <w:p w14:paraId="5AB91FB7" w14:textId="77777777" w:rsidR="00EA3606" w:rsidRDefault="00EA3606" w:rsidP="00716B3A"/>
    <w:p w14:paraId="4F947498" w14:textId="3E1B31B5" w:rsidR="005051AF" w:rsidRPr="008D089C" w:rsidRDefault="008D089C" w:rsidP="00716B3A">
      <w:pPr>
        <w:rPr>
          <w:b/>
          <w:bCs/>
        </w:rPr>
      </w:pPr>
      <w:r w:rsidRPr="008D089C">
        <w:rPr>
          <w:b/>
          <w:bCs/>
        </w:rPr>
        <w:t>Email Alert</w:t>
      </w:r>
    </w:p>
    <w:p w14:paraId="4E7E775F" w14:textId="77777777" w:rsidR="008D089C" w:rsidRDefault="008D089C" w:rsidP="00716B3A"/>
    <w:p w14:paraId="41EB74E7" w14:textId="6F153BDE" w:rsidR="008D089C" w:rsidRDefault="00672983" w:rsidP="00716B3A">
      <w:pPr>
        <w:rPr>
          <w:lang w:val="en-US"/>
        </w:rPr>
      </w:pPr>
      <w:r>
        <w:rPr>
          <w:lang w:val="en-US"/>
        </w:rPr>
        <w:t xml:space="preserve">Our report route is also responsible for sending alert emails to the users' email addresses if specific values are </w:t>
      </w:r>
      <w:proofErr w:type="gramStart"/>
      <w:r>
        <w:rPr>
          <w:lang w:val="en-US"/>
        </w:rPr>
        <w:t>out of</w:t>
      </w:r>
      <w:proofErr w:type="gramEnd"/>
      <w:r>
        <w:rPr>
          <w:lang w:val="en-US"/>
        </w:rPr>
        <w:t xml:space="preserve"> boundaries, such as water tank and soil moisture. We register the application to our Google mail server and construct an email template with </w:t>
      </w:r>
      <w:proofErr w:type="spellStart"/>
      <w:r>
        <w:rPr>
          <w:lang w:val="en-US"/>
        </w:rPr>
        <w:t>Nodemailer</w:t>
      </w:r>
      <w:proofErr w:type="spellEnd"/>
      <w:r>
        <w:rPr>
          <w:lang w:val="en-US"/>
        </w:rPr>
        <w:t xml:space="preserve"> using HTML content to produce mail services.</w:t>
      </w:r>
    </w:p>
    <w:p w14:paraId="05CEB52B" w14:textId="77777777" w:rsidR="0055428F" w:rsidRPr="00EA3606" w:rsidRDefault="0055428F" w:rsidP="00716B3A"/>
    <w:p w14:paraId="44619AA8" w14:textId="03E9DFE8" w:rsidR="001418E8" w:rsidRDefault="004E5EE4" w:rsidP="00716B3A">
      <w:pPr>
        <w:rPr>
          <w:i/>
          <w:iCs/>
        </w:rPr>
      </w:pPr>
      <w:r>
        <w:rPr>
          <w:i/>
          <w:iCs/>
        </w:rPr>
        <w:t>[Email Code Snippet]</w:t>
      </w:r>
    </w:p>
    <w:p w14:paraId="25498B28" w14:textId="77777777" w:rsidR="004E5EE4" w:rsidRDefault="004E5EE4" w:rsidP="00716B3A"/>
    <w:p w14:paraId="575726B7" w14:textId="1197A805" w:rsidR="00F248C1" w:rsidRPr="00226E9E" w:rsidRDefault="00226E9E" w:rsidP="00716B3A">
      <w:pPr>
        <w:rPr>
          <w:b/>
          <w:bCs/>
        </w:rPr>
      </w:pPr>
      <w:r w:rsidRPr="00226E9E">
        <w:rPr>
          <w:b/>
          <w:bCs/>
        </w:rPr>
        <w:t>Frontend</w:t>
      </w:r>
    </w:p>
    <w:p w14:paraId="3B877233" w14:textId="02157680" w:rsidR="00F248C1" w:rsidRDefault="00226E9E" w:rsidP="00716B3A">
      <w:pPr>
        <w:rPr>
          <w:lang w:val="en-US"/>
        </w:rPr>
      </w:pPr>
      <w:r>
        <w:rPr>
          <w:lang w:val="en-US"/>
        </w:rPr>
        <w:lastRenderedPageBreak/>
        <w:t xml:space="preserve">Lastly, we need to create the application's client side, where the users may access their device's report data. In our presentation prototype, we hard-coded the user id, so we could concentrate on the main object of our code, which is successfully accessing services and </w:t>
      </w:r>
      <w:proofErr w:type="spellStart"/>
      <w:r>
        <w:rPr>
          <w:lang w:val="en-US"/>
        </w:rPr>
        <w:t>visualising</w:t>
      </w:r>
      <w:proofErr w:type="spellEnd"/>
      <w:r>
        <w:rPr>
          <w:lang w:val="en-US"/>
        </w:rPr>
        <w:t xml:space="preserve"> reports. However, commercial applications would use login procedures to provide user permissions.</w:t>
      </w:r>
    </w:p>
    <w:p w14:paraId="22FA6D4A" w14:textId="77777777" w:rsidR="00226E9E" w:rsidRDefault="00226E9E" w:rsidP="00716B3A">
      <w:pPr>
        <w:rPr>
          <w:lang w:val="en-US"/>
        </w:rPr>
      </w:pPr>
    </w:p>
    <w:p w14:paraId="28072442" w14:textId="317638D6" w:rsidR="00226E9E" w:rsidRPr="001A6610" w:rsidRDefault="001A6610" w:rsidP="00716B3A">
      <w:pPr>
        <w:rPr>
          <w:b/>
          <w:bCs/>
        </w:rPr>
      </w:pPr>
      <w:r w:rsidRPr="001A6610">
        <w:rPr>
          <w:b/>
          <w:bCs/>
        </w:rPr>
        <w:t>API Calls</w:t>
      </w:r>
    </w:p>
    <w:p w14:paraId="3F364E29" w14:textId="77777777" w:rsidR="00A0383D" w:rsidRDefault="00A0383D" w:rsidP="00716B3A">
      <w:pPr>
        <w:rPr>
          <w:i/>
          <w:iCs/>
        </w:rPr>
      </w:pPr>
    </w:p>
    <w:p w14:paraId="1FD98A2B" w14:textId="77777777" w:rsidR="00343685" w:rsidRDefault="00343685" w:rsidP="00716B3A">
      <w:pPr>
        <w:rPr>
          <w:lang w:val="en-US"/>
        </w:rPr>
      </w:pPr>
      <w:r>
        <w:rPr>
          <w:lang w:val="en-US"/>
        </w:rPr>
        <w:t>Several acceptable server request methods exist in JavaScript, like traditional async callbacks, promises (then/catch) or the modern fetch (async/await). Using async-await is beneficial because it reads like synchronous programming, is concise, and is not nested, meaning multiple calls would never end up in a so-called callback hell.</w:t>
      </w:r>
    </w:p>
    <w:p w14:paraId="5D90E077" w14:textId="77777777" w:rsidR="00343685" w:rsidRDefault="00343685" w:rsidP="00716B3A">
      <w:pPr>
        <w:rPr>
          <w:lang w:val="en-US"/>
        </w:rPr>
      </w:pPr>
    </w:p>
    <w:p w14:paraId="0F923654" w14:textId="77777777" w:rsidR="00527E87" w:rsidRDefault="00F21FDA" w:rsidP="00716B3A">
      <w:pPr>
        <w:rPr>
          <w:i/>
          <w:iCs/>
        </w:rPr>
      </w:pPr>
      <w:r>
        <w:rPr>
          <w:i/>
          <w:iCs/>
        </w:rPr>
        <w:t>[</w:t>
      </w:r>
      <w:r w:rsidR="00527E87">
        <w:rPr>
          <w:i/>
          <w:iCs/>
        </w:rPr>
        <w:t xml:space="preserve">Fetch Data Code </w:t>
      </w:r>
      <w:proofErr w:type="spellStart"/>
      <w:r w:rsidR="00527E87">
        <w:rPr>
          <w:i/>
          <w:iCs/>
        </w:rPr>
        <w:t>Shippet</w:t>
      </w:r>
      <w:proofErr w:type="spellEnd"/>
      <w:r>
        <w:rPr>
          <w:i/>
          <w:iCs/>
        </w:rPr>
        <w:t>]</w:t>
      </w:r>
    </w:p>
    <w:p w14:paraId="2ACE8258" w14:textId="77777777" w:rsidR="00527E87" w:rsidRDefault="00527E87" w:rsidP="00716B3A">
      <w:pPr>
        <w:rPr>
          <w:i/>
          <w:iCs/>
        </w:rPr>
      </w:pPr>
    </w:p>
    <w:p w14:paraId="79ABF8B4" w14:textId="2201CA46" w:rsidR="008F55F1" w:rsidRPr="008F55F1" w:rsidRDefault="008F55F1" w:rsidP="00716B3A">
      <w:pPr>
        <w:rPr>
          <w:b/>
          <w:bCs/>
        </w:rPr>
      </w:pPr>
      <w:r w:rsidRPr="008F55F1">
        <w:rPr>
          <w:b/>
          <w:bCs/>
        </w:rPr>
        <w:t>Conclusion</w:t>
      </w:r>
    </w:p>
    <w:p w14:paraId="1F56DF2E" w14:textId="77777777" w:rsidR="008F55F1" w:rsidRDefault="008F55F1" w:rsidP="00716B3A"/>
    <w:p w14:paraId="1CCD1904" w14:textId="7985A0B7" w:rsidR="00602BC0" w:rsidRDefault="008F55F1" w:rsidP="00602BC0">
      <w:r>
        <w:t xml:space="preserve">In conclusion, </w:t>
      </w:r>
      <w:r>
        <w:t xml:space="preserve">this project </w:t>
      </w:r>
      <w:r>
        <w:t xml:space="preserve">showcases </w:t>
      </w:r>
      <w:r>
        <w:t>some</w:t>
      </w:r>
      <w:r>
        <w:t xml:space="preserve"> exciting intersection</w:t>
      </w:r>
      <w:r>
        <w:t>s</w:t>
      </w:r>
      <w:r>
        <w:t xml:space="preserve"> of environmental monitoring, IoT technology, and sustainable practices. Through this tutorial, you've learned how to create</w:t>
      </w:r>
      <w:r w:rsidR="009D646B">
        <w:t xml:space="preserve"> and design</w:t>
      </w:r>
      <w:r>
        <w:t xml:space="preserve"> an intelligent rooftop garden system </w:t>
      </w:r>
      <w:r w:rsidR="009D646B">
        <w:t xml:space="preserve">project </w:t>
      </w:r>
      <w:r>
        <w:t>that can monitor environmental parameters.</w:t>
      </w:r>
    </w:p>
    <w:p w14:paraId="167396F3" w14:textId="77777777" w:rsidR="00602BC0" w:rsidRDefault="00602BC0">
      <w:pPr>
        <w:jc w:val="left"/>
      </w:pPr>
      <w:r>
        <w:br w:type="page"/>
      </w:r>
    </w:p>
    <w:p w14:paraId="591448D1" w14:textId="57370625" w:rsidR="00957B59" w:rsidRPr="00645652" w:rsidRDefault="00923F13" w:rsidP="00716B3A">
      <w:pPr>
        <w:pStyle w:val="Heading2"/>
      </w:pPr>
      <w:bookmarkStart w:id="11" w:name="_Toc145002478"/>
      <w:r>
        <w:lastRenderedPageBreak/>
        <w:t>Recreating McDonald</w:t>
      </w:r>
      <w:r w:rsidR="005A08AC">
        <w:t>'</w:t>
      </w:r>
      <w:r>
        <w:t>s Ordering Kiosk UI</w:t>
      </w:r>
      <w:bookmarkEnd w:id="11"/>
    </w:p>
    <w:sectPr w:rsidR="00957B59" w:rsidRPr="00645652" w:rsidSect="00523FB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7D3F9D"/>
    <w:multiLevelType w:val="hybridMultilevel"/>
    <w:tmpl w:val="46886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9967595"/>
    <w:multiLevelType w:val="hybridMultilevel"/>
    <w:tmpl w:val="3A122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BC41B4F"/>
    <w:multiLevelType w:val="multilevel"/>
    <w:tmpl w:val="9892B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2F15B9E"/>
    <w:multiLevelType w:val="multilevel"/>
    <w:tmpl w:val="1672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7689148">
    <w:abstractNumId w:val="2"/>
  </w:num>
  <w:num w:numId="2" w16cid:durableId="928580516">
    <w:abstractNumId w:val="0"/>
  </w:num>
  <w:num w:numId="3" w16cid:durableId="41907892">
    <w:abstractNumId w:val="3"/>
  </w:num>
  <w:num w:numId="4" w16cid:durableId="14861646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YwMDQxMTc3NbdU0lEKTi0uzszPAymwqAUAEEqW8SwAAAA="/>
  </w:docVars>
  <w:rsids>
    <w:rsidRoot w:val="00523FB8"/>
    <w:rsid w:val="00000956"/>
    <w:rsid w:val="00000F53"/>
    <w:rsid w:val="00002820"/>
    <w:rsid w:val="00004148"/>
    <w:rsid w:val="000042D0"/>
    <w:rsid w:val="00004D38"/>
    <w:rsid w:val="00005B42"/>
    <w:rsid w:val="00005B9A"/>
    <w:rsid w:val="00006617"/>
    <w:rsid w:val="00007142"/>
    <w:rsid w:val="00007E31"/>
    <w:rsid w:val="00012CFC"/>
    <w:rsid w:val="00015281"/>
    <w:rsid w:val="000155AC"/>
    <w:rsid w:val="0001701E"/>
    <w:rsid w:val="00017B09"/>
    <w:rsid w:val="000218B2"/>
    <w:rsid w:val="00023CC6"/>
    <w:rsid w:val="00024FE1"/>
    <w:rsid w:val="000263A1"/>
    <w:rsid w:val="00026D07"/>
    <w:rsid w:val="00027774"/>
    <w:rsid w:val="00027EE0"/>
    <w:rsid w:val="00030A38"/>
    <w:rsid w:val="00031BB2"/>
    <w:rsid w:val="0003283C"/>
    <w:rsid w:val="000344A2"/>
    <w:rsid w:val="000344FB"/>
    <w:rsid w:val="00037A0B"/>
    <w:rsid w:val="00040B95"/>
    <w:rsid w:val="0004143F"/>
    <w:rsid w:val="00042CCE"/>
    <w:rsid w:val="00046B56"/>
    <w:rsid w:val="000475C6"/>
    <w:rsid w:val="000477F1"/>
    <w:rsid w:val="0004784C"/>
    <w:rsid w:val="0005020F"/>
    <w:rsid w:val="0005242B"/>
    <w:rsid w:val="00052741"/>
    <w:rsid w:val="000529FB"/>
    <w:rsid w:val="00054573"/>
    <w:rsid w:val="00054893"/>
    <w:rsid w:val="00054990"/>
    <w:rsid w:val="00055714"/>
    <w:rsid w:val="00056A4F"/>
    <w:rsid w:val="00061CBF"/>
    <w:rsid w:val="00062251"/>
    <w:rsid w:val="0006461F"/>
    <w:rsid w:val="000652B1"/>
    <w:rsid w:val="00065536"/>
    <w:rsid w:val="00065E8F"/>
    <w:rsid w:val="00067C16"/>
    <w:rsid w:val="00070218"/>
    <w:rsid w:val="000703FA"/>
    <w:rsid w:val="00070FB2"/>
    <w:rsid w:val="000714C4"/>
    <w:rsid w:val="000722DA"/>
    <w:rsid w:val="0007296D"/>
    <w:rsid w:val="00074F9E"/>
    <w:rsid w:val="0007520E"/>
    <w:rsid w:val="0007730B"/>
    <w:rsid w:val="00077453"/>
    <w:rsid w:val="00083AE9"/>
    <w:rsid w:val="00084073"/>
    <w:rsid w:val="000851F4"/>
    <w:rsid w:val="00086097"/>
    <w:rsid w:val="00086504"/>
    <w:rsid w:val="00086ACC"/>
    <w:rsid w:val="00086F04"/>
    <w:rsid w:val="00090C12"/>
    <w:rsid w:val="00091239"/>
    <w:rsid w:val="00091F5C"/>
    <w:rsid w:val="00092FAC"/>
    <w:rsid w:val="00094149"/>
    <w:rsid w:val="000A3112"/>
    <w:rsid w:val="000A3546"/>
    <w:rsid w:val="000A3A58"/>
    <w:rsid w:val="000A3CEF"/>
    <w:rsid w:val="000A5394"/>
    <w:rsid w:val="000A6781"/>
    <w:rsid w:val="000A7DD7"/>
    <w:rsid w:val="000B02C7"/>
    <w:rsid w:val="000B04A1"/>
    <w:rsid w:val="000B09EE"/>
    <w:rsid w:val="000B16C0"/>
    <w:rsid w:val="000B1811"/>
    <w:rsid w:val="000B2054"/>
    <w:rsid w:val="000B33DC"/>
    <w:rsid w:val="000B3F80"/>
    <w:rsid w:val="000B518E"/>
    <w:rsid w:val="000B57C1"/>
    <w:rsid w:val="000B7819"/>
    <w:rsid w:val="000C1D5B"/>
    <w:rsid w:val="000C3FD9"/>
    <w:rsid w:val="000C64CB"/>
    <w:rsid w:val="000D1444"/>
    <w:rsid w:val="000D1F41"/>
    <w:rsid w:val="000D2E60"/>
    <w:rsid w:val="000D4EDB"/>
    <w:rsid w:val="000D4EE3"/>
    <w:rsid w:val="000D53F9"/>
    <w:rsid w:val="000D79AE"/>
    <w:rsid w:val="000E0413"/>
    <w:rsid w:val="000E06C5"/>
    <w:rsid w:val="000E2791"/>
    <w:rsid w:val="000E378F"/>
    <w:rsid w:val="000E3B94"/>
    <w:rsid w:val="000E437F"/>
    <w:rsid w:val="000E49C6"/>
    <w:rsid w:val="000E4B37"/>
    <w:rsid w:val="000E624D"/>
    <w:rsid w:val="000E6434"/>
    <w:rsid w:val="000E6ECF"/>
    <w:rsid w:val="000E7ADB"/>
    <w:rsid w:val="000F094E"/>
    <w:rsid w:val="000F0A72"/>
    <w:rsid w:val="000F0ABF"/>
    <w:rsid w:val="000F0B8C"/>
    <w:rsid w:val="000F2974"/>
    <w:rsid w:val="000F2FDD"/>
    <w:rsid w:val="000F447B"/>
    <w:rsid w:val="000F4738"/>
    <w:rsid w:val="000F4CD1"/>
    <w:rsid w:val="000F5373"/>
    <w:rsid w:val="000F6721"/>
    <w:rsid w:val="00103389"/>
    <w:rsid w:val="001034AF"/>
    <w:rsid w:val="00104301"/>
    <w:rsid w:val="00104305"/>
    <w:rsid w:val="00104E31"/>
    <w:rsid w:val="0010589A"/>
    <w:rsid w:val="001073DF"/>
    <w:rsid w:val="00107C9E"/>
    <w:rsid w:val="00107D40"/>
    <w:rsid w:val="00110325"/>
    <w:rsid w:val="00110D56"/>
    <w:rsid w:val="00111345"/>
    <w:rsid w:val="00111410"/>
    <w:rsid w:val="00112484"/>
    <w:rsid w:val="001137CB"/>
    <w:rsid w:val="00116D30"/>
    <w:rsid w:val="0012093C"/>
    <w:rsid w:val="00120EB4"/>
    <w:rsid w:val="0012140F"/>
    <w:rsid w:val="00121BFD"/>
    <w:rsid w:val="00123C3B"/>
    <w:rsid w:val="00124E73"/>
    <w:rsid w:val="0012528D"/>
    <w:rsid w:val="001271BC"/>
    <w:rsid w:val="00133712"/>
    <w:rsid w:val="001343A9"/>
    <w:rsid w:val="0013481A"/>
    <w:rsid w:val="001351CB"/>
    <w:rsid w:val="001353D3"/>
    <w:rsid w:val="00135976"/>
    <w:rsid w:val="001369DC"/>
    <w:rsid w:val="00137389"/>
    <w:rsid w:val="00137865"/>
    <w:rsid w:val="001418E8"/>
    <w:rsid w:val="00141E3B"/>
    <w:rsid w:val="0014355B"/>
    <w:rsid w:val="00145468"/>
    <w:rsid w:val="001475FF"/>
    <w:rsid w:val="001500EC"/>
    <w:rsid w:val="0015123C"/>
    <w:rsid w:val="0015541F"/>
    <w:rsid w:val="00155A6E"/>
    <w:rsid w:val="00156243"/>
    <w:rsid w:val="00156747"/>
    <w:rsid w:val="00161C84"/>
    <w:rsid w:val="001624F8"/>
    <w:rsid w:val="00163126"/>
    <w:rsid w:val="00166327"/>
    <w:rsid w:val="001663F0"/>
    <w:rsid w:val="001666E6"/>
    <w:rsid w:val="00167DBA"/>
    <w:rsid w:val="0017117C"/>
    <w:rsid w:val="00172607"/>
    <w:rsid w:val="001728AC"/>
    <w:rsid w:val="00180FFD"/>
    <w:rsid w:val="00181613"/>
    <w:rsid w:val="00181F84"/>
    <w:rsid w:val="00182278"/>
    <w:rsid w:val="001822A6"/>
    <w:rsid w:val="00184624"/>
    <w:rsid w:val="0018644E"/>
    <w:rsid w:val="001872B2"/>
    <w:rsid w:val="00187D3C"/>
    <w:rsid w:val="0019067F"/>
    <w:rsid w:val="00190752"/>
    <w:rsid w:val="001908A6"/>
    <w:rsid w:val="00190B8F"/>
    <w:rsid w:val="00190CA5"/>
    <w:rsid w:val="001920C5"/>
    <w:rsid w:val="00193120"/>
    <w:rsid w:val="00194955"/>
    <w:rsid w:val="00195664"/>
    <w:rsid w:val="00196262"/>
    <w:rsid w:val="00197C40"/>
    <w:rsid w:val="001A1A29"/>
    <w:rsid w:val="001A6610"/>
    <w:rsid w:val="001A6640"/>
    <w:rsid w:val="001B089F"/>
    <w:rsid w:val="001B301E"/>
    <w:rsid w:val="001B386C"/>
    <w:rsid w:val="001B455B"/>
    <w:rsid w:val="001B4D66"/>
    <w:rsid w:val="001B5423"/>
    <w:rsid w:val="001B58CC"/>
    <w:rsid w:val="001B6826"/>
    <w:rsid w:val="001C1528"/>
    <w:rsid w:val="001C20A0"/>
    <w:rsid w:val="001C3581"/>
    <w:rsid w:val="001C3B0F"/>
    <w:rsid w:val="001C44C0"/>
    <w:rsid w:val="001C5EEA"/>
    <w:rsid w:val="001D017A"/>
    <w:rsid w:val="001D03F2"/>
    <w:rsid w:val="001D089D"/>
    <w:rsid w:val="001D1299"/>
    <w:rsid w:val="001D26C5"/>
    <w:rsid w:val="001D3BE9"/>
    <w:rsid w:val="001D3DA2"/>
    <w:rsid w:val="001D476A"/>
    <w:rsid w:val="001D4F06"/>
    <w:rsid w:val="001D52FA"/>
    <w:rsid w:val="001D541B"/>
    <w:rsid w:val="001D74F4"/>
    <w:rsid w:val="001E088A"/>
    <w:rsid w:val="001E2E51"/>
    <w:rsid w:val="001E37DE"/>
    <w:rsid w:val="001E55B9"/>
    <w:rsid w:val="001E5F1E"/>
    <w:rsid w:val="001F16A8"/>
    <w:rsid w:val="001F1882"/>
    <w:rsid w:val="001F1A5D"/>
    <w:rsid w:val="001F281A"/>
    <w:rsid w:val="001F4B91"/>
    <w:rsid w:val="001F5287"/>
    <w:rsid w:val="001F5396"/>
    <w:rsid w:val="001F64BC"/>
    <w:rsid w:val="001F73DD"/>
    <w:rsid w:val="001F7A43"/>
    <w:rsid w:val="00201693"/>
    <w:rsid w:val="00201D9E"/>
    <w:rsid w:val="0020236B"/>
    <w:rsid w:val="002031F3"/>
    <w:rsid w:val="00203452"/>
    <w:rsid w:val="002043CC"/>
    <w:rsid w:val="00205DB5"/>
    <w:rsid w:val="00205E5B"/>
    <w:rsid w:val="00206E6C"/>
    <w:rsid w:val="00207126"/>
    <w:rsid w:val="00207FF0"/>
    <w:rsid w:val="00211257"/>
    <w:rsid w:val="002127B3"/>
    <w:rsid w:val="0021322F"/>
    <w:rsid w:val="00214C63"/>
    <w:rsid w:val="00215F9E"/>
    <w:rsid w:val="00216775"/>
    <w:rsid w:val="00216927"/>
    <w:rsid w:val="00216E60"/>
    <w:rsid w:val="0021716C"/>
    <w:rsid w:val="00217B94"/>
    <w:rsid w:val="00220BA9"/>
    <w:rsid w:val="002216AE"/>
    <w:rsid w:val="00223690"/>
    <w:rsid w:val="00223BA3"/>
    <w:rsid w:val="00226E9E"/>
    <w:rsid w:val="00230176"/>
    <w:rsid w:val="00231B24"/>
    <w:rsid w:val="002329BC"/>
    <w:rsid w:val="00232F7D"/>
    <w:rsid w:val="00232FB6"/>
    <w:rsid w:val="00233CAC"/>
    <w:rsid w:val="00234062"/>
    <w:rsid w:val="002349BE"/>
    <w:rsid w:val="0023545E"/>
    <w:rsid w:val="0023546D"/>
    <w:rsid w:val="00240B4A"/>
    <w:rsid w:val="00241987"/>
    <w:rsid w:val="00242CB6"/>
    <w:rsid w:val="00244BA6"/>
    <w:rsid w:val="00244F77"/>
    <w:rsid w:val="0024534C"/>
    <w:rsid w:val="00246369"/>
    <w:rsid w:val="002474B9"/>
    <w:rsid w:val="00250B33"/>
    <w:rsid w:val="0025126C"/>
    <w:rsid w:val="00251DA3"/>
    <w:rsid w:val="00253504"/>
    <w:rsid w:val="00255F01"/>
    <w:rsid w:val="00257FEB"/>
    <w:rsid w:val="0026062B"/>
    <w:rsid w:val="002611E7"/>
    <w:rsid w:val="0026293F"/>
    <w:rsid w:val="002629C5"/>
    <w:rsid w:val="00264603"/>
    <w:rsid w:val="002649D8"/>
    <w:rsid w:val="00264F6E"/>
    <w:rsid w:val="002653A8"/>
    <w:rsid w:val="00265594"/>
    <w:rsid w:val="002660D5"/>
    <w:rsid w:val="00266EF1"/>
    <w:rsid w:val="0027025A"/>
    <w:rsid w:val="00272734"/>
    <w:rsid w:val="00273343"/>
    <w:rsid w:val="00274A43"/>
    <w:rsid w:val="00274E36"/>
    <w:rsid w:val="002759D8"/>
    <w:rsid w:val="00275CDD"/>
    <w:rsid w:val="00275D11"/>
    <w:rsid w:val="00282EA6"/>
    <w:rsid w:val="00283092"/>
    <w:rsid w:val="002837A1"/>
    <w:rsid w:val="002861D6"/>
    <w:rsid w:val="00287524"/>
    <w:rsid w:val="00287DA5"/>
    <w:rsid w:val="00290B9C"/>
    <w:rsid w:val="00291523"/>
    <w:rsid w:val="00292BBC"/>
    <w:rsid w:val="00293BFD"/>
    <w:rsid w:val="002941B7"/>
    <w:rsid w:val="0029456B"/>
    <w:rsid w:val="00294B52"/>
    <w:rsid w:val="00294F05"/>
    <w:rsid w:val="002950A8"/>
    <w:rsid w:val="002976C0"/>
    <w:rsid w:val="002A0497"/>
    <w:rsid w:val="002A109B"/>
    <w:rsid w:val="002A28BB"/>
    <w:rsid w:val="002A377C"/>
    <w:rsid w:val="002A4E8E"/>
    <w:rsid w:val="002A550F"/>
    <w:rsid w:val="002B100C"/>
    <w:rsid w:val="002B1439"/>
    <w:rsid w:val="002B5809"/>
    <w:rsid w:val="002B5875"/>
    <w:rsid w:val="002B5A86"/>
    <w:rsid w:val="002C286E"/>
    <w:rsid w:val="002C5A1D"/>
    <w:rsid w:val="002C5B92"/>
    <w:rsid w:val="002C67AA"/>
    <w:rsid w:val="002C6E34"/>
    <w:rsid w:val="002D07EA"/>
    <w:rsid w:val="002D1926"/>
    <w:rsid w:val="002D2DFE"/>
    <w:rsid w:val="002D6826"/>
    <w:rsid w:val="002D6FFB"/>
    <w:rsid w:val="002E4034"/>
    <w:rsid w:val="002E4AF9"/>
    <w:rsid w:val="002E52DB"/>
    <w:rsid w:val="002E6EA6"/>
    <w:rsid w:val="002F369F"/>
    <w:rsid w:val="002F3B7A"/>
    <w:rsid w:val="002F62F1"/>
    <w:rsid w:val="0030018D"/>
    <w:rsid w:val="003008BE"/>
    <w:rsid w:val="00300D11"/>
    <w:rsid w:val="00302AC7"/>
    <w:rsid w:val="00302D5A"/>
    <w:rsid w:val="00303A42"/>
    <w:rsid w:val="00303E12"/>
    <w:rsid w:val="00305135"/>
    <w:rsid w:val="003077FF"/>
    <w:rsid w:val="00307AE6"/>
    <w:rsid w:val="003109CF"/>
    <w:rsid w:val="0031250E"/>
    <w:rsid w:val="00312C7A"/>
    <w:rsid w:val="003131A2"/>
    <w:rsid w:val="003133CA"/>
    <w:rsid w:val="0031511F"/>
    <w:rsid w:val="00315BCA"/>
    <w:rsid w:val="0031661E"/>
    <w:rsid w:val="00317FAF"/>
    <w:rsid w:val="003209F6"/>
    <w:rsid w:val="00320A64"/>
    <w:rsid w:val="00322E00"/>
    <w:rsid w:val="00323A4E"/>
    <w:rsid w:val="00324318"/>
    <w:rsid w:val="00324325"/>
    <w:rsid w:val="0032463B"/>
    <w:rsid w:val="00324FA4"/>
    <w:rsid w:val="00324FD8"/>
    <w:rsid w:val="00325865"/>
    <w:rsid w:val="0032593A"/>
    <w:rsid w:val="00325D88"/>
    <w:rsid w:val="003268F7"/>
    <w:rsid w:val="003301DF"/>
    <w:rsid w:val="00330606"/>
    <w:rsid w:val="00330FDF"/>
    <w:rsid w:val="00332755"/>
    <w:rsid w:val="00336B4F"/>
    <w:rsid w:val="00336D4E"/>
    <w:rsid w:val="00337EAF"/>
    <w:rsid w:val="003416C7"/>
    <w:rsid w:val="00341BC4"/>
    <w:rsid w:val="00342665"/>
    <w:rsid w:val="00343685"/>
    <w:rsid w:val="003456B8"/>
    <w:rsid w:val="00346323"/>
    <w:rsid w:val="0034695E"/>
    <w:rsid w:val="003502FA"/>
    <w:rsid w:val="00350424"/>
    <w:rsid w:val="00351AC2"/>
    <w:rsid w:val="0035218E"/>
    <w:rsid w:val="003535B8"/>
    <w:rsid w:val="00353643"/>
    <w:rsid w:val="00355A42"/>
    <w:rsid w:val="00355B7E"/>
    <w:rsid w:val="00355E93"/>
    <w:rsid w:val="003602CA"/>
    <w:rsid w:val="003607D1"/>
    <w:rsid w:val="003611F1"/>
    <w:rsid w:val="0036230B"/>
    <w:rsid w:val="00362871"/>
    <w:rsid w:val="00364149"/>
    <w:rsid w:val="00364B62"/>
    <w:rsid w:val="0036569B"/>
    <w:rsid w:val="003659AD"/>
    <w:rsid w:val="003660C8"/>
    <w:rsid w:val="00366F29"/>
    <w:rsid w:val="003703FD"/>
    <w:rsid w:val="00371151"/>
    <w:rsid w:val="00372618"/>
    <w:rsid w:val="0037433E"/>
    <w:rsid w:val="00375BBA"/>
    <w:rsid w:val="00375FD1"/>
    <w:rsid w:val="003774C0"/>
    <w:rsid w:val="0038005E"/>
    <w:rsid w:val="00380983"/>
    <w:rsid w:val="00381891"/>
    <w:rsid w:val="00383289"/>
    <w:rsid w:val="00383300"/>
    <w:rsid w:val="0038392C"/>
    <w:rsid w:val="00383E97"/>
    <w:rsid w:val="00384DCA"/>
    <w:rsid w:val="0038567B"/>
    <w:rsid w:val="00385D7E"/>
    <w:rsid w:val="00385E21"/>
    <w:rsid w:val="003869FE"/>
    <w:rsid w:val="0039023F"/>
    <w:rsid w:val="003905E8"/>
    <w:rsid w:val="00393921"/>
    <w:rsid w:val="0039492F"/>
    <w:rsid w:val="00394D83"/>
    <w:rsid w:val="00394E19"/>
    <w:rsid w:val="003963D5"/>
    <w:rsid w:val="003964F1"/>
    <w:rsid w:val="00397CA7"/>
    <w:rsid w:val="00397CAD"/>
    <w:rsid w:val="003A50D7"/>
    <w:rsid w:val="003B0965"/>
    <w:rsid w:val="003B0D9E"/>
    <w:rsid w:val="003B5407"/>
    <w:rsid w:val="003B5B24"/>
    <w:rsid w:val="003B75B4"/>
    <w:rsid w:val="003C0C9C"/>
    <w:rsid w:val="003C1BA5"/>
    <w:rsid w:val="003C1D75"/>
    <w:rsid w:val="003C2B84"/>
    <w:rsid w:val="003C59DD"/>
    <w:rsid w:val="003C6D09"/>
    <w:rsid w:val="003D0726"/>
    <w:rsid w:val="003D0BE1"/>
    <w:rsid w:val="003D1023"/>
    <w:rsid w:val="003D11C8"/>
    <w:rsid w:val="003D15B2"/>
    <w:rsid w:val="003D2D3D"/>
    <w:rsid w:val="003D42A3"/>
    <w:rsid w:val="003D4AA3"/>
    <w:rsid w:val="003D4FC2"/>
    <w:rsid w:val="003D5A5F"/>
    <w:rsid w:val="003D5A86"/>
    <w:rsid w:val="003D5AF9"/>
    <w:rsid w:val="003D5D04"/>
    <w:rsid w:val="003D5EC6"/>
    <w:rsid w:val="003D6BFA"/>
    <w:rsid w:val="003E13BC"/>
    <w:rsid w:val="003E2731"/>
    <w:rsid w:val="003E6EB2"/>
    <w:rsid w:val="003E7330"/>
    <w:rsid w:val="003E797F"/>
    <w:rsid w:val="003F1D78"/>
    <w:rsid w:val="003F4A20"/>
    <w:rsid w:val="003F7055"/>
    <w:rsid w:val="004016D3"/>
    <w:rsid w:val="004019ED"/>
    <w:rsid w:val="00402AC9"/>
    <w:rsid w:val="00402CF2"/>
    <w:rsid w:val="00403716"/>
    <w:rsid w:val="004043B9"/>
    <w:rsid w:val="004050CE"/>
    <w:rsid w:val="00410FE1"/>
    <w:rsid w:val="004112B0"/>
    <w:rsid w:val="0041198D"/>
    <w:rsid w:val="004157B1"/>
    <w:rsid w:val="004157F5"/>
    <w:rsid w:val="00415814"/>
    <w:rsid w:val="00415FEE"/>
    <w:rsid w:val="0041601A"/>
    <w:rsid w:val="0041727B"/>
    <w:rsid w:val="00420313"/>
    <w:rsid w:val="00424665"/>
    <w:rsid w:val="0042501E"/>
    <w:rsid w:val="0042584E"/>
    <w:rsid w:val="004302E8"/>
    <w:rsid w:val="004323F5"/>
    <w:rsid w:val="004324A7"/>
    <w:rsid w:val="00433AD0"/>
    <w:rsid w:val="00434DD7"/>
    <w:rsid w:val="004351C4"/>
    <w:rsid w:val="004362A9"/>
    <w:rsid w:val="00437117"/>
    <w:rsid w:val="00440273"/>
    <w:rsid w:val="00440793"/>
    <w:rsid w:val="0044375D"/>
    <w:rsid w:val="0044400D"/>
    <w:rsid w:val="00444D1B"/>
    <w:rsid w:val="00445C52"/>
    <w:rsid w:val="00447408"/>
    <w:rsid w:val="00447B2B"/>
    <w:rsid w:val="004508F8"/>
    <w:rsid w:val="0045259B"/>
    <w:rsid w:val="00453F6D"/>
    <w:rsid w:val="00455262"/>
    <w:rsid w:val="00456087"/>
    <w:rsid w:val="00456265"/>
    <w:rsid w:val="00460264"/>
    <w:rsid w:val="004606C3"/>
    <w:rsid w:val="004613EF"/>
    <w:rsid w:val="00463D40"/>
    <w:rsid w:val="00465B69"/>
    <w:rsid w:val="00465DAB"/>
    <w:rsid w:val="00466247"/>
    <w:rsid w:val="00466CC6"/>
    <w:rsid w:val="0046778C"/>
    <w:rsid w:val="00471065"/>
    <w:rsid w:val="0047115B"/>
    <w:rsid w:val="0047141E"/>
    <w:rsid w:val="00471C57"/>
    <w:rsid w:val="00472304"/>
    <w:rsid w:val="004726A1"/>
    <w:rsid w:val="0047329C"/>
    <w:rsid w:val="00473F66"/>
    <w:rsid w:val="004743F8"/>
    <w:rsid w:val="00476F4F"/>
    <w:rsid w:val="00477BF7"/>
    <w:rsid w:val="00481155"/>
    <w:rsid w:val="00481DEA"/>
    <w:rsid w:val="00484BE9"/>
    <w:rsid w:val="00485746"/>
    <w:rsid w:val="004862A2"/>
    <w:rsid w:val="00486791"/>
    <w:rsid w:val="00486CD8"/>
    <w:rsid w:val="004879A5"/>
    <w:rsid w:val="00490617"/>
    <w:rsid w:val="00490EEB"/>
    <w:rsid w:val="004927DB"/>
    <w:rsid w:val="00492F43"/>
    <w:rsid w:val="00493671"/>
    <w:rsid w:val="00496E93"/>
    <w:rsid w:val="004A3053"/>
    <w:rsid w:val="004A55C7"/>
    <w:rsid w:val="004A5DA6"/>
    <w:rsid w:val="004A6A1A"/>
    <w:rsid w:val="004A7E6C"/>
    <w:rsid w:val="004B001B"/>
    <w:rsid w:val="004B0AE6"/>
    <w:rsid w:val="004B15A1"/>
    <w:rsid w:val="004B1B06"/>
    <w:rsid w:val="004B1B51"/>
    <w:rsid w:val="004B1BA7"/>
    <w:rsid w:val="004B2783"/>
    <w:rsid w:val="004B2FE2"/>
    <w:rsid w:val="004B3699"/>
    <w:rsid w:val="004B3ACF"/>
    <w:rsid w:val="004B3C8E"/>
    <w:rsid w:val="004B4599"/>
    <w:rsid w:val="004C07AD"/>
    <w:rsid w:val="004C0CB3"/>
    <w:rsid w:val="004C111E"/>
    <w:rsid w:val="004C270B"/>
    <w:rsid w:val="004C2F16"/>
    <w:rsid w:val="004C3864"/>
    <w:rsid w:val="004C3C82"/>
    <w:rsid w:val="004C45C8"/>
    <w:rsid w:val="004C4C0B"/>
    <w:rsid w:val="004D0A27"/>
    <w:rsid w:val="004D0C52"/>
    <w:rsid w:val="004D11C2"/>
    <w:rsid w:val="004D20DA"/>
    <w:rsid w:val="004D26B6"/>
    <w:rsid w:val="004D37DC"/>
    <w:rsid w:val="004D43FE"/>
    <w:rsid w:val="004D4BB0"/>
    <w:rsid w:val="004D6ADE"/>
    <w:rsid w:val="004D73C6"/>
    <w:rsid w:val="004E029B"/>
    <w:rsid w:val="004E0AF3"/>
    <w:rsid w:val="004E2002"/>
    <w:rsid w:val="004E2027"/>
    <w:rsid w:val="004E380F"/>
    <w:rsid w:val="004E4EC0"/>
    <w:rsid w:val="004E5EE4"/>
    <w:rsid w:val="004E762C"/>
    <w:rsid w:val="004F0DE4"/>
    <w:rsid w:val="004F22D6"/>
    <w:rsid w:val="004F3303"/>
    <w:rsid w:val="004F4075"/>
    <w:rsid w:val="004F4196"/>
    <w:rsid w:val="004F4905"/>
    <w:rsid w:val="0050057A"/>
    <w:rsid w:val="0050163B"/>
    <w:rsid w:val="005016DE"/>
    <w:rsid w:val="0050178C"/>
    <w:rsid w:val="00501B68"/>
    <w:rsid w:val="00502646"/>
    <w:rsid w:val="00502FDD"/>
    <w:rsid w:val="005031AB"/>
    <w:rsid w:val="00503CD2"/>
    <w:rsid w:val="00504017"/>
    <w:rsid w:val="005042CB"/>
    <w:rsid w:val="00504CEA"/>
    <w:rsid w:val="005051AF"/>
    <w:rsid w:val="00506E1A"/>
    <w:rsid w:val="005129F6"/>
    <w:rsid w:val="005137DD"/>
    <w:rsid w:val="00514086"/>
    <w:rsid w:val="005153A0"/>
    <w:rsid w:val="00515896"/>
    <w:rsid w:val="00521D2B"/>
    <w:rsid w:val="00523FB8"/>
    <w:rsid w:val="0052563B"/>
    <w:rsid w:val="0052724D"/>
    <w:rsid w:val="00527E87"/>
    <w:rsid w:val="0053029B"/>
    <w:rsid w:val="00530442"/>
    <w:rsid w:val="00530512"/>
    <w:rsid w:val="00531373"/>
    <w:rsid w:val="0053209A"/>
    <w:rsid w:val="00532423"/>
    <w:rsid w:val="00532EAB"/>
    <w:rsid w:val="00533048"/>
    <w:rsid w:val="00534AF4"/>
    <w:rsid w:val="00535768"/>
    <w:rsid w:val="00536F9D"/>
    <w:rsid w:val="005407B8"/>
    <w:rsid w:val="00540F3C"/>
    <w:rsid w:val="00542308"/>
    <w:rsid w:val="0054246B"/>
    <w:rsid w:val="005424C4"/>
    <w:rsid w:val="00543411"/>
    <w:rsid w:val="00543BF0"/>
    <w:rsid w:val="00543FAB"/>
    <w:rsid w:val="005449EA"/>
    <w:rsid w:val="005461F4"/>
    <w:rsid w:val="005466CA"/>
    <w:rsid w:val="00546886"/>
    <w:rsid w:val="00550023"/>
    <w:rsid w:val="00550426"/>
    <w:rsid w:val="00552021"/>
    <w:rsid w:val="00552EA1"/>
    <w:rsid w:val="00553FE3"/>
    <w:rsid w:val="0055428F"/>
    <w:rsid w:val="00554C8E"/>
    <w:rsid w:val="00555606"/>
    <w:rsid w:val="005562A6"/>
    <w:rsid w:val="00556D79"/>
    <w:rsid w:val="00557E59"/>
    <w:rsid w:val="00566955"/>
    <w:rsid w:val="00567FCA"/>
    <w:rsid w:val="00570512"/>
    <w:rsid w:val="00571066"/>
    <w:rsid w:val="00571F90"/>
    <w:rsid w:val="00573EE0"/>
    <w:rsid w:val="0057753E"/>
    <w:rsid w:val="00580C41"/>
    <w:rsid w:val="00580E00"/>
    <w:rsid w:val="00581878"/>
    <w:rsid w:val="0058353E"/>
    <w:rsid w:val="00583944"/>
    <w:rsid w:val="00583A09"/>
    <w:rsid w:val="0058459B"/>
    <w:rsid w:val="0058530C"/>
    <w:rsid w:val="005863A5"/>
    <w:rsid w:val="00586D19"/>
    <w:rsid w:val="0059067B"/>
    <w:rsid w:val="00590BFD"/>
    <w:rsid w:val="00591CFD"/>
    <w:rsid w:val="005949F9"/>
    <w:rsid w:val="0059521F"/>
    <w:rsid w:val="00595B50"/>
    <w:rsid w:val="005961C0"/>
    <w:rsid w:val="0059646C"/>
    <w:rsid w:val="005973C2"/>
    <w:rsid w:val="00597587"/>
    <w:rsid w:val="005975B0"/>
    <w:rsid w:val="00597EB5"/>
    <w:rsid w:val="005A08AC"/>
    <w:rsid w:val="005A1087"/>
    <w:rsid w:val="005A1179"/>
    <w:rsid w:val="005A277A"/>
    <w:rsid w:val="005A2BF6"/>
    <w:rsid w:val="005A3837"/>
    <w:rsid w:val="005A4514"/>
    <w:rsid w:val="005A49AF"/>
    <w:rsid w:val="005A6521"/>
    <w:rsid w:val="005A7C5B"/>
    <w:rsid w:val="005B05CC"/>
    <w:rsid w:val="005B0B35"/>
    <w:rsid w:val="005B0EA2"/>
    <w:rsid w:val="005B436A"/>
    <w:rsid w:val="005B46D3"/>
    <w:rsid w:val="005B52F6"/>
    <w:rsid w:val="005B5E0B"/>
    <w:rsid w:val="005B7C2E"/>
    <w:rsid w:val="005C1F68"/>
    <w:rsid w:val="005C2B96"/>
    <w:rsid w:val="005C2BDE"/>
    <w:rsid w:val="005C3574"/>
    <w:rsid w:val="005C3CAF"/>
    <w:rsid w:val="005C532B"/>
    <w:rsid w:val="005C7488"/>
    <w:rsid w:val="005C7787"/>
    <w:rsid w:val="005D2F00"/>
    <w:rsid w:val="005D5ED2"/>
    <w:rsid w:val="005D6A57"/>
    <w:rsid w:val="005D7F78"/>
    <w:rsid w:val="005E57F6"/>
    <w:rsid w:val="005E5AB4"/>
    <w:rsid w:val="005E6A14"/>
    <w:rsid w:val="005E718B"/>
    <w:rsid w:val="005F2083"/>
    <w:rsid w:val="005F3BD3"/>
    <w:rsid w:val="005F3EAE"/>
    <w:rsid w:val="005F46F7"/>
    <w:rsid w:val="005F6A96"/>
    <w:rsid w:val="005F745A"/>
    <w:rsid w:val="0060000D"/>
    <w:rsid w:val="00602B82"/>
    <w:rsid w:val="00602BC0"/>
    <w:rsid w:val="006031DD"/>
    <w:rsid w:val="00603A58"/>
    <w:rsid w:val="00603C6B"/>
    <w:rsid w:val="00604208"/>
    <w:rsid w:val="00604258"/>
    <w:rsid w:val="00604625"/>
    <w:rsid w:val="00604873"/>
    <w:rsid w:val="0060540F"/>
    <w:rsid w:val="0060677D"/>
    <w:rsid w:val="00610234"/>
    <w:rsid w:val="006107A8"/>
    <w:rsid w:val="006107B9"/>
    <w:rsid w:val="0061430C"/>
    <w:rsid w:val="00615066"/>
    <w:rsid w:val="00615D31"/>
    <w:rsid w:val="00621A1A"/>
    <w:rsid w:val="00621DC8"/>
    <w:rsid w:val="00622A33"/>
    <w:rsid w:val="00625417"/>
    <w:rsid w:val="00626808"/>
    <w:rsid w:val="00627640"/>
    <w:rsid w:val="006278E1"/>
    <w:rsid w:val="00630061"/>
    <w:rsid w:val="00631775"/>
    <w:rsid w:val="006351E9"/>
    <w:rsid w:val="0063598B"/>
    <w:rsid w:val="00635A64"/>
    <w:rsid w:val="00637D19"/>
    <w:rsid w:val="00637D72"/>
    <w:rsid w:val="00637E54"/>
    <w:rsid w:val="00644E73"/>
    <w:rsid w:val="006452D5"/>
    <w:rsid w:val="006453C4"/>
    <w:rsid w:val="00645606"/>
    <w:rsid w:val="00645652"/>
    <w:rsid w:val="006456C6"/>
    <w:rsid w:val="0064610E"/>
    <w:rsid w:val="00646B63"/>
    <w:rsid w:val="00647AD5"/>
    <w:rsid w:val="00647B26"/>
    <w:rsid w:val="0065043B"/>
    <w:rsid w:val="00650B73"/>
    <w:rsid w:val="00650F43"/>
    <w:rsid w:val="00652CC8"/>
    <w:rsid w:val="00654456"/>
    <w:rsid w:val="00656397"/>
    <w:rsid w:val="006579BC"/>
    <w:rsid w:val="00657A1A"/>
    <w:rsid w:val="00660A64"/>
    <w:rsid w:val="00662B72"/>
    <w:rsid w:val="00663935"/>
    <w:rsid w:val="00666630"/>
    <w:rsid w:val="006670D4"/>
    <w:rsid w:val="00667CE5"/>
    <w:rsid w:val="00672983"/>
    <w:rsid w:val="00672D59"/>
    <w:rsid w:val="006732D8"/>
    <w:rsid w:val="006735DB"/>
    <w:rsid w:val="0067500B"/>
    <w:rsid w:val="00676F3F"/>
    <w:rsid w:val="00682A13"/>
    <w:rsid w:val="00682D8D"/>
    <w:rsid w:val="0068626B"/>
    <w:rsid w:val="006868DA"/>
    <w:rsid w:val="00687FD0"/>
    <w:rsid w:val="006901F5"/>
    <w:rsid w:val="006904B7"/>
    <w:rsid w:val="00690558"/>
    <w:rsid w:val="006908E0"/>
    <w:rsid w:val="00690C88"/>
    <w:rsid w:val="00692718"/>
    <w:rsid w:val="00694E7D"/>
    <w:rsid w:val="00696826"/>
    <w:rsid w:val="00697EA7"/>
    <w:rsid w:val="006A0550"/>
    <w:rsid w:val="006A07A0"/>
    <w:rsid w:val="006A1120"/>
    <w:rsid w:val="006A160E"/>
    <w:rsid w:val="006A2D90"/>
    <w:rsid w:val="006A2E7F"/>
    <w:rsid w:val="006B0EB4"/>
    <w:rsid w:val="006B2BA2"/>
    <w:rsid w:val="006B2F19"/>
    <w:rsid w:val="006B3676"/>
    <w:rsid w:val="006B5105"/>
    <w:rsid w:val="006B6772"/>
    <w:rsid w:val="006B6AB0"/>
    <w:rsid w:val="006B7126"/>
    <w:rsid w:val="006C2E42"/>
    <w:rsid w:val="006C5119"/>
    <w:rsid w:val="006C5A6C"/>
    <w:rsid w:val="006C6A10"/>
    <w:rsid w:val="006D0C4A"/>
    <w:rsid w:val="006D1F3D"/>
    <w:rsid w:val="006D3DA0"/>
    <w:rsid w:val="006D478C"/>
    <w:rsid w:val="006E11E4"/>
    <w:rsid w:val="006E1212"/>
    <w:rsid w:val="006E1558"/>
    <w:rsid w:val="006E2D21"/>
    <w:rsid w:val="006E36DE"/>
    <w:rsid w:val="006E3731"/>
    <w:rsid w:val="006E43D8"/>
    <w:rsid w:val="006E4698"/>
    <w:rsid w:val="006E4C34"/>
    <w:rsid w:val="006E580B"/>
    <w:rsid w:val="006E626D"/>
    <w:rsid w:val="006E639A"/>
    <w:rsid w:val="006E7741"/>
    <w:rsid w:val="006F0160"/>
    <w:rsid w:val="006F1747"/>
    <w:rsid w:val="006F1B88"/>
    <w:rsid w:val="006F2E59"/>
    <w:rsid w:val="006F3411"/>
    <w:rsid w:val="006F4740"/>
    <w:rsid w:val="006F538F"/>
    <w:rsid w:val="006F5568"/>
    <w:rsid w:val="006F6950"/>
    <w:rsid w:val="0070120A"/>
    <w:rsid w:val="0070392F"/>
    <w:rsid w:val="0070508F"/>
    <w:rsid w:val="007053E6"/>
    <w:rsid w:val="00705698"/>
    <w:rsid w:val="00707DD3"/>
    <w:rsid w:val="007110E7"/>
    <w:rsid w:val="00711122"/>
    <w:rsid w:val="007116B5"/>
    <w:rsid w:val="007126F3"/>
    <w:rsid w:val="00712FCD"/>
    <w:rsid w:val="007133C6"/>
    <w:rsid w:val="00713433"/>
    <w:rsid w:val="0071365B"/>
    <w:rsid w:val="00714FFA"/>
    <w:rsid w:val="00716B3A"/>
    <w:rsid w:val="0072312B"/>
    <w:rsid w:val="007234D4"/>
    <w:rsid w:val="00723A7A"/>
    <w:rsid w:val="00723A9C"/>
    <w:rsid w:val="007245EF"/>
    <w:rsid w:val="00725BB5"/>
    <w:rsid w:val="00725FD5"/>
    <w:rsid w:val="00726E13"/>
    <w:rsid w:val="00730B69"/>
    <w:rsid w:val="00730E00"/>
    <w:rsid w:val="00731C41"/>
    <w:rsid w:val="00734DD6"/>
    <w:rsid w:val="00736B1C"/>
    <w:rsid w:val="00741230"/>
    <w:rsid w:val="00742B92"/>
    <w:rsid w:val="007439B6"/>
    <w:rsid w:val="00744415"/>
    <w:rsid w:val="00745CC6"/>
    <w:rsid w:val="007466AE"/>
    <w:rsid w:val="00750EA3"/>
    <w:rsid w:val="00751A90"/>
    <w:rsid w:val="0075269B"/>
    <w:rsid w:val="007550BE"/>
    <w:rsid w:val="00756263"/>
    <w:rsid w:val="00756A50"/>
    <w:rsid w:val="0075773C"/>
    <w:rsid w:val="007609D0"/>
    <w:rsid w:val="00761C85"/>
    <w:rsid w:val="00762CAB"/>
    <w:rsid w:val="0076398D"/>
    <w:rsid w:val="00765760"/>
    <w:rsid w:val="00771815"/>
    <w:rsid w:val="007734A8"/>
    <w:rsid w:val="007737D8"/>
    <w:rsid w:val="007741FC"/>
    <w:rsid w:val="00774250"/>
    <w:rsid w:val="00774D26"/>
    <w:rsid w:val="00775294"/>
    <w:rsid w:val="0077640E"/>
    <w:rsid w:val="00777768"/>
    <w:rsid w:val="00777D88"/>
    <w:rsid w:val="00780658"/>
    <w:rsid w:val="00781990"/>
    <w:rsid w:val="00782950"/>
    <w:rsid w:val="00782D42"/>
    <w:rsid w:val="00782FFD"/>
    <w:rsid w:val="0078347E"/>
    <w:rsid w:val="007841BF"/>
    <w:rsid w:val="007908E3"/>
    <w:rsid w:val="007920AD"/>
    <w:rsid w:val="00792659"/>
    <w:rsid w:val="00793457"/>
    <w:rsid w:val="00793754"/>
    <w:rsid w:val="00793D2C"/>
    <w:rsid w:val="00794463"/>
    <w:rsid w:val="007967D0"/>
    <w:rsid w:val="00796ED0"/>
    <w:rsid w:val="00797445"/>
    <w:rsid w:val="007979AD"/>
    <w:rsid w:val="007A0447"/>
    <w:rsid w:val="007A0782"/>
    <w:rsid w:val="007A175E"/>
    <w:rsid w:val="007A1A8B"/>
    <w:rsid w:val="007A1AAD"/>
    <w:rsid w:val="007A1ACC"/>
    <w:rsid w:val="007A414A"/>
    <w:rsid w:val="007A4CC9"/>
    <w:rsid w:val="007A5663"/>
    <w:rsid w:val="007A5B24"/>
    <w:rsid w:val="007A63C8"/>
    <w:rsid w:val="007A7BD7"/>
    <w:rsid w:val="007A7E8D"/>
    <w:rsid w:val="007B0DA8"/>
    <w:rsid w:val="007B15D6"/>
    <w:rsid w:val="007B19B3"/>
    <w:rsid w:val="007B27A2"/>
    <w:rsid w:val="007B4109"/>
    <w:rsid w:val="007B7984"/>
    <w:rsid w:val="007C064D"/>
    <w:rsid w:val="007C1116"/>
    <w:rsid w:val="007C256A"/>
    <w:rsid w:val="007C276E"/>
    <w:rsid w:val="007C3273"/>
    <w:rsid w:val="007C407D"/>
    <w:rsid w:val="007C5EEA"/>
    <w:rsid w:val="007C6844"/>
    <w:rsid w:val="007C6B61"/>
    <w:rsid w:val="007D05C1"/>
    <w:rsid w:val="007D1CB2"/>
    <w:rsid w:val="007D206C"/>
    <w:rsid w:val="007D30E3"/>
    <w:rsid w:val="007D4FF0"/>
    <w:rsid w:val="007D6BDF"/>
    <w:rsid w:val="007D6CC8"/>
    <w:rsid w:val="007D6D00"/>
    <w:rsid w:val="007E00A1"/>
    <w:rsid w:val="007E01F3"/>
    <w:rsid w:val="007E0B32"/>
    <w:rsid w:val="007E1B95"/>
    <w:rsid w:val="007E240C"/>
    <w:rsid w:val="007E24C0"/>
    <w:rsid w:val="007E400E"/>
    <w:rsid w:val="007E4920"/>
    <w:rsid w:val="007E4CF3"/>
    <w:rsid w:val="007E590E"/>
    <w:rsid w:val="007E5B6E"/>
    <w:rsid w:val="007E5B7C"/>
    <w:rsid w:val="007E6D9D"/>
    <w:rsid w:val="007F0169"/>
    <w:rsid w:val="007F0A4C"/>
    <w:rsid w:val="007F13B7"/>
    <w:rsid w:val="007F1AE2"/>
    <w:rsid w:val="007F502D"/>
    <w:rsid w:val="007F68AE"/>
    <w:rsid w:val="007F6AE9"/>
    <w:rsid w:val="007F7476"/>
    <w:rsid w:val="00800ACE"/>
    <w:rsid w:val="00800F40"/>
    <w:rsid w:val="008034DD"/>
    <w:rsid w:val="008037FA"/>
    <w:rsid w:val="008044F4"/>
    <w:rsid w:val="00804BE8"/>
    <w:rsid w:val="00804F86"/>
    <w:rsid w:val="0080507C"/>
    <w:rsid w:val="00805671"/>
    <w:rsid w:val="00807880"/>
    <w:rsid w:val="00810CE5"/>
    <w:rsid w:val="008115A2"/>
    <w:rsid w:val="00811DFE"/>
    <w:rsid w:val="008126D3"/>
    <w:rsid w:val="00812EF6"/>
    <w:rsid w:val="008136F8"/>
    <w:rsid w:val="00814085"/>
    <w:rsid w:val="008140B1"/>
    <w:rsid w:val="008154FD"/>
    <w:rsid w:val="00816089"/>
    <w:rsid w:val="00816AE7"/>
    <w:rsid w:val="00821699"/>
    <w:rsid w:val="00821A12"/>
    <w:rsid w:val="00821A96"/>
    <w:rsid w:val="00821CCA"/>
    <w:rsid w:val="00821EB8"/>
    <w:rsid w:val="00824922"/>
    <w:rsid w:val="00824F09"/>
    <w:rsid w:val="008252A7"/>
    <w:rsid w:val="00825F74"/>
    <w:rsid w:val="008271DB"/>
    <w:rsid w:val="00830280"/>
    <w:rsid w:val="008302CA"/>
    <w:rsid w:val="008318EA"/>
    <w:rsid w:val="00831B7D"/>
    <w:rsid w:val="00831CB6"/>
    <w:rsid w:val="008358DA"/>
    <w:rsid w:val="008369D3"/>
    <w:rsid w:val="00842E48"/>
    <w:rsid w:val="00844333"/>
    <w:rsid w:val="008445F7"/>
    <w:rsid w:val="00844A7B"/>
    <w:rsid w:val="00844DA9"/>
    <w:rsid w:val="008479E6"/>
    <w:rsid w:val="008503E5"/>
    <w:rsid w:val="00850556"/>
    <w:rsid w:val="008519FC"/>
    <w:rsid w:val="00851B66"/>
    <w:rsid w:val="00852993"/>
    <w:rsid w:val="00854090"/>
    <w:rsid w:val="008540CE"/>
    <w:rsid w:val="00855D80"/>
    <w:rsid w:val="00855E1E"/>
    <w:rsid w:val="00856B0F"/>
    <w:rsid w:val="00856E34"/>
    <w:rsid w:val="008601EB"/>
    <w:rsid w:val="00862ADD"/>
    <w:rsid w:val="00862ECA"/>
    <w:rsid w:val="008638B1"/>
    <w:rsid w:val="00864AE4"/>
    <w:rsid w:val="0086616B"/>
    <w:rsid w:val="00867109"/>
    <w:rsid w:val="00867E1C"/>
    <w:rsid w:val="008734C3"/>
    <w:rsid w:val="00873E28"/>
    <w:rsid w:val="008748DE"/>
    <w:rsid w:val="00875D5C"/>
    <w:rsid w:val="008776CF"/>
    <w:rsid w:val="00877BAF"/>
    <w:rsid w:val="00877C57"/>
    <w:rsid w:val="00880BD1"/>
    <w:rsid w:val="00880DE7"/>
    <w:rsid w:val="008816E6"/>
    <w:rsid w:val="00882FC5"/>
    <w:rsid w:val="00883067"/>
    <w:rsid w:val="008831E3"/>
    <w:rsid w:val="00885398"/>
    <w:rsid w:val="00887BAA"/>
    <w:rsid w:val="008904F9"/>
    <w:rsid w:val="00890D8F"/>
    <w:rsid w:val="00893169"/>
    <w:rsid w:val="0089415C"/>
    <w:rsid w:val="0089562D"/>
    <w:rsid w:val="00896E8D"/>
    <w:rsid w:val="00897B51"/>
    <w:rsid w:val="008A1EC3"/>
    <w:rsid w:val="008A2DD9"/>
    <w:rsid w:val="008A383E"/>
    <w:rsid w:val="008A4350"/>
    <w:rsid w:val="008A4815"/>
    <w:rsid w:val="008A7EB9"/>
    <w:rsid w:val="008B0EEA"/>
    <w:rsid w:val="008C1F22"/>
    <w:rsid w:val="008C2EEC"/>
    <w:rsid w:val="008C3B42"/>
    <w:rsid w:val="008C3C7B"/>
    <w:rsid w:val="008C3D87"/>
    <w:rsid w:val="008C54DF"/>
    <w:rsid w:val="008C56B3"/>
    <w:rsid w:val="008D0622"/>
    <w:rsid w:val="008D089C"/>
    <w:rsid w:val="008D2484"/>
    <w:rsid w:val="008D32BF"/>
    <w:rsid w:val="008D34E9"/>
    <w:rsid w:val="008D59D4"/>
    <w:rsid w:val="008D5EB8"/>
    <w:rsid w:val="008E1871"/>
    <w:rsid w:val="008E1F1B"/>
    <w:rsid w:val="008E20D4"/>
    <w:rsid w:val="008E3589"/>
    <w:rsid w:val="008E44C0"/>
    <w:rsid w:val="008E5AE9"/>
    <w:rsid w:val="008E5F93"/>
    <w:rsid w:val="008E667F"/>
    <w:rsid w:val="008E6E74"/>
    <w:rsid w:val="008E74E7"/>
    <w:rsid w:val="008F2955"/>
    <w:rsid w:val="008F2C77"/>
    <w:rsid w:val="008F32E1"/>
    <w:rsid w:val="008F4278"/>
    <w:rsid w:val="008F4822"/>
    <w:rsid w:val="008F55F1"/>
    <w:rsid w:val="008F6F03"/>
    <w:rsid w:val="008F6F49"/>
    <w:rsid w:val="008F7D3F"/>
    <w:rsid w:val="008F7DE9"/>
    <w:rsid w:val="008F7EBC"/>
    <w:rsid w:val="00903177"/>
    <w:rsid w:val="00903DB9"/>
    <w:rsid w:val="009047D0"/>
    <w:rsid w:val="009057E2"/>
    <w:rsid w:val="009062B4"/>
    <w:rsid w:val="0090778E"/>
    <w:rsid w:val="00911D34"/>
    <w:rsid w:val="00912250"/>
    <w:rsid w:val="0091265C"/>
    <w:rsid w:val="009133DD"/>
    <w:rsid w:val="009134D5"/>
    <w:rsid w:val="00913F21"/>
    <w:rsid w:val="00913F50"/>
    <w:rsid w:val="009141F2"/>
    <w:rsid w:val="009158EC"/>
    <w:rsid w:val="00921A4B"/>
    <w:rsid w:val="00923F13"/>
    <w:rsid w:val="00924D62"/>
    <w:rsid w:val="00926064"/>
    <w:rsid w:val="00926426"/>
    <w:rsid w:val="0092768B"/>
    <w:rsid w:val="00927979"/>
    <w:rsid w:val="00931216"/>
    <w:rsid w:val="00931953"/>
    <w:rsid w:val="00933CD9"/>
    <w:rsid w:val="00934377"/>
    <w:rsid w:val="009353F6"/>
    <w:rsid w:val="0093636D"/>
    <w:rsid w:val="0093655B"/>
    <w:rsid w:val="00937F3D"/>
    <w:rsid w:val="0094041C"/>
    <w:rsid w:val="00940E3E"/>
    <w:rsid w:val="00941F62"/>
    <w:rsid w:val="009428D1"/>
    <w:rsid w:val="009447FB"/>
    <w:rsid w:val="009459DF"/>
    <w:rsid w:val="0094604F"/>
    <w:rsid w:val="00947CDD"/>
    <w:rsid w:val="00947DED"/>
    <w:rsid w:val="00950E73"/>
    <w:rsid w:val="00951C94"/>
    <w:rsid w:val="00952406"/>
    <w:rsid w:val="00953217"/>
    <w:rsid w:val="00953FEC"/>
    <w:rsid w:val="009556CB"/>
    <w:rsid w:val="0095755C"/>
    <w:rsid w:val="009575E0"/>
    <w:rsid w:val="00957B59"/>
    <w:rsid w:val="00960203"/>
    <w:rsid w:val="00960260"/>
    <w:rsid w:val="00962BFB"/>
    <w:rsid w:val="00963816"/>
    <w:rsid w:val="00963B54"/>
    <w:rsid w:val="0096477F"/>
    <w:rsid w:val="00967C49"/>
    <w:rsid w:val="0097050E"/>
    <w:rsid w:val="009715EB"/>
    <w:rsid w:val="00971ECA"/>
    <w:rsid w:val="0097774A"/>
    <w:rsid w:val="00977E88"/>
    <w:rsid w:val="00980A24"/>
    <w:rsid w:val="00983AC5"/>
    <w:rsid w:val="00984106"/>
    <w:rsid w:val="00984147"/>
    <w:rsid w:val="0098503C"/>
    <w:rsid w:val="009913DD"/>
    <w:rsid w:val="0099192B"/>
    <w:rsid w:val="00991F94"/>
    <w:rsid w:val="00992F8D"/>
    <w:rsid w:val="009947D2"/>
    <w:rsid w:val="00996818"/>
    <w:rsid w:val="009A0740"/>
    <w:rsid w:val="009A0C4B"/>
    <w:rsid w:val="009A0ED1"/>
    <w:rsid w:val="009A1B4B"/>
    <w:rsid w:val="009A25B2"/>
    <w:rsid w:val="009A43DB"/>
    <w:rsid w:val="009A5E74"/>
    <w:rsid w:val="009A66D0"/>
    <w:rsid w:val="009B0329"/>
    <w:rsid w:val="009B0928"/>
    <w:rsid w:val="009B154E"/>
    <w:rsid w:val="009B161B"/>
    <w:rsid w:val="009B38A3"/>
    <w:rsid w:val="009B3D6C"/>
    <w:rsid w:val="009B54E6"/>
    <w:rsid w:val="009B7BD2"/>
    <w:rsid w:val="009C0368"/>
    <w:rsid w:val="009C0BD6"/>
    <w:rsid w:val="009C234F"/>
    <w:rsid w:val="009C2816"/>
    <w:rsid w:val="009C35DD"/>
    <w:rsid w:val="009C3A22"/>
    <w:rsid w:val="009C4FEF"/>
    <w:rsid w:val="009C53A6"/>
    <w:rsid w:val="009C67D6"/>
    <w:rsid w:val="009C6997"/>
    <w:rsid w:val="009C7155"/>
    <w:rsid w:val="009C74AF"/>
    <w:rsid w:val="009D1BBA"/>
    <w:rsid w:val="009D2F32"/>
    <w:rsid w:val="009D4287"/>
    <w:rsid w:val="009D4993"/>
    <w:rsid w:val="009D5705"/>
    <w:rsid w:val="009D646B"/>
    <w:rsid w:val="009E0168"/>
    <w:rsid w:val="009E1C75"/>
    <w:rsid w:val="009E3AC8"/>
    <w:rsid w:val="009E3F96"/>
    <w:rsid w:val="009E46D3"/>
    <w:rsid w:val="009E47B5"/>
    <w:rsid w:val="009E5ED8"/>
    <w:rsid w:val="009E6727"/>
    <w:rsid w:val="009F15D9"/>
    <w:rsid w:val="009F229A"/>
    <w:rsid w:val="009F656B"/>
    <w:rsid w:val="009F6969"/>
    <w:rsid w:val="009F7A07"/>
    <w:rsid w:val="00A02683"/>
    <w:rsid w:val="00A0383D"/>
    <w:rsid w:val="00A05200"/>
    <w:rsid w:val="00A053DE"/>
    <w:rsid w:val="00A07C6A"/>
    <w:rsid w:val="00A07CB4"/>
    <w:rsid w:val="00A10007"/>
    <w:rsid w:val="00A10093"/>
    <w:rsid w:val="00A1186B"/>
    <w:rsid w:val="00A16CAF"/>
    <w:rsid w:val="00A17CF1"/>
    <w:rsid w:val="00A219AB"/>
    <w:rsid w:val="00A22150"/>
    <w:rsid w:val="00A221D4"/>
    <w:rsid w:val="00A22FE3"/>
    <w:rsid w:val="00A23D67"/>
    <w:rsid w:val="00A247FE"/>
    <w:rsid w:val="00A24A4D"/>
    <w:rsid w:val="00A2586D"/>
    <w:rsid w:val="00A25DE7"/>
    <w:rsid w:val="00A25EA8"/>
    <w:rsid w:val="00A31742"/>
    <w:rsid w:val="00A32269"/>
    <w:rsid w:val="00A336BC"/>
    <w:rsid w:val="00A3407D"/>
    <w:rsid w:val="00A355E4"/>
    <w:rsid w:val="00A35974"/>
    <w:rsid w:val="00A415F8"/>
    <w:rsid w:val="00A4183C"/>
    <w:rsid w:val="00A422D2"/>
    <w:rsid w:val="00A42E9B"/>
    <w:rsid w:val="00A466CF"/>
    <w:rsid w:val="00A47D73"/>
    <w:rsid w:val="00A47F04"/>
    <w:rsid w:val="00A50442"/>
    <w:rsid w:val="00A54061"/>
    <w:rsid w:val="00A56309"/>
    <w:rsid w:val="00A567EA"/>
    <w:rsid w:val="00A60070"/>
    <w:rsid w:val="00A603B0"/>
    <w:rsid w:val="00A61628"/>
    <w:rsid w:val="00A61E57"/>
    <w:rsid w:val="00A621F3"/>
    <w:rsid w:val="00A63261"/>
    <w:rsid w:val="00A6668C"/>
    <w:rsid w:val="00A66C71"/>
    <w:rsid w:val="00A66E93"/>
    <w:rsid w:val="00A676A6"/>
    <w:rsid w:val="00A67A24"/>
    <w:rsid w:val="00A72579"/>
    <w:rsid w:val="00A725C2"/>
    <w:rsid w:val="00A738B2"/>
    <w:rsid w:val="00A73BEF"/>
    <w:rsid w:val="00A73D34"/>
    <w:rsid w:val="00A741E1"/>
    <w:rsid w:val="00A75400"/>
    <w:rsid w:val="00A80E67"/>
    <w:rsid w:val="00A81A4F"/>
    <w:rsid w:val="00A828E2"/>
    <w:rsid w:val="00A83A53"/>
    <w:rsid w:val="00A83BB9"/>
    <w:rsid w:val="00A85AD9"/>
    <w:rsid w:val="00A85CFA"/>
    <w:rsid w:val="00A86871"/>
    <w:rsid w:val="00A8689D"/>
    <w:rsid w:val="00A90032"/>
    <w:rsid w:val="00A900AD"/>
    <w:rsid w:val="00A902A7"/>
    <w:rsid w:val="00A90484"/>
    <w:rsid w:val="00A909F6"/>
    <w:rsid w:val="00A93427"/>
    <w:rsid w:val="00A94A68"/>
    <w:rsid w:val="00A965C0"/>
    <w:rsid w:val="00A9763C"/>
    <w:rsid w:val="00AA1A7F"/>
    <w:rsid w:val="00AA236F"/>
    <w:rsid w:val="00AA4024"/>
    <w:rsid w:val="00AA533A"/>
    <w:rsid w:val="00AA62D1"/>
    <w:rsid w:val="00AB0505"/>
    <w:rsid w:val="00AB0CDA"/>
    <w:rsid w:val="00AB2D6F"/>
    <w:rsid w:val="00AB3AD0"/>
    <w:rsid w:val="00AB4250"/>
    <w:rsid w:val="00AB44AB"/>
    <w:rsid w:val="00AB7357"/>
    <w:rsid w:val="00AB7C46"/>
    <w:rsid w:val="00AC0C98"/>
    <w:rsid w:val="00AC1789"/>
    <w:rsid w:val="00AC2076"/>
    <w:rsid w:val="00AC4010"/>
    <w:rsid w:val="00AC4844"/>
    <w:rsid w:val="00AC4BC0"/>
    <w:rsid w:val="00AD1184"/>
    <w:rsid w:val="00AD29AB"/>
    <w:rsid w:val="00AD2B3C"/>
    <w:rsid w:val="00AD30EE"/>
    <w:rsid w:val="00AD7C9A"/>
    <w:rsid w:val="00AE0974"/>
    <w:rsid w:val="00AE0A8C"/>
    <w:rsid w:val="00AE1ACC"/>
    <w:rsid w:val="00AE448E"/>
    <w:rsid w:val="00AE4695"/>
    <w:rsid w:val="00AE4EA7"/>
    <w:rsid w:val="00AE535F"/>
    <w:rsid w:val="00AE6D40"/>
    <w:rsid w:val="00AE6E19"/>
    <w:rsid w:val="00AE703F"/>
    <w:rsid w:val="00AE7A74"/>
    <w:rsid w:val="00AF082B"/>
    <w:rsid w:val="00AF1881"/>
    <w:rsid w:val="00B03D48"/>
    <w:rsid w:val="00B044C1"/>
    <w:rsid w:val="00B04B72"/>
    <w:rsid w:val="00B06E8A"/>
    <w:rsid w:val="00B109EE"/>
    <w:rsid w:val="00B11006"/>
    <w:rsid w:val="00B12E20"/>
    <w:rsid w:val="00B13B1F"/>
    <w:rsid w:val="00B15D47"/>
    <w:rsid w:val="00B162BB"/>
    <w:rsid w:val="00B17C1A"/>
    <w:rsid w:val="00B203C0"/>
    <w:rsid w:val="00B20BA2"/>
    <w:rsid w:val="00B22C6C"/>
    <w:rsid w:val="00B24B3C"/>
    <w:rsid w:val="00B309EE"/>
    <w:rsid w:val="00B31C5D"/>
    <w:rsid w:val="00B34E55"/>
    <w:rsid w:val="00B354A7"/>
    <w:rsid w:val="00B35DFB"/>
    <w:rsid w:val="00B37B3C"/>
    <w:rsid w:val="00B4003E"/>
    <w:rsid w:val="00B4040A"/>
    <w:rsid w:val="00B409A2"/>
    <w:rsid w:val="00B40C7F"/>
    <w:rsid w:val="00B41EFD"/>
    <w:rsid w:val="00B42077"/>
    <w:rsid w:val="00B43DA5"/>
    <w:rsid w:val="00B44CA0"/>
    <w:rsid w:val="00B4543E"/>
    <w:rsid w:val="00B45C40"/>
    <w:rsid w:val="00B45EB6"/>
    <w:rsid w:val="00B479CC"/>
    <w:rsid w:val="00B479F5"/>
    <w:rsid w:val="00B47A2A"/>
    <w:rsid w:val="00B51867"/>
    <w:rsid w:val="00B5371D"/>
    <w:rsid w:val="00B54763"/>
    <w:rsid w:val="00B54930"/>
    <w:rsid w:val="00B5511C"/>
    <w:rsid w:val="00B55441"/>
    <w:rsid w:val="00B55D84"/>
    <w:rsid w:val="00B56F8E"/>
    <w:rsid w:val="00B57FCB"/>
    <w:rsid w:val="00B611BE"/>
    <w:rsid w:val="00B617D8"/>
    <w:rsid w:val="00B62B52"/>
    <w:rsid w:val="00B63B38"/>
    <w:rsid w:val="00B6437E"/>
    <w:rsid w:val="00B643D5"/>
    <w:rsid w:val="00B647B0"/>
    <w:rsid w:val="00B65333"/>
    <w:rsid w:val="00B653EE"/>
    <w:rsid w:val="00B66619"/>
    <w:rsid w:val="00B7012D"/>
    <w:rsid w:val="00B71A48"/>
    <w:rsid w:val="00B724CE"/>
    <w:rsid w:val="00B73813"/>
    <w:rsid w:val="00B73FCD"/>
    <w:rsid w:val="00B812CD"/>
    <w:rsid w:val="00B81BAF"/>
    <w:rsid w:val="00B827C8"/>
    <w:rsid w:val="00B8292F"/>
    <w:rsid w:val="00B82D85"/>
    <w:rsid w:val="00B8305D"/>
    <w:rsid w:val="00B83D4A"/>
    <w:rsid w:val="00B85567"/>
    <w:rsid w:val="00B86EFF"/>
    <w:rsid w:val="00B87989"/>
    <w:rsid w:val="00B87A9C"/>
    <w:rsid w:val="00B87D1F"/>
    <w:rsid w:val="00B902EE"/>
    <w:rsid w:val="00B92033"/>
    <w:rsid w:val="00B933F3"/>
    <w:rsid w:val="00B93539"/>
    <w:rsid w:val="00B94A96"/>
    <w:rsid w:val="00B9509C"/>
    <w:rsid w:val="00B95C07"/>
    <w:rsid w:val="00B96952"/>
    <w:rsid w:val="00B971E5"/>
    <w:rsid w:val="00B9747C"/>
    <w:rsid w:val="00BA075F"/>
    <w:rsid w:val="00BA0FC2"/>
    <w:rsid w:val="00BA128F"/>
    <w:rsid w:val="00BA2CC7"/>
    <w:rsid w:val="00BA50B4"/>
    <w:rsid w:val="00BA64C0"/>
    <w:rsid w:val="00BA731E"/>
    <w:rsid w:val="00BB1349"/>
    <w:rsid w:val="00BB1653"/>
    <w:rsid w:val="00BB244F"/>
    <w:rsid w:val="00BB3EE7"/>
    <w:rsid w:val="00BB62E0"/>
    <w:rsid w:val="00BC05E9"/>
    <w:rsid w:val="00BC1704"/>
    <w:rsid w:val="00BC2BE5"/>
    <w:rsid w:val="00BC2E72"/>
    <w:rsid w:val="00BC37CF"/>
    <w:rsid w:val="00BC3BA1"/>
    <w:rsid w:val="00BC40E9"/>
    <w:rsid w:val="00BD02D7"/>
    <w:rsid w:val="00BD6C27"/>
    <w:rsid w:val="00BE0A59"/>
    <w:rsid w:val="00BE0BCB"/>
    <w:rsid w:val="00BE0FA4"/>
    <w:rsid w:val="00BE2097"/>
    <w:rsid w:val="00BE2B97"/>
    <w:rsid w:val="00BE3C0D"/>
    <w:rsid w:val="00BF100F"/>
    <w:rsid w:val="00BF1D89"/>
    <w:rsid w:val="00BF33AF"/>
    <w:rsid w:val="00BF5C53"/>
    <w:rsid w:val="00BF5FF7"/>
    <w:rsid w:val="00BF64BE"/>
    <w:rsid w:val="00BF69B5"/>
    <w:rsid w:val="00BF701B"/>
    <w:rsid w:val="00BF7518"/>
    <w:rsid w:val="00BF78D2"/>
    <w:rsid w:val="00C00633"/>
    <w:rsid w:val="00C01804"/>
    <w:rsid w:val="00C01CEA"/>
    <w:rsid w:val="00C01FEE"/>
    <w:rsid w:val="00C03538"/>
    <w:rsid w:val="00C04267"/>
    <w:rsid w:val="00C04618"/>
    <w:rsid w:val="00C05B45"/>
    <w:rsid w:val="00C062C5"/>
    <w:rsid w:val="00C0767C"/>
    <w:rsid w:val="00C110C6"/>
    <w:rsid w:val="00C12114"/>
    <w:rsid w:val="00C12B86"/>
    <w:rsid w:val="00C131FE"/>
    <w:rsid w:val="00C13A7C"/>
    <w:rsid w:val="00C140D0"/>
    <w:rsid w:val="00C14447"/>
    <w:rsid w:val="00C14669"/>
    <w:rsid w:val="00C14958"/>
    <w:rsid w:val="00C14D4D"/>
    <w:rsid w:val="00C150DB"/>
    <w:rsid w:val="00C15435"/>
    <w:rsid w:val="00C1746B"/>
    <w:rsid w:val="00C17E7E"/>
    <w:rsid w:val="00C205EE"/>
    <w:rsid w:val="00C21C35"/>
    <w:rsid w:val="00C2298B"/>
    <w:rsid w:val="00C25775"/>
    <w:rsid w:val="00C25E72"/>
    <w:rsid w:val="00C3211F"/>
    <w:rsid w:val="00C32531"/>
    <w:rsid w:val="00C3253A"/>
    <w:rsid w:val="00C33E7D"/>
    <w:rsid w:val="00C343A0"/>
    <w:rsid w:val="00C34B06"/>
    <w:rsid w:val="00C34D83"/>
    <w:rsid w:val="00C35398"/>
    <w:rsid w:val="00C3603A"/>
    <w:rsid w:val="00C418D6"/>
    <w:rsid w:val="00C43A13"/>
    <w:rsid w:val="00C45B13"/>
    <w:rsid w:val="00C45D4D"/>
    <w:rsid w:val="00C46257"/>
    <w:rsid w:val="00C46393"/>
    <w:rsid w:val="00C520A2"/>
    <w:rsid w:val="00C52B65"/>
    <w:rsid w:val="00C52F84"/>
    <w:rsid w:val="00C5321F"/>
    <w:rsid w:val="00C54395"/>
    <w:rsid w:val="00C54808"/>
    <w:rsid w:val="00C5584B"/>
    <w:rsid w:val="00C560F7"/>
    <w:rsid w:val="00C568BB"/>
    <w:rsid w:val="00C60089"/>
    <w:rsid w:val="00C61E1E"/>
    <w:rsid w:val="00C62176"/>
    <w:rsid w:val="00C6226A"/>
    <w:rsid w:val="00C62684"/>
    <w:rsid w:val="00C6494D"/>
    <w:rsid w:val="00C65E2C"/>
    <w:rsid w:val="00C70C29"/>
    <w:rsid w:val="00C71CBE"/>
    <w:rsid w:val="00C747D3"/>
    <w:rsid w:val="00C751C0"/>
    <w:rsid w:val="00C75521"/>
    <w:rsid w:val="00C76810"/>
    <w:rsid w:val="00C835F8"/>
    <w:rsid w:val="00C83D71"/>
    <w:rsid w:val="00C8487A"/>
    <w:rsid w:val="00C870A6"/>
    <w:rsid w:val="00C90104"/>
    <w:rsid w:val="00C90521"/>
    <w:rsid w:val="00C91989"/>
    <w:rsid w:val="00C92428"/>
    <w:rsid w:val="00C93D3E"/>
    <w:rsid w:val="00C93E15"/>
    <w:rsid w:val="00C940AF"/>
    <w:rsid w:val="00C943B4"/>
    <w:rsid w:val="00C97FF0"/>
    <w:rsid w:val="00CA06F9"/>
    <w:rsid w:val="00CA2579"/>
    <w:rsid w:val="00CA27FA"/>
    <w:rsid w:val="00CA2C7C"/>
    <w:rsid w:val="00CA326D"/>
    <w:rsid w:val="00CA3678"/>
    <w:rsid w:val="00CA67D7"/>
    <w:rsid w:val="00CA73E4"/>
    <w:rsid w:val="00CB181F"/>
    <w:rsid w:val="00CB49C2"/>
    <w:rsid w:val="00CB4BBC"/>
    <w:rsid w:val="00CC032C"/>
    <w:rsid w:val="00CC565F"/>
    <w:rsid w:val="00CC5D6A"/>
    <w:rsid w:val="00CC7B68"/>
    <w:rsid w:val="00CD095A"/>
    <w:rsid w:val="00CD177E"/>
    <w:rsid w:val="00CD1B1D"/>
    <w:rsid w:val="00CD2204"/>
    <w:rsid w:val="00CD2C54"/>
    <w:rsid w:val="00CD325D"/>
    <w:rsid w:val="00CD434D"/>
    <w:rsid w:val="00CD6155"/>
    <w:rsid w:val="00CE0AB0"/>
    <w:rsid w:val="00CE1389"/>
    <w:rsid w:val="00CE1971"/>
    <w:rsid w:val="00CE1ECE"/>
    <w:rsid w:val="00CE45B9"/>
    <w:rsid w:val="00CE50D1"/>
    <w:rsid w:val="00CE5A11"/>
    <w:rsid w:val="00CE6B62"/>
    <w:rsid w:val="00CF2600"/>
    <w:rsid w:val="00CF4468"/>
    <w:rsid w:val="00CF569F"/>
    <w:rsid w:val="00CF56A0"/>
    <w:rsid w:val="00CF5A93"/>
    <w:rsid w:val="00CF7AA6"/>
    <w:rsid w:val="00D0002F"/>
    <w:rsid w:val="00D00359"/>
    <w:rsid w:val="00D021D4"/>
    <w:rsid w:val="00D02A3E"/>
    <w:rsid w:val="00D031F8"/>
    <w:rsid w:val="00D03D67"/>
    <w:rsid w:val="00D05B8C"/>
    <w:rsid w:val="00D07613"/>
    <w:rsid w:val="00D079FD"/>
    <w:rsid w:val="00D07AEE"/>
    <w:rsid w:val="00D106AD"/>
    <w:rsid w:val="00D106C3"/>
    <w:rsid w:val="00D1285A"/>
    <w:rsid w:val="00D12E59"/>
    <w:rsid w:val="00D134B1"/>
    <w:rsid w:val="00D148EF"/>
    <w:rsid w:val="00D152D3"/>
    <w:rsid w:val="00D176A5"/>
    <w:rsid w:val="00D2004B"/>
    <w:rsid w:val="00D2076D"/>
    <w:rsid w:val="00D209CB"/>
    <w:rsid w:val="00D22046"/>
    <w:rsid w:val="00D22BED"/>
    <w:rsid w:val="00D23B55"/>
    <w:rsid w:val="00D24D79"/>
    <w:rsid w:val="00D25C87"/>
    <w:rsid w:val="00D261F9"/>
    <w:rsid w:val="00D26A5E"/>
    <w:rsid w:val="00D274EC"/>
    <w:rsid w:val="00D2763D"/>
    <w:rsid w:val="00D319C6"/>
    <w:rsid w:val="00D32862"/>
    <w:rsid w:val="00D32906"/>
    <w:rsid w:val="00D32EBA"/>
    <w:rsid w:val="00D34994"/>
    <w:rsid w:val="00D35A90"/>
    <w:rsid w:val="00D360C2"/>
    <w:rsid w:val="00D36317"/>
    <w:rsid w:val="00D366EF"/>
    <w:rsid w:val="00D404E6"/>
    <w:rsid w:val="00D40C1D"/>
    <w:rsid w:val="00D410B3"/>
    <w:rsid w:val="00D42583"/>
    <w:rsid w:val="00D42CD1"/>
    <w:rsid w:val="00D43127"/>
    <w:rsid w:val="00D431DC"/>
    <w:rsid w:val="00D448FB"/>
    <w:rsid w:val="00D44990"/>
    <w:rsid w:val="00D45629"/>
    <w:rsid w:val="00D46748"/>
    <w:rsid w:val="00D50B56"/>
    <w:rsid w:val="00D513EF"/>
    <w:rsid w:val="00D51F32"/>
    <w:rsid w:val="00D54220"/>
    <w:rsid w:val="00D5482A"/>
    <w:rsid w:val="00D54B8E"/>
    <w:rsid w:val="00D55BEC"/>
    <w:rsid w:val="00D579A7"/>
    <w:rsid w:val="00D6106E"/>
    <w:rsid w:val="00D61DB2"/>
    <w:rsid w:val="00D66440"/>
    <w:rsid w:val="00D6667E"/>
    <w:rsid w:val="00D72D38"/>
    <w:rsid w:val="00D8245C"/>
    <w:rsid w:val="00D82A67"/>
    <w:rsid w:val="00D86563"/>
    <w:rsid w:val="00D86CC3"/>
    <w:rsid w:val="00D871DD"/>
    <w:rsid w:val="00D906FC"/>
    <w:rsid w:val="00D91337"/>
    <w:rsid w:val="00D9162E"/>
    <w:rsid w:val="00D916B8"/>
    <w:rsid w:val="00D91D1E"/>
    <w:rsid w:val="00D93663"/>
    <w:rsid w:val="00D94D09"/>
    <w:rsid w:val="00D95227"/>
    <w:rsid w:val="00D97AF4"/>
    <w:rsid w:val="00D97B2C"/>
    <w:rsid w:val="00D97EAD"/>
    <w:rsid w:val="00D97F81"/>
    <w:rsid w:val="00DA053C"/>
    <w:rsid w:val="00DA0575"/>
    <w:rsid w:val="00DA0662"/>
    <w:rsid w:val="00DA0963"/>
    <w:rsid w:val="00DA1674"/>
    <w:rsid w:val="00DA1AF6"/>
    <w:rsid w:val="00DA1C62"/>
    <w:rsid w:val="00DA1D14"/>
    <w:rsid w:val="00DA26B6"/>
    <w:rsid w:val="00DA6A41"/>
    <w:rsid w:val="00DA6E94"/>
    <w:rsid w:val="00DB1161"/>
    <w:rsid w:val="00DB16EA"/>
    <w:rsid w:val="00DB1AD0"/>
    <w:rsid w:val="00DB297D"/>
    <w:rsid w:val="00DB476F"/>
    <w:rsid w:val="00DB592A"/>
    <w:rsid w:val="00DB6088"/>
    <w:rsid w:val="00DC08F4"/>
    <w:rsid w:val="00DC19F3"/>
    <w:rsid w:val="00DC4094"/>
    <w:rsid w:val="00DC6FAE"/>
    <w:rsid w:val="00DC7FFE"/>
    <w:rsid w:val="00DD097B"/>
    <w:rsid w:val="00DD0E2D"/>
    <w:rsid w:val="00DD4A3D"/>
    <w:rsid w:val="00DD4CF9"/>
    <w:rsid w:val="00DD6A2A"/>
    <w:rsid w:val="00DE15C2"/>
    <w:rsid w:val="00DE23A5"/>
    <w:rsid w:val="00DE2F0D"/>
    <w:rsid w:val="00DE5B89"/>
    <w:rsid w:val="00DE6C22"/>
    <w:rsid w:val="00DF0594"/>
    <w:rsid w:val="00DF0FEC"/>
    <w:rsid w:val="00DF2B47"/>
    <w:rsid w:val="00DF2CC5"/>
    <w:rsid w:val="00DF55B5"/>
    <w:rsid w:val="00DF5F38"/>
    <w:rsid w:val="00DF6699"/>
    <w:rsid w:val="00DF7CB4"/>
    <w:rsid w:val="00DF7D17"/>
    <w:rsid w:val="00E01855"/>
    <w:rsid w:val="00E019F5"/>
    <w:rsid w:val="00E03179"/>
    <w:rsid w:val="00E04BCA"/>
    <w:rsid w:val="00E061CD"/>
    <w:rsid w:val="00E1215D"/>
    <w:rsid w:val="00E12685"/>
    <w:rsid w:val="00E1277A"/>
    <w:rsid w:val="00E13AC2"/>
    <w:rsid w:val="00E15093"/>
    <w:rsid w:val="00E15996"/>
    <w:rsid w:val="00E15FC6"/>
    <w:rsid w:val="00E16CF6"/>
    <w:rsid w:val="00E17173"/>
    <w:rsid w:val="00E20269"/>
    <w:rsid w:val="00E207A6"/>
    <w:rsid w:val="00E2092B"/>
    <w:rsid w:val="00E21B68"/>
    <w:rsid w:val="00E22C48"/>
    <w:rsid w:val="00E26605"/>
    <w:rsid w:val="00E278E9"/>
    <w:rsid w:val="00E27FE5"/>
    <w:rsid w:val="00E30AC9"/>
    <w:rsid w:val="00E314DB"/>
    <w:rsid w:val="00E31B66"/>
    <w:rsid w:val="00E31D11"/>
    <w:rsid w:val="00E32DAC"/>
    <w:rsid w:val="00E367A1"/>
    <w:rsid w:val="00E41299"/>
    <w:rsid w:val="00E426B8"/>
    <w:rsid w:val="00E4475C"/>
    <w:rsid w:val="00E447AC"/>
    <w:rsid w:val="00E44E87"/>
    <w:rsid w:val="00E45A46"/>
    <w:rsid w:val="00E45DA6"/>
    <w:rsid w:val="00E47F96"/>
    <w:rsid w:val="00E52A69"/>
    <w:rsid w:val="00E534F2"/>
    <w:rsid w:val="00E53B99"/>
    <w:rsid w:val="00E53C3C"/>
    <w:rsid w:val="00E55999"/>
    <w:rsid w:val="00E55E6E"/>
    <w:rsid w:val="00E56341"/>
    <w:rsid w:val="00E56BA8"/>
    <w:rsid w:val="00E5767C"/>
    <w:rsid w:val="00E6169A"/>
    <w:rsid w:val="00E62469"/>
    <w:rsid w:val="00E6250A"/>
    <w:rsid w:val="00E62E70"/>
    <w:rsid w:val="00E63B90"/>
    <w:rsid w:val="00E64B9D"/>
    <w:rsid w:val="00E64E57"/>
    <w:rsid w:val="00E66105"/>
    <w:rsid w:val="00E666B9"/>
    <w:rsid w:val="00E66DF8"/>
    <w:rsid w:val="00E723FD"/>
    <w:rsid w:val="00E741C1"/>
    <w:rsid w:val="00E75B97"/>
    <w:rsid w:val="00E76C08"/>
    <w:rsid w:val="00E8018C"/>
    <w:rsid w:val="00E80BD3"/>
    <w:rsid w:val="00E81EA0"/>
    <w:rsid w:val="00E83FF8"/>
    <w:rsid w:val="00E8470D"/>
    <w:rsid w:val="00E865D0"/>
    <w:rsid w:val="00E87418"/>
    <w:rsid w:val="00E87544"/>
    <w:rsid w:val="00E8774E"/>
    <w:rsid w:val="00E9045F"/>
    <w:rsid w:val="00E916E1"/>
    <w:rsid w:val="00E92108"/>
    <w:rsid w:val="00E92B27"/>
    <w:rsid w:val="00E94F3E"/>
    <w:rsid w:val="00E95C42"/>
    <w:rsid w:val="00E972A9"/>
    <w:rsid w:val="00EA0DEA"/>
    <w:rsid w:val="00EA15FC"/>
    <w:rsid w:val="00EA3606"/>
    <w:rsid w:val="00EA4BAB"/>
    <w:rsid w:val="00EA4E19"/>
    <w:rsid w:val="00EA56E6"/>
    <w:rsid w:val="00EA6884"/>
    <w:rsid w:val="00EA6D95"/>
    <w:rsid w:val="00EA7704"/>
    <w:rsid w:val="00EB16E6"/>
    <w:rsid w:val="00EB1837"/>
    <w:rsid w:val="00EB1BB0"/>
    <w:rsid w:val="00EB2AF0"/>
    <w:rsid w:val="00EB2EFA"/>
    <w:rsid w:val="00EB32A6"/>
    <w:rsid w:val="00EB3FB1"/>
    <w:rsid w:val="00EB44F0"/>
    <w:rsid w:val="00EB78CD"/>
    <w:rsid w:val="00EB794D"/>
    <w:rsid w:val="00EB7CC6"/>
    <w:rsid w:val="00EC02F4"/>
    <w:rsid w:val="00EC0A21"/>
    <w:rsid w:val="00EC0D74"/>
    <w:rsid w:val="00EC36C4"/>
    <w:rsid w:val="00EC3B54"/>
    <w:rsid w:val="00EC4121"/>
    <w:rsid w:val="00EC65C7"/>
    <w:rsid w:val="00EC7659"/>
    <w:rsid w:val="00ED041B"/>
    <w:rsid w:val="00ED0C21"/>
    <w:rsid w:val="00ED7DDA"/>
    <w:rsid w:val="00ED7EEF"/>
    <w:rsid w:val="00EE0F35"/>
    <w:rsid w:val="00EE1AC4"/>
    <w:rsid w:val="00EE20A0"/>
    <w:rsid w:val="00EE23A0"/>
    <w:rsid w:val="00EE4A29"/>
    <w:rsid w:val="00EE536A"/>
    <w:rsid w:val="00EE585D"/>
    <w:rsid w:val="00EE7E6C"/>
    <w:rsid w:val="00EF0347"/>
    <w:rsid w:val="00EF2DBD"/>
    <w:rsid w:val="00EF355E"/>
    <w:rsid w:val="00EF466C"/>
    <w:rsid w:val="00EF4751"/>
    <w:rsid w:val="00EF607A"/>
    <w:rsid w:val="00EF670E"/>
    <w:rsid w:val="00F01480"/>
    <w:rsid w:val="00F019D8"/>
    <w:rsid w:val="00F051D3"/>
    <w:rsid w:val="00F052EE"/>
    <w:rsid w:val="00F078A0"/>
    <w:rsid w:val="00F16888"/>
    <w:rsid w:val="00F16BF3"/>
    <w:rsid w:val="00F176FC"/>
    <w:rsid w:val="00F17E98"/>
    <w:rsid w:val="00F2012D"/>
    <w:rsid w:val="00F2097A"/>
    <w:rsid w:val="00F21557"/>
    <w:rsid w:val="00F215D7"/>
    <w:rsid w:val="00F21730"/>
    <w:rsid w:val="00F21FDA"/>
    <w:rsid w:val="00F242AB"/>
    <w:rsid w:val="00F248C1"/>
    <w:rsid w:val="00F26201"/>
    <w:rsid w:val="00F27738"/>
    <w:rsid w:val="00F30A64"/>
    <w:rsid w:val="00F30B0C"/>
    <w:rsid w:val="00F32299"/>
    <w:rsid w:val="00F3252B"/>
    <w:rsid w:val="00F32A54"/>
    <w:rsid w:val="00F3445E"/>
    <w:rsid w:val="00F353A1"/>
    <w:rsid w:val="00F36CC3"/>
    <w:rsid w:val="00F40770"/>
    <w:rsid w:val="00F42205"/>
    <w:rsid w:val="00F4234A"/>
    <w:rsid w:val="00F426F1"/>
    <w:rsid w:val="00F4372B"/>
    <w:rsid w:val="00F43DC2"/>
    <w:rsid w:val="00F46D23"/>
    <w:rsid w:val="00F47645"/>
    <w:rsid w:val="00F521D2"/>
    <w:rsid w:val="00F521EE"/>
    <w:rsid w:val="00F543D9"/>
    <w:rsid w:val="00F5482D"/>
    <w:rsid w:val="00F55255"/>
    <w:rsid w:val="00F56110"/>
    <w:rsid w:val="00F574FC"/>
    <w:rsid w:val="00F60C2C"/>
    <w:rsid w:val="00F61E12"/>
    <w:rsid w:val="00F64F70"/>
    <w:rsid w:val="00F661C8"/>
    <w:rsid w:val="00F66BDF"/>
    <w:rsid w:val="00F7238F"/>
    <w:rsid w:val="00F72AEE"/>
    <w:rsid w:val="00F74559"/>
    <w:rsid w:val="00F75184"/>
    <w:rsid w:val="00F75955"/>
    <w:rsid w:val="00F76C7F"/>
    <w:rsid w:val="00F77AC3"/>
    <w:rsid w:val="00F8160C"/>
    <w:rsid w:val="00F82FC0"/>
    <w:rsid w:val="00F832EC"/>
    <w:rsid w:val="00F83445"/>
    <w:rsid w:val="00F836A6"/>
    <w:rsid w:val="00F8434A"/>
    <w:rsid w:val="00F849A4"/>
    <w:rsid w:val="00F85DDD"/>
    <w:rsid w:val="00F92326"/>
    <w:rsid w:val="00F93021"/>
    <w:rsid w:val="00F950C6"/>
    <w:rsid w:val="00F9596B"/>
    <w:rsid w:val="00F9599E"/>
    <w:rsid w:val="00F97090"/>
    <w:rsid w:val="00F97F67"/>
    <w:rsid w:val="00FA0E23"/>
    <w:rsid w:val="00FA2113"/>
    <w:rsid w:val="00FA3BB0"/>
    <w:rsid w:val="00FA44C0"/>
    <w:rsid w:val="00FA6934"/>
    <w:rsid w:val="00FA6CF1"/>
    <w:rsid w:val="00FA7033"/>
    <w:rsid w:val="00FB006C"/>
    <w:rsid w:val="00FB20B7"/>
    <w:rsid w:val="00FB37CE"/>
    <w:rsid w:val="00FB57EF"/>
    <w:rsid w:val="00FB5D96"/>
    <w:rsid w:val="00FB709B"/>
    <w:rsid w:val="00FB74A7"/>
    <w:rsid w:val="00FC0118"/>
    <w:rsid w:val="00FC015B"/>
    <w:rsid w:val="00FC1622"/>
    <w:rsid w:val="00FC26BD"/>
    <w:rsid w:val="00FC2D41"/>
    <w:rsid w:val="00FC410F"/>
    <w:rsid w:val="00FC5ADA"/>
    <w:rsid w:val="00FC5BF5"/>
    <w:rsid w:val="00FD06B0"/>
    <w:rsid w:val="00FD081F"/>
    <w:rsid w:val="00FD0F83"/>
    <w:rsid w:val="00FD13F3"/>
    <w:rsid w:val="00FD23A5"/>
    <w:rsid w:val="00FD2937"/>
    <w:rsid w:val="00FD29CD"/>
    <w:rsid w:val="00FD3DE8"/>
    <w:rsid w:val="00FD3F86"/>
    <w:rsid w:val="00FD4632"/>
    <w:rsid w:val="00FD5389"/>
    <w:rsid w:val="00FD547C"/>
    <w:rsid w:val="00FD690E"/>
    <w:rsid w:val="00FD6BD2"/>
    <w:rsid w:val="00FD773C"/>
    <w:rsid w:val="00FE01D7"/>
    <w:rsid w:val="00FE0392"/>
    <w:rsid w:val="00FE29D1"/>
    <w:rsid w:val="00FE2D77"/>
    <w:rsid w:val="00FE3302"/>
    <w:rsid w:val="00FE3E40"/>
    <w:rsid w:val="00FE4865"/>
    <w:rsid w:val="00FE53EF"/>
    <w:rsid w:val="00FE6A39"/>
    <w:rsid w:val="00FE75A6"/>
    <w:rsid w:val="00FE7CE0"/>
    <w:rsid w:val="00FF01D3"/>
    <w:rsid w:val="00FF127C"/>
    <w:rsid w:val="00FF23EF"/>
    <w:rsid w:val="00FF6858"/>
    <w:rsid w:val="00FF6FA1"/>
    <w:rsid w:val="00FF7784"/>
    <w:rsid w:val="00FF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3F79"/>
  <w15:chartTrackingRefBased/>
  <w15:docId w15:val="{270CA218-03C3-4775-A613-13D33307A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212"/>
    <w:pPr>
      <w:jc w:val="both"/>
    </w:pPr>
  </w:style>
  <w:style w:type="paragraph" w:styleId="Heading1">
    <w:name w:val="heading 1"/>
    <w:basedOn w:val="Normal"/>
    <w:next w:val="Normal"/>
    <w:link w:val="Heading1Char"/>
    <w:uiPriority w:val="9"/>
    <w:qFormat/>
    <w:rsid w:val="006A07A0"/>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07A0"/>
    <w:pPr>
      <w:keepNext/>
      <w:keepLines/>
      <w:spacing w:before="40" w:after="0"/>
      <w:outlineLvl w:val="1"/>
    </w:pPr>
    <w:rPr>
      <w:rFonts w:asciiTheme="majorHAnsi" w:eastAsiaTheme="majorEastAsia" w:hAnsiTheme="majorHAnsi" w:cstheme="majorBidi"/>
      <w:b/>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3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F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07A0"/>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A07A0"/>
    <w:rPr>
      <w:rFonts w:asciiTheme="majorHAnsi" w:eastAsiaTheme="majorEastAsia" w:hAnsiTheme="majorHAnsi" w:cstheme="majorBidi"/>
      <w:b/>
      <w:color w:val="000000" w:themeColor="text1"/>
      <w:sz w:val="32"/>
      <w:szCs w:val="26"/>
    </w:rPr>
  </w:style>
  <w:style w:type="paragraph" w:styleId="NormalWeb">
    <w:name w:val="Normal (Web)"/>
    <w:basedOn w:val="Normal"/>
    <w:uiPriority w:val="99"/>
    <w:semiHidden/>
    <w:unhideWhenUsed/>
    <w:rsid w:val="00DD0E2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DD0E2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D0E2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D0E2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D0E2D"/>
    <w:rPr>
      <w:rFonts w:ascii="Arial" w:eastAsia="Times New Roman" w:hAnsi="Arial" w:cs="Arial"/>
      <w:vanish/>
      <w:sz w:val="16"/>
      <w:szCs w:val="16"/>
      <w:lang w:eastAsia="en-GB"/>
    </w:rPr>
  </w:style>
  <w:style w:type="paragraph" w:styleId="ListParagraph">
    <w:name w:val="List Paragraph"/>
    <w:basedOn w:val="Normal"/>
    <w:uiPriority w:val="34"/>
    <w:qFormat/>
    <w:rsid w:val="005A1087"/>
    <w:pPr>
      <w:ind w:left="720"/>
      <w:contextualSpacing/>
    </w:pPr>
  </w:style>
  <w:style w:type="paragraph" w:styleId="TOCHeading">
    <w:name w:val="TOC Heading"/>
    <w:basedOn w:val="Heading1"/>
    <w:next w:val="Normal"/>
    <w:uiPriority w:val="39"/>
    <w:unhideWhenUsed/>
    <w:qFormat/>
    <w:rsid w:val="000F5373"/>
    <w:pPr>
      <w:jc w:val="left"/>
      <w:outlineLvl w:val="9"/>
    </w:pPr>
    <w:rPr>
      <w:b w:val="0"/>
      <w:color w:val="2F5496" w:themeColor="accent1" w:themeShade="BF"/>
      <w:lang w:val="en-US"/>
    </w:rPr>
  </w:style>
  <w:style w:type="paragraph" w:styleId="TOC1">
    <w:name w:val="toc 1"/>
    <w:basedOn w:val="Normal"/>
    <w:next w:val="Normal"/>
    <w:autoRedefine/>
    <w:uiPriority w:val="39"/>
    <w:unhideWhenUsed/>
    <w:rsid w:val="000F5373"/>
    <w:pPr>
      <w:spacing w:after="100"/>
    </w:pPr>
  </w:style>
  <w:style w:type="paragraph" w:styleId="TOC2">
    <w:name w:val="toc 2"/>
    <w:basedOn w:val="Normal"/>
    <w:next w:val="Normal"/>
    <w:autoRedefine/>
    <w:uiPriority w:val="39"/>
    <w:unhideWhenUsed/>
    <w:rsid w:val="000F5373"/>
    <w:pPr>
      <w:spacing w:after="100"/>
      <w:ind w:left="220"/>
    </w:pPr>
  </w:style>
  <w:style w:type="character" w:styleId="Hyperlink">
    <w:name w:val="Hyperlink"/>
    <w:basedOn w:val="DefaultParagraphFont"/>
    <w:uiPriority w:val="99"/>
    <w:unhideWhenUsed/>
    <w:rsid w:val="000F5373"/>
    <w:rPr>
      <w:color w:val="0563C1" w:themeColor="hyperlink"/>
      <w:u w:val="single"/>
    </w:rPr>
  </w:style>
  <w:style w:type="character" w:styleId="HTMLCode">
    <w:name w:val="HTML Code"/>
    <w:basedOn w:val="DefaultParagraphFont"/>
    <w:uiPriority w:val="99"/>
    <w:semiHidden/>
    <w:unhideWhenUsed/>
    <w:rsid w:val="001B4D66"/>
    <w:rPr>
      <w:rFonts w:ascii="Courier New" w:eastAsia="Times New Roman" w:hAnsi="Courier New" w:cs="Courier New"/>
      <w:sz w:val="20"/>
      <w:szCs w:val="20"/>
    </w:rPr>
  </w:style>
  <w:style w:type="character" w:styleId="Strong">
    <w:name w:val="Strong"/>
    <w:basedOn w:val="DefaultParagraphFont"/>
    <w:uiPriority w:val="22"/>
    <w:qFormat/>
    <w:rsid w:val="00EE585D"/>
    <w:rPr>
      <w:b/>
      <w:bCs/>
    </w:rPr>
  </w:style>
  <w:style w:type="character" w:styleId="Emphasis">
    <w:name w:val="Emphasis"/>
    <w:basedOn w:val="DefaultParagraphFont"/>
    <w:uiPriority w:val="20"/>
    <w:qFormat/>
    <w:rsid w:val="00A81A4F"/>
    <w:rPr>
      <w:i/>
      <w:iCs/>
    </w:rPr>
  </w:style>
  <w:style w:type="character" w:customStyle="1" w:styleId="hscoswrapper">
    <w:name w:val="hs_cos_wrapper"/>
    <w:basedOn w:val="DefaultParagraphFont"/>
    <w:rsid w:val="002660D5"/>
  </w:style>
  <w:style w:type="character" w:styleId="HTMLVariable">
    <w:name w:val="HTML Variable"/>
    <w:basedOn w:val="DefaultParagraphFont"/>
    <w:uiPriority w:val="99"/>
    <w:semiHidden/>
    <w:unhideWhenUsed/>
    <w:rsid w:val="00274A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95183">
      <w:bodyDiv w:val="1"/>
      <w:marLeft w:val="0"/>
      <w:marRight w:val="0"/>
      <w:marTop w:val="0"/>
      <w:marBottom w:val="0"/>
      <w:divBdr>
        <w:top w:val="none" w:sz="0" w:space="0" w:color="auto"/>
        <w:left w:val="none" w:sz="0" w:space="0" w:color="auto"/>
        <w:bottom w:val="none" w:sz="0" w:space="0" w:color="auto"/>
        <w:right w:val="none" w:sz="0" w:space="0" w:color="auto"/>
      </w:divBdr>
      <w:divsChild>
        <w:div w:id="1079181449">
          <w:marLeft w:val="0"/>
          <w:marRight w:val="0"/>
          <w:marTop w:val="0"/>
          <w:marBottom w:val="0"/>
          <w:divBdr>
            <w:top w:val="none" w:sz="0" w:space="0" w:color="auto"/>
            <w:left w:val="none" w:sz="0" w:space="0" w:color="auto"/>
            <w:bottom w:val="none" w:sz="0" w:space="0" w:color="auto"/>
            <w:right w:val="none" w:sz="0" w:space="0" w:color="auto"/>
          </w:divBdr>
          <w:divsChild>
            <w:div w:id="420181118">
              <w:marLeft w:val="0"/>
              <w:marRight w:val="0"/>
              <w:marTop w:val="0"/>
              <w:marBottom w:val="0"/>
              <w:divBdr>
                <w:top w:val="none" w:sz="0" w:space="0" w:color="auto"/>
                <w:left w:val="none" w:sz="0" w:space="0" w:color="auto"/>
                <w:bottom w:val="none" w:sz="0" w:space="0" w:color="auto"/>
                <w:right w:val="none" w:sz="0" w:space="0" w:color="auto"/>
              </w:divBdr>
            </w:div>
            <w:div w:id="804349067">
              <w:marLeft w:val="0"/>
              <w:marRight w:val="0"/>
              <w:marTop w:val="0"/>
              <w:marBottom w:val="0"/>
              <w:divBdr>
                <w:top w:val="none" w:sz="0" w:space="0" w:color="auto"/>
                <w:left w:val="none" w:sz="0" w:space="0" w:color="auto"/>
                <w:bottom w:val="none" w:sz="0" w:space="0" w:color="auto"/>
                <w:right w:val="none" w:sz="0" w:space="0" w:color="auto"/>
              </w:divBdr>
            </w:div>
            <w:div w:id="1222785486">
              <w:marLeft w:val="0"/>
              <w:marRight w:val="0"/>
              <w:marTop w:val="0"/>
              <w:marBottom w:val="0"/>
              <w:divBdr>
                <w:top w:val="none" w:sz="0" w:space="0" w:color="auto"/>
                <w:left w:val="none" w:sz="0" w:space="0" w:color="auto"/>
                <w:bottom w:val="none" w:sz="0" w:space="0" w:color="auto"/>
                <w:right w:val="none" w:sz="0" w:space="0" w:color="auto"/>
              </w:divBdr>
            </w:div>
            <w:div w:id="895435111">
              <w:marLeft w:val="0"/>
              <w:marRight w:val="0"/>
              <w:marTop w:val="0"/>
              <w:marBottom w:val="0"/>
              <w:divBdr>
                <w:top w:val="none" w:sz="0" w:space="0" w:color="auto"/>
                <w:left w:val="none" w:sz="0" w:space="0" w:color="auto"/>
                <w:bottom w:val="none" w:sz="0" w:space="0" w:color="auto"/>
                <w:right w:val="none" w:sz="0" w:space="0" w:color="auto"/>
              </w:divBdr>
            </w:div>
            <w:div w:id="500125757">
              <w:marLeft w:val="0"/>
              <w:marRight w:val="0"/>
              <w:marTop w:val="0"/>
              <w:marBottom w:val="0"/>
              <w:divBdr>
                <w:top w:val="none" w:sz="0" w:space="0" w:color="auto"/>
                <w:left w:val="none" w:sz="0" w:space="0" w:color="auto"/>
                <w:bottom w:val="none" w:sz="0" w:space="0" w:color="auto"/>
                <w:right w:val="none" w:sz="0" w:space="0" w:color="auto"/>
              </w:divBdr>
            </w:div>
            <w:div w:id="1406223305">
              <w:marLeft w:val="0"/>
              <w:marRight w:val="0"/>
              <w:marTop w:val="0"/>
              <w:marBottom w:val="0"/>
              <w:divBdr>
                <w:top w:val="none" w:sz="0" w:space="0" w:color="auto"/>
                <w:left w:val="none" w:sz="0" w:space="0" w:color="auto"/>
                <w:bottom w:val="none" w:sz="0" w:space="0" w:color="auto"/>
                <w:right w:val="none" w:sz="0" w:space="0" w:color="auto"/>
              </w:divBdr>
            </w:div>
            <w:div w:id="375471075">
              <w:marLeft w:val="0"/>
              <w:marRight w:val="0"/>
              <w:marTop w:val="0"/>
              <w:marBottom w:val="0"/>
              <w:divBdr>
                <w:top w:val="none" w:sz="0" w:space="0" w:color="auto"/>
                <w:left w:val="none" w:sz="0" w:space="0" w:color="auto"/>
                <w:bottom w:val="none" w:sz="0" w:space="0" w:color="auto"/>
                <w:right w:val="none" w:sz="0" w:space="0" w:color="auto"/>
              </w:divBdr>
            </w:div>
            <w:div w:id="377777338">
              <w:marLeft w:val="0"/>
              <w:marRight w:val="0"/>
              <w:marTop w:val="0"/>
              <w:marBottom w:val="0"/>
              <w:divBdr>
                <w:top w:val="none" w:sz="0" w:space="0" w:color="auto"/>
                <w:left w:val="none" w:sz="0" w:space="0" w:color="auto"/>
                <w:bottom w:val="none" w:sz="0" w:space="0" w:color="auto"/>
                <w:right w:val="none" w:sz="0" w:space="0" w:color="auto"/>
              </w:divBdr>
            </w:div>
            <w:div w:id="1155730791">
              <w:marLeft w:val="0"/>
              <w:marRight w:val="0"/>
              <w:marTop w:val="0"/>
              <w:marBottom w:val="0"/>
              <w:divBdr>
                <w:top w:val="none" w:sz="0" w:space="0" w:color="auto"/>
                <w:left w:val="none" w:sz="0" w:space="0" w:color="auto"/>
                <w:bottom w:val="none" w:sz="0" w:space="0" w:color="auto"/>
                <w:right w:val="none" w:sz="0" w:space="0" w:color="auto"/>
              </w:divBdr>
            </w:div>
            <w:div w:id="841432701">
              <w:marLeft w:val="0"/>
              <w:marRight w:val="0"/>
              <w:marTop w:val="0"/>
              <w:marBottom w:val="0"/>
              <w:divBdr>
                <w:top w:val="none" w:sz="0" w:space="0" w:color="auto"/>
                <w:left w:val="none" w:sz="0" w:space="0" w:color="auto"/>
                <w:bottom w:val="none" w:sz="0" w:space="0" w:color="auto"/>
                <w:right w:val="none" w:sz="0" w:space="0" w:color="auto"/>
              </w:divBdr>
            </w:div>
            <w:div w:id="16015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4579">
      <w:bodyDiv w:val="1"/>
      <w:marLeft w:val="0"/>
      <w:marRight w:val="0"/>
      <w:marTop w:val="0"/>
      <w:marBottom w:val="0"/>
      <w:divBdr>
        <w:top w:val="none" w:sz="0" w:space="0" w:color="auto"/>
        <w:left w:val="none" w:sz="0" w:space="0" w:color="auto"/>
        <w:bottom w:val="none" w:sz="0" w:space="0" w:color="auto"/>
        <w:right w:val="none" w:sz="0" w:space="0" w:color="auto"/>
      </w:divBdr>
      <w:divsChild>
        <w:div w:id="1433670290">
          <w:marLeft w:val="0"/>
          <w:marRight w:val="0"/>
          <w:marTop w:val="0"/>
          <w:marBottom w:val="0"/>
          <w:divBdr>
            <w:top w:val="none" w:sz="0" w:space="0" w:color="auto"/>
            <w:left w:val="none" w:sz="0" w:space="0" w:color="auto"/>
            <w:bottom w:val="none" w:sz="0" w:space="0" w:color="auto"/>
            <w:right w:val="none" w:sz="0" w:space="0" w:color="auto"/>
          </w:divBdr>
          <w:divsChild>
            <w:div w:id="7602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47991">
      <w:bodyDiv w:val="1"/>
      <w:marLeft w:val="0"/>
      <w:marRight w:val="0"/>
      <w:marTop w:val="0"/>
      <w:marBottom w:val="0"/>
      <w:divBdr>
        <w:top w:val="none" w:sz="0" w:space="0" w:color="auto"/>
        <w:left w:val="none" w:sz="0" w:space="0" w:color="auto"/>
        <w:bottom w:val="none" w:sz="0" w:space="0" w:color="auto"/>
        <w:right w:val="none" w:sz="0" w:space="0" w:color="auto"/>
      </w:divBdr>
      <w:divsChild>
        <w:div w:id="1615554769">
          <w:marLeft w:val="0"/>
          <w:marRight w:val="0"/>
          <w:marTop w:val="0"/>
          <w:marBottom w:val="0"/>
          <w:divBdr>
            <w:top w:val="none" w:sz="0" w:space="0" w:color="auto"/>
            <w:left w:val="none" w:sz="0" w:space="0" w:color="auto"/>
            <w:bottom w:val="none" w:sz="0" w:space="0" w:color="auto"/>
            <w:right w:val="none" w:sz="0" w:space="0" w:color="auto"/>
          </w:divBdr>
          <w:divsChild>
            <w:div w:id="1817185443">
              <w:marLeft w:val="0"/>
              <w:marRight w:val="0"/>
              <w:marTop w:val="0"/>
              <w:marBottom w:val="0"/>
              <w:divBdr>
                <w:top w:val="none" w:sz="0" w:space="0" w:color="auto"/>
                <w:left w:val="none" w:sz="0" w:space="0" w:color="auto"/>
                <w:bottom w:val="none" w:sz="0" w:space="0" w:color="auto"/>
                <w:right w:val="none" w:sz="0" w:space="0" w:color="auto"/>
              </w:divBdr>
              <w:divsChild>
                <w:div w:id="19820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9169">
          <w:marLeft w:val="0"/>
          <w:marRight w:val="0"/>
          <w:marTop w:val="0"/>
          <w:marBottom w:val="0"/>
          <w:divBdr>
            <w:top w:val="none" w:sz="0" w:space="0" w:color="auto"/>
            <w:left w:val="none" w:sz="0" w:space="0" w:color="auto"/>
            <w:bottom w:val="none" w:sz="0" w:space="0" w:color="auto"/>
            <w:right w:val="none" w:sz="0" w:space="0" w:color="auto"/>
          </w:divBdr>
        </w:div>
      </w:divsChild>
    </w:div>
    <w:div w:id="356590835">
      <w:bodyDiv w:val="1"/>
      <w:marLeft w:val="0"/>
      <w:marRight w:val="0"/>
      <w:marTop w:val="0"/>
      <w:marBottom w:val="0"/>
      <w:divBdr>
        <w:top w:val="none" w:sz="0" w:space="0" w:color="auto"/>
        <w:left w:val="none" w:sz="0" w:space="0" w:color="auto"/>
        <w:bottom w:val="none" w:sz="0" w:space="0" w:color="auto"/>
        <w:right w:val="none" w:sz="0" w:space="0" w:color="auto"/>
      </w:divBdr>
      <w:divsChild>
        <w:div w:id="1767845508">
          <w:marLeft w:val="0"/>
          <w:marRight w:val="0"/>
          <w:marTop w:val="0"/>
          <w:marBottom w:val="0"/>
          <w:divBdr>
            <w:top w:val="none" w:sz="0" w:space="0" w:color="auto"/>
            <w:left w:val="none" w:sz="0" w:space="0" w:color="auto"/>
            <w:bottom w:val="none" w:sz="0" w:space="0" w:color="auto"/>
            <w:right w:val="none" w:sz="0" w:space="0" w:color="auto"/>
          </w:divBdr>
          <w:divsChild>
            <w:div w:id="13870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9440">
      <w:bodyDiv w:val="1"/>
      <w:marLeft w:val="0"/>
      <w:marRight w:val="0"/>
      <w:marTop w:val="0"/>
      <w:marBottom w:val="0"/>
      <w:divBdr>
        <w:top w:val="none" w:sz="0" w:space="0" w:color="auto"/>
        <w:left w:val="none" w:sz="0" w:space="0" w:color="auto"/>
        <w:bottom w:val="none" w:sz="0" w:space="0" w:color="auto"/>
        <w:right w:val="none" w:sz="0" w:space="0" w:color="auto"/>
      </w:divBdr>
    </w:div>
    <w:div w:id="598412275">
      <w:bodyDiv w:val="1"/>
      <w:marLeft w:val="0"/>
      <w:marRight w:val="0"/>
      <w:marTop w:val="0"/>
      <w:marBottom w:val="0"/>
      <w:divBdr>
        <w:top w:val="none" w:sz="0" w:space="0" w:color="auto"/>
        <w:left w:val="none" w:sz="0" w:space="0" w:color="auto"/>
        <w:bottom w:val="none" w:sz="0" w:space="0" w:color="auto"/>
        <w:right w:val="none" w:sz="0" w:space="0" w:color="auto"/>
      </w:divBdr>
      <w:divsChild>
        <w:div w:id="1960916233">
          <w:marLeft w:val="0"/>
          <w:marRight w:val="0"/>
          <w:marTop w:val="0"/>
          <w:marBottom w:val="0"/>
          <w:divBdr>
            <w:top w:val="none" w:sz="0" w:space="0" w:color="auto"/>
            <w:left w:val="none" w:sz="0" w:space="0" w:color="auto"/>
            <w:bottom w:val="none" w:sz="0" w:space="0" w:color="auto"/>
            <w:right w:val="none" w:sz="0" w:space="0" w:color="auto"/>
          </w:divBdr>
          <w:divsChild>
            <w:div w:id="385956871">
              <w:marLeft w:val="0"/>
              <w:marRight w:val="0"/>
              <w:marTop w:val="0"/>
              <w:marBottom w:val="0"/>
              <w:divBdr>
                <w:top w:val="none" w:sz="0" w:space="0" w:color="auto"/>
                <w:left w:val="none" w:sz="0" w:space="0" w:color="auto"/>
                <w:bottom w:val="none" w:sz="0" w:space="0" w:color="auto"/>
                <w:right w:val="none" w:sz="0" w:space="0" w:color="auto"/>
              </w:divBdr>
            </w:div>
            <w:div w:id="1606035915">
              <w:marLeft w:val="0"/>
              <w:marRight w:val="0"/>
              <w:marTop w:val="0"/>
              <w:marBottom w:val="0"/>
              <w:divBdr>
                <w:top w:val="none" w:sz="0" w:space="0" w:color="auto"/>
                <w:left w:val="none" w:sz="0" w:space="0" w:color="auto"/>
                <w:bottom w:val="none" w:sz="0" w:space="0" w:color="auto"/>
                <w:right w:val="none" w:sz="0" w:space="0" w:color="auto"/>
              </w:divBdr>
            </w:div>
            <w:div w:id="1993635115">
              <w:marLeft w:val="0"/>
              <w:marRight w:val="0"/>
              <w:marTop w:val="0"/>
              <w:marBottom w:val="0"/>
              <w:divBdr>
                <w:top w:val="none" w:sz="0" w:space="0" w:color="auto"/>
                <w:left w:val="none" w:sz="0" w:space="0" w:color="auto"/>
                <w:bottom w:val="none" w:sz="0" w:space="0" w:color="auto"/>
                <w:right w:val="none" w:sz="0" w:space="0" w:color="auto"/>
              </w:divBdr>
            </w:div>
            <w:div w:id="179855964">
              <w:marLeft w:val="0"/>
              <w:marRight w:val="0"/>
              <w:marTop w:val="0"/>
              <w:marBottom w:val="0"/>
              <w:divBdr>
                <w:top w:val="none" w:sz="0" w:space="0" w:color="auto"/>
                <w:left w:val="none" w:sz="0" w:space="0" w:color="auto"/>
                <w:bottom w:val="none" w:sz="0" w:space="0" w:color="auto"/>
                <w:right w:val="none" w:sz="0" w:space="0" w:color="auto"/>
              </w:divBdr>
            </w:div>
            <w:div w:id="61145861">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879079447">
              <w:marLeft w:val="0"/>
              <w:marRight w:val="0"/>
              <w:marTop w:val="0"/>
              <w:marBottom w:val="0"/>
              <w:divBdr>
                <w:top w:val="none" w:sz="0" w:space="0" w:color="auto"/>
                <w:left w:val="none" w:sz="0" w:space="0" w:color="auto"/>
                <w:bottom w:val="none" w:sz="0" w:space="0" w:color="auto"/>
                <w:right w:val="none" w:sz="0" w:space="0" w:color="auto"/>
              </w:divBdr>
            </w:div>
            <w:div w:id="17820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659249">
      <w:bodyDiv w:val="1"/>
      <w:marLeft w:val="0"/>
      <w:marRight w:val="0"/>
      <w:marTop w:val="0"/>
      <w:marBottom w:val="0"/>
      <w:divBdr>
        <w:top w:val="none" w:sz="0" w:space="0" w:color="auto"/>
        <w:left w:val="none" w:sz="0" w:space="0" w:color="auto"/>
        <w:bottom w:val="none" w:sz="0" w:space="0" w:color="auto"/>
        <w:right w:val="none" w:sz="0" w:space="0" w:color="auto"/>
      </w:divBdr>
      <w:divsChild>
        <w:div w:id="917639327">
          <w:marLeft w:val="0"/>
          <w:marRight w:val="0"/>
          <w:marTop w:val="0"/>
          <w:marBottom w:val="0"/>
          <w:divBdr>
            <w:top w:val="none" w:sz="0" w:space="0" w:color="auto"/>
            <w:left w:val="none" w:sz="0" w:space="0" w:color="auto"/>
            <w:bottom w:val="none" w:sz="0" w:space="0" w:color="auto"/>
            <w:right w:val="none" w:sz="0" w:space="0" w:color="auto"/>
          </w:divBdr>
          <w:divsChild>
            <w:div w:id="323554388">
              <w:marLeft w:val="0"/>
              <w:marRight w:val="0"/>
              <w:marTop w:val="0"/>
              <w:marBottom w:val="0"/>
              <w:divBdr>
                <w:top w:val="none" w:sz="0" w:space="0" w:color="auto"/>
                <w:left w:val="none" w:sz="0" w:space="0" w:color="auto"/>
                <w:bottom w:val="none" w:sz="0" w:space="0" w:color="auto"/>
                <w:right w:val="none" w:sz="0" w:space="0" w:color="auto"/>
              </w:divBdr>
            </w:div>
            <w:div w:id="144703964">
              <w:marLeft w:val="0"/>
              <w:marRight w:val="0"/>
              <w:marTop w:val="0"/>
              <w:marBottom w:val="0"/>
              <w:divBdr>
                <w:top w:val="none" w:sz="0" w:space="0" w:color="auto"/>
                <w:left w:val="none" w:sz="0" w:space="0" w:color="auto"/>
                <w:bottom w:val="none" w:sz="0" w:space="0" w:color="auto"/>
                <w:right w:val="none" w:sz="0" w:space="0" w:color="auto"/>
              </w:divBdr>
            </w:div>
            <w:div w:id="1821386429">
              <w:marLeft w:val="0"/>
              <w:marRight w:val="0"/>
              <w:marTop w:val="0"/>
              <w:marBottom w:val="0"/>
              <w:divBdr>
                <w:top w:val="none" w:sz="0" w:space="0" w:color="auto"/>
                <w:left w:val="none" w:sz="0" w:space="0" w:color="auto"/>
                <w:bottom w:val="none" w:sz="0" w:space="0" w:color="auto"/>
                <w:right w:val="none" w:sz="0" w:space="0" w:color="auto"/>
              </w:divBdr>
            </w:div>
            <w:div w:id="7510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46823">
      <w:bodyDiv w:val="1"/>
      <w:marLeft w:val="0"/>
      <w:marRight w:val="0"/>
      <w:marTop w:val="0"/>
      <w:marBottom w:val="0"/>
      <w:divBdr>
        <w:top w:val="none" w:sz="0" w:space="0" w:color="auto"/>
        <w:left w:val="none" w:sz="0" w:space="0" w:color="auto"/>
        <w:bottom w:val="none" w:sz="0" w:space="0" w:color="auto"/>
        <w:right w:val="none" w:sz="0" w:space="0" w:color="auto"/>
      </w:divBdr>
      <w:divsChild>
        <w:div w:id="112218032">
          <w:marLeft w:val="0"/>
          <w:marRight w:val="0"/>
          <w:marTop w:val="0"/>
          <w:marBottom w:val="0"/>
          <w:divBdr>
            <w:top w:val="none" w:sz="0" w:space="0" w:color="auto"/>
            <w:left w:val="none" w:sz="0" w:space="0" w:color="auto"/>
            <w:bottom w:val="none" w:sz="0" w:space="0" w:color="auto"/>
            <w:right w:val="none" w:sz="0" w:space="0" w:color="auto"/>
          </w:divBdr>
          <w:divsChild>
            <w:div w:id="137372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591408">
      <w:bodyDiv w:val="1"/>
      <w:marLeft w:val="0"/>
      <w:marRight w:val="0"/>
      <w:marTop w:val="0"/>
      <w:marBottom w:val="0"/>
      <w:divBdr>
        <w:top w:val="none" w:sz="0" w:space="0" w:color="auto"/>
        <w:left w:val="none" w:sz="0" w:space="0" w:color="auto"/>
        <w:bottom w:val="none" w:sz="0" w:space="0" w:color="auto"/>
        <w:right w:val="none" w:sz="0" w:space="0" w:color="auto"/>
      </w:divBdr>
      <w:divsChild>
        <w:div w:id="817065530">
          <w:marLeft w:val="0"/>
          <w:marRight w:val="0"/>
          <w:marTop w:val="0"/>
          <w:marBottom w:val="0"/>
          <w:divBdr>
            <w:top w:val="none" w:sz="0" w:space="0" w:color="auto"/>
            <w:left w:val="none" w:sz="0" w:space="0" w:color="auto"/>
            <w:bottom w:val="none" w:sz="0" w:space="0" w:color="auto"/>
            <w:right w:val="none" w:sz="0" w:space="0" w:color="auto"/>
          </w:divBdr>
          <w:divsChild>
            <w:div w:id="6771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0503">
      <w:bodyDiv w:val="1"/>
      <w:marLeft w:val="0"/>
      <w:marRight w:val="0"/>
      <w:marTop w:val="0"/>
      <w:marBottom w:val="0"/>
      <w:divBdr>
        <w:top w:val="none" w:sz="0" w:space="0" w:color="auto"/>
        <w:left w:val="none" w:sz="0" w:space="0" w:color="auto"/>
        <w:bottom w:val="none" w:sz="0" w:space="0" w:color="auto"/>
        <w:right w:val="none" w:sz="0" w:space="0" w:color="auto"/>
      </w:divBdr>
      <w:divsChild>
        <w:div w:id="1427966021">
          <w:marLeft w:val="0"/>
          <w:marRight w:val="0"/>
          <w:marTop w:val="0"/>
          <w:marBottom w:val="0"/>
          <w:divBdr>
            <w:top w:val="none" w:sz="0" w:space="0" w:color="auto"/>
            <w:left w:val="none" w:sz="0" w:space="0" w:color="auto"/>
            <w:bottom w:val="none" w:sz="0" w:space="0" w:color="auto"/>
            <w:right w:val="none" w:sz="0" w:space="0" w:color="auto"/>
          </w:divBdr>
          <w:divsChild>
            <w:div w:id="690566820">
              <w:marLeft w:val="0"/>
              <w:marRight w:val="0"/>
              <w:marTop w:val="0"/>
              <w:marBottom w:val="0"/>
              <w:divBdr>
                <w:top w:val="none" w:sz="0" w:space="0" w:color="auto"/>
                <w:left w:val="none" w:sz="0" w:space="0" w:color="auto"/>
                <w:bottom w:val="none" w:sz="0" w:space="0" w:color="auto"/>
                <w:right w:val="none" w:sz="0" w:space="0" w:color="auto"/>
              </w:divBdr>
              <w:divsChild>
                <w:div w:id="44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339485">
      <w:bodyDiv w:val="1"/>
      <w:marLeft w:val="0"/>
      <w:marRight w:val="0"/>
      <w:marTop w:val="0"/>
      <w:marBottom w:val="0"/>
      <w:divBdr>
        <w:top w:val="none" w:sz="0" w:space="0" w:color="auto"/>
        <w:left w:val="none" w:sz="0" w:space="0" w:color="auto"/>
        <w:bottom w:val="none" w:sz="0" w:space="0" w:color="auto"/>
        <w:right w:val="none" w:sz="0" w:space="0" w:color="auto"/>
      </w:divBdr>
    </w:div>
    <w:div w:id="1248886222">
      <w:bodyDiv w:val="1"/>
      <w:marLeft w:val="0"/>
      <w:marRight w:val="0"/>
      <w:marTop w:val="0"/>
      <w:marBottom w:val="0"/>
      <w:divBdr>
        <w:top w:val="none" w:sz="0" w:space="0" w:color="auto"/>
        <w:left w:val="none" w:sz="0" w:space="0" w:color="auto"/>
        <w:bottom w:val="none" w:sz="0" w:space="0" w:color="auto"/>
        <w:right w:val="none" w:sz="0" w:space="0" w:color="auto"/>
      </w:divBdr>
      <w:divsChild>
        <w:div w:id="1467579199">
          <w:marLeft w:val="0"/>
          <w:marRight w:val="0"/>
          <w:marTop w:val="0"/>
          <w:marBottom w:val="0"/>
          <w:divBdr>
            <w:top w:val="none" w:sz="0" w:space="0" w:color="auto"/>
            <w:left w:val="none" w:sz="0" w:space="0" w:color="auto"/>
            <w:bottom w:val="none" w:sz="0" w:space="0" w:color="auto"/>
            <w:right w:val="none" w:sz="0" w:space="0" w:color="auto"/>
          </w:divBdr>
          <w:divsChild>
            <w:div w:id="200936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0752">
      <w:bodyDiv w:val="1"/>
      <w:marLeft w:val="0"/>
      <w:marRight w:val="0"/>
      <w:marTop w:val="0"/>
      <w:marBottom w:val="0"/>
      <w:divBdr>
        <w:top w:val="none" w:sz="0" w:space="0" w:color="auto"/>
        <w:left w:val="none" w:sz="0" w:space="0" w:color="auto"/>
        <w:bottom w:val="none" w:sz="0" w:space="0" w:color="auto"/>
        <w:right w:val="none" w:sz="0" w:space="0" w:color="auto"/>
      </w:divBdr>
      <w:divsChild>
        <w:div w:id="1847287339">
          <w:marLeft w:val="0"/>
          <w:marRight w:val="0"/>
          <w:marTop w:val="0"/>
          <w:marBottom w:val="0"/>
          <w:divBdr>
            <w:top w:val="none" w:sz="0" w:space="0" w:color="auto"/>
            <w:left w:val="none" w:sz="0" w:space="0" w:color="auto"/>
            <w:bottom w:val="none" w:sz="0" w:space="0" w:color="auto"/>
            <w:right w:val="none" w:sz="0" w:space="0" w:color="auto"/>
          </w:divBdr>
          <w:divsChild>
            <w:div w:id="117080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20594">
      <w:bodyDiv w:val="1"/>
      <w:marLeft w:val="0"/>
      <w:marRight w:val="0"/>
      <w:marTop w:val="0"/>
      <w:marBottom w:val="0"/>
      <w:divBdr>
        <w:top w:val="none" w:sz="0" w:space="0" w:color="auto"/>
        <w:left w:val="none" w:sz="0" w:space="0" w:color="auto"/>
        <w:bottom w:val="none" w:sz="0" w:space="0" w:color="auto"/>
        <w:right w:val="none" w:sz="0" w:space="0" w:color="auto"/>
      </w:divBdr>
      <w:divsChild>
        <w:div w:id="672147494">
          <w:marLeft w:val="0"/>
          <w:marRight w:val="0"/>
          <w:marTop w:val="0"/>
          <w:marBottom w:val="0"/>
          <w:divBdr>
            <w:top w:val="none" w:sz="0" w:space="0" w:color="auto"/>
            <w:left w:val="none" w:sz="0" w:space="0" w:color="auto"/>
            <w:bottom w:val="none" w:sz="0" w:space="0" w:color="auto"/>
            <w:right w:val="none" w:sz="0" w:space="0" w:color="auto"/>
          </w:divBdr>
          <w:divsChild>
            <w:div w:id="4942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9336">
      <w:bodyDiv w:val="1"/>
      <w:marLeft w:val="0"/>
      <w:marRight w:val="0"/>
      <w:marTop w:val="0"/>
      <w:marBottom w:val="0"/>
      <w:divBdr>
        <w:top w:val="none" w:sz="0" w:space="0" w:color="auto"/>
        <w:left w:val="none" w:sz="0" w:space="0" w:color="auto"/>
        <w:bottom w:val="none" w:sz="0" w:space="0" w:color="auto"/>
        <w:right w:val="none" w:sz="0" w:space="0" w:color="auto"/>
      </w:divBdr>
      <w:divsChild>
        <w:div w:id="154542164">
          <w:marLeft w:val="0"/>
          <w:marRight w:val="0"/>
          <w:marTop w:val="0"/>
          <w:marBottom w:val="0"/>
          <w:divBdr>
            <w:top w:val="none" w:sz="0" w:space="0" w:color="auto"/>
            <w:left w:val="none" w:sz="0" w:space="0" w:color="auto"/>
            <w:bottom w:val="none" w:sz="0" w:space="0" w:color="auto"/>
            <w:right w:val="none" w:sz="0" w:space="0" w:color="auto"/>
          </w:divBdr>
          <w:divsChild>
            <w:div w:id="2133402584">
              <w:marLeft w:val="0"/>
              <w:marRight w:val="0"/>
              <w:marTop w:val="0"/>
              <w:marBottom w:val="0"/>
              <w:divBdr>
                <w:top w:val="none" w:sz="0" w:space="0" w:color="auto"/>
                <w:left w:val="none" w:sz="0" w:space="0" w:color="auto"/>
                <w:bottom w:val="none" w:sz="0" w:space="0" w:color="auto"/>
                <w:right w:val="none" w:sz="0" w:space="0" w:color="auto"/>
              </w:divBdr>
            </w:div>
            <w:div w:id="908684845">
              <w:marLeft w:val="0"/>
              <w:marRight w:val="0"/>
              <w:marTop w:val="0"/>
              <w:marBottom w:val="0"/>
              <w:divBdr>
                <w:top w:val="none" w:sz="0" w:space="0" w:color="auto"/>
                <w:left w:val="none" w:sz="0" w:space="0" w:color="auto"/>
                <w:bottom w:val="none" w:sz="0" w:space="0" w:color="auto"/>
                <w:right w:val="none" w:sz="0" w:space="0" w:color="auto"/>
              </w:divBdr>
            </w:div>
            <w:div w:id="1843859336">
              <w:marLeft w:val="0"/>
              <w:marRight w:val="0"/>
              <w:marTop w:val="0"/>
              <w:marBottom w:val="0"/>
              <w:divBdr>
                <w:top w:val="none" w:sz="0" w:space="0" w:color="auto"/>
                <w:left w:val="none" w:sz="0" w:space="0" w:color="auto"/>
                <w:bottom w:val="none" w:sz="0" w:space="0" w:color="auto"/>
                <w:right w:val="none" w:sz="0" w:space="0" w:color="auto"/>
              </w:divBdr>
            </w:div>
            <w:div w:id="15777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47709">
      <w:bodyDiv w:val="1"/>
      <w:marLeft w:val="0"/>
      <w:marRight w:val="0"/>
      <w:marTop w:val="0"/>
      <w:marBottom w:val="0"/>
      <w:divBdr>
        <w:top w:val="none" w:sz="0" w:space="0" w:color="auto"/>
        <w:left w:val="none" w:sz="0" w:space="0" w:color="auto"/>
        <w:bottom w:val="none" w:sz="0" w:space="0" w:color="auto"/>
        <w:right w:val="none" w:sz="0" w:space="0" w:color="auto"/>
      </w:divBdr>
      <w:divsChild>
        <w:div w:id="1989893539">
          <w:marLeft w:val="0"/>
          <w:marRight w:val="0"/>
          <w:marTop w:val="0"/>
          <w:marBottom w:val="0"/>
          <w:divBdr>
            <w:top w:val="none" w:sz="0" w:space="0" w:color="auto"/>
            <w:left w:val="none" w:sz="0" w:space="0" w:color="auto"/>
            <w:bottom w:val="none" w:sz="0" w:space="0" w:color="auto"/>
            <w:right w:val="none" w:sz="0" w:space="0" w:color="auto"/>
          </w:divBdr>
          <w:divsChild>
            <w:div w:id="672414384">
              <w:marLeft w:val="0"/>
              <w:marRight w:val="0"/>
              <w:marTop w:val="0"/>
              <w:marBottom w:val="0"/>
              <w:divBdr>
                <w:top w:val="none" w:sz="0" w:space="0" w:color="auto"/>
                <w:left w:val="none" w:sz="0" w:space="0" w:color="auto"/>
                <w:bottom w:val="none" w:sz="0" w:space="0" w:color="auto"/>
                <w:right w:val="none" w:sz="0" w:space="0" w:color="auto"/>
              </w:divBdr>
            </w:div>
            <w:div w:id="208077918">
              <w:marLeft w:val="0"/>
              <w:marRight w:val="0"/>
              <w:marTop w:val="0"/>
              <w:marBottom w:val="0"/>
              <w:divBdr>
                <w:top w:val="none" w:sz="0" w:space="0" w:color="auto"/>
                <w:left w:val="none" w:sz="0" w:space="0" w:color="auto"/>
                <w:bottom w:val="none" w:sz="0" w:space="0" w:color="auto"/>
                <w:right w:val="none" w:sz="0" w:space="0" w:color="auto"/>
              </w:divBdr>
            </w:div>
            <w:div w:id="570694765">
              <w:marLeft w:val="0"/>
              <w:marRight w:val="0"/>
              <w:marTop w:val="0"/>
              <w:marBottom w:val="0"/>
              <w:divBdr>
                <w:top w:val="none" w:sz="0" w:space="0" w:color="auto"/>
                <w:left w:val="none" w:sz="0" w:space="0" w:color="auto"/>
                <w:bottom w:val="none" w:sz="0" w:space="0" w:color="auto"/>
                <w:right w:val="none" w:sz="0" w:space="0" w:color="auto"/>
              </w:divBdr>
            </w:div>
            <w:div w:id="591744817">
              <w:marLeft w:val="0"/>
              <w:marRight w:val="0"/>
              <w:marTop w:val="0"/>
              <w:marBottom w:val="0"/>
              <w:divBdr>
                <w:top w:val="none" w:sz="0" w:space="0" w:color="auto"/>
                <w:left w:val="none" w:sz="0" w:space="0" w:color="auto"/>
                <w:bottom w:val="none" w:sz="0" w:space="0" w:color="auto"/>
                <w:right w:val="none" w:sz="0" w:space="0" w:color="auto"/>
              </w:divBdr>
            </w:div>
            <w:div w:id="1013266347">
              <w:marLeft w:val="0"/>
              <w:marRight w:val="0"/>
              <w:marTop w:val="0"/>
              <w:marBottom w:val="0"/>
              <w:divBdr>
                <w:top w:val="none" w:sz="0" w:space="0" w:color="auto"/>
                <w:left w:val="none" w:sz="0" w:space="0" w:color="auto"/>
                <w:bottom w:val="none" w:sz="0" w:space="0" w:color="auto"/>
                <w:right w:val="none" w:sz="0" w:space="0" w:color="auto"/>
              </w:divBdr>
            </w:div>
            <w:div w:id="797917871">
              <w:marLeft w:val="0"/>
              <w:marRight w:val="0"/>
              <w:marTop w:val="0"/>
              <w:marBottom w:val="0"/>
              <w:divBdr>
                <w:top w:val="none" w:sz="0" w:space="0" w:color="auto"/>
                <w:left w:val="none" w:sz="0" w:space="0" w:color="auto"/>
                <w:bottom w:val="none" w:sz="0" w:space="0" w:color="auto"/>
                <w:right w:val="none" w:sz="0" w:space="0" w:color="auto"/>
              </w:divBdr>
            </w:div>
            <w:div w:id="11469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1377">
      <w:bodyDiv w:val="1"/>
      <w:marLeft w:val="0"/>
      <w:marRight w:val="0"/>
      <w:marTop w:val="0"/>
      <w:marBottom w:val="0"/>
      <w:divBdr>
        <w:top w:val="none" w:sz="0" w:space="0" w:color="auto"/>
        <w:left w:val="none" w:sz="0" w:space="0" w:color="auto"/>
        <w:bottom w:val="none" w:sz="0" w:space="0" w:color="auto"/>
        <w:right w:val="none" w:sz="0" w:space="0" w:color="auto"/>
      </w:divBdr>
      <w:divsChild>
        <w:div w:id="2068723021">
          <w:marLeft w:val="0"/>
          <w:marRight w:val="0"/>
          <w:marTop w:val="0"/>
          <w:marBottom w:val="0"/>
          <w:divBdr>
            <w:top w:val="none" w:sz="0" w:space="0" w:color="auto"/>
            <w:left w:val="none" w:sz="0" w:space="0" w:color="auto"/>
            <w:bottom w:val="none" w:sz="0" w:space="0" w:color="auto"/>
            <w:right w:val="none" w:sz="0" w:space="0" w:color="auto"/>
          </w:divBdr>
          <w:divsChild>
            <w:div w:id="4352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9892">
      <w:bodyDiv w:val="1"/>
      <w:marLeft w:val="0"/>
      <w:marRight w:val="0"/>
      <w:marTop w:val="0"/>
      <w:marBottom w:val="0"/>
      <w:divBdr>
        <w:top w:val="none" w:sz="0" w:space="0" w:color="auto"/>
        <w:left w:val="none" w:sz="0" w:space="0" w:color="auto"/>
        <w:bottom w:val="none" w:sz="0" w:space="0" w:color="auto"/>
        <w:right w:val="none" w:sz="0" w:space="0" w:color="auto"/>
      </w:divBdr>
      <w:divsChild>
        <w:div w:id="58091182">
          <w:marLeft w:val="0"/>
          <w:marRight w:val="0"/>
          <w:marTop w:val="0"/>
          <w:marBottom w:val="0"/>
          <w:divBdr>
            <w:top w:val="none" w:sz="0" w:space="0" w:color="auto"/>
            <w:left w:val="none" w:sz="0" w:space="0" w:color="auto"/>
            <w:bottom w:val="none" w:sz="0" w:space="0" w:color="auto"/>
            <w:right w:val="none" w:sz="0" w:space="0" w:color="auto"/>
          </w:divBdr>
          <w:divsChild>
            <w:div w:id="2481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970172">
      <w:bodyDiv w:val="1"/>
      <w:marLeft w:val="0"/>
      <w:marRight w:val="0"/>
      <w:marTop w:val="0"/>
      <w:marBottom w:val="0"/>
      <w:divBdr>
        <w:top w:val="none" w:sz="0" w:space="0" w:color="auto"/>
        <w:left w:val="none" w:sz="0" w:space="0" w:color="auto"/>
        <w:bottom w:val="none" w:sz="0" w:space="0" w:color="auto"/>
        <w:right w:val="none" w:sz="0" w:space="0" w:color="auto"/>
      </w:divBdr>
      <w:divsChild>
        <w:div w:id="827788641">
          <w:marLeft w:val="0"/>
          <w:marRight w:val="0"/>
          <w:marTop w:val="0"/>
          <w:marBottom w:val="0"/>
          <w:divBdr>
            <w:top w:val="none" w:sz="0" w:space="0" w:color="auto"/>
            <w:left w:val="none" w:sz="0" w:space="0" w:color="auto"/>
            <w:bottom w:val="none" w:sz="0" w:space="0" w:color="auto"/>
            <w:right w:val="none" w:sz="0" w:space="0" w:color="auto"/>
          </w:divBdr>
          <w:divsChild>
            <w:div w:id="407969245">
              <w:marLeft w:val="0"/>
              <w:marRight w:val="0"/>
              <w:marTop w:val="0"/>
              <w:marBottom w:val="0"/>
              <w:divBdr>
                <w:top w:val="none" w:sz="0" w:space="0" w:color="auto"/>
                <w:left w:val="none" w:sz="0" w:space="0" w:color="auto"/>
                <w:bottom w:val="none" w:sz="0" w:space="0" w:color="auto"/>
                <w:right w:val="none" w:sz="0" w:space="0" w:color="auto"/>
              </w:divBdr>
            </w:div>
            <w:div w:id="1066032435">
              <w:marLeft w:val="0"/>
              <w:marRight w:val="0"/>
              <w:marTop w:val="0"/>
              <w:marBottom w:val="0"/>
              <w:divBdr>
                <w:top w:val="none" w:sz="0" w:space="0" w:color="auto"/>
                <w:left w:val="none" w:sz="0" w:space="0" w:color="auto"/>
                <w:bottom w:val="none" w:sz="0" w:space="0" w:color="auto"/>
                <w:right w:val="none" w:sz="0" w:space="0" w:color="auto"/>
              </w:divBdr>
            </w:div>
            <w:div w:id="526984593">
              <w:marLeft w:val="0"/>
              <w:marRight w:val="0"/>
              <w:marTop w:val="0"/>
              <w:marBottom w:val="0"/>
              <w:divBdr>
                <w:top w:val="none" w:sz="0" w:space="0" w:color="auto"/>
                <w:left w:val="none" w:sz="0" w:space="0" w:color="auto"/>
                <w:bottom w:val="none" w:sz="0" w:space="0" w:color="auto"/>
                <w:right w:val="none" w:sz="0" w:space="0" w:color="auto"/>
              </w:divBdr>
            </w:div>
            <w:div w:id="104733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27147">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
          <w:marLeft w:val="0"/>
          <w:marRight w:val="0"/>
          <w:marTop w:val="0"/>
          <w:marBottom w:val="0"/>
          <w:divBdr>
            <w:top w:val="none" w:sz="0" w:space="0" w:color="auto"/>
            <w:left w:val="none" w:sz="0" w:space="0" w:color="auto"/>
            <w:bottom w:val="none" w:sz="0" w:space="0" w:color="auto"/>
            <w:right w:val="none" w:sz="0" w:space="0" w:color="auto"/>
          </w:divBdr>
          <w:divsChild>
            <w:div w:id="9001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70590">
      <w:bodyDiv w:val="1"/>
      <w:marLeft w:val="0"/>
      <w:marRight w:val="0"/>
      <w:marTop w:val="0"/>
      <w:marBottom w:val="0"/>
      <w:divBdr>
        <w:top w:val="none" w:sz="0" w:space="0" w:color="auto"/>
        <w:left w:val="none" w:sz="0" w:space="0" w:color="auto"/>
        <w:bottom w:val="none" w:sz="0" w:space="0" w:color="auto"/>
        <w:right w:val="none" w:sz="0" w:space="0" w:color="auto"/>
      </w:divBdr>
      <w:divsChild>
        <w:div w:id="1590775219">
          <w:marLeft w:val="0"/>
          <w:marRight w:val="0"/>
          <w:marTop w:val="0"/>
          <w:marBottom w:val="0"/>
          <w:divBdr>
            <w:top w:val="none" w:sz="0" w:space="0" w:color="auto"/>
            <w:left w:val="none" w:sz="0" w:space="0" w:color="auto"/>
            <w:bottom w:val="none" w:sz="0" w:space="0" w:color="auto"/>
            <w:right w:val="none" w:sz="0" w:space="0" w:color="auto"/>
          </w:divBdr>
          <w:divsChild>
            <w:div w:id="88094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40419">
      <w:bodyDiv w:val="1"/>
      <w:marLeft w:val="0"/>
      <w:marRight w:val="0"/>
      <w:marTop w:val="0"/>
      <w:marBottom w:val="0"/>
      <w:divBdr>
        <w:top w:val="none" w:sz="0" w:space="0" w:color="auto"/>
        <w:left w:val="none" w:sz="0" w:space="0" w:color="auto"/>
        <w:bottom w:val="none" w:sz="0" w:space="0" w:color="auto"/>
        <w:right w:val="none" w:sz="0" w:space="0" w:color="auto"/>
      </w:divBdr>
      <w:divsChild>
        <w:div w:id="506949095">
          <w:marLeft w:val="0"/>
          <w:marRight w:val="0"/>
          <w:marTop w:val="0"/>
          <w:marBottom w:val="0"/>
          <w:divBdr>
            <w:top w:val="none" w:sz="0" w:space="0" w:color="auto"/>
            <w:left w:val="none" w:sz="0" w:space="0" w:color="auto"/>
            <w:bottom w:val="none" w:sz="0" w:space="0" w:color="auto"/>
            <w:right w:val="none" w:sz="0" w:space="0" w:color="auto"/>
          </w:divBdr>
          <w:divsChild>
            <w:div w:id="10685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8877">
      <w:bodyDiv w:val="1"/>
      <w:marLeft w:val="0"/>
      <w:marRight w:val="0"/>
      <w:marTop w:val="0"/>
      <w:marBottom w:val="0"/>
      <w:divBdr>
        <w:top w:val="none" w:sz="0" w:space="0" w:color="auto"/>
        <w:left w:val="none" w:sz="0" w:space="0" w:color="auto"/>
        <w:bottom w:val="none" w:sz="0" w:space="0" w:color="auto"/>
        <w:right w:val="none" w:sz="0" w:space="0" w:color="auto"/>
      </w:divBdr>
      <w:divsChild>
        <w:div w:id="1957560343">
          <w:marLeft w:val="0"/>
          <w:marRight w:val="0"/>
          <w:marTop w:val="0"/>
          <w:marBottom w:val="0"/>
          <w:divBdr>
            <w:top w:val="none" w:sz="0" w:space="0" w:color="auto"/>
            <w:left w:val="none" w:sz="0" w:space="0" w:color="auto"/>
            <w:bottom w:val="none" w:sz="0" w:space="0" w:color="auto"/>
            <w:right w:val="none" w:sz="0" w:space="0" w:color="auto"/>
          </w:divBdr>
          <w:divsChild>
            <w:div w:id="92677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2493">
      <w:bodyDiv w:val="1"/>
      <w:marLeft w:val="0"/>
      <w:marRight w:val="0"/>
      <w:marTop w:val="0"/>
      <w:marBottom w:val="0"/>
      <w:divBdr>
        <w:top w:val="none" w:sz="0" w:space="0" w:color="auto"/>
        <w:left w:val="none" w:sz="0" w:space="0" w:color="auto"/>
        <w:bottom w:val="none" w:sz="0" w:space="0" w:color="auto"/>
        <w:right w:val="none" w:sz="0" w:space="0" w:color="auto"/>
      </w:divBdr>
      <w:divsChild>
        <w:div w:id="1688753467">
          <w:marLeft w:val="0"/>
          <w:marRight w:val="0"/>
          <w:marTop w:val="0"/>
          <w:marBottom w:val="0"/>
          <w:divBdr>
            <w:top w:val="none" w:sz="0" w:space="0" w:color="auto"/>
            <w:left w:val="none" w:sz="0" w:space="0" w:color="auto"/>
            <w:bottom w:val="none" w:sz="0" w:space="0" w:color="auto"/>
            <w:right w:val="none" w:sz="0" w:space="0" w:color="auto"/>
          </w:divBdr>
          <w:divsChild>
            <w:div w:id="18505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40320">
      <w:bodyDiv w:val="1"/>
      <w:marLeft w:val="0"/>
      <w:marRight w:val="0"/>
      <w:marTop w:val="0"/>
      <w:marBottom w:val="0"/>
      <w:divBdr>
        <w:top w:val="none" w:sz="0" w:space="0" w:color="auto"/>
        <w:left w:val="none" w:sz="0" w:space="0" w:color="auto"/>
        <w:bottom w:val="none" w:sz="0" w:space="0" w:color="auto"/>
        <w:right w:val="none" w:sz="0" w:space="0" w:color="auto"/>
      </w:divBdr>
      <w:divsChild>
        <w:div w:id="1800150571">
          <w:marLeft w:val="0"/>
          <w:marRight w:val="0"/>
          <w:marTop w:val="0"/>
          <w:marBottom w:val="0"/>
          <w:divBdr>
            <w:top w:val="none" w:sz="0" w:space="0" w:color="auto"/>
            <w:left w:val="none" w:sz="0" w:space="0" w:color="auto"/>
            <w:bottom w:val="none" w:sz="0" w:space="0" w:color="auto"/>
            <w:right w:val="none" w:sz="0" w:space="0" w:color="auto"/>
          </w:divBdr>
          <w:divsChild>
            <w:div w:id="11818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4145">
      <w:bodyDiv w:val="1"/>
      <w:marLeft w:val="0"/>
      <w:marRight w:val="0"/>
      <w:marTop w:val="0"/>
      <w:marBottom w:val="0"/>
      <w:divBdr>
        <w:top w:val="none" w:sz="0" w:space="0" w:color="auto"/>
        <w:left w:val="none" w:sz="0" w:space="0" w:color="auto"/>
        <w:bottom w:val="none" w:sz="0" w:space="0" w:color="auto"/>
        <w:right w:val="none" w:sz="0" w:space="0" w:color="auto"/>
      </w:divBdr>
      <w:divsChild>
        <w:div w:id="1796094359">
          <w:marLeft w:val="0"/>
          <w:marRight w:val="0"/>
          <w:marTop w:val="0"/>
          <w:marBottom w:val="0"/>
          <w:divBdr>
            <w:top w:val="none" w:sz="0" w:space="0" w:color="auto"/>
            <w:left w:val="none" w:sz="0" w:space="0" w:color="auto"/>
            <w:bottom w:val="none" w:sz="0" w:space="0" w:color="auto"/>
            <w:right w:val="none" w:sz="0" w:space="0" w:color="auto"/>
          </w:divBdr>
          <w:divsChild>
            <w:div w:id="1812477440">
              <w:marLeft w:val="0"/>
              <w:marRight w:val="0"/>
              <w:marTop w:val="0"/>
              <w:marBottom w:val="0"/>
              <w:divBdr>
                <w:top w:val="none" w:sz="0" w:space="0" w:color="auto"/>
                <w:left w:val="none" w:sz="0" w:space="0" w:color="auto"/>
                <w:bottom w:val="none" w:sz="0" w:space="0" w:color="auto"/>
                <w:right w:val="none" w:sz="0" w:space="0" w:color="auto"/>
              </w:divBdr>
            </w:div>
            <w:div w:id="648899746">
              <w:marLeft w:val="0"/>
              <w:marRight w:val="0"/>
              <w:marTop w:val="0"/>
              <w:marBottom w:val="0"/>
              <w:divBdr>
                <w:top w:val="none" w:sz="0" w:space="0" w:color="auto"/>
                <w:left w:val="none" w:sz="0" w:space="0" w:color="auto"/>
                <w:bottom w:val="none" w:sz="0" w:space="0" w:color="auto"/>
                <w:right w:val="none" w:sz="0" w:space="0" w:color="auto"/>
              </w:divBdr>
            </w:div>
            <w:div w:id="451478617">
              <w:marLeft w:val="0"/>
              <w:marRight w:val="0"/>
              <w:marTop w:val="0"/>
              <w:marBottom w:val="0"/>
              <w:divBdr>
                <w:top w:val="none" w:sz="0" w:space="0" w:color="auto"/>
                <w:left w:val="none" w:sz="0" w:space="0" w:color="auto"/>
                <w:bottom w:val="none" w:sz="0" w:space="0" w:color="auto"/>
                <w:right w:val="none" w:sz="0" w:space="0" w:color="auto"/>
              </w:divBdr>
            </w:div>
            <w:div w:id="1157960938">
              <w:marLeft w:val="0"/>
              <w:marRight w:val="0"/>
              <w:marTop w:val="0"/>
              <w:marBottom w:val="0"/>
              <w:divBdr>
                <w:top w:val="none" w:sz="0" w:space="0" w:color="auto"/>
                <w:left w:val="none" w:sz="0" w:space="0" w:color="auto"/>
                <w:bottom w:val="none" w:sz="0" w:space="0" w:color="auto"/>
                <w:right w:val="none" w:sz="0" w:space="0" w:color="auto"/>
              </w:divBdr>
            </w:div>
            <w:div w:id="1727027796">
              <w:marLeft w:val="0"/>
              <w:marRight w:val="0"/>
              <w:marTop w:val="0"/>
              <w:marBottom w:val="0"/>
              <w:divBdr>
                <w:top w:val="none" w:sz="0" w:space="0" w:color="auto"/>
                <w:left w:val="none" w:sz="0" w:space="0" w:color="auto"/>
                <w:bottom w:val="none" w:sz="0" w:space="0" w:color="auto"/>
                <w:right w:val="none" w:sz="0" w:space="0" w:color="auto"/>
              </w:divBdr>
            </w:div>
            <w:div w:id="1717657779">
              <w:marLeft w:val="0"/>
              <w:marRight w:val="0"/>
              <w:marTop w:val="0"/>
              <w:marBottom w:val="0"/>
              <w:divBdr>
                <w:top w:val="none" w:sz="0" w:space="0" w:color="auto"/>
                <w:left w:val="none" w:sz="0" w:space="0" w:color="auto"/>
                <w:bottom w:val="none" w:sz="0" w:space="0" w:color="auto"/>
                <w:right w:val="none" w:sz="0" w:space="0" w:color="auto"/>
              </w:divBdr>
            </w:div>
            <w:div w:id="1588686900">
              <w:marLeft w:val="0"/>
              <w:marRight w:val="0"/>
              <w:marTop w:val="0"/>
              <w:marBottom w:val="0"/>
              <w:divBdr>
                <w:top w:val="none" w:sz="0" w:space="0" w:color="auto"/>
                <w:left w:val="none" w:sz="0" w:space="0" w:color="auto"/>
                <w:bottom w:val="none" w:sz="0" w:space="0" w:color="auto"/>
                <w:right w:val="none" w:sz="0" w:space="0" w:color="auto"/>
              </w:divBdr>
            </w:div>
            <w:div w:id="684597446">
              <w:marLeft w:val="0"/>
              <w:marRight w:val="0"/>
              <w:marTop w:val="0"/>
              <w:marBottom w:val="0"/>
              <w:divBdr>
                <w:top w:val="none" w:sz="0" w:space="0" w:color="auto"/>
                <w:left w:val="none" w:sz="0" w:space="0" w:color="auto"/>
                <w:bottom w:val="none" w:sz="0" w:space="0" w:color="auto"/>
                <w:right w:val="none" w:sz="0" w:space="0" w:color="auto"/>
              </w:divBdr>
            </w:div>
            <w:div w:id="141716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place_algorithm" TargetMode="External"/><Relationship Id="rId3" Type="http://schemas.openxmlformats.org/officeDocument/2006/relationships/styles" Target="styles.xml"/><Relationship Id="rId7" Type="http://schemas.openxmlformats.org/officeDocument/2006/relationships/hyperlink" Target="https://developer.mozilla.org/en-US/docs/Web/JavaScript/Reference/Global_Objects/Arra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Date"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mozilla.org/en-US/docs/Web/JavaScript/Reference/Global_Objects/St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Dri00</b:Tag>
    <b:SourceType>Book</b:SourceType>
    <b:Guid>{CE48329D-1FF2-40DC-BBC9-205DD20F7B13}</b:Guid>
    <b:Author>
      <b:Author>
        <b:NameList>
          <b:Person>
            <b:Last>Dribin</b:Last>
            <b:First>D.</b:First>
          </b:Person>
        </b:NameList>
      </b:Author>
    </b:Author>
    <b:Title>Keyboard Matrix Help</b:Title>
    <b:Year>2000</b:Year>
    <b:RefOrder>20</b:RefOrder>
  </b:Source>
</b:Sources>
</file>

<file path=customXml/itemProps1.xml><?xml version="1.0" encoding="utf-8"?>
<ds:datastoreItem xmlns:ds="http://schemas.openxmlformats.org/officeDocument/2006/customXml" ds:itemID="{4DD95670-1EB0-49B2-9966-5978C68C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28</TotalTime>
  <Pages>37</Pages>
  <Words>10323</Words>
  <Characters>58843</Characters>
  <Application>Microsoft Office Word</Application>
  <DocSecurity>0</DocSecurity>
  <Lines>490</Lines>
  <Paragraphs>138</Paragraphs>
  <ScaleCrop>false</ScaleCrop>
  <Company/>
  <LinksUpToDate>false</LinksUpToDate>
  <CharactersWithSpaces>6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1956</cp:revision>
  <dcterms:created xsi:type="dcterms:W3CDTF">2023-07-08T00:10:00Z</dcterms:created>
  <dcterms:modified xsi:type="dcterms:W3CDTF">2023-09-07T17:07:00Z</dcterms:modified>
</cp:coreProperties>
</file>